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B7F358" w14:textId="460F3267" w:rsidR="00E121EC" w:rsidRDefault="00987506">
      <w:pPr>
        <w:pStyle w:val="BodyText"/>
        <w:spacing w:before="280"/>
        <w:rPr>
          <w:rFonts w:ascii="Georgia"/>
          <w:sz w:val="33"/>
        </w:rPr>
      </w:pPr>
      <w:r>
        <w:rPr>
          <w:rFonts w:ascii="Georgia"/>
          <w:noProof/>
          <w:sz w:val="33"/>
        </w:rPr>
        <w:drawing>
          <wp:inline distT="0" distB="0" distL="0" distR="0" wp14:anchorId="500D7B33" wp14:editId="7B762F23">
            <wp:extent cx="3901448" cy="917450"/>
            <wp:effectExtent l="0" t="0" r="3810" b="0"/>
            <wp:docPr id="1903363679" name="Picture 1" descr="A black and grey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363679" name="Picture 1" descr="A black and grey logo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1448" cy="91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F3CF4" w14:textId="77777777" w:rsidR="00E121EC" w:rsidRDefault="00987506">
      <w:pPr>
        <w:pStyle w:val="Title"/>
      </w:pPr>
      <w:r>
        <w:t xml:space="preserve">Carotid Reports </w:t>
      </w:r>
      <w:r>
        <w:rPr>
          <w:spacing w:val="-2"/>
        </w:rPr>
        <w:t>Dictionary</w:t>
      </w:r>
    </w:p>
    <w:p w14:paraId="77D22924" w14:textId="77777777" w:rsidR="00E121EC" w:rsidRDefault="00987506">
      <w:pPr>
        <w:pStyle w:val="Heading5"/>
        <w:spacing w:before="325"/>
      </w:pPr>
      <w:r>
        <w:t>Data</w:t>
      </w:r>
      <w:r>
        <w:rPr>
          <w:spacing w:val="-7"/>
        </w:rPr>
        <w:t xml:space="preserve"> </w:t>
      </w:r>
      <w:r>
        <w:t xml:space="preserve">Abstraction </w:t>
      </w:r>
      <w:r>
        <w:rPr>
          <w:spacing w:val="-2"/>
        </w:rPr>
        <w:t>Instructions:</w:t>
      </w:r>
    </w:p>
    <w:p w14:paraId="54813560" w14:textId="4A189CCD" w:rsidR="00E121EC" w:rsidRDefault="00987506">
      <w:pPr>
        <w:pStyle w:val="BodyText"/>
        <w:spacing w:before="183" w:line="242" w:lineRule="auto"/>
        <w:ind w:left="14"/>
      </w:pPr>
      <w:r>
        <w:t>This</w:t>
      </w:r>
      <w:r>
        <w:rPr>
          <w:spacing w:val="-2"/>
        </w:rPr>
        <w:t xml:space="preserve"> </w:t>
      </w:r>
      <w:r>
        <w:t>report</w:t>
      </w:r>
      <w:r>
        <w:rPr>
          <w:spacing w:val="-2"/>
        </w:rPr>
        <w:t xml:space="preserve"> </w:t>
      </w:r>
      <w:r>
        <w:t>dictionary</w:t>
      </w:r>
      <w:r>
        <w:rPr>
          <w:spacing w:val="-2"/>
        </w:rPr>
        <w:t xml:space="preserve"> </w:t>
      </w:r>
      <w:r>
        <w:t>contain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finition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measure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report,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M&amp;M</w:t>
      </w:r>
      <w:r>
        <w:rPr>
          <w:spacing w:val="-2"/>
        </w:rPr>
        <w:t xml:space="preserve"> </w:t>
      </w:r>
      <w:r>
        <w:t>report,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reports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 Health Outcomes dashboard.</w:t>
      </w:r>
    </w:p>
    <w:p w14:paraId="7BE981E8" w14:textId="77777777" w:rsidR="00E121EC" w:rsidRDefault="00E121EC">
      <w:pPr>
        <w:pStyle w:val="BodyText"/>
        <w:spacing w:before="5"/>
      </w:pPr>
    </w:p>
    <w:p w14:paraId="48299FE9" w14:textId="77777777" w:rsidR="00E121EC" w:rsidRDefault="00987506">
      <w:pPr>
        <w:pStyle w:val="BodyText"/>
        <w:spacing w:line="242" w:lineRule="auto"/>
        <w:ind w:left="14"/>
      </w:pPr>
      <w:r>
        <w:t>Man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measure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but</w:t>
      </w:r>
      <w:r>
        <w:rPr>
          <w:spacing w:val="-3"/>
        </w:rPr>
        <w:t xml:space="preserve"> </w:t>
      </w:r>
      <w:r>
        <w:t>reporting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only.</w:t>
      </w:r>
      <w:r>
        <w:rPr>
          <w:spacing w:val="-3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finition</w:t>
      </w:r>
      <w:r>
        <w:rPr>
          <w:spacing w:val="-3"/>
        </w:rPr>
        <w:t xml:space="preserve"> </w:t>
      </w:r>
      <w:r>
        <w:t>contains</w:t>
      </w:r>
      <w:r>
        <w:rPr>
          <w:spacing w:val="-3"/>
        </w:rPr>
        <w:t xml:space="preserve"> </w:t>
      </w:r>
      <w:r>
        <w:t>"X</w:t>
      </w:r>
      <w:r>
        <w:rPr>
          <w:spacing w:val="-3"/>
        </w:rPr>
        <w:t xml:space="preserve"> </w:t>
      </w:r>
      <w:r>
        <w:t>procedure"</w:t>
      </w:r>
      <w:r>
        <w:rPr>
          <w:spacing w:val="-3"/>
        </w:rPr>
        <w:t xml:space="preserve"> </w:t>
      </w:r>
      <w:r>
        <w:t>the procedure is either a CAS or CEA</w:t>
      </w:r>
      <w:r>
        <w:rPr>
          <w:spacing w:val="-1"/>
        </w:rPr>
        <w:t xml:space="preserve"> </w:t>
      </w:r>
      <w:r>
        <w:t>depending on which measure you are viewing.</w:t>
      </w:r>
    </w:p>
    <w:p w14:paraId="7FE88695" w14:textId="77777777" w:rsidR="00E121EC" w:rsidRDefault="00E121EC">
      <w:pPr>
        <w:pStyle w:val="BodyText"/>
        <w:spacing w:before="5"/>
      </w:pPr>
    </w:p>
    <w:p w14:paraId="167FF346" w14:textId="77777777" w:rsidR="00E121EC" w:rsidRDefault="00987506">
      <w:pPr>
        <w:pStyle w:val="Heading5"/>
      </w:pPr>
      <w:r>
        <w:t xml:space="preserve">Measures for follow-up </w:t>
      </w:r>
      <w:r>
        <w:rPr>
          <w:spacing w:val="-2"/>
        </w:rPr>
        <w:t>outcomes:</w:t>
      </w:r>
    </w:p>
    <w:p w14:paraId="45A482B2" w14:textId="77777777" w:rsidR="00E121EC" w:rsidRDefault="00987506">
      <w:pPr>
        <w:pStyle w:val="BodyText"/>
        <w:spacing w:before="183" w:line="242" w:lineRule="auto"/>
        <w:ind w:left="614" w:right="138" w:hanging="210"/>
      </w:pPr>
      <w:r>
        <w:rPr>
          <w:noProof/>
          <w:position w:val="2"/>
        </w:rPr>
        <w:drawing>
          <wp:inline distT="0" distB="0" distL="0" distR="0" wp14:anchorId="362BB98E" wp14:editId="467A4711">
            <wp:extent cx="38100" cy="38099"/>
            <wp:effectExtent l="0" t="0" r="0" b="0"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ounted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complet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clud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report,</w:t>
      </w:r>
      <w:r>
        <w:rPr>
          <w:spacing w:val="-2"/>
        </w:rPr>
        <w:t xml:space="preserve"> </w:t>
      </w:r>
      <w:r>
        <w:t>either</w:t>
      </w:r>
      <w:r>
        <w:rPr>
          <w:spacing w:val="-12"/>
        </w:rPr>
        <w:t xml:space="preserve"> </w:t>
      </w:r>
      <w:r>
        <w:t>Aliv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Dead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entered</w:t>
      </w:r>
      <w:r>
        <w:rPr>
          <w:spacing w:val="-2"/>
        </w:rPr>
        <w:t xml:space="preserve"> </w:t>
      </w:r>
      <w:r>
        <w:t>for Current Living Status.</w:t>
      </w:r>
    </w:p>
    <w:p w14:paraId="5336BE54" w14:textId="77777777" w:rsidR="00E121EC" w:rsidRDefault="00987506">
      <w:pPr>
        <w:pStyle w:val="BodyText"/>
        <w:spacing w:before="2"/>
        <w:ind w:left="404"/>
      </w:pPr>
      <w:r>
        <w:rPr>
          <w:noProof/>
          <w:position w:val="2"/>
        </w:rPr>
        <w:drawing>
          <wp:inline distT="0" distB="0" distL="0" distR="0" wp14:anchorId="5C051FC8" wp14:editId="4BA115DF">
            <wp:extent cx="38100" cy="38099"/>
            <wp:effectExtent l="0" t="0" r="0" b="0"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The Discharge Status of Death will exclude forms due at 30-days from the numerator and denominator.</w:t>
      </w:r>
    </w:p>
    <w:p w14:paraId="76308A48" w14:textId="77777777" w:rsidR="00E121EC" w:rsidRDefault="00987506">
      <w:pPr>
        <w:pStyle w:val="BodyText"/>
        <w:spacing w:before="3" w:line="242" w:lineRule="auto"/>
        <w:ind w:left="614" w:hanging="210"/>
      </w:pPr>
      <w:r>
        <w:rPr>
          <w:noProof/>
          <w:position w:val="2"/>
        </w:rPr>
        <w:drawing>
          <wp:inline distT="0" distB="0" distL="0" distR="0" wp14:anchorId="7DD0DA29" wp14:editId="504E420B">
            <wp:extent cx="38100" cy="38099"/>
            <wp:effectExtent l="0" t="0" r="0" b="0"/>
            <wp:docPr id="7" name="Imag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7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ischarge</w:t>
      </w:r>
      <w:r>
        <w:rPr>
          <w:spacing w:val="-2"/>
        </w:rPr>
        <w:t xml:space="preserve"> </w:t>
      </w:r>
      <w:r>
        <w:t>Statu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eath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Living</w:t>
      </w:r>
      <w:r>
        <w:rPr>
          <w:spacing w:val="-2"/>
        </w:rPr>
        <w:t xml:space="preserve"> </w:t>
      </w:r>
      <w:r>
        <w:t>Statu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ead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30-Day</w:t>
      </w:r>
      <w:r>
        <w:rPr>
          <w:spacing w:val="-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exclude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due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1-year from the numerator and denominator.</w:t>
      </w:r>
    </w:p>
    <w:p w14:paraId="3F35F055" w14:textId="77777777" w:rsidR="00E121EC" w:rsidRDefault="00987506">
      <w:pPr>
        <w:pStyle w:val="BodyText"/>
        <w:spacing w:before="2"/>
        <w:ind w:left="404"/>
      </w:pPr>
      <w:r>
        <w:rPr>
          <w:noProof/>
          <w:position w:val="2"/>
        </w:rPr>
        <w:drawing>
          <wp:inline distT="0" distB="0" distL="0" distR="0" wp14:anchorId="6548703E" wp14:editId="2706E8F8">
            <wp:extent cx="38100" cy="38099"/>
            <wp:effectExtent l="0" t="0" r="0" b="0"/>
            <wp:docPr id="8" name="Imag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The Current Living Status of Dead on the 1-Year follow-up form will count that form as complete.</w:t>
      </w:r>
    </w:p>
    <w:p w14:paraId="1351B03E" w14:textId="77777777" w:rsidR="00E121EC" w:rsidRDefault="00E121EC">
      <w:pPr>
        <w:pStyle w:val="BodyText"/>
        <w:spacing w:before="186"/>
      </w:pPr>
    </w:p>
    <w:p w14:paraId="3FE2F950" w14:textId="3991D470" w:rsidR="00E121EC" w:rsidRDefault="00987506">
      <w:pPr>
        <w:pStyle w:val="BodyText"/>
        <w:ind w:left="14"/>
      </w:pPr>
      <w:r>
        <w:t>Updated with the 202</w:t>
      </w:r>
      <w:r w:rsidR="003C49C4">
        <w:t>6</w:t>
      </w:r>
      <w:r>
        <w:t xml:space="preserve"> Q</w:t>
      </w:r>
      <w:r w:rsidR="003C49C4">
        <w:t xml:space="preserve">1 </w:t>
      </w:r>
      <w:r>
        <w:t xml:space="preserve">report </w:t>
      </w:r>
      <w:r>
        <w:rPr>
          <w:spacing w:val="-2"/>
        </w:rPr>
        <w:t>release.</w:t>
      </w:r>
    </w:p>
    <w:p w14:paraId="01835426" w14:textId="77777777" w:rsidR="00E121EC" w:rsidRDefault="00E121EC">
      <w:pPr>
        <w:pStyle w:val="BodyText"/>
        <w:sectPr w:rsidR="00E121EC">
          <w:headerReference w:type="default" r:id="rId9"/>
          <w:footerReference w:type="default" r:id="rId10"/>
          <w:type w:val="continuous"/>
          <w:pgSz w:w="12240" w:h="15840"/>
          <w:pgMar w:top="460" w:right="720" w:bottom="440" w:left="720" w:header="269" w:footer="260" w:gutter="0"/>
          <w:pgNumType w:start="1"/>
          <w:cols w:space="720"/>
        </w:sectPr>
      </w:pPr>
    </w:p>
    <w:p w14:paraId="263FE05E" w14:textId="77777777" w:rsidR="00E121EC" w:rsidRDefault="00E121EC">
      <w:pPr>
        <w:pStyle w:val="BodyText"/>
        <w:spacing w:before="51"/>
        <w:rPr>
          <w:sz w:val="20"/>
        </w:rPr>
      </w:pPr>
    </w:p>
    <w:p w14:paraId="7B8F3037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F2441E4" wp14:editId="3D00B2D4">
                <wp:extent cx="6829425" cy="9525"/>
                <wp:effectExtent l="0" t="0" r="0" b="0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0" name="Graphic 10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52E840" id="Group 9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">
                <v:shape id="Graphic 10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F39B0EB" w14:textId="77777777" w:rsidR="00E121EC" w:rsidRDefault="00987506">
      <w:pPr>
        <w:pStyle w:val="Heading1"/>
      </w:pPr>
      <w:r>
        <w:t xml:space="preserve">ACE </w:t>
      </w:r>
      <w:r>
        <w:rPr>
          <w:spacing w:val="-2"/>
        </w:rPr>
        <w:t>Inhibitors</w:t>
      </w:r>
    </w:p>
    <w:p w14:paraId="2344FE11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ED9312D" wp14:editId="4D407419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02B823" id="Graphic 11" o:spid="_x0000_s1026" style="position:absolute;margin-left:36.75pt;margin-top:4.35pt;width:537.75pt;height:2.25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8D38BB9" w14:textId="77777777" w:rsidR="00E121EC" w:rsidRDefault="00987506">
      <w:pPr>
        <w:pStyle w:val="BodyText"/>
        <w:spacing w:before="206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arotid</w:t>
      </w:r>
      <w:r>
        <w:rPr>
          <w:spacing w:val="-1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ACE</w:t>
      </w:r>
      <w:r>
        <w:rPr>
          <w:spacing w:val="-1"/>
        </w:rPr>
        <w:t xml:space="preserve"> </w:t>
      </w:r>
      <w:r>
        <w:rPr>
          <w:spacing w:val="-2"/>
        </w:rPr>
        <w:t>Inhibitors.</w:t>
      </w:r>
    </w:p>
    <w:p w14:paraId="56A3FEDD" w14:textId="77777777" w:rsidR="00E121EC" w:rsidRDefault="00E121EC">
      <w:pPr>
        <w:pStyle w:val="BodyText"/>
        <w:spacing w:before="6"/>
      </w:pPr>
    </w:p>
    <w:p w14:paraId="6C754923" w14:textId="77777777" w:rsidR="00E121EC" w:rsidRDefault="00987506">
      <w:pPr>
        <w:pStyle w:val="BodyText"/>
        <w:ind w:left="14"/>
      </w:pPr>
      <w:r>
        <w:t>Denominator: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arotid</w:t>
      </w:r>
      <w:r>
        <w:rPr>
          <w:spacing w:val="-1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either</w:t>
      </w:r>
      <w:r>
        <w:rPr>
          <w:spacing w:val="-5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ACE</w:t>
      </w:r>
      <w:r>
        <w:rPr>
          <w:spacing w:val="-1"/>
        </w:rPr>
        <w:t xml:space="preserve"> </w:t>
      </w:r>
      <w:r>
        <w:rPr>
          <w:spacing w:val="-2"/>
        </w:rPr>
        <w:t>Inhibitors.</w:t>
      </w:r>
    </w:p>
    <w:p w14:paraId="590EC200" w14:textId="77777777" w:rsidR="00E121EC" w:rsidRDefault="00E121EC">
      <w:pPr>
        <w:pStyle w:val="BodyText"/>
        <w:spacing w:before="51"/>
        <w:rPr>
          <w:sz w:val="20"/>
        </w:rPr>
      </w:pPr>
    </w:p>
    <w:p w14:paraId="26355FE8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CB2BA60" wp14:editId="2FA4BFCE">
                <wp:extent cx="6829425" cy="9525"/>
                <wp:effectExtent l="0" t="0" r="0" b="0"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3" name="Graphic 13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0BA439" id="Group 12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BkAUt3QCAAD0BQAADgAAAAAAAAAA&#10;AAAAAAAuAgAAZHJzL2Uyb0RvYy54bWxQSwECLQAUAAYACAAAACEAgSSTn9sAAAAEAQAADwAAAAAA&#10;AAAAAAAAAADOBAAAZHJzL2Rvd25yZXYueG1sUEsFBgAAAAAEAAQA8wAAANYFAAAAAA==&#10;">
                <v:shape id="Graphic 13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8ACFBF4" w14:textId="77777777" w:rsidR="00E121EC" w:rsidRDefault="00987506">
      <w:pPr>
        <w:pStyle w:val="Heading1"/>
      </w:pPr>
      <w:r>
        <w:t xml:space="preserve">ACE Inhibitors </w:t>
      </w:r>
      <w:r>
        <w:rPr>
          <w:spacing w:val="-2"/>
        </w:rPr>
        <w:t>Compliance</w:t>
      </w:r>
    </w:p>
    <w:p w14:paraId="4F4AB414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E5F0DE3" wp14:editId="7FA4A550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4" name="Graphic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D7F20B" id="Graphic 14" o:spid="_x0000_s1026" style="position:absolute;margin-left:36.75pt;margin-top:4.35pt;width:537.75pt;height:2.25pt;z-index:-15727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FEB4771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ACE</w:t>
      </w:r>
      <w:r>
        <w:rPr>
          <w:spacing w:val="-3"/>
        </w:rPr>
        <w:t xml:space="preserve"> </w:t>
      </w:r>
      <w:r>
        <w:t>Inhibitor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discharged on an ACE Inhibitor.</w:t>
      </w:r>
    </w:p>
    <w:p w14:paraId="0020B4A3" w14:textId="77777777" w:rsidR="00E121EC" w:rsidRDefault="00E121EC">
      <w:pPr>
        <w:pStyle w:val="BodyText"/>
        <w:spacing w:before="5"/>
      </w:pPr>
    </w:p>
    <w:p w14:paraId="008B360A" w14:textId="6402BA11" w:rsidR="00E121EC" w:rsidRDefault="00987506" w:rsidP="003C49C4">
      <w:pPr>
        <w:pStyle w:val="BodyText"/>
        <w:spacing w:after="240" w:line="242" w:lineRule="auto"/>
        <w:ind w:left="14" w:right="138"/>
        <w:rPr>
          <w:sz w:val="20"/>
        </w:rPr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either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ACE</w:t>
      </w:r>
      <w:r>
        <w:rPr>
          <w:spacing w:val="-3"/>
        </w:rPr>
        <w:t xml:space="preserve"> </w:t>
      </w:r>
      <w:r>
        <w:t>Inhibitor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 was discharged on an ACE Inhibitor.</w:t>
      </w:r>
    </w:p>
    <w:p w14:paraId="77A4E047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A66E4D2" wp14:editId="086548C0">
                <wp:extent cx="6829425" cy="9525"/>
                <wp:effectExtent l="0" t="0" r="0" b="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6" name="Graphic 1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E68049" id="Group 1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AGk7XEcwIAAPQFAAAOAAAAAAAAAAAA&#10;AAAAAC4CAABkcnMvZTJvRG9jLnhtbFBLAQItABQABgAIAAAAIQCBJJOf2wAAAAQBAAAPAAAAAAAA&#10;AAAAAAAAAM0EAABkcnMvZG93bnJldi54bWxQSwUGAAAAAAQABADzAAAA1QUAAAAA&#10;">
                <v:shape id="Graphic 1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B3D06A9" w14:textId="77777777" w:rsidR="00E121EC" w:rsidRDefault="00987506">
      <w:pPr>
        <w:pStyle w:val="Heading1"/>
      </w:pPr>
      <w:r>
        <w:t>ASA</w:t>
      </w:r>
      <w:r>
        <w:rPr>
          <w:spacing w:val="-12"/>
        </w:rPr>
        <w:t xml:space="preserve"> </w:t>
      </w:r>
      <w:r>
        <w:t xml:space="preserve">and </w:t>
      </w:r>
      <w:r>
        <w:rPr>
          <w:spacing w:val="-2"/>
        </w:rPr>
        <w:t>Clopidogrel</w:t>
      </w:r>
    </w:p>
    <w:p w14:paraId="3F353638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30A495EA" wp14:editId="3517F345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7" name="Graphic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4B03A6" id="Graphic 17" o:spid="_x0000_s1026" style="position:absolute;margin-left:36.75pt;margin-top:4.35pt;width:537.75pt;height:2.25pt;z-index:-157260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76DDE5A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containing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aking</w:t>
      </w:r>
      <w:r>
        <w:rPr>
          <w:spacing w:val="-3"/>
        </w:rPr>
        <w:t xml:space="preserve"> </w:t>
      </w:r>
      <w:r>
        <w:t>both</w:t>
      </w:r>
      <w:r>
        <w:rPr>
          <w:spacing w:val="-12"/>
        </w:rPr>
        <w:t xml:space="preserve"> </w:t>
      </w:r>
      <w:r>
        <w:t>Aspiri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lopidogrel</w:t>
      </w:r>
      <w:r>
        <w:rPr>
          <w:spacing w:val="-3"/>
        </w:rPr>
        <w:t xml:space="preserve"> </w:t>
      </w:r>
      <w:r>
        <w:t>(Plavix)</w:t>
      </w:r>
      <w:r>
        <w:rPr>
          <w:spacing w:val="-3"/>
        </w:rPr>
        <w:t xml:space="preserve"> </w:t>
      </w:r>
      <w:r>
        <w:t>within 30 days of hospital admission.</w:t>
      </w:r>
    </w:p>
    <w:p w14:paraId="4CF824FF" w14:textId="77777777" w:rsidR="00E121EC" w:rsidRDefault="00E121EC">
      <w:pPr>
        <w:pStyle w:val="BodyText"/>
        <w:spacing w:before="5"/>
      </w:pPr>
    </w:p>
    <w:p w14:paraId="087AC9AA" w14:textId="57A90952" w:rsidR="00E121EC" w:rsidRPr="003C49C4" w:rsidRDefault="00987506" w:rsidP="003C49C4">
      <w:pPr>
        <w:pStyle w:val="BodyText"/>
        <w:spacing w:line="487" w:lineRule="auto"/>
        <w:ind w:left="14" w:right="5157"/>
      </w:pPr>
      <w:r>
        <w:t>Denominator:</w:t>
      </w:r>
      <w:r>
        <w:rPr>
          <w:spacing w:val="-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otal</w:t>
      </w:r>
      <w:r>
        <w:rPr>
          <w:spacing w:val="-5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ischarges</w:t>
      </w:r>
      <w:r>
        <w:rPr>
          <w:spacing w:val="-5"/>
        </w:rPr>
        <w:t xml:space="preserve"> </w:t>
      </w:r>
      <w:r>
        <w:t>containing</w:t>
      </w:r>
      <w:r>
        <w:rPr>
          <w:spacing w:val="-5"/>
        </w:rPr>
        <w:t xml:space="preserve"> </w:t>
      </w:r>
      <w:r>
        <w:t>X</w:t>
      </w:r>
      <w:r>
        <w:rPr>
          <w:spacing w:val="-5"/>
        </w:rPr>
        <w:t xml:space="preserve"> </w:t>
      </w:r>
      <w:r>
        <w:t>procedure. Exclusion: A contraindication to Aspirin or Clopidogrel (Plavix).</w:t>
      </w:r>
    </w:p>
    <w:p w14:paraId="69973501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2DC7FEC" wp14:editId="1024631E">
                <wp:extent cx="6829425" cy="9525"/>
                <wp:effectExtent l="0" t="0" r="0" b="0"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9" name="Graphic 19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E49B41" id="Group 18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AG5ldQcwIAAPQFAAAOAAAAAAAAAAAA&#10;AAAAAC4CAABkcnMvZTJvRG9jLnhtbFBLAQItABQABgAIAAAAIQCBJJOf2wAAAAQBAAAPAAAAAAAA&#10;AAAAAAAAAM0EAABkcnMvZG93bnJldi54bWxQSwUGAAAAAAQABADzAAAA1QUAAAAA&#10;">
                <v:shape id="Graphic 19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8D954AE" w14:textId="77777777" w:rsidR="00E121EC" w:rsidRDefault="00987506">
      <w:pPr>
        <w:pStyle w:val="Heading1"/>
      </w:pPr>
      <w:r>
        <w:t xml:space="preserve">Access </w:t>
      </w:r>
      <w:r>
        <w:rPr>
          <w:spacing w:val="-4"/>
        </w:rPr>
        <w:t>Site</w:t>
      </w:r>
    </w:p>
    <w:p w14:paraId="749297EF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5EFB3C68" wp14:editId="674938B2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0" name="Graphic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A21487" id="Graphic 20" o:spid="_x0000_s1026" style="position:absolute;margin-left:36.75pt;margin-top:4.35pt;width:537.75pt;height:2.25pt;z-index:-157250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ECC11F5" w14:textId="0FF90163" w:rsidR="00E121EC" w:rsidRDefault="00987506" w:rsidP="003C49C4">
      <w:pPr>
        <w:pStyle w:val="BodyText"/>
        <w:spacing w:before="206" w:line="487" w:lineRule="auto"/>
        <w:ind w:left="14" w:right="1847"/>
        <w:rPr>
          <w:sz w:val="20"/>
        </w:rPr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al</w:t>
      </w:r>
      <w:r>
        <w:rPr>
          <w:spacing w:val="-3"/>
        </w:rPr>
        <w:t xml:space="preserve"> </w:t>
      </w:r>
      <w:r>
        <w:t>arterial</w:t>
      </w:r>
      <w:r>
        <w:rPr>
          <w:spacing w:val="-3"/>
        </w:rPr>
        <w:t xml:space="preserve"> </w:t>
      </w:r>
      <w:r>
        <w:t>access</w:t>
      </w:r>
      <w:r>
        <w:rPr>
          <w:spacing w:val="-3"/>
        </w:rPr>
        <w:t xml:space="preserve"> </w:t>
      </w:r>
      <w:r>
        <w:t>site. Denominator: The total number of CAS procedures.</w:t>
      </w:r>
    </w:p>
    <w:p w14:paraId="75D9DFB5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F10F979" wp14:editId="493F9DFA">
                <wp:extent cx="6829425" cy="9525"/>
                <wp:effectExtent l="0" t="0" r="0" b="0"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2" name="Graphic 2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C5CA23F" id="Group 2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f/AdAIAAPQ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orH/wHQCAAD0BQAADgAAAAAAAAAA&#10;AAAAAAAuAgAAZHJzL2Uyb0RvYy54bWxQSwECLQAUAAYACAAAACEAgSSTn9sAAAAEAQAADwAAAAAA&#10;AAAAAAAAAADOBAAAZHJzL2Rvd25yZXYueG1sUEsFBgAAAAAEAAQA8wAAANYFAAAAAA==&#10;">
                <v:shape id="Graphic 2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42681EC3" w14:textId="77777777" w:rsidR="00E121EC" w:rsidRDefault="00987506">
      <w:pPr>
        <w:pStyle w:val="Heading1"/>
      </w:pPr>
      <w:r>
        <w:t xml:space="preserve">Acute Evolving </w:t>
      </w:r>
      <w:r>
        <w:rPr>
          <w:spacing w:val="-2"/>
        </w:rPr>
        <w:t>Stroke</w:t>
      </w:r>
    </w:p>
    <w:p w14:paraId="2F70E9FF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289C65F3" wp14:editId="12FFE4DC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3" name="Graphic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818073" id="Graphic 23" o:spid="_x0000_s1026" style="position:absolute;margin-left:36.75pt;margin-top:4.35pt;width:537.75pt;height:2.25pt;z-index:-157240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9CD963C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cute</w:t>
      </w:r>
      <w:r>
        <w:rPr>
          <w:spacing w:val="-2"/>
        </w:rPr>
        <w:t xml:space="preserve"> </w:t>
      </w:r>
      <w:r>
        <w:t>evolving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ischemia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ongoing</w:t>
      </w:r>
      <w:r>
        <w:rPr>
          <w:spacing w:val="-2"/>
        </w:rPr>
        <w:t xml:space="preserve"> </w:t>
      </w:r>
      <w:r>
        <w:t>and progressing at the time of the procedure.</w:t>
      </w:r>
    </w:p>
    <w:p w14:paraId="7F0930EB" w14:textId="77777777" w:rsidR="00E121EC" w:rsidRDefault="00E121EC">
      <w:pPr>
        <w:pStyle w:val="BodyText"/>
        <w:spacing w:before="5"/>
      </w:pPr>
    </w:p>
    <w:p w14:paraId="1EA69F42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X </w:t>
      </w:r>
      <w:r>
        <w:rPr>
          <w:spacing w:val="-2"/>
        </w:rPr>
        <w:t>procedures.</w:t>
      </w:r>
    </w:p>
    <w:p w14:paraId="058ABC6F" w14:textId="77777777" w:rsidR="00E121EC" w:rsidRDefault="00E121EC">
      <w:pPr>
        <w:pStyle w:val="BodyText"/>
        <w:spacing w:before="51"/>
        <w:rPr>
          <w:sz w:val="20"/>
        </w:rPr>
      </w:pPr>
    </w:p>
    <w:p w14:paraId="366B931D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DFB8DA1" wp14:editId="36756528">
                <wp:extent cx="6829425" cy="9525"/>
                <wp:effectExtent l="0" t="0" r="0" b="0"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5" name="Graphic 2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DCADE3" id="Group 2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">
                <v:shape id="Graphic 2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7F7A07E" w14:textId="77777777" w:rsidR="00E121EC" w:rsidRDefault="00987506">
      <w:pPr>
        <w:pStyle w:val="Heading1"/>
      </w:pPr>
      <w:r>
        <w:t xml:space="preserve">Additional Procedures </w:t>
      </w:r>
      <w:r>
        <w:rPr>
          <w:spacing w:val="-2"/>
        </w:rPr>
        <w:t>(CAS)</w:t>
      </w:r>
    </w:p>
    <w:p w14:paraId="51D4DD43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50B6792F" wp14:editId="0353EF1F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6" name="Graphic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A51D11" id="Graphic 26" o:spid="_x0000_s1026" style="position:absolute;margin-left:36.75pt;margin-top:4.35pt;width:537.75pt;height:2.25pt;z-index:-157230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E3924DC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mpleted</w:t>
      </w:r>
      <w:r>
        <w:rPr>
          <w:spacing w:val="-4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>follow-up</w:t>
      </w:r>
      <w:r>
        <w:rPr>
          <w:spacing w:val="-4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have</w:t>
      </w:r>
      <w:r>
        <w:rPr>
          <w:spacing w:val="-8"/>
        </w:rPr>
        <w:t xml:space="preserve"> </w:t>
      </w:r>
      <w:r>
        <w:t>Yes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Additional</w:t>
      </w:r>
      <w:r>
        <w:rPr>
          <w:spacing w:val="-4"/>
        </w:rPr>
        <w:t xml:space="preserve"> </w:t>
      </w:r>
      <w:r>
        <w:t>Procedures. Denominator: The number of completed CAS follow-up forms</w:t>
      </w:r>
    </w:p>
    <w:p w14:paraId="2147FDBD" w14:textId="77777777" w:rsidR="00E121EC" w:rsidRDefault="00987506">
      <w:pPr>
        <w:pStyle w:val="BodyText"/>
        <w:spacing w:line="207" w:lineRule="exact"/>
        <w:ind w:left="14"/>
      </w:pPr>
      <w:r>
        <w:t>Note:</w:t>
      </w:r>
      <w:r>
        <w:rPr>
          <w:spacing w:val="-10"/>
        </w:rPr>
        <w:t xml:space="preserve"> </w:t>
      </w:r>
      <w:r>
        <w:t>Additional Procedures =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AS or CEA</w:t>
      </w:r>
      <w:r>
        <w:rPr>
          <w:spacing w:val="-10"/>
        </w:rPr>
        <w:t xml:space="preserve"> </w:t>
      </w:r>
      <w:r>
        <w:t xml:space="preserve">was performed, post-discharge, on the same vessel as original </w:t>
      </w:r>
      <w:r>
        <w:rPr>
          <w:spacing w:val="-2"/>
        </w:rPr>
        <w:t>procedure.</w:t>
      </w:r>
    </w:p>
    <w:p w14:paraId="61DE1233" w14:textId="77777777" w:rsidR="00E121EC" w:rsidRDefault="00987506">
      <w:pPr>
        <w:pStyle w:val="BodyText"/>
        <w:spacing w:before="2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46093315" wp14:editId="69F976A8">
                <wp:simplePos x="0" y="0"/>
                <wp:positionH relativeFrom="page">
                  <wp:posOffset>466725</wp:posOffset>
                </wp:positionH>
                <wp:positionV relativeFrom="paragraph">
                  <wp:posOffset>118756</wp:posOffset>
                </wp:positionV>
                <wp:extent cx="6829425" cy="9525"/>
                <wp:effectExtent l="0" t="0" r="0" b="0"/>
                <wp:wrapTopAndBottom/>
                <wp:docPr id="27" name="Graphic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944E16" id="Graphic 27" o:spid="_x0000_s1026" style="position:absolute;margin-left:36.75pt;margin-top:9.35pt;width:537.75pt;height:.75pt;z-index:-157224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F6D26DD" w14:textId="77777777" w:rsidR="00E121EC" w:rsidRDefault="00987506">
      <w:pPr>
        <w:pStyle w:val="Heading2"/>
      </w:pPr>
      <w:r>
        <w:t xml:space="preserve">CAS </w:t>
      </w:r>
      <w:r>
        <w:rPr>
          <w:spacing w:val="-2"/>
        </w:rPr>
        <w:t>(CAS)</w:t>
      </w:r>
    </w:p>
    <w:p w14:paraId="3978BB2F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224A0D8F" wp14:editId="0DF6EA77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28" name="Graphic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928654" id="Graphic 28" o:spid="_x0000_s1026" style="position:absolute;margin-left:36.75pt;margin-top:4.7pt;width:537.75pt;height:.75pt;z-index:-157219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7B1DE2D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performed,</w:t>
      </w:r>
      <w:r>
        <w:rPr>
          <w:spacing w:val="-2"/>
        </w:rPr>
        <w:t xml:space="preserve"> </w:t>
      </w:r>
      <w:r>
        <w:t>post-discharge,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vessel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 original CAS.</w:t>
      </w:r>
    </w:p>
    <w:p w14:paraId="2DA557F7" w14:textId="77777777" w:rsidR="00E121EC" w:rsidRDefault="00E121EC">
      <w:pPr>
        <w:pStyle w:val="BodyText"/>
        <w:spacing w:before="5"/>
      </w:pPr>
    </w:p>
    <w:p w14:paraId="3B2C5C9F" w14:textId="77777777" w:rsidR="00E121EC" w:rsidRDefault="00987506">
      <w:pPr>
        <w:pStyle w:val="BodyText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AS</w:t>
      </w:r>
      <w:r>
        <w:rPr>
          <w:spacing w:val="-1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where</w:t>
      </w:r>
      <w:r>
        <w:rPr>
          <w:spacing w:val="-6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Additional</w:t>
      </w:r>
      <w:r>
        <w:rPr>
          <w:spacing w:val="-1"/>
        </w:rPr>
        <w:t xml:space="preserve"> </w:t>
      </w:r>
      <w:r>
        <w:rPr>
          <w:spacing w:val="-2"/>
        </w:rPr>
        <w:t>Procedures.</w:t>
      </w:r>
    </w:p>
    <w:p w14:paraId="2FEA1AF3" w14:textId="77777777" w:rsidR="00E121EC" w:rsidRDefault="00E121EC">
      <w:pPr>
        <w:pStyle w:val="BodyText"/>
        <w:spacing w:before="6"/>
      </w:pPr>
    </w:p>
    <w:p w14:paraId="370BAF42" w14:textId="2D062872" w:rsidR="00E121EC" w:rsidRDefault="00987506" w:rsidP="003C49C4">
      <w:pPr>
        <w:pStyle w:val="BodyText"/>
        <w:ind w:left="14"/>
        <w:rPr>
          <w:sz w:val="20"/>
        </w:rPr>
      </w:pPr>
      <w:r>
        <w:t>Note:</w:t>
      </w:r>
      <w:r>
        <w:rPr>
          <w:spacing w:val="-10"/>
        </w:rPr>
        <w:t xml:space="preserve"> </w:t>
      </w:r>
      <w:r>
        <w:t>Additional Procedures =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AS or CEA</w:t>
      </w:r>
      <w:r>
        <w:rPr>
          <w:spacing w:val="-10"/>
        </w:rPr>
        <w:t xml:space="preserve"> </w:t>
      </w:r>
      <w:r>
        <w:t xml:space="preserve">was performed, post-discharge, on the same vessel as the original </w:t>
      </w:r>
      <w:r>
        <w:rPr>
          <w:spacing w:val="-2"/>
        </w:rPr>
        <w:t>procedure.</w:t>
      </w: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548D7D98" wp14:editId="53180A0F">
                <wp:simplePos x="0" y="0"/>
                <wp:positionH relativeFrom="page">
                  <wp:posOffset>466725</wp:posOffset>
                </wp:positionH>
                <wp:positionV relativeFrom="paragraph">
                  <wp:posOffset>239385</wp:posOffset>
                </wp:positionV>
                <wp:extent cx="6829425" cy="9525"/>
                <wp:effectExtent l="0" t="0" r="0" b="0"/>
                <wp:wrapTopAndBottom/>
                <wp:docPr id="29" name="Graphic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FAC537" id="Graphic 29" o:spid="_x0000_s1026" style="position:absolute;margin-left:36.75pt;margin-top:18.85pt;width:537.75pt;height:.75pt;z-index:-157214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VAdmz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64F5011" w14:textId="77777777" w:rsidR="00E121EC" w:rsidRDefault="00987506">
      <w:pPr>
        <w:pStyle w:val="Heading2"/>
      </w:pPr>
      <w:r>
        <w:t>CEA</w:t>
      </w:r>
      <w:r>
        <w:rPr>
          <w:spacing w:val="-11"/>
        </w:rPr>
        <w:t xml:space="preserve"> </w:t>
      </w:r>
      <w:r>
        <w:rPr>
          <w:spacing w:val="-2"/>
        </w:rPr>
        <w:t>(CAS)</w:t>
      </w:r>
    </w:p>
    <w:p w14:paraId="3BBF74E4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5C46B31F" wp14:editId="1F5285A7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30" name="Graphic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D3EC3C" id="Graphic 30" o:spid="_x0000_s1026" style="position:absolute;margin-left:36.75pt;margin-top:4.7pt;width:537.75pt;height:.75pt;z-index:-157209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AF42B11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performed,</w:t>
      </w:r>
      <w:r>
        <w:rPr>
          <w:spacing w:val="-2"/>
        </w:rPr>
        <w:t xml:space="preserve"> </w:t>
      </w:r>
      <w:r>
        <w:t>post-discharge,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vessel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 original CAS.</w:t>
      </w:r>
    </w:p>
    <w:p w14:paraId="4424F5A8" w14:textId="77777777" w:rsidR="00E121EC" w:rsidRDefault="00E121EC">
      <w:pPr>
        <w:pStyle w:val="BodyText"/>
        <w:spacing w:before="5"/>
      </w:pPr>
    </w:p>
    <w:p w14:paraId="58F0F6A3" w14:textId="77777777" w:rsidR="00E121EC" w:rsidRDefault="00987506">
      <w:pPr>
        <w:pStyle w:val="BodyText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AS</w:t>
      </w:r>
      <w:r>
        <w:rPr>
          <w:spacing w:val="-1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where</w:t>
      </w:r>
      <w:r>
        <w:rPr>
          <w:spacing w:val="-6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Additional</w:t>
      </w:r>
      <w:r>
        <w:rPr>
          <w:spacing w:val="-1"/>
        </w:rPr>
        <w:t xml:space="preserve"> </w:t>
      </w:r>
      <w:r>
        <w:rPr>
          <w:spacing w:val="-2"/>
        </w:rPr>
        <w:t>Procedures.</w:t>
      </w:r>
    </w:p>
    <w:p w14:paraId="2F32A56E" w14:textId="77777777" w:rsidR="00E121EC" w:rsidRDefault="00E121EC">
      <w:pPr>
        <w:pStyle w:val="BodyText"/>
        <w:spacing w:before="6"/>
      </w:pPr>
    </w:p>
    <w:p w14:paraId="45013B1C" w14:textId="77777777" w:rsidR="00E121EC" w:rsidRDefault="00987506">
      <w:pPr>
        <w:pStyle w:val="BodyText"/>
        <w:ind w:left="14"/>
      </w:pPr>
      <w:r>
        <w:t>Note:</w:t>
      </w:r>
      <w:r>
        <w:rPr>
          <w:spacing w:val="-10"/>
        </w:rPr>
        <w:t xml:space="preserve"> </w:t>
      </w:r>
      <w:r>
        <w:t>Additional Procedures =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AS or CEA</w:t>
      </w:r>
      <w:r>
        <w:rPr>
          <w:spacing w:val="-10"/>
        </w:rPr>
        <w:t xml:space="preserve"> </w:t>
      </w:r>
      <w:r>
        <w:t xml:space="preserve">was performed, post-discharge, on the same vessel as the original </w:t>
      </w:r>
      <w:r>
        <w:rPr>
          <w:spacing w:val="-2"/>
        </w:rPr>
        <w:t>procedure.</w:t>
      </w:r>
    </w:p>
    <w:p w14:paraId="1624F5E4" w14:textId="77777777" w:rsidR="00E121EC" w:rsidRDefault="00E121EC">
      <w:pPr>
        <w:pStyle w:val="BodyText"/>
        <w:spacing w:before="51"/>
        <w:rPr>
          <w:sz w:val="20"/>
        </w:rPr>
      </w:pPr>
    </w:p>
    <w:p w14:paraId="22F9E5F9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BDE25E5" wp14:editId="54608DF1">
                <wp:extent cx="6829425" cy="9525"/>
                <wp:effectExtent l="0" t="0" r="0" b="0"/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2" name="Graphic 3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F19D04" id="Group 3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522FG3QCAAD0BQAADgAAAAAAAAAA&#10;AAAAAAAuAgAAZHJzL2Uyb0RvYy54bWxQSwECLQAUAAYACAAAACEAgSSTn9sAAAAEAQAADwAAAAAA&#10;AAAAAAAAAADOBAAAZHJzL2Rvd25yZXYueG1sUEsFBgAAAAAEAAQA8wAAANYFAAAAAA==&#10;">
                <v:shape id="Graphic 3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7F8597F" w14:textId="77777777" w:rsidR="00E121EC" w:rsidRDefault="00987506">
      <w:pPr>
        <w:pStyle w:val="Heading1"/>
      </w:pPr>
      <w:r>
        <w:t>Antiplatelets</w:t>
      </w:r>
      <w:r>
        <w:rPr>
          <w:spacing w:val="-2"/>
        </w:rPr>
        <w:t xml:space="preserve"> </w:t>
      </w:r>
      <w:r>
        <w:t>(ex</w:t>
      </w:r>
      <w:r>
        <w:rPr>
          <w:spacing w:val="-12"/>
        </w:rPr>
        <w:t xml:space="preserve"> </w:t>
      </w:r>
      <w:r>
        <w:rPr>
          <w:spacing w:val="-4"/>
        </w:rPr>
        <w:t>ASA)</w:t>
      </w:r>
    </w:p>
    <w:p w14:paraId="3D8E4763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596544" behindDoc="1" locked="0" layoutInCell="1" allowOverlap="1" wp14:anchorId="173248E5" wp14:editId="7F2333B5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3" name="Graphic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53CC75" id="Graphic 33" o:spid="_x0000_s1026" style="position:absolute;margin-left:36.75pt;margin-top:4.35pt;width:537.75pt;height:2.25pt;z-index:-157199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6556A2C" w14:textId="77777777" w:rsidR="00E121EC" w:rsidRDefault="00987506">
      <w:pPr>
        <w:pStyle w:val="BodyText"/>
        <w:spacing w:before="206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carotid</w:t>
      </w:r>
      <w:r>
        <w:rPr>
          <w:spacing w:val="-1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rPr>
          <w:spacing w:val="-2"/>
        </w:rPr>
        <w:t>antiplatelets.</w:t>
      </w:r>
    </w:p>
    <w:p w14:paraId="65D6DF37" w14:textId="77777777" w:rsidR="00E121EC" w:rsidRDefault="00E121EC">
      <w:pPr>
        <w:pStyle w:val="BodyText"/>
        <w:spacing w:before="6"/>
      </w:pPr>
    </w:p>
    <w:p w14:paraId="7F3E3AE3" w14:textId="77777777" w:rsidR="00E121EC" w:rsidRDefault="00987506">
      <w:pPr>
        <w:pStyle w:val="BodyText"/>
        <w:spacing w:line="487" w:lineRule="auto"/>
        <w:ind w:left="14" w:right="947"/>
      </w:pPr>
      <w:r>
        <w:t>Denomin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mpleted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>follow-up</w:t>
      </w:r>
      <w:r>
        <w:rPr>
          <w:spacing w:val="-4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either</w:t>
      </w:r>
      <w:r>
        <w:rPr>
          <w:spacing w:val="-8"/>
        </w:rPr>
        <w:t xml:space="preserve"> </w:t>
      </w:r>
      <w:r>
        <w:t>Ye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ntiplatelets. Exclusion: A contraindication to Antiplatelets.</w:t>
      </w:r>
    </w:p>
    <w:p w14:paraId="1166049D" w14:textId="77777777" w:rsidR="00E121EC" w:rsidRDefault="00987506">
      <w:pPr>
        <w:pStyle w:val="BodyText"/>
        <w:spacing w:line="207" w:lineRule="exact"/>
        <w:ind w:left="14"/>
      </w:pPr>
      <w:r>
        <w:t>Note:</w:t>
      </w:r>
      <w:r>
        <w:rPr>
          <w:spacing w:val="-4"/>
        </w:rPr>
        <w:t xml:space="preserve"> </w:t>
      </w:r>
      <w:r>
        <w:t xml:space="preserve">This measure does not include </w:t>
      </w:r>
      <w:r>
        <w:rPr>
          <w:spacing w:val="-2"/>
        </w:rPr>
        <w:t>aspirin.</w:t>
      </w:r>
    </w:p>
    <w:p w14:paraId="4E09A83A" w14:textId="77777777" w:rsidR="00E121EC" w:rsidRDefault="00E121EC">
      <w:pPr>
        <w:pStyle w:val="BodyText"/>
        <w:spacing w:before="51"/>
        <w:rPr>
          <w:sz w:val="20"/>
        </w:rPr>
      </w:pPr>
    </w:p>
    <w:p w14:paraId="638797DA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483A1A4" wp14:editId="48DCBFDC">
                <wp:extent cx="6829425" cy="9525"/>
                <wp:effectExtent l="0" t="0" r="0" b="0"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5" name="Graphic 3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70A2DDA" id="Group 3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8p5+MXQCAAD0BQAADgAAAAAAAAAA&#10;AAAAAAAuAgAAZHJzL2Uyb0RvYy54bWxQSwECLQAUAAYACAAAACEAgSSTn9sAAAAEAQAADwAAAAAA&#10;AAAAAAAAAADOBAAAZHJzL2Rvd25yZXYueG1sUEsFBgAAAAAEAAQA8wAAANYFAAAAAA==&#10;">
                <v:shape id="Graphic 3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3D97DC7" w14:textId="77777777" w:rsidR="00E121EC" w:rsidRDefault="00987506">
      <w:pPr>
        <w:pStyle w:val="Heading1"/>
      </w:pPr>
      <w:r>
        <w:t>Antiplatelets</w:t>
      </w:r>
      <w:r>
        <w:rPr>
          <w:spacing w:val="-2"/>
        </w:rPr>
        <w:t xml:space="preserve"> </w:t>
      </w:r>
      <w:r>
        <w:t>(ex</w:t>
      </w:r>
      <w:r>
        <w:rPr>
          <w:spacing w:val="-12"/>
        </w:rPr>
        <w:t xml:space="preserve"> </w:t>
      </w:r>
      <w:r>
        <w:t xml:space="preserve">ASA) </w:t>
      </w:r>
      <w:r>
        <w:rPr>
          <w:spacing w:val="-2"/>
        </w:rPr>
        <w:t>Compliance</w:t>
      </w:r>
    </w:p>
    <w:p w14:paraId="29BB379A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57B92600" wp14:editId="74F3A7FC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6" name="Graphic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071A72" id="Graphic 36" o:spid="_x0000_s1026" style="position:absolute;margin-left:36.75pt;margin-top:4.35pt;width:537.75pt;height:2.25pt;z-index:-157189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E50CF89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ntiplatelets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discharged on an antiplatelet.</w:t>
      </w:r>
    </w:p>
    <w:p w14:paraId="4D368446" w14:textId="77777777" w:rsidR="00E121EC" w:rsidRDefault="00E121EC">
      <w:pPr>
        <w:pStyle w:val="BodyText"/>
        <w:spacing w:before="5"/>
      </w:pPr>
    </w:p>
    <w:p w14:paraId="3F7D528A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either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ntiplatelets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was discharged on an antiplatelet.</w:t>
      </w:r>
    </w:p>
    <w:p w14:paraId="45D43B32" w14:textId="77777777" w:rsidR="00E121EC" w:rsidRDefault="00E121EC">
      <w:pPr>
        <w:pStyle w:val="BodyText"/>
        <w:spacing w:before="5"/>
      </w:pPr>
    </w:p>
    <w:p w14:paraId="79EFB671" w14:textId="77777777" w:rsidR="00E121EC" w:rsidRDefault="00987506">
      <w:pPr>
        <w:pStyle w:val="BodyText"/>
        <w:ind w:left="14"/>
      </w:pPr>
      <w:r>
        <w:t>Exclusion: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ontraindication to</w:t>
      </w:r>
      <w:r>
        <w:rPr>
          <w:spacing w:val="-10"/>
        </w:rPr>
        <w:t xml:space="preserve"> </w:t>
      </w:r>
      <w:r>
        <w:t>Antiplatelets. Note:</w:t>
      </w:r>
      <w:r>
        <w:rPr>
          <w:spacing w:val="-4"/>
        </w:rPr>
        <w:t xml:space="preserve"> </w:t>
      </w:r>
      <w:r>
        <w:t xml:space="preserve">This measure does not include </w:t>
      </w:r>
      <w:r>
        <w:rPr>
          <w:spacing w:val="-2"/>
        </w:rPr>
        <w:t>aspirin.</w:t>
      </w:r>
    </w:p>
    <w:p w14:paraId="64F91FE5" w14:textId="77777777" w:rsidR="00E121EC" w:rsidRDefault="00E121EC">
      <w:pPr>
        <w:pStyle w:val="BodyText"/>
        <w:spacing w:before="51"/>
        <w:rPr>
          <w:sz w:val="20"/>
        </w:rPr>
      </w:pPr>
    </w:p>
    <w:p w14:paraId="444989C1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2807485" wp14:editId="5502E376">
                <wp:extent cx="6829425" cy="9525"/>
                <wp:effectExtent l="0" t="0" r="0" b="0"/>
                <wp:docPr id="37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8" name="Graphic 3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D9BA97" id="Group 3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58vG/HQCAAD0BQAADgAAAAAAAAAA&#10;AAAAAAAuAgAAZHJzL2Uyb0RvYy54bWxQSwECLQAUAAYACAAAACEAgSSTn9sAAAAEAQAADwAAAAAA&#10;AAAAAAAAAADOBAAAZHJzL2Rvd25yZXYueG1sUEsFBgAAAAAEAAQA8wAAANYFAAAAAA==&#10;">
                <v:shape id="Graphic 3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4368ABA" w14:textId="77777777" w:rsidR="00E121EC" w:rsidRDefault="00987506">
      <w:pPr>
        <w:pStyle w:val="Heading1"/>
      </w:pPr>
      <w:r>
        <w:t xml:space="preserve">Any Neuro Event Prior to </w:t>
      </w:r>
      <w:r>
        <w:rPr>
          <w:spacing w:val="-2"/>
        </w:rPr>
        <w:t>Procedure</w:t>
      </w:r>
    </w:p>
    <w:p w14:paraId="4B74E4B3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6ADD1B34" wp14:editId="3F6984F7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9" name="Graphic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5B779A" id="Graphic 39" o:spid="_x0000_s1026" style="position:absolute;margin-left:36.75pt;margin-top:4.35pt;width:537.75pt;height:2.25pt;z-index:-157178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E768CC7" w14:textId="77777777" w:rsidR="00E121EC" w:rsidRDefault="00987506">
      <w:pPr>
        <w:pStyle w:val="BodyText"/>
        <w:spacing w:before="206" w:line="487" w:lineRule="auto"/>
        <w:ind w:left="14" w:right="947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euro</w:t>
      </w:r>
      <w:r>
        <w:rPr>
          <w:spacing w:val="-3"/>
        </w:rPr>
        <w:t xml:space="preserve"> </w:t>
      </w:r>
      <w:r>
        <w:t>event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prio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timeframe. Denominator: The total number of X procedures.</w:t>
      </w:r>
    </w:p>
    <w:p w14:paraId="0503A1C3" w14:textId="77777777" w:rsidR="00E121EC" w:rsidRDefault="00987506">
      <w:pPr>
        <w:pStyle w:val="Heading2"/>
        <w:spacing w:before="50"/>
      </w:pPr>
      <w:r>
        <w:rPr>
          <w:noProof/>
        </w:rPr>
        <mc:AlternateContent>
          <mc:Choice Requires="wps">
            <w:drawing>
              <wp:anchor distT="0" distB="0" distL="0" distR="0" simplePos="0" relativeHeight="15741952" behindDoc="0" locked="0" layoutInCell="1" allowOverlap="1" wp14:anchorId="4E1EC0EF" wp14:editId="0CDC7C6D">
                <wp:simplePos x="0" y="0"/>
                <wp:positionH relativeFrom="page">
                  <wp:posOffset>466725</wp:posOffset>
                </wp:positionH>
                <wp:positionV relativeFrom="paragraph">
                  <wp:posOffset>-16731</wp:posOffset>
                </wp:positionV>
                <wp:extent cx="6829425" cy="9525"/>
                <wp:effectExtent l="0" t="0" r="0" b="0"/>
                <wp:wrapNone/>
                <wp:docPr id="40" name="Graphic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36CEC2" id="Graphic 40" o:spid="_x0000_s1026" style="position:absolute;margin-left:36.75pt;margin-top:-1.3pt;width:537.75pt;height:.75pt;z-index:1574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I+ZImvfAAAACQEAAA8AAAAAAAAAAAAAAAAAegQAAGRycy9kb3ducmV2&#10;LnhtbFBLBQYAAAAABAAEAPMAAACGBQAAAAA=&#10;" path="m6829424,9524l,9524,,,6829424,r,9524xe" fillcolor="black" stroked="f">
                <v:path arrowok="t"/>
                <w10:wrap anchorx="page"/>
              </v:shape>
            </w:pict>
          </mc:Fallback>
        </mc:AlternateContent>
      </w:r>
      <w:r>
        <w:rPr>
          <w:spacing w:val="-5"/>
        </w:rPr>
        <w:t>TIA</w:t>
      </w:r>
    </w:p>
    <w:p w14:paraId="776165CA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599104" behindDoc="1" locked="0" layoutInCell="1" allowOverlap="1" wp14:anchorId="019E0EC9" wp14:editId="27A9D670">
                <wp:simplePos x="0" y="0"/>
                <wp:positionH relativeFrom="page">
                  <wp:posOffset>466725</wp:posOffset>
                </wp:positionH>
                <wp:positionV relativeFrom="paragraph">
                  <wp:posOffset>59167</wp:posOffset>
                </wp:positionV>
                <wp:extent cx="6829425" cy="9525"/>
                <wp:effectExtent l="0" t="0" r="0" b="0"/>
                <wp:wrapTopAndBottom/>
                <wp:docPr id="41" name="Graphic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0CE05E" id="Graphic 41" o:spid="_x0000_s1026" style="position:absolute;margin-left:36.75pt;margin-top:4.65pt;width:537.75pt;height:.75pt;z-index:-157173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0NbPN4AAAAI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E8B002C" w14:textId="7B7D1B9E" w:rsidR="00E121EC" w:rsidRDefault="00987506">
      <w:pPr>
        <w:pStyle w:val="BodyText"/>
        <w:spacing w:before="176"/>
        <w:ind w:left="14"/>
      </w:pPr>
      <w:r>
        <w:t>Numerator:</w:t>
      </w:r>
      <w:r>
        <w:rPr>
          <w:spacing w:val="-4"/>
        </w:rPr>
        <w:t xml:space="preserve"> </w:t>
      </w:r>
      <w:r>
        <w:t xml:space="preserve">The number of X procedures where </w:t>
      </w:r>
      <w:r w:rsidR="00AF3B91">
        <w:t>a</w:t>
      </w:r>
      <w:r>
        <w:rPr>
          <w:spacing w:val="-4"/>
        </w:rPr>
        <w:t xml:space="preserve"> </w:t>
      </w:r>
      <w:r>
        <w:t>TIA</w:t>
      </w:r>
      <w:r>
        <w:rPr>
          <w:spacing w:val="-10"/>
        </w:rPr>
        <w:t xml:space="preserve"> </w:t>
      </w:r>
      <w:r>
        <w:t xml:space="preserve">occurred prior to the </w:t>
      </w:r>
      <w:r>
        <w:rPr>
          <w:spacing w:val="-2"/>
        </w:rPr>
        <w:t>procedure.</w:t>
      </w:r>
    </w:p>
    <w:p w14:paraId="659299AF" w14:textId="77777777" w:rsidR="00E121EC" w:rsidRDefault="00E121EC">
      <w:pPr>
        <w:pStyle w:val="BodyText"/>
        <w:spacing w:before="6"/>
      </w:pPr>
    </w:p>
    <w:p w14:paraId="441EB899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X procedures where a neuro event occurred prior to the </w:t>
      </w:r>
      <w:r>
        <w:rPr>
          <w:spacing w:val="-2"/>
        </w:rPr>
        <w:t>procedure.</w:t>
      </w:r>
    </w:p>
    <w:p w14:paraId="699CA03E" w14:textId="77777777" w:rsidR="00E121EC" w:rsidRDefault="00987506">
      <w:pPr>
        <w:pStyle w:val="BodyText"/>
        <w:spacing w:before="2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399460FA" wp14:editId="0C593772">
                <wp:simplePos x="0" y="0"/>
                <wp:positionH relativeFrom="page">
                  <wp:posOffset>466725</wp:posOffset>
                </wp:positionH>
                <wp:positionV relativeFrom="paragraph">
                  <wp:posOffset>118778</wp:posOffset>
                </wp:positionV>
                <wp:extent cx="6829425" cy="9525"/>
                <wp:effectExtent l="0" t="0" r="0" b="0"/>
                <wp:wrapTopAndBottom/>
                <wp:docPr id="42" name="Graphic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FA55E5" id="Graphic 42" o:spid="_x0000_s1026" style="position:absolute;margin-left:36.75pt;margin-top:9.35pt;width:537.75pt;height:.75pt;z-index:-157168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8BC627C" w14:textId="77777777" w:rsidR="00E121EC" w:rsidRDefault="00987506">
      <w:pPr>
        <w:pStyle w:val="Heading3"/>
      </w:pPr>
      <w:r>
        <w:t xml:space="preserve">Ischemic </w:t>
      </w:r>
      <w:r>
        <w:rPr>
          <w:spacing w:val="-2"/>
        </w:rPr>
        <w:t>Stroke</w:t>
      </w:r>
    </w:p>
    <w:p w14:paraId="2E1B0178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600128" behindDoc="1" locked="0" layoutInCell="1" allowOverlap="1" wp14:anchorId="55B0B953" wp14:editId="77C285BB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43" name="Graphic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4933C8" id="Graphic 43" o:spid="_x0000_s1026" style="position:absolute;margin-left:36.75pt;margin-top:4.7pt;width:537.75pt;height:.75pt;z-index:-157163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D142AF0" w14:textId="77777777" w:rsidR="00E121EC" w:rsidRDefault="00987506">
      <w:pPr>
        <w:pStyle w:val="BodyText"/>
        <w:spacing w:before="176" w:line="487" w:lineRule="auto"/>
        <w:ind w:left="14" w:right="1847"/>
      </w:pPr>
      <w:r>
        <w:t>Numerator: The number of X procedures where an ischemic stroke occurred prior to the procedure. 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otal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euro</w:t>
      </w:r>
      <w:r>
        <w:rPr>
          <w:spacing w:val="-3"/>
        </w:rPr>
        <w:t xml:space="preserve"> </w:t>
      </w:r>
      <w:r>
        <w:t>event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prio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.</w:t>
      </w:r>
    </w:p>
    <w:p w14:paraId="69C02AED" w14:textId="77777777" w:rsidR="00E121EC" w:rsidRDefault="00987506">
      <w:pPr>
        <w:pStyle w:val="Heading3"/>
        <w:spacing w:before="50"/>
      </w:pPr>
      <w:r>
        <w:rPr>
          <w:noProof/>
        </w:rPr>
        <mc:AlternateContent>
          <mc:Choice Requires="wps">
            <w:drawing>
              <wp:anchor distT="0" distB="0" distL="0" distR="0" simplePos="0" relativeHeight="15742464" behindDoc="0" locked="0" layoutInCell="1" allowOverlap="1" wp14:anchorId="7C915C4D" wp14:editId="6F8F0276">
                <wp:simplePos x="0" y="0"/>
                <wp:positionH relativeFrom="page">
                  <wp:posOffset>466725</wp:posOffset>
                </wp:positionH>
                <wp:positionV relativeFrom="paragraph">
                  <wp:posOffset>-16731</wp:posOffset>
                </wp:positionV>
                <wp:extent cx="6829425" cy="9525"/>
                <wp:effectExtent l="0" t="0" r="0" b="0"/>
                <wp:wrapNone/>
                <wp:docPr id="44" name="Graphic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383652" id="Graphic 44" o:spid="_x0000_s1026" style="position:absolute;margin-left:36.75pt;margin-top:-1.3pt;width:537.75pt;height:.75pt;z-index:157424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I+ZImvfAAAACQEAAA8AAAAAAAAAAAAAAAAAegQAAGRycy9kb3ducmV2&#10;LnhtbFBLBQYAAAAABAAEAPMAAACGBQAAAAA=&#10;" path="m6829424,9524l,9524,,,6829424,r,9524xe" fillcolor="black" stroked="f">
                <v:path arrowok="t"/>
                <w10:wrap anchorx="page"/>
              </v:shape>
            </w:pict>
          </mc:Fallback>
        </mc:AlternateContent>
      </w:r>
      <w:r>
        <w:t xml:space="preserve">Hemorrhagic </w:t>
      </w:r>
      <w:r>
        <w:rPr>
          <w:spacing w:val="-2"/>
        </w:rPr>
        <w:t>Event</w:t>
      </w:r>
    </w:p>
    <w:p w14:paraId="0C3BBBF7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5C5E58E2" wp14:editId="2A84C539">
                <wp:simplePos x="0" y="0"/>
                <wp:positionH relativeFrom="page">
                  <wp:posOffset>466725</wp:posOffset>
                </wp:positionH>
                <wp:positionV relativeFrom="paragraph">
                  <wp:posOffset>59167</wp:posOffset>
                </wp:positionV>
                <wp:extent cx="6829425" cy="9525"/>
                <wp:effectExtent l="0" t="0" r="0" b="0"/>
                <wp:wrapTopAndBottom/>
                <wp:docPr id="45" name="Graphic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EBEC06" id="Graphic 45" o:spid="_x0000_s1026" style="position:absolute;margin-left:36.75pt;margin-top:4.65pt;width:537.75pt;height:.75pt;z-index:-157158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0NbPN4AAAAI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AA69B7D" w14:textId="77777777" w:rsidR="00E121EC" w:rsidRDefault="00987506">
      <w:pPr>
        <w:pStyle w:val="BodyText"/>
        <w:spacing w:before="176" w:line="487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tracranial</w:t>
      </w:r>
      <w:r>
        <w:rPr>
          <w:spacing w:val="-3"/>
        </w:rPr>
        <w:t xml:space="preserve"> </w:t>
      </w:r>
      <w:r>
        <w:t>hemorrhage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hemorrhagic</w:t>
      </w:r>
      <w:r>
        <w:rPr>
          <w:spacing w:val="-3"/>
        </w:rPr>
        <w:t xml:space="preserve"> </w:t>
      </w:r>
      <w:r>
        <w:t>stroke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prio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. Denominator: The total number of X procedures where a neuro event occurred prior to the procedure.</w:t>
      </w:r>
    </w:p>
    <w:p w14:paraId="3F5615A4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28EDD7F" wp14:editId="7DD4170B">
                <wp:extent cx="6829425" cy="9525"/>
                <wp:effectExtent l="0" t="0" r="0" b="0"/>
                <wp:docPr id="46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7" name="Graphic 47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B508DA0" id="Group 46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/6HTBXQCAAD0BQAADgAAAAAAAAAA&#10;AAAAAAAuAgAAZHJzL2Uyb0RvYy54bWxQSwECLQAUAAYACAAAACEAgSSTn9sAAAAEAQAADwAAAAAA&#10;AAAAAAAAAADOBAAAZHJzL2Rvd25yZXYueG1sUEsFBgAAAAAEAAQA8wAAANYFAAAAAA==&#10;">
                <v:shape id="Graphic 47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4890533" w14:textId="77777777" w:rsidR="00E121EC" w:rsidRDefault="00987506">
      <w:pPr>
        <w:pStyle w:val="Heading1"/>
      </w:pPr>
      <w:r>
        <w:t xml:space="preserve">Any Opioids @ </w:t>
      </w:r>
      <w:r>
        <w:rPr>
          <w:spacing w:val="-2"/>
        </w:rPr>
        <w:t>Discharge</w:t>
      </w:r>
    </w:p>
    <w:p w14:paraId="77996072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02688" behindDoc="1" locked="0" layoutInCell="1" allowOverlap="1" wp14:anchorId="4C84ECE4" wp14:editId="2280D640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8" name="Graphic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8B5F5E" id="Graphic 48" o:spid="_x0000_s1026" style="position:absolute;margin-left:36.75pt;margin-top:4.35pt;width:537.75pt;height:2.25pt;z-index:-157137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215FD55" w14:textId="77777777" w:rsidR="00E121EC" w:rsidRDefault="00987506">
      <w:pPr>
        <w:pStyle w:val="BodyText"/>
        <w:spacing w:before="206" w:line="487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containing</w:t>
      </w:r>
      <w:r>
        <w:rPr>
          <w:spacing w:val="-2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opioid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prescribed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ontinued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discharge. Denominator: The total number of discharges containing X procedure.</w:t>
      </w:r>
    </w:p>
    <w:p w14:paraId="30A492E7" w14:textId="77777777" w:rsidR="00E121EC" w:rsidRDefault="00E121EC">
      <w:pPr>
        <w:pStyle w:val="BodyText"/>
        <w:spacing w:line="487" w:lineRule="auto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34A46669" w14:textId="77777777" w:rsidR="00E121EC" w:rsidRDefault="00E121EC">
      <w:pPr>
        <w:pStyle w:val="BodyText"/>
        <w:spacing w:before="51"/>
        <w:rPr>
          <w:sz w:val="20"/>
        </w:rPr>
      </w:pPr>
    </w:p>
    <w:p w14:paraId="21F9905B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3A80C8C" wp14:editId="20F632A6">
                <wp:extent cx="6829425" cy="9525"/>
                <wp:effectExtent l="0" t="0" r="0" b="0"/>
                <wp:docPr id="49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0" name="Graphic 50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A246C0" id="Group 49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CvjlL0cwIAAPQFAAAOAAAAAAAAAAAA&#10;AAAAAC4CAABkcnMvZTJvRG9jLnhtbFBLAQItABQABgAIAAAAIQCBJJOf2wAAAAQBAAAPAAAAAAAA&#10;AAAAAAAAAM0EAABkcnMvZG93bnJldi54bWxQSwUGAAAAAAQABADzAAAA1QUAAAAA&#10;">
                <v:shape id="Graphic 50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E23AE19" w14:textId="77777777" w:rsidR="00E121EC" w:rsidRDefault="00987506">
      <w:pPr>
        <w:pStyle w:val="Heading1"/>
      </w:pPr>
      <w:r>
        <w:t xml:space="preserve">Arteriotomy Patch </w:t>
      </w:r>
      <w:r>
        <w:rPr>
          <w:spacing w:val="-4"/>
        </w:rPr>
        <w:t>Used</w:t>
      </w:r>
    </w:p>
    <w:p w14:paraId="39DAFA61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03712" behindDoc="1" locked="0" layoutInCell="1" allowOverlap="1" wp14:anchorId="2001D157" wp14:editId="00C8B194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1" name="Graphic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E6FC65" id="Graphic 51" o:spid="_x0000_s1026" style="position:absolute;margin-left:36.75pt;margin-top:4.35pt;width:537.75pt;height:2.25pt;z-index:-157127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0C43A79" w14:textId="77777777" w:rsidR="00E121EC" w:rsidRDefault="00987506">
      <w:pPr>
        <w:pStyle w:val="BodyText"/>
        <w:spacing w:before="206" w:line="487" w:lineRule="auto"/>
        <w:ind w:left="14" w:right="3269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rteriotomy</w:t>
      </w:r>
      <w:r>
        <w:rPr>
          <w:spacing w:val="-4"/>
        </w:rPr>
        <w:t xml:space="preserve"> </w:t>
      </w:r>
      <w:r>
        <w:t>patch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used. Denominator: The total number of CEA procedures.</w:t>
      </w:r>
    </w:p>
    <w:p w14:paraId="606C7397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E512C5F" wp14:editId="7B1FF56D">
                <wp:extent cx="6829425" cy="9525"/>
                <wp:effectExtent l="0" t="0" r="0" b="0"/>
                <wp:docPr id="52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3" name="Graphic 53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288039" id="Group 52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R1sdAIAAPQFAAAOAAAAZHJzL2Uyb0RvYy54bWykVE1v2zAMvQ/YfxB0X51madE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kD0dbHQCAAD0BQAADgAAAAAAAAAA&#10;AAAAAAAuAgAAZHJzL2Uyb0RvYy54bWxQSwECLQAUAAYACAAAACEAgSSTn9sAAAAEAQAADwAAAAAA&#10;AAAAAAAAAADOBAAAZHJzL2Rvd25yZXYueG1sUEsFBgAAAAAEAAQA8wAAANYFAAAAAA==&#10;">
                <v:shape id="Graphic 53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B9B4298" w14:textId="77777777" w:rsidR="00E121EC" w:rsidRDefault="00987506">
      <w:pPr>
        <w:pStyle w:val="Heading1"/>
      </w:pPr>
      <w:r>
        <w:t>Aspirin (Follow-</w:t>
      </w:r>
      <w:r>
        <w:rPr>
          <w:spacing w:val="-5"/>
        </w:rPr>
        <w:t>up)</w:t>
      </w:r>
    </w:p>
    <w:p w14:paraId="4E5699C9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04736" behindDoc="1" locked="0" layoutInCell="1" allowOverlap="1" wp14:anchorId="141755CB" wp14:editId="5E42F9ED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4" name="Graphic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82CC21" id="Graphic 54" o:spid="_x0000_s1026" style="position:absolute;margin-left:36.75pt;margin-top:4.35pt;width:537.75pt;height:2.25pt;z-index:-157117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B568251" w14:textId="77777777" w:rsidR="00E121EC" w:rsidRDefault="00987506">
      <w:pPr>
        <w:pStyle w:val="BodyText"/>
        <w:spacing w:before="206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carotid</w:t>
      </w:r>
      <w:r>
        <w:rPr>
          <w:spacing w:val="-1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rPr>
          <w:spacing w:val="-2"/>
        </w:rPr>
        <w:t>aspirin.</w:t>
      </w:r>
    </w:p>
    <w:p w14:paraId="70D25682" w14:textId="77777777" w:rsidR="00E121EC" w:rsidRDefault="00E121EC">
      <w:pPr>
        <w:pStyle w:val="BodyText"/>
        <w:spacing w:before="6"/>
      </w:pPr>
    </w:p>
    <w:p w14:paraId="504DA772" w14:textId="77777777" w:rsidR="00E121EC" w:rsidRDefault="00987506">
      <w:pPr>
        <w:pStyle w:val="BodyText"/>
        <w:spacing w:line="487" w:lineRule="auto"/>
        <w:ind w:left="14" w:right="1847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mpleted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>follow-up</w:t>
      </w:r>
      <w:r>
        <w:rPr>
          <w:spacing w:val="-4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either</w:t>
      </w:r>
      <w:r>
        <w:rPr>
          <w:spacing w:val="-7"/>
        </w:rPr>
        <w:t xml:space="preserve"> </w:t>
      </w:r>
      <w:r>
        <w:t>Ye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spirin. Exclusion: A contraindication to Aspirin.</w:t>
      </w:r>
    </w:p>
    <w:p w14:paraId="74F503F9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A7AE73E" wp14:editId="68060FCF">
                <wp:extent cx="6829425" cy="9525"/>
                <wp:effectExtent l="0" t="0" r="0" b="0"/>
                <wp:docPr id="55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6" name="Graphic 5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74A44D" id="Group 5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kO68H3QCAAD0BQAADgAAAAAAAAAA&#10;AAAAAAAuAgAAZHJzL2Uyb0RvYy54bWxQSwECLQAUAAYACAAAACEAgSSTn9sAAAAEAQAADwAAAAAA&#10;AAAAAAAAAADOBAAAZHJzL2Rvd25yZXYueG1sUEsFBgAAAAAEAAQA8wAAANYFAAAAAA==&#10;">
                <v:shape id="Graphic 5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6A65B25" w14:textId="77777777" w:rsidR="00E121EC" w:rsidRDefault="00987506">
      <w:pPr>
        <w:pStyle w:val="Heading1"/>
      </w:pPr>
      <w:r>
        <w:t xml:space="preserve">Aspirin (X </w:t>
      </w:r>
      <w:r>
        <w:rPr>
          <w:spacing w:val="-2"/>
        </w:rPr>
        <w:t>Procedure)</w:t>
      </w:r>
    </w:p>
    <w:p w14:paraId="670385A9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05760" behindDoc="1" locked="0" layoutInCell="1" allowOverlap="1" wp14:anchorId="4B9973AE" wp14:editId="58F7C13C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7" name="Graphic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53A838" id="Graphic 57" o:spid="_x0000_s1026" style="position:absolute;margin-left:36.75pt;margin-top:4.35pt;width:537.75pt;height:2.25pt;z-index:-157107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D2BA1E7" w14:textId="77777777" w:rsidR="00E121EC" w:rsidRDefault="00987506">
      <w:pPr>
        <w:pStyle w:val="BodyText"/>
        <w:spacing w:before="206" w:line="487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containing</w:t>
      </w:r>
      <w:r>
        <w:rPr>
          <w:spacing w:val="-2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aking</w:t>
      </w:r>
      <w:r>
        <w:rPr>
          <w:spacing w:val="-12"/>
        </w:rPr>
        <w:t xml:space="preserve"> </w:t>
      </w:r>
      <w:r>
        <w:t>Aspirin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ospital</w:t>
      </w:r>
      <w:r>
        <w:rPr>
          <w:spacing w:val="-2"/>
        </w:rPr>
        <w:t xml:space="preserve"> </w:t>
      </w:r>
      <w:r>
        <w:t>admission. Denominator: The total number of discharges containing X procedure.</w:t>
      </w:r>
    </w:p>
    <w:p w14:paraId="5DEED7E8" w14:textId="77777777" w:rsidR="00E121EC" w:rsidRDefault="00987506">
      <w:pPr>
        <w:pStyle w:val="BodyText"/>
        <w:spacing w:line="207" w:lineRule="exact"/>
        <w:ind w:left="14"/>
      </w:pPr>
      <w:r>
        <w:t>Exclusion: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 xml:space="preserve">contraindication to </w:t>
      </w:r>
      <w:r>
        <w:rPr>
          <w:spacing w:val="-2"/>
        </w:rPr>
        <w:t>aspirin.</w:t>
      </w:r>
    </w:p>
    <w:p w14:paraId="0FFEB34B" w14:textId="77777777" w:rsidR="00E121EC" w:rsidRDefault="00E121EC">
      <w:pPr>
        <w:pStyle w:val="BodyText"/>
        <w:spacing w:before="51"/>
        <w:rPr>
          <w:sz w:val="20"/>
        </w:rPr>
      </w:pPr>
    </w:p>
    <w:p w14:paraId="3930F553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3BD11A2" wp14:editId="775A50D6">
                <wp:extent cx="6829425" cy="9525"/>
                <wp:effectExtent l="0" t="0" r="0" b="0"/>
                <wp:docPr id="58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9" name="Graphic 59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B66B312" id="Group 58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kJtei3QCAAD0BQAADgAAAAAAAAAA&#10;AAAAAAAuAgAAZHJzL2Uyb0RvYy54bWxQSwECLQAUAAYACAAAACEAgSSTn9sAAAAEAQAADwAAAAAA&#10;AAAAAAAAAADOBAAAZHJzL2Rvd25yZXYueG1sUEsFBgAAAAAEAAQA8wAAANYFAAAAAA==&#10;">
                <v:shape id="Graphic 59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6404A05" w14:textId="77777777" w:rsidR="00E121EC" w:rsidRDefault="00987506">
      <w:pPr>
        <w:pStyle w:val="Heading1"/>
      </w:pPr>
      <w:r>
        <w:t xml:space="preserve">Aspirin </w:t>
      </w:r>
      <w:r>
        <w:rPr>
          <w:spacing w:val="-2"/>
        </w:rPr>
        <w:t>(admission)</w:t>
      </w:r>
    </w:p>
    <w:p w14:paraId="0B6465A1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06784" behindDoc="1" locked="0" layoutInCell="1" allowOverlap="1" wp14:anchorId="5EDC0B8A" wp14:editId="3AB39941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60" name="Graphic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64B2EB" id="Graphic 60" o:spid="_x0000_s1026" style="position:absolute;margin-left:36.75pt;margin-top:4.35pt;width:537.75pt;height:2.25pt;z-index:-157096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59B93BA" w14:textId="77777777" w:rsidR="00E121EC" w:rsidRDefault="00987506">
      <w:pPr>
        <w:pStyle w:val="BodyText"/>
        <w:spacing w:before="206" w:line="487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aking</w:t>
      </w:r>
      <w:r>
        <w:rPr>
          <w:spacing w:val="-12"/>
        </w:rPr>
        <w:t xml:space="preserve"> </w:t>
      </w:r>
      <w:r>
        <w:t>ASA</w:t>
      </w:r>
      <w:r>
        <w:rPr>
          <w:spacing w:val="-1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ospital</w:t>
      </w:r>
      <w:r>
        <w:rPr>
          <w:spacing w:val="-2"/>
        </w:rPr>
        <w:t xml:space="preserve"> </w:t>
      </w:r>
      <w:r>
        <w:t>admission. Denominator: The total number or discharges with a carotid procedure.</w:t>
      </w:r>
    </w:p>
    <w:p w14:paraId="5C7F0FEC" w14:textId="77777777" w:rsidR="00E121EC" w:rsidRDefault="00987506">
      <w:pPr>
        <w:pStyle w:val="BodyText"/>
        <w:spacing w:line="207" w:lineRule="exact"/>
        <w:ind w:left="14"/>
      </w:pPr>
      <w:r>
        <w:t>Exclusions: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ontraindication to</w:t>
      </w:r>
      <w:r>
        <w:rPr>
          <w:spacing w:val="-10"/>
        </w:rPr>
        <w:t xml:space="preserve"> </w:t>
      </w:r>
      <w:r>
        <w:rPr>
          <w:spacing w:val="-4"/>
        </w:rPr>
        <w:t>ASA.</w:t>
      </w:r>
    </w:p>
    <w:p w14:paraId="4766845F" w14:textId="77777777" w:rsidR="00E121EC" w:rsidRDefault="00E121EC">
      <w:pPr>
        <w:pStyle w:val="BodyText"/>
        <w:spacing w:before="51"/>
        <w:rPr>
          <w:sz w:val="20"/>
        </w:rPr>
      </w:pPr>
    </w:p>
    <w:p w14:paraId="42F0F90B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70B3094" wp14:editId="235348B4">
                <wp:extent cx="6829425" cy="9525"/>
                <wp:effectExtent l="0" t="0" r="0" b="0"/>
                <wp:docPr id="61" name="Group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62" name="Graphic 6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7CEF4C" id="Group 6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PYbcwIAAPQ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A0zPYbcwIAAPQFAAAOAAAAAAAAAAAA&#10;AAAAAC4CAABkcnMvZTJvRG9jLnhtbFBLAQItABQABgAIAAAAIQCBJJOf2wAAAAQBAAAPAAAAAAAA&#10;AAAAAAAAAM0EAABkcnMvZG93bnJldi54bWxQSwUGAAAAAAQABADzAAAA1QUAAAAA&#10;">
                <v:shape id="Graphic 6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18EEE3E" w14:textId="77777777" w:rsidR="00E121EC" w:rsidRDefault="00987506">
      <w:pPr>
        <w:pStyle w:val="Heading1"/>
      </w:pPr>
      <w:r>
        <w:t xml:space="preserve">Aspirin </w:t>
      </w:r>
      <w:r>
        <w:rPr>
          <w:spacing w:val="-2"/>
        </w:rPr>
        <w:t>(discharge)</w:t>
      </w:r>
    </w:p>
    <w:p w14:paraId="535692CB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07808" behindDoc="1" locked="0" layoutInCell="1" allowOverlap="1" wp14:anchorId="4D18D7F0" wp14:editId="4D20F504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63" name="Graphic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32B6C3" id="Graphic 63" o:spid="_x0000_s1026" style="position:absolute;margin-left:36.75pt;margin-top:4.35pt;width:537.75pt;height:2.25pt;z-index:-157086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B4A6085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here</w:t>
      </w:r>
      <w:r>
        <w:rPr>
          <w:spacing w:val="-12"/>
        </w:rPr>
        <w:t xml:space="preserve"> </w:t>
      </w:r>
      <w:r>
        <w:t>ASA</w:t>
      </w:r>
      <w:r>
        <w:rPr>
          <w:spacing w:val="-1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ordered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ontinued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discharge. Denominator: The total number or discharges with a carotid procedure.</w:t>
      </w:r>
    </w:p>
    <w:p w14:paraId="2F65A1F0" w14:textId="77777777" w:rsidR="00E121EC" w:rsidRDefault="00987506">
      <w:pPr>
        <w:pStyle w:val="BodyText"/>
        <w:spacing w:line="207" w:lineRule="exact"/>
        <w:ind w:left="14"/>
      </w:pPr>
      <w:r>
        <w:t>Exclusions: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ontraindication to</w:t>
      </w:r>
      <w:r>
        <w:rPr>
          <w:spacing w:val="-10"/>
        </w:rPr>
        <w:t xml:space="preserve"> </w:t>
      </w:r>
      <w:r>
        <w:rPr>
          <w:spacing w:val="-4"/>
        </w:rPr>
        <w:t>ASA.</w:t>
      </w:r>
    </w:p>
    <w:p w14:paraId="16CEC75C" w14:textId="77777777" w:rsidR="00E121EC" w:rsidRDefault="00E121EC">
      <w:pPr>
        <w:pStyle w:val="BodyText"/>
        <w:spacing w:before="51"/>
        <w:rPr>
          <w:sz w:val="20"/>
        </w:rPr>
      </w:pPr>
    </w:p>
    <w:p w14:paraId="15C2C38E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4648AB3" wp14:editId="2029AC40">
                <wp:extent cx="6829425" cy="9525"/>
                <wp:effectExtent l="0" t="0" r="0" b="0"/>
                <wp:docPr id="64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65" name="Graphic 6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9E6433" id="Group 6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AhPw0xcwIAAPQFAAAOAAAAAAAAAAAA&#10;AAAAAC4CAABkcnMvZTJvRG9jLnhtbFBLAQItABQABgAIAAAAIQCBJJOf2wAAAAQBAAAPAAAAAAAA&#10;AAAAAAAAAM0EAABkcnMvZG93bnJldi54bWxQSwUGAAAAAAQABADzAAAA1QUAAAAA&#10;">
                <v:shape id="Graphic 6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BD4DBBA" w14:textId="77777777" w:rsidR="00E121EC" w:rsidRDefault="00987506">
      <w:pPr>
        <w:pStyle w:val="Heading1"/>
      </w:pPr>
      <w:r>
        <w:t xml:space="preserve">Aspirin </w:t>
      </w:r>
      <w:r>
        <w:rPr>
          <w:spacing w:val="-2"/>
        </w:rPr>
        <w:t>Compliance</w:t>
      </w:r>
    </w:p>
    <w:p w14:paraId="5FFE50CD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08832" behindDoc="1" locked="0" layoutInCell="1" allowOverlap="1" wp14:anchorId="79C1E811" wp14:editId="1EF0C5B2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66" name="Graphic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261102" id="Graphic 66" o:spid="_x0000_s1026" style="position:absolute;margin-left:36.75pt;margin-top:4.35pt;width:537.75pt;height:2.25pt;z-index:-157076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A6EA768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spiri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discharged</w:t>
      </w:r>
      <w:r>
        <w:rPr>
          <w:spacing w:val="-3"/>
        </w:rPr>
        <w:t xml:space="preserve"> </w:t>
      </w:r>
      <w:r>
        <w:t xml:space="preserve">on </w:t>
      </w:r>
      <w:r>
        <w:rPr>
          <w:spacing w:val="-2"/>
        </w:rPr>
        <w:t>aspirin.</w:t>
      </w:r>
    </w:p>
    <w:p w14:paraId="42191FF1" w14:textId="77777777" w:rsidR="00E121EC" w:rsidRDefault="00E121EC">
      <w:pPr>
        <w:pStyle w:val="BodyText"/>
        <w:spacing w:before="5"/>
      </w:pPr>
    </w:p>
    <w:p w14:paraId="58EB2E40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either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spiri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was discharged on aspirin.</w:t>
      </w:r>
    </w:p>
    <w:p w14:paraId="515A34F3" w14:textId="77777777" w:rsidR="00E121EC" w:rsidRDefault="00E121EC">
      <w:pPr>
        <w:pStyle w:val="BodyText"/>
        <w:spacing w:before="5"/>
      </w:pPr>
    </w:p>
    <w:p w14:paraId="0CAE371B" w14:textId="77777777" w:rsidR="00E121EC" w:rsidRDefault="00987506">
      <w:pPr>
        <w:pStyle w:val="BodyText"/>
        <w:ind w:left="14"/>
      </w:pPr>
      <w:r>
        <w:t>Exclusion: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ontraindication to</w:t>
      </w:r>
      <w:r>
        <w:rPr>
          <w:spacing w:val="-10"/>
        </w:rPr>
        <w:t xml:space="preserve"> </w:t>
      </w:r>
      <w:r>
        <w:rPr>
          <w:spacing w:val="-2"/>
        </w:rPr>
        <w:t>Aspirin.</w:t>
      </w:r>
    </w:p>
    <w:p w14:paraId="0994EC91" w14:textId="77777777" w:rsidR="00E121EC" w:rsidRDefault="00E121EC">
      <w:pPr>
        <w:pStyle w:val="BodyText"/>
        <w:spacing w:before="51"/>
        <w:rPr>
          <w:sz w:val="20"/>
        </w:rPr>
      </w:pPr>
    </w:p>
    <w:p w14:paraId="31441CBE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5DCF856" wp14:editId="592FB755">
                <wp:extent cx="6829425" cy="9525"/>
                <wp:effectExtent l="0" t="0" r="0" b="0"/>
                <wp:docPr id="67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68" name="Graphic 6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4A4304" id="Group 6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">
                <v:shape id="Graphic 6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1D0F62FE" w14:textId="77777777" w:rsidR="00E121EC" w:rsidRDefault="00987506">
      <w:pPr>
        <w:pStyle w:val="Heading1"/>
      </w:pPr>
      <w:r>
        <w:t xml:space="preserve">Asymptomatic </w:t>
      </w:r>
      <w:r>
        <w:rPr>
          <w:spacing w:val="-2"/>
        </w:rPr>
        <w:t>(CAS)</w:t>
      </w:r>
    </w:p>
    <w:p w14:paraId="72556610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09856" behindDoc="1" locked="0" layoutInCell="1" allowOverlap="1" wp14:anchorId="16992BA5" wp14:editId="0D2C24C6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69" name="Graphic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AD4A7B" id="Graphic 69" o:spid="_x0000_s1026" style="position:absolute;margin-left:36.75pt;margin-top:4.35pt;width:537.75pt;height:2.25pt;z-index:-157066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1397211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asymptomatic</w:t>
      </w:r>
      <w:r>
        <w:rPr>
          <w:spacing w:val="-3"/>
        </w:rPr>
        <w:t xml:space="preserve"> </w:t>
      </w:r>
      <w:r>
        <w:t>prio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. Denominator: The total number of CAS procedures.</w:t>
      </w:r>
    </w:p>
    <w:p w14:paraId="23D9D290" w14:textId="65F5A3EC" w:rsidR="00E121EC" w:rsidRDefault="00987506">
      <w:pPr>
        <w:pStyle w:val="BodyText"/>
        <w:spacing w:line="242" w:lineRule="auto"/>
        <w:ind w:left="14"/>
      </w:pPr>
      <w:r>
        <w:t>Note:</w:t>
      </w:r>
      <w:r>
        <w:rPr>
          <w:spacing w:val="-13"/>
        </w:rPr>
        <w:t xml:space="preserve"> </w:t>
      </w:r>
      <w:r>
        <w:t>Asymptomatic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efined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arget</w:t>
      </w:r>
      <w:r>
        <w:rPr>
          <w:spacing w:val="-4"/>
        </w:rPr>
        <w:t xml:space="preserve"> </w:t>
      </w:r>
      <w:r>
        <w:t>Lesion</w:t>
      </w:r>
      <w:r>
        <w:rPr>
          <w:spacing w:val="-4"/>
        </w:rPr>
        <w:t xml:space="preserve"> </w:t>
      </w:r>
      <w:r>
        <w:t>Symptomatic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6</w:t>
      </w:r>
      <w:r>
        <w:rPr>
          <w:spacing w:val="-4"/>
        </w:rPr>
        <w:t xml:space="preserve"> </w:t>
      </w:r>
      <w:r>
        <w:t>months</w:t>
      </w:r>
      <w:r w:rsidR="003C49C4">
        <w:t>.</w:t>
      </w:r>
    </w:p>
    <w:p w14:paraId="766FB6BA" w14:textId="77777777" w:rsidR="00E121EC" w:rsidRDefault="00E121EC">
      <w:pPr>
        <w:pStyle w:val="BodyText"/>
        <w:spacing w:line="242" w:lineRule="auto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36C1E44C" w14:textId="77777777" w:rsidR="00E121EC" w:rsidRDefault="00E121EC">
      <w:pPr>
        <w:pStyle w:val="BodyText"/>
        <w:spacing w:before="51"/>
        <w:rPr>
          <w:sz w:val="20"/>
        </w:rPr>
      </w:pPr>
    </w:p>
    <w:p w14:paraId="476012A6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18B6C82" wp14:editId="0CCEBA5B">
                <wp:extent cx="6829425" cy="9525"/>
                <wp:effectExtent l="0" t="0" r="0" b="0"/>
                <wp:docPr id="70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71" name="Graphic 71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34427F" id="Group 70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TqPDWHQCAAD0BQAADgAAAAAAAAAA&#10;AAAAAAAuAgAAZHJzL2Uyb0RvYy54bWxQSwECLQAUAAYACAAAACEAgSSTn9sAAAAEAQAADwAAAAAA&#10;AAAAAAAAAADOBAAAZHJzL2Rvd25yZXYueG1sUEsFBgAAAAAEAAQA8wAAANYFAAAAAA==&#10;">
                <v:shape id="Graphic 71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4BB83861" w14:textId="77777777" w:rsidR="00E121EC" w:rsidRDefault="00987506">
      <w:pPr>
        <w:pStyle w:val="Heading1"/>
      </w:pPr>
      <w:r>
        <w:t xml:space="preserve">Asymptomatic </w:t>
      </w:r>
      <w:r>
        <w:rPr>
          <w:spacing w:val="-2"/>
        </w:rPr>
        <w:t>(CEA)</w:t>
      </w:r>
    </w:p>
    <w:p w14:paraId="7557C56A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10880" behindDoc="1" locked="0" layoutInCell="1" allowOverlap="1" wp14:anchorId="71CFE3BC" wp14:editId="4F60A9B8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72" name="Graphic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E9052B" id="Graphic 72" o:spid="_x0000_s1026" style="position:absolute;margin-left:36.75pt;margin-top:4.35pt;width:537.75pt;height:2.25pt;z-index:-157056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33D6E17" w14:textId="77777777" w:rsidR="00E121EC" w:rsidRDefault="00987506">
      <w:pPr>
        <w:pStyle w:val="BodyText"/>
        <w:spacing w:before="206" w:line="487" w:lineRule="auto"/>
        <w:ind w:left="14" w:right="3269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tient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symptomatic</w:t>
      </w:r>
      <w:r>
        <w:rPr>
          <w:spacing w:val="-4"/>
        </w:rPr>
        <w:t xml:space="preserve"> </w:t>
      </w:r>
      <w:r>
        <w:t>befor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cedure. Denominator: The total number of CEA procedures.</w:t>
      </w:r>
    </w:p>
    <w:p w14:paraId="186D2EF3" w14:textId="20672B76" w:rsidR="00E121EC" w:rsidRDefault="00987506" w:rsidP="003C49C4">
      <w:pPr>
        <w:pStyle w:val="BodyText"/>
        <w:spacing w:after="240" w:line="207" w:lineRule="exact"/>
        <w:ind w:left="14"/>
        <w:rPr>
          <w:sz w:val="20"/>
        </w:rPr>
      </w:pPr>
      <w:r>
        <w:t>Note:</w:t>
      </w:r>
      <w:r>
        <w:rPr>
          <w:spacing w:val="-11"/>
        </w:rPr>
        <w:t xml:space="preserve"> </w:t>
      </w:r>
      <w:r>
        <w:t>Asymptomatic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defined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arget</w:t>
      </w:r>
      <w:r>
        <w:rPr>
          <w:spacing w:val="-1"/>
        </w:rPr>
        <w:t xml:space="preserve"> </w:t>
      </w:r>
      <w:r>
        <w:t>Lesion</w:t>
      </w:r>
      <w:r>
        <w:rPr>
          <w:spacing w:val="-1"/>
        </w:rPr>
        <w:t xml:space="preserve"> </w:t>
      </w:r>
      <w:r>
        <w:t>Symptomatic</w:t>
      </w:r>
      <w:r>
        <w:rPr>
          <w:spacing w:val="-1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6</w:t>
      </w:r>
      <w:r>
        <w:rPr>
          <w:spacing w:val="-1"/>
        </w:rPr>
        <w:t xml:space="preserve"> </w:t>
      </w:r>
      <w:r>
        <w:t>months</w:t>
      </w:r>
      <w:r w:rsidR="003C49C4">
        <w:rPr>
          <w:spacing w:val="-1"/>
        </w:rPr>
        <w:t xml:space="preserve">. </w:t>
      </w:r>
    </w:p>
    <w:p w14:paraId="2FAEE79C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A5BCC96" wp14:editId="3EC4810A">
                <wp:extent cx="6829425" cy="9525"/>
                <wp:effectExtent l="0" t="0" r="0" b="0"/>
                <wp:docPr id="73" name="Group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74" name="Graphic 74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A2C562B" id="Group 73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BOcGIrcwIAAPQFAAAOAAAAAAAAAAAA&#10;AAAAAC4CAABkcnMvZTJvRG9jLnhtbFBLAQItABQABgAIAAAAIQCBJJOf2wAAAAQBAAAPAAAAAAAA&#10;AAAAAAAAAM0EAABkcnMvZG93bnJldi54bWxQSwUGAAAAAAQABADzAAAA1QUAAAAA&#10;">
                <v:shape id="Graphic 74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3F82283" w14:textId="77777777" w:rsidR="00E121EC" w:rsidRDefault="00987506">
      <w:pPr>
        <w:pStyle w:val="Heading1"/>
      </w:pPr>
      <w:r>
        <w:t>Average</w:t>
      </w:r>
      <w:r>
        <w:rPr>
          <w:spacing w:val="-16"/>
        </w:rPr>
        <w:t xml:space="preserve"> </w:t>
      </w:r>
      <w:r>
        <w:t>Age</w:t>
      </w:r>
      <w:r>
        <w:rPr>
          <w:spacing w:val="-4"/>
        </w:rPr>
        <w:t xml:space="preserve"> </w:t>
      </w:r>
      <w:r>
        <w:t>(mean,</w:t>
      </w:r>
      <w:r>
        <w:rPr>
          <w:spacing w:val="-4"/>
        </w:rPr>
        <w:t xml:space="preserve"> </w:t>
      </w:r>
      <w:r>
        <w:rPr>
          <w:spacing w:val="-2"/>
        </w:rPr>
        <w:t>stdev)</w:t>
      </w:r>
    </w:p>
    <w:p w14:paraId="4150E96F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11904" behindDoc="1" locked="0" layoutInCell="1" allowOverlap="1" wp14:anchorId="139741B7" wp14:editId="2CC0BE3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75" name="Graphic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180B4B" id="Graphic 75" o:spid="_x0000_s1026" style="position:absolute;margin-left:36.75pt;margin-top:4.35pt;width:537.75pt;height:2.25pt;z-index:-157045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8182C1A" w14:textId="77777777" w:rsidR="00E121EC" w:rsidRDefault="00987506">
      <w:pPr>
        <w:pStyle w:val="BodyText"/>
        <w:spacing w:before="206"/>
        <w:ind w:left="14"/>
      </w:pPr>
      <w:r>
        <w:t>Calculates the average (mean) age of patients as of the admission date.</w:t>
      </w:r>
      <w:r>
        <w:rPr>
          <w:spacing w:val="50"/>
        </w:rPr>
        <w:t xml:space="preserve"> </w:t>
      </w:r>
      <w:r>
        <w:t xml:space="preserve">No </w:t>
      </w:r>
      <w:r>
        <w:rPr>
          <w:spacing w:val="-2"/>
        </w:rPr>
        <w:t>denominator.</w:t>
      </w:r>
    </w:p>
    <w:p w14:paraId="45C0FCE3" w14:textId="77777777" w:rsidR="00E121EC" w:rsidRDefault="00E121EC">
      <w:pPr>
        <w:pStyle w:val="BodyText"/>
        <w:spacing w:before="51"/>
        <w:rPr>
          <w:sz w:val="20"/>
        </w:rPr>
      </w:pPr>
    </w:p>
    <w:p w14:paraId="17B26F07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94EB279" wp14:editId="5B21D261">
                <wp:extent cx="6829425" cy="9525"/>
                <wp:effectExtent l="0" t="0" r="0" b="0"/>
                <wp:docPr id="76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77" name="Graphic 77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2684058" id="Group 76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ccMts3QCAAD0BQAADgAAAAAAAAAA&#10;AAAAAAAuAgAAZHJzL2Uyb0RvYy54bWxQSwECLQAUAAYACAAAACEAgSSTn9sAAAAEAQAADwAAAAAA&#10;AAAAAAAAAADOBAAAZHJzL2Rvd25yZXYueG1sUEsFBgAAAAAEAAQA8wAAANYFAAAAAA==&#10;">
                <v:shape id="Graphic 77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35A1BDD" w14:textId="77777777" w:rsidR="00E121EC" w:rsidRDefault="00987506">
      <w:pPr>
        <w:pStyle w:val="Heading1"/>
      </w:pPr>
      <w:r>
        <w:t xml:space="preserve">Beta Blockers </w:t>
      </w:r>
      <w:r>
        <w:rPr>
          <w:spacing w:val="-2"/>
        </w:rPr>
        <w:t>(admission)</w:t>
      </w:r>
    </w:p>
    <w:p w14:paraId="22EBA93B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12928" behindDoc="1" locked="0" layoutInCell="1" allowOverlap="1" wp14:anchorId="3B90A7FC" wp14:editId="378932BC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78" name="Graphic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3A7710" id="Graphic 78" o:spid="_x0000_s1026" style="position:absolute;margin-left:36.75pt;margin-top:4.35pt;width:537.75pt;height:2.25pt;z-index:-157035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5C7FBE6" w14:textId="77777777" w:rsidR="00E121EC" w:rsidRDefault="00987506">
      <w:pPr>
        <w:pStyle w:val="BodyText"/>
        <w:spacing w:before="206" w:line="242" w:lineRule="auto"/>
        <w:ind w:left="14" w:right="947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aking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beta</w:t>
      </w:r>
      <w:r>
        <w:rPr>
          <w:spacing w:val="-2"/>
        </w:rPr>
        <w:t xml:space="preserve"> </w:t>
      </w:r>
      <w:r>
        <w:t>blocker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of hospital admission.</w:t>
      </w:r>
    </w:p>
    <w:p w14:paraId="24177AA0" w14:textId="77777777" w:rsidR="00E121EC" w:rsidRDefault="00E121EC">
      <w:pPr>
        <w:pStyle w:val="BodyText"/>
        <w:spacing w:before="5"/>
      </w:pPr>
    </w:p>
    <w:p w14:paraId="33C81E53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r discharges with a carotid </w:t>
      </w:r>
      <w:r>
        <w:rPr>
          <w:spacing w:val="-2"/>
        </w:rPr>
        <w:t>procedure.</w:t>
      </w:r>
    </w:p>
    <w:p w14:paraId="783C85F5" w14:textId="77777777" w:rsidR="00E121EC" w:rsidRDefault="00E121EC">
      <w:pPr>
        <w:pStyle w:val="BodyText"/>
        <w:spacing w:before="51"/>
        <w:rPr>
          <w:sz w:val="20"/>
        </w:rPr>
      </w:pPr>
    </w:p>
    <w:p w14:paraId="44EBFCBE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56C1504" wp14:editId="3E6EEF34">
                <wp:extent cx="6829425" cy="9525"/>
                <wp:effectExtent l="0" t="0" r="0" b="0"/>
                <wp:docPr id="79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80" name="Graphic 80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2463011" id="Group 79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AR0kKZcwIAAPQFAAAOAAAAAAAAAAAA&#10;AAAAAC4CAABkcnMvZTJvRG9jLnhtbFBLAQItABQABgAIAAAAIQCBJJOf2wAAAAQBAAAPAAAAAAAA&#10;AAAAAAAAAM0EAABkcnMvZG93bnJldi54bWxQSwUGAAAAAAQABADzAAAA1QUAAAAA&#10;">
                <v:shape id="Graphic 80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C4BDEDD" w14:textId="77777777" w:rsidR="00E121EC" w:rsidRDefault="00987506">
      <w:pPr>
        <w:pStyle w:val="Heading1"/>
      </w:pPr>
      <w:r>
        <w:t xml:space="preserve">Beta Blockers </w:t>
      </w:r>
      <w:r>
        <w:rPr>
          <w:spacing w:val="-2"/>
        </w:rPr>
        <w:t>(discharge)</w:t>
      </w:r>
    </w:p>
    <w:p w14:paraId="75B195F4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13952" behindDoc="1" locked="0" layoutInCell="1" allowOverlap="1" wp14:anchorId="40DB72EF" wp14:editId="3DD51AE2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81" name="Graphic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F281D4" id="Graphic 81" o:spid="_x0000_s1026" style="position:absolute;margin-left:36.75pt;margin-top:4.35pt;width:537.75pt;height:2.25pt;z-index:-157025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3130BFE" w14:textId="46596121" w:rsidR="00E121EC" w:rsidRDefault="00987506" w:rsidP="003C49C4">
      <w:pPr>
        <w:pStyle w:val="BodyText"/>
        <w:spacing w:before="206" w:line="487" w:lineRule="auto"/>
        <w:ind w:left="14" w:right="138"/>
        <w:rPr>
          <w:sz w:val="20"/>
        </w:rPr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beta</w:t>
      </w:r>
      <w:r>
        <w:rPr>
          <w:spacing w:val="-3"/>
        </w:rPr>
        <w:t xml:space="preserve"> </w:t>
      </w:r>
      <w:r>
        <w:t>blocker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ordered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ontinued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discharge. Denominator: The total number or discharges with a carotid procedure.</w:t>
      </w:r>
    </w:p>
    <w:p w14:paraId="1CBFFD7F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37524B2" wp14:editId="300D9D47">
                <wp:extent cx="6829425" cy="9525"/>
                <wp:effectExtent l="0" t="0" r="0" b="0"/>
                <wp:docPr id="82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83" name="Graphic 83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E9C18D" id="Group 82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Q0BdAIAAPQFAAAOAAAAZHJzL2Uyb0RvYy54bWykVE1v2zAMvQ/YfxB0X51madE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LmENAXQCAAD0BQAADgAAAAAAAAAA&#10;AAAAAAAuAgAAZHJzL2Uyb0RvYy54bWxQSwECLQAUAAYACAAAACEAgSSTn9sAAAAEAQAADwAAAAAA&#10;AAAAAAAAAADOBAAAZHJzL2Rvd25yZXYueG1sUEsFBgAAAAAEAAQA8wAAANYFAAAAAA==&#10;">
                <v:shape id="Graphic 83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C6CAC09" w14:textId="77777777" w:rsidR="00E121EC" w:rsidRDefault="00987506">
      <w:pPr>
        <w:pStyle w:val="Heading1"/>
      </w:pPr>
      <w:r>
        <w:t xml:space="preserve">Beta </w:t>
      </w:r>
      <w:r>
        <w:rPr>
          <w:spacing w:val="-2"/>
        </w:rPr>
        <w:t>Blockers</w:t>
      </w:r>
    </w:p>
    <w:p w14:paraId="40107FE7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14976" behindDoc="1" locked="0" layoutInCell="1" allowOverlap="1" wp14:anchorId="155773C1" wp14:editId="5700671D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84" name="Graphic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4722F4" id="Graphic 84" o:spid="_x0000_s1026" style="position:absolute;margin-left:36.75pt;margin-top:4.35pt;width:537.75pt;height:2.25pt;z-index:-157015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407A851" w14:textId="77777777" w:rsidR="00E121EC" w:rsidRDefault="00987506">
      <w:pPr>
        <w:pStyle w:val="BodyText"/>
        <w:spacing w:before="206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arotid</w:t>
      </w:r>
      <w:r>
        <w:rPr>
          <w:spacing w:val="-1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beta</w:t>
      </w:r>
      <w:r>
        <w:rPr>
          <w:spacing w:val="-1"/>
        </w:rPr>
        <w:t xml:space="preserve"> </w:t>
      </w:r>
      <w:r>
        <w:rPr>
          <w:spacing w:val="-2"/>
        </w:rPr>
        <w:t>blockers.</w:t>
      </w:r>
    </w:p>
    <w:p w14:paraId="44D11EBE" w14:textId="77777777" w:rsidR="00E121EC" w:rsidRDefault="00E121EC">
      <w:pPr>
        <w:pStyle w:val="BodyText"/>
        <w:spacing w:before="6"/>
      </w:pPr>
    </w:p>
    <w:p w14:paraId="25952768" w14:textId="77777777" w:rsidR="00E121EC" w:rsidRDefault="00987506">
      <w:pPr>
        <w:pStyle w:val="BodyText"/>
        <w:ind w:left="14"/>
      </w:pPr>
      <w:r>
        <w:t>Denominator: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carotid</w:t>
      </w:r>
      <w:r>
        <w:rPr>
          <w:spacing w:val="-1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either</w:t>
      </w:r>
      <w:r>
        <w:rPr>
          <w:spacing w:val="-4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beta</w:t>
      </w:r>
      <w:r>
        <w:rPr>
          <w:spacing w:val="-1"/>
        </w:rPr>
        <w:t xml:space="preserve"> </w:t>
      </w:r>
      <w:r>
        <w:rPr>
          <w:spacing w:val="-2"/>
        </w:rPr>
        <w:t>blockers.</w:t>
      </w:r>
    </w:p>
    <w:p w14:paraId="62C5FADE" w14:textId="77777777" w:rsidR="00E121EC" w:rsidRDefault="00E121EC">
      <w:pPr>
        <w:pStyle w:val="BodyText"/>
        <w:spacing w:before="51"/>
        <w:rPr>
          <w:sz w:val="20"/>
        </w:rPr>
      </w:pPr>
    </w:p>
    <w:p w14:paraId="603600AC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5809F9F" wp14:editId="727879AA">
                <wp:extent cx="6829425" cy="9525"/>
                <wp:effectExtent l="0" t="0" r="0" b="0"/>
                <wp:docPr id="85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86" name="Graphic 8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9765DD" id="Group 8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LrKscnQCAAD0BQAADgAAAAAAAAAA&#10;AAAAAAAuAgAAZHJzL2Uyb0RvYy54bWxQSwECLQAUAAYACAAAACEAgSSTn9sAAAAEAQAADwAAAAAA&#10;AAAAAAAAAADOBAAAZHJzL2Rvd25yZXYueG1sUEsFBgAAAAAEAAQA8wAAANYFAAAAAA==&#10;">
                <v:shape id="Graphic 8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12C4A127" w14:textId="77777777" w:rsidR="00E121EC" w:rsidRDefault="00987506">
      <w:pPr>
        <w:pStyle w:val="Heading1"/>
      </w:pPr>
      <w:r>
        <w:t xml:space="preserve">Beta Blockers </w:t>
      </w:r>
      <w:r>
        <w:rPr>
          <w:spacing w:val="-2"/>
        </w:rPr>
        <w:t>Compliance</w:t>
      </w:r>
    </w:p>
    <w:p w14:paraId="1C670067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16000" behindDoc="1" locked="0" layoutInCell="1" allowOverlap="1" wp14:anchorId="12E065F9" wp14:editId="45B4B4A2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87" name="Graphic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464F5D" id="Graphic 87" o:spid="_x0000_s1026" style="position:absolute;margin-left:36.75pt;margin-top:4.35pt;width:537.75pt;height:2.25pt;z-index:-157004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68741D7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beta</w:t>
      </w:r>
      <w:r>
        <w:rPr>
          <w:spacing w:val="-3"/>
        </w:rPr>
        <w:t xml:space="preserve"> </w:t>
      </w:r>
      <w:r>
        <w:t>blocker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discharged on a beta blocker.</w:t>
      </w:r>
    </w:p>
    <w:p w14:paraId="7DF5A773" w14:textId="77777777" w:rsidR="00E121EC" w:rsidRDefault="00E121EC">
      <w:pPr>
        <w:pStyle w:val="BodyText"/>
        <w:spacing w:before="5"/>
      </w:pPr>
    </w:p>
    <w:p w14:paraId="5425D885" w14:textId="77777777" w:rsidR="00E121EC" w:rsidRDefault="00987506">
      <w:pPr>
        <w:pStyle w:val="BodyText"/>
        <w:spacing w:line="242" w:lineRule="auto"/>
        <w:ind w:left="14" w:right="138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either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beta</w:t>
      </w:r>
      <w:r>
        <w:rPr>
          <w:spacing w:val="-3"/>
        </w:rPr>
        <w:t xml:space="preserve"> </w:t>
      </w:r>
      <w:r>
        <w:t>blocker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 was discharged on a beta blocker.</w:t>
      </w:r>
    </w:p>
    <w:p w14:paraId="7C5321CA" w14:textId="77777777" w:rsidR="00E121EC" w:rsidRDefault="00E121EC">
      <w:pPr>
        <w:pStyle w:val="BodyText"/>
        <w:spacing w:before="51"/>
        <w:rPr>
          <w:sz w:val="20"/>
        </w:rPr>
      </w:pPr>
    </w:p>
    <w:p w14:paraId="1C443327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0828703" wp14:editId="6A8267F6">
                <wp:extent cx="6829425" cy="9525"/>
                <wp:effectExtent l="0" t="0" r="0" b="0"/>
                <wp:docPr id="88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89" name="Graphic 89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ECEB46" id="Group 88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LsdO5nQCAAD0BQAADgAAAAAAAAAA&#10;AAAAAAAuAgAAZHJzL2Uyb0RvYy54bWxQSwECLQAUAAYACAAAACEAgSSTn9sAAAAEAQAADwAAAAAA&#10;AAAAAAAAAADOBAAAZHJzL2Rvd25yZXYueG1sUEsFBgAAAAAEAAQA8wAAANYFAAAAAA==&#10;">
                <v:shape id="Graphic 89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F6B20E0" w14:textId="77777777" w:rsidR="00E121EC" w:rsidRDefault="00987506">
      <w:pPr>
        <w:pStyle w:val="Heading1"/>
      </w:pPr>
      <w:r>
        <w:t xml:space="preserve">CAS w/Distinct </w:t>
      </w:r>
      <w:r>
        <w:rPr>
          <w:spacing w:val="-2"/>
        </w:rPr>
        <w:t>Lesions</w:t>
      </w:r>
    </w:p>
    <w:p w14:paraId="4BD93D0A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17024" behindDoc="1" locked="0" layoutInCell="1" allowOverlap="1" wp14:anchorId="27DB3B75" wp14:editId="2084D158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90" name="Graphic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661ABC" id="Graphic 90" o:spid="_x0000_s1026" style="position:absolute;margin-left:36.75pt;margin-top:4.35pt;width:537.75pt;height:2.25pt;z-index:-156994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80798A6" w14:textId="77777777" w:rsidR="00E121EC" w:rsidRDefault="00987506">
      <w:pPr>
        <w:pStyle w:val="BodyText"/>
        <w:spacing w:before="206" w:line="487" w:lineRule="auto"/>
        <w:ind w:left="14" w:right="3896"/>
      </w:pPr>
      <w:r>
        <w:t>Numerator</w:t>
      </w:r>
      <w:r>
        <w:rPr>
          <w:spacing w:val="-4"/>
        </w:rPr>
        <w:t xml:space="preserve"> </w:t>
      </w:r>
      <w:r>
        <w:t>=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distinct</w:t>
      </w:r>
      <w:r>
        <w:rPr>
          <w:spacing w:val="-4"/>
        </w:rPr>
        <w:t xml:space="preserve"> </w:t>
      </w:r>
      <w:r>
        <w:t>lesions</w:t>
      </w:r>
      <w:r>
        <w:rPr>
          <w:spacing w:val="-4"/>
        </w:rPr>
        <w:t xml:space="preserve"> </w:t>
      </w:r>
      <w:r>
        <w:t>were</w:t>
      </w:r>
      <w:r>
        <w:rPr>
          <w:spacing w:val="-4"/>
        </w:rPr>
        <w:t xml:space="preserve"> </w:t>
      </w:r>
      <w:r>
        <w:t>treated. Denominator = The total number of CAS procedures.</w:t>
      </w:r>
    </w:p>
    <w:p w14:paraId="42390BFC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25FEEA5" wp14:editId="5552E2F7">
                <wp:extent cx="6829425" cy="9525"/>
                <wp:effectExtent l="0" t="0" r="0" b="0"/>
                <wp:docPr id="91" name="Group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92" name="Graphic 9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5E3836" id="Group 9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BBLmIbcwIAAPQFAAAOAAAAAAAAAAAA&#10;AAAAAC4CAABkcnMvZTJvRG9jLnhtbFBLAQItABQABgAIAAAAIQCBJJOf2wAAAAQBAAAPAAAAAAAA&#10;AAAAAAAAAM0EAABkcnMvZG93bnJldi54bWxQSwUGAAAAAAQABADzAAAA1QUAAAAA&#10;">
                <v:shape id="Graphic 9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18D87B5" w14:textId="77777777" w:rsidR="00E121EC" w:rsidRDefault="00987506">
      <w:pPr>
        <w:pStyle w:val="Heading1"/>
      </w:pPr>
      <w:r>
        <w:t xml:space="preserve">CAS w/Single </w:t>
      </w:r>
      <w:r>
        <w:rPr>
          <w:spacing w:val="-2"/>
        </w:rPr>
        <w:t>Lesion</w:t>
      </w:r>
    </w:p>
    <w:p w14:paraId="4D9BF755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18048" behindDoc="1" locked="0" layoutInCell="1" allowOverlap="1" wp14:anchorId="67DA1251" wp14:editId="33FD9F8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93" name="Graphic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E233B0" id="Graphic 93" o:spid="_x0000_s1026" style="position:absolute;margin-left:36.75pt;margin-top:4.35pt;width:537.75pt;height:2.25pt;z-index:-156984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36C43C7" w14:textId="77777777" w:rsidR="00E121EC" w:rsidRDefault="00987506">
      <w:pPr>
        <w:pStyle w:val="BodyText"/>
        <w:spacing w:before="206" w:line="487" w:lineRule="auto"/>
        <w:ind w:left="14" w:right="3896"/>
      </w:pPr>
      <w:r>
        <w:t>Numerator</w:t>
      </w:r>
      <w:r>
        <w:rPr>
          <w:spacing w:val="-4"/>
        </w:rPr>
        <w:t xml:space="preserve"> </w:t>
      </w:r>
      <w:r>
        <w:t>=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ingle</w:t>
      </w:r>
      <w:r>
        <w:rPr>
          <w:spacing w:val="-4"/>
        </w:rPr>
        <w:t xml:space="preserve"> </w:t>
      </w:r>
      <w:r>
        <w:t>lesion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treated. Denominator = The total number of CAS procedures.</w:t>
      </w:r>
    </w:p>
    <w:p w14:paraId="1B712993" w14:textId="77777777" w:rsidR="00E121EC" w:rsidRDefault="00E121EC">
      <w:pPr>
        <w:pStyle w:val="BodyText"/>
        <w:spacing w:line="487" w:lineRule="auto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5F549EAD" w14:textId="77777777" w:rsidR="00E121EC" w:rsidRDefault="00E121EC">
      <w:pPr>
        <w:pStyle w:val="BodyText"/>
        <w:spacing w:before="51"/>
        <w:rPr>
          <w:sz w:val="20"/>
        </w:rPr>
      </w:pPr>
    </w:p>
    <w:p w14:paraId="4C584E7B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3DE637A" wp14:editId="259AF9D7">
                <wp:extent cx="6829425" cy="9525"/>
                <wp:effectExtent l="0" t="0" r="0" b="0"/>
                <wp:docPr id="94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95" name="Graphic 9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F4BC564" id="Group 9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">
                <v:shape id="Graphic 9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2C79348" w14:textId="77777777" w:rsidR="00E121EC" w:rsidRDefault="00987506">
      <w:pPr>
        <w:pStyle w:val="Heading1"/>
      </w:pPr>
      <w:r>
        <w:t>CEA</w:t>
      </w:r>
      <w:r>
        <w:rPr>
          <w:spacing w:val="-12"/>
        </w:rPr>
        <w:t xml:space="preserve"> </w:t>
      </w:r>
      <w:r>
        <w:t xml:space="preserve">Opioid naïve patients prescribed &gt;4 opioid pills at </w:t>
      </w:r>
      <w:r>
        <w:rPr>
          <w:spacing w:val="-2"/>
        </w:rPr>
        <w:t>discharge</w:t>
      </w:r>
    </w:p>
    <w:p w14:paraId="6D6A1FBF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19072" behindDoc="1" locked="0" layoutInCell="1" allowOverlap="1" wp14:anchorId="456F81A0" wp14:editId="61CCACC4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96" name="Graphic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1ACC5C" id="Graphic 96" o:spid="_x0000_s1026" style="position:absolute;margin-left:36.75pt;margin-top:4.35pt;width:537.75pt;height:2.25pt;z-index:-156974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B50E67D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pioid</w:t>
      </w:r>
      <w:r>
        <w:rPr>
          <w:spacing w:val="-3"/>
        </w:rPr>
        <w:t xml:space="preserve"> </w:t>
      </w:r>
      <w:r>
        <w:t>naive</w:t>
      </w:r>
      <w:r>
        <w:rPr>
          <w:spacing w:val="-3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prescribed</w:t>
      </w:r>
      <w:r>
        <w:rPr>
          <w:spacing w:val="-3"/>
        </w:rPr>
        <w:t xml:space="preserve"> </w:t>
      </w:r>
      <w:r>
        <w:t>&gt;4</w:t>
      </w:r>
      <w:r>
        <w:rPr>
          <w:spacing w:val="-3"/>
        </w:rPr>
        <w:t xml:space="preserve"> </w:t>
      </w:r>
      <w:r>
        <w:t>opioid</w:t>
      </w:r>
      <w:r>
        <w:rPr>
          <w:spacing w:val="-3"/>
        </w:rPr>
        <w:t xml:space="preserve"> </w:t>
      </w:r>
      <w:r>
        <w:t>pills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discharge.</w:t>
      </w:r>
      <w:r>
        <w:rPr>
          <w:spacing w:val="-3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 xml:space="preserve">Not Documented is entered for Opioid Quantity Prescribed are </w:t>
      </w:r>
      <w:r>
        <w:rPr>
          <w:b/>
        </w:rPr>
        <w:t xml:space="preserve">included </w:t>
      </w:r>
      <w:r>
        <w:t>in the numerator.</w:t>
      </w:r>
    </w:p>
    <w:p w14:paraId="09A705E2" w14:textId="77777777" w:rsidR="00E121EC" w:rsidRDefault="00E121EC">
      <w:pPr>
        <w:pStyle w:val="BodyText"/>
        <w:spacing w:before="5"/>
      </w:pPr>
    </w:p>
    <w:p w14:paraId="6799529E" w14:textId="77777777" w:rsidR="00E121EC" w:rsidRDefault="00987506">
      <w:pPr>
        <w:pStyle w:val="BodyText"/>
        <w:spacing w:line="487" w:lineRule="auto"/>
        <w:ind w:left="14" w:right="5157"/>
      </w:pPr>
      <w:r>
        <w:t>Denominator:</w:t>
      </w:r>
      <w:r>
        <w:rPr>
          <w:spacing w:val="-10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otal</w:t>
      </w:r>
      <w:r>
        <w:rPr>
          <w:spacing w:val="-5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opioid</w:t>
      </w:r>
      <w:r>
        <w:rPr>
          <w:spacing w:val="-5"/>
        </w:rPr>
        <w:t xml:space="preserve"> </w:t>
      </w:r>
      <w:r>
        <w:t>naive</w:t>
      </w:r>
      <w:r>
        <w:rPr>
          <w:spacing w:val="-5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discharges. Exclusion: CEA discharges concurrent with CABG.</w:t>
      </w:r>
    </w:p>
    <w:p w14:paraId="000354FD" w14:textId="77777777" w:rsidR="00E121EC" w:rsidRDefault="00987506">
      <w:pPr>
        <w:spacing w:line="207" w:lineRule="exact"/>
        <w:ind w:left="14"/>
        <w:rPr>
          <w:i/>
          <w:sz w:val="18"/>
        </w:rPr>
      </w:pPr>
      <w:r>
        <w:rPr>
          <w:i/>
          <w:sz w:val="18"/>
        </w:rPr>
        <w:t xml:space="preserve">Please note: Opioid naive is defined as No entered for Pre-operative opioid </w:t>
      </w:r>
      <w:r>
        <w:rPr>
          <w:i/>
          <w:spacing w:val="-4"/>
          <w:sz w:val="18"/>
        </w:rPr>
        <w:t>use.</w:t>
      </w:r>
    </w:p>
    <w:p w14:paraId="22AD0D4E" w14:textId="77777777" w:rsidR="00E121EC" w:rsidRPr="003C49C4" w:rsidRDefault="00E121EC">
      <w:pPr>
        <w:pStyle w:val="BodyText"/>
        <w:spacing w:before="51"/>
        <w:rPr>
          <w:iCs/>
          <w:sz w:val="20"/>
        </w:rPr>
      </w:pPr>
    </w:p>
    <w:p w14:paraId="63E431C1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40CCCA6" wp14:editId="7A13AFED">
                <wp:extent cx="6829425" cy="9525"/>
                <wp:effectExtent l="0" t="0" r="0" b="0"/>
                <wp:docPr id="97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98" name="Graphic 9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346C32" id="Group 9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BBiCH8cwIAAPQFAAAOAAAAAAAAAAAA&#10;AAAAAC4CAABkcnMvZTJvRG9jLnhtbFBLAQItABQABgAIAAAAIQCBJJOf2wAAAAQBAAAPAAAAAAAA&#10;AAAAAAAAAM0EAABkcnMvZG93bnJldi54bWxQSwUGAAAAAAQABADzAAAA1QUAAAAA&#10;">
                <v:shape id="Graphic 9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44559516" w14:textId="77777777" w:rsidR="00E121EC" w:rsidRDefault="00987506">
      <w:pPr>
        <w:pStyle w:val="Heading1"/>
      </w:pPr>
      <w:r>
        <w:t>CT</w:t>
      </w:r>
      <w:r>
        <w:rPr>
          <w:spacing w:val="-12"/>
        </w:rPr>
        <w:t xml:space="preserve"> </w:t>
      </w:r>
      <w:r>
        <w:t xml:space="preserve">Angiography </w:t>
      </w:r>
      <w:r>
        <w:rPr>
          <w:spacing w:val="-2"/>
        </w:rPr>
        <w:t>(performed/total)</w:t>
      </w:r>
    </w:p>
    <w:p w14:paraId="22455897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20096" behindDoc="1" locked="0" layoutInCell="1" allowOverlap="1" wp14:anchorId="60511D11" wp14:editId="22D50CB0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99" name="Graphic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7A842C" id="Graphic 99" o:spid="_x0000_s1026" style="position:absolute;margin-left:36.75pt;margin-top:4.35pt;width:537.75pt;height:2.25pt;z-index:-156963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C1345D2" w14:textId="6DF012CA" w:rsidR="00E121EC" w:rsidRDefault="00987506" w:rsidP="003C49C4">
      <w:pPr>
        <w:pStyle w:val="BodyText"/>
        <w:spacing w:before="206" w:line="487" w:lineRule="auto"/>
        <w:ind w:left="14" w:right="1847"/>
        <w:rPr>
          <w:sz w:val="20"/>
        </w:rPr>
      </w:pPr>
      <w:r>
        <w:t>Numerator:</w:t>
      </w:r>
      <w:r>
        <w:rPr>
          <w:spacing w:val="-10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X</w:t>
      </w:r>
      <w:r>
        <w:rPr>
          <w:spacing w:val="-4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a</w:t>
      </w:r>
      <w:r>
        <w:rPr>
          <w:spacing w:val="40"/>
        </w:rPr>
        <w:t xml:space="preserve"> </w:t>
      </w:r>
      <w:r>
        <w:t>CT</w:t>
      </w:r>
      <w:r>
        <w:rPr>
          <w:spacing w:val="-14"/>
        </w:rPr>
        <w:t xml:space="preserve"> </w:t>
      </w:r>
      <w:r>
        <w:t>Angiography</w:t>
      </w:r>
      <w:r>
        <w:rPr>
          <w:spacing w:val="-4"/>
        </w:rPr>
        <w:t xml:space="preserve"> </w:t>
      </w:r>
      <w:r>
        <w:t>(CTA)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performed</w:t>
      </w:r>
      <w:r>
        <w:rPr>
          <w:spacing w:val="-4"/>
        </w:rPr>
        <w:t xml:space="preserve"> </w:t>
      </w:r>
      <w:r>
        <w:t>pre</w:t>
      </w:r>
      <w:r>
        <w:rPr>
          <w:spacing w:val="-4"/>
        </w:rPr>
        <w:t xml:space="preserve"> </w:t>
      </w:r>
      <w:r>
        <w:t>procedure. Denominator: The total number of X procedures.</w:t>
      </w:r>
    </w:p>
    <w:p w14:paraId="5A6A381E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2548AE9" wp14:editId="6061F7B7">
                <wp:extent cx="6829425" cy="9525"/>
                <wp:effectExtent l="0" t="0" r="0" b="0"/>
                <wp:docPr id="100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01" name="Graphic 101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6861FF" id="Group 100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5+e9AXQCAAD2BQAADgAAAAAAAAAA&#10;AAAAAAAuAgAAZHJzL2Uyb0RvYy54bWxQSwECLQAUAAYACAAAACEAgSSTn9sAAAAEAQAADwAAAAAA&#10;AAAAAAAAAADOBAAAZHJzL2Rvd25yZXYueG1sUEsFBgAAAAAEAAQA8wAAANYFAAAAAA==&#10;">
                <v:shape id="Graphic 101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7F7C4E5" w14:textId="77777777" w:rsidR="00E121EC" w:rsidRDefault="00987506">
      <w:pPr>
        <w:pStyle w:val="Heading1"/>
      </w:pPr>
      <w:r>
        <w:rPr>
          <w:spacing w:val="-2"/>
        </w:rPr>
        <w:t>CVD/TIA</w:t>
      </w:r>
    </w:p>
    <w:p w14:paraId="3749518B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21120" behindDoc="1" locked="0" layoutInCell="1" allowOverlap="1" wp14:anchorId="296916FA" wp14:editId="3FA33316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02" name="Graphic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487963" id="Graphic 102" o:spid="_x0000_s1026" style="position:absolute;margin-left:36.75pt;margin-top:4.35pt;width:537.75pt;height:2.25pt;z-index:-156953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2CA1EDC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histor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troke,</w:t>
      </w:r>
      <w:r>
        <w:rPr>
          <w:spacing w:val="-6"/>
        </w:rPr>
        <w:t xml:space="preserve"> </w:t>
      </w:r>
      <w:r>
        <w:t>TIA,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stenosis,</w:t>
      </w:r>
      <w:r>
        <w:rPr>
          <w:spacing w:val="-2"/>
        </w:rPr>
        <w:t xml:space="preserve"> </w:t>
      </w:r>
      <w:r>
        <w:t>CEA,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4"/>
        </w:rPr>
        <w:t>CAS.</w:t>
      </w:r>
    </w:p>
    <w:p w14:paraId="6F0E9DD5" w14:textId="77777777" w:rsidR="00E121EC" w:rsidRDefault="00E121EC">
      <w:pPr>
        <w:pStyle w:val="BodyText"/>
        <w:spacing w:before="5"/>
      </w:pPr>
    </w:p>
    <w:p w14:paraId="1EC9F243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discharges with a carotid </w:t>
      </w:r>
      <w:r>
        <w:rPr>
          <w:spacing w:val="-2"/>
        </w:rPr>
        <w:t>procedure.</w:t>
      </w:r>
    </w:p>
    <w:p w14:paraId="259BC441" w14:textId="77777777" w:rsidR="00E121EC" w:rsidRDefault="00E121EC">
      <w:pPr>
        <w:pStyle w:val="BodyText"/>
        <w:spacing w:before="51"/>
        <w:rPr>
          <w:sz w:val="20"/>
        </w:rPr>
      </w:pPr>
    </w:p>
    <w:p w14:paraId="63C4B439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2EBAAA8" wp14:editId="55FEDCCD">
                <wp:extent cx="6829425" cy="9525"/>
                <wp:effectExtent l="0" t="0" r="0" b="0"/>
                <wp:docPr id="103" name="Group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04" name="Graphic 104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CD67D1" id="Group 103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WRj3dHQCAAD2BQAADgAAAAAAAAAA&#10;AAAAAAAuAgAAZHJzL2Uyb0RvYy54bWxQSwECLQAUAAYACAAAACEAgSSTn9sAAAAEAQAADwAAAAAA&#10;AAAAAAAAAADOBAAAZHJzL2Rvd25yZXYueG1sUEsFBgAAAAAEAAQA8wAAANYFAAAAAA==&#10;">
                <v:shape id="Graphic 104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C42DAE8" w14:textId="77777777" w:rsidR="00E121EC" w:rsidRDefault="00987506">
      <w:pPr>
        <w:pStyle w:val="Heading1"/>
      </w:pPr>
      <w:r>
        <w:t>Carotid Composite 30-Day Mortality/MI/TIA-</w:t>
      </w:r>
      <w:r>
        <w:rPr>
          <w:spacing w:val="-2"/>
        </w:rPr>
        <w:t>Stroke</w:t>
      </w:r>
    </w:p>
    <w:p w14:paraId="7BD4B4D8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22144" behindDoc="1" locked="0" layoutInCell="1" allowOverlap="1" wp14:anchorId="2D69825C" wp14:editId="43BACDC0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05" name="Graphic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DE9852" id="Graphic 105" o:spid="_x0000_s1026" style="position:absolute;margin-left:36.75pt;margin-top:4.35pt;width:537.75pt;height:2.25pt;z-index:-156943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A2AB603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Yes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death,</w:t>
      </w:r>
      <w:r>
        <w:rPr>
          <w:spacing w:val="-4"/>
        </w:rPr>
        <w:t xml:space="preserve"> </w:t>
      </w:r>
      <w:r>
        <w:t>myocardial</w:t>
      </w:r>
      <w:r>
        <w:rPr>
          <w:spacing w:val="-4"/>
        </w:rPr>
        <w:t xml:space="preserve"> </w:t>
      </w:r>
      <w:r>
        <w:t>injury,</w:t>
      </w:r>
      <w:r>
        <w:rPr>
          <w:spacing w:val="-4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TIA-Strok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30- day follow-up form.</w:t>
      </w:r>
    </w:p>
    <w:p w14:paraId="4395482A" w14:textId="77777777" w:rsidR="00E121EC" w:rsidRDefault="00E121EC">
      <w:pPr>
        <w:pStyle w:val="BodyText"/>
        <w:spacing w:before="5"/>
      </w:pPr>
    </w:p>
    <w:p w14:paraId="50FE3A24" w14:textId="77777777" w:rsidR="00E121EC" w:rsidRDefault="00987506">
      <w:pPr>
        <w:pStyle w:val="BodyText"/>
        <w:spacing w:line="242" w:lineRule="auto"/>
        <w:ind w:left="14" w:right="547"/>
      </w:pPr>
      <w:r>
        <w:t>Denomin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otal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>procedures</w:t>
      </w:r>
      <w:r>
        <w:rPr>
          <w:spacing w:val="-8"/>
        </w:rPr>
        <w:t xml:space="preserve"> </w:t>
      </w:r>
      <w:r>
        <w:t>Ye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death,</w:t>
      </w:r>
      <w:r>
        <w:rPr>
          <w:spacing w:val="-4"/>
        </w:rPr>
        <w:t xml:space="preserve"> </w:t>
      </w:r>
      <w:r>
        <w:t>myocardial</w:t>
      </w:r>
      <w:r>
        <w:rPr>
          <w:spacing w:val="-4"/>
        </w:rPr>
        <w:t xml:space="preserve"> </w:t>
      </w:r>
      <w:r>
        <w:t>injury,</w:t>
      </w:r>
      <w:r>
        <w:rPr>
          <w:spacing w:val="-4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TIA-Stroke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30-day follow-up</w:t>
      </w:r>
      <w:r>
        <w:rPr>
          <w:spacing w:val="40"/>
        </w:rPr>
        <w:t xml:space="preserve"> </w:t>
      </w:r>
      <w:r>
        <w:t>form.</w:t>
      </w:r>
    </w:p>
    <w:p w14:paraId="337AE42B" w14:textId="77777777" w:rsidR="00E121EC" w:rsidRDefault="00E121EC">
      <w:pPr>
        <w:pStyle w:val="BodyText"/>
        <w:spacing w:before="51"/>
        <w:rPr>
          <w:sz w:val="20"/>
        </w:rPr>
      </w:pPr>
    </w:p>
    <w:p w14:paraId="0C9001CB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0741FC8" wp14:editId="31F41E1D">
                <wp:extent cx="6829425" cy="9525"/>
                <wp:effectExtent l="0" t="0" r="0" b="0"/>
                <wp:docPr id="106" name="Group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07" name="Graphic 107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6CE6B1" id="Group 106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TFYdQIAAPYFAAAOAAAAZHJzL2Uyb0RvYy54bWykVE1v2zAMvQ/YfxB0X50Gadc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DNNMVh1AgAA9gUAAA4AAAAAAAAA&#10;AAAAAAAALgIAAGRycy9lMm9Eb2MueG1sUEsBAi0AFAAGAAgAAAAhAIEkk5/bAAAABAEAAA8AAAAA&#10;AAAAAAAAAAAAzwQAAGRycy9kb3ducmV2LnhtbFBLBQYAAAAABAAEAPMAAADXBQAAAAA=&#10;">
                <v:shape id="Graphic 107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BA176C1" w14:textId="77777777" w:rsidR="00E121EC" w:rsidRDefault="00987506">
      <w:pPr>
        <w:pStyle w:val="Heading1"/>
      </w:pPr>
      <w:r>
        <w:t xml:space="preserve">Carotid Duplex Ultrasound </w:t>
      </w:r>
      <w:r>
        <w:rPr>
          <w:spacing w:val="-2"/>
        </w:rPr>
        <w:t>(performed/total)</w:t>
      </w:r>
    </w:p>
    <w:p w14:paraId="4C5591D2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23168" behindDoc="1" locked="0" layoutInCell="1" allowOverlap="1" wp14:anchorId="7D340C15" wp14:editId="50C081C1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08" name="Graphic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5A5C58" id="Graphic 108" o:spid="_x0000_s1026" style="position:absolute;margin-left:36.75pt;margin-top:4.35pt;width:537.75pt;height:2.25pt;z-index:-15693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FE83E4C" w14:textId="629102DC" w:rsidR="00E121EC" w:rsidRDefault="00987506" w:rsidP="003C49C4">
      <w:pPr>
        <w:pStyle w:val="BodyText"/>
        <w:spacing w:before="206" w:line="487" w:lineRule="auto"/>
        <w:ind w:left="14" w:right="3269"/>
        <w:rPr>
          <w:sz w:val="20"/>
        </w:rPr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X</w:t>
      </w:r>
      <w:r>
        <w:rPr>
          <w:spacing w:val="-4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uplex</w:t>
      </w:r>
      <w:r>
        <w:rPr>
          <w:spacing w:val="-4"/>
        </w:rPr>
        <w:t xml:space="preserve"> </w:t>
      </w:r>
      <w:r>
        <w:t>ultrasound</w:t>
      </w:r>
      <w:r>
        <w:rPr>
          <w:spacing w:val="-4"/>
        </w:rPr>
        <w:t xml:space="preserve"> </w:t>
      </w:r>
      <w:r>
        <w:t>performed</w:t>
      </w:r>
      <w:r>
        <w:rPr>
          <w:spacing w:val="-4"/>
        </w:rPr>
        <w:t xml:space="preserve"> </w:t>
      </w:r>
      <w:r>
        <w:t>pre</w:t>
      </w:r>
      <w:r>
        <w:rPr>
          <w:spacing w:val="-4"/>
        </w:rPr>
        <w:t xml:space="preserve"> </w:t>
      </w:r>
      <w:r>
        <w:t>procedure. Denominator: The total number of X procedures.</w:t>
      </w:r>
    </w:p>
    <w:p w14:paraId="7BAABD9A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43EBA55" wp14:editId="757F13F6">
                <wp:extent cx="6829425" cy="9525"/>
                <wp:effectExtent l="0" t="0" r="0" b="0"/>
                <wp:docPr id="109" name="Group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10" name="Graphic 110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FD0ECB6" id="Group 109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APExbIcwIAAPYFAAAOAAAAAAAAAAAA&#10;AAAAAC4CAABkcnMvZTJvRG9jLnhtbFBLAQItABQABgAIAAAAIQCBJJOf2wAAAAQBAAAPAAAAAAAA&#10;AAAAAAAAAM0EAABkcnMvZG93bnJldi54bWxQSwUGAAAAAAQABADzAAAA1QUAAAAA&#10;">
                <v:shape id="Graphic 110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038AE89" w14:textId="77777777" w:rsidR="00E121EC" w:rsidRDefault="00987506">
      <w:pPr>
        <w:pStyle w:val="Heading1"/>
      </w:pPr>
      <w:r>
        <w:t xml:space="preserve">Clopidogrel </w:t>
      </w:r>
      <w:r>
        <w:rPr>
          <w:spacing w:val="-2"/>
        </w:rPr>
        <w:t>(Plavix)</w:t>
      </w:r>
    </w:p>
    <w:p w14:paraId="798CA5B1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24192" behindDoc="1" locked="0" layoutInCell="1" allowOverlap="1" wp14:anchorId="272DB057" wp14:editId="1ED2C9B5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11" name="Graphic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41EFDE" id="Graphic 111" o:spid="_x0000_s1026" style="position:absolute;margin-left:36.75pt;margin-top:4.35pt;width:537.75pt;height:2.25pt;z-index:-15692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3BD7508" w14:textId="77777777" w:rsidR="00E121EC" w:rsidRDefault="00987506">
      <w:pPr>
        <w:pStyle w:val="BodyText"/>
        <w:spacing w:before="206" w:line="242" w:lineRule="auto"/>
        <w:ind w:left="14" w:right="547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containing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aking</w:t>
      </w:r>
      <w:r>
        <w:rPr>
          <w:spacing w:val="-3"/>
        </w:rPr>
        <w:t xml:space="preserve"> </w:t>
      </w:r>
      <w:r>
        <w:t>Clopidogrel</w:t>
      </w:r>
      <w:r>
        <w:rPr>
          <w:spacing w:val="-3"/>
        </w:rPr>
        <w:t xml:space="preserve"> </w:t>
      </w:r>
      <w:r>
        <w:t>(Plavix)</w:t>
      </w:r>
      <w:r>
        <w:rPr>
          <w:spacing w:val="-3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30</w:t>
      </w:r>
      <w:r>
        <w:rPr>
          <w:spacing w:val="-3"/>
        </w:rPr>
        <w:t xml:space="preserve"> </w:t>
      </w:r>
      <w:r>
        <w:t>days</w:t>
      </w:r>
      <w:r>
        <w:rPr>
          <w:spacing w:val="-3"/>
        </w:rPr>
        <w:t xml:space="preserve"> </w:t>
      </w:r>
      <w:r>
        <w:t>of hospital admission.</w:t>
      </w:r>
    </w:p>
    <w:p w14:paraId="363F85F4" w14:textId="77777777" w:rsidR="00E121EC" w:rsidRDefault="00E121EC">
      <w:pPr>
        <w:pStyle w:val="BodyText"/>
        <w:spacing w:before="5"/>
      </w:pPr>
    </w:p>
    <w:p w14:paraId="3E02B782" w14:textId="77777777" w:rsidR="00E121EC" w:rsidRDefault="00987506">
      <w:pPr>
        <w:pStyle w:val="BodyText"/>
        <w:spacing w:line="487" w:lineRule="auto"/>
        <w:ind w:left="14" w:right="5157"/>
      </w:pPr>
      <w:r>
        <w:t>Denominator:</w:t>
      </w:r>
      <w:r>
        <w:rPr>
          <w:spacing w:val="-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otal</w:t>
      </w:r>
      <w:r>
        <w:rPr>
          <w:spacing w:val="-5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ischarges</w:t>
      </w:r>
      <w:r>
        <w:rPr>
          <w:spacing w:val="-5"/>
        </w:rPr>
        <w:t xml:space="preserve"> </w:t>
      </w:r>
      <w:r>
        <w:t>containing</w:t>
      </w:r>
      <w:r>
        <w:rPr>
          <w:spacing w:val="-5"/>
        </w:rPr>
        <w:t xml:space="preserve"> </w:t>
      </w:r>
      <w:r>
        <w:t>X</w:t>
      </w:r>
      <w:r>
        <w:rPr>
          <w:spacing w:val="-5"/>
        </w:rPr>
        <w:t xml:space="preserve"> </w:t>
      </w:r>
      <w:r>
        <w:t>procedure. Exclusion: A contraindication to Clopidogrel (Plavix).</w:t>
      </w:r>
    </w:p>
    <w:p w14:paraId="4A476241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790DEE7" wp14:editId="2BC3F599">
                <wp:extent cx="6829425" cy="9525"/>
                <wp:effectExtent l="0" t="0" r="0" b="0"/>
                <wp:docPr id="112" name="Group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13" name="Graphic 113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439FE1" id="Group 112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GVG0OR1AgAA9gUAAA4AAAAAAAAA&#10;AAAAAAAALgIAAGRycy9lMm9Eb2MueG1sUEsBAi0AFAAGAAgAAAAhAIEkk5/bAAAABAEAAA8AAAAA&#10;AAAAAAAAAAAAzwQAAGRycy9kb3ducmV2LnhtbFBLBQYAAAAABAAEAPMAAADXBQAAAAA=&#10;">
                <v:shape id="Graphic 113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F9144A3" w14:textId="77777777" w:rsidR="00E121EC" w:rsidRDefault="00987506">
      <w:pPr>
        <w:pStyle w:val="Heading1"/>
      </w:pPr>
      <w:r>
        <w:t xml:space="preserve">Clopidogrel </w:t>
      </w:r>
      <w:r>
        <w:rPr>
          <w:spacing w:val="-2"/>
        </w:rPr>
        <w:t>(admission)</w:t>
      </w:r>
    </w:p>
    <w:p w14:paraId="7302DFB4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25216" behindDoc="1" locked="0" layoutInCell="1" allowOverlap="1" wp14:anchorId="17B1B278" wp14:editId="17186ECD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14" name="Graphic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EB11F2" id="Graphic 114" o:spid="_x0000_s1026" style="position:absolute;margin-left:36.75pt;margin-top:4.35pt;width:537.75pt;height:2.25pt;z-index:-15691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04CE8F6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aking</w:t>
      </w:r>
      <w:r>
        <w:rPr>
          <w:spacing w:val="-2"/>
        </w:rPr>
        <w:t xml:space="preserve"> </w:t>
      </w:r>
      <w:r>
        <w:t>clopidogrel</w:t>
      </w:r>
      <w:r>
        <w:rPr>
          <w:spacing w:val="-2"/>
        </w:rPr>
        <w:t xml:space="preserve"> </w:t>
      </w:r>
      <w:r>
        <w:t>(Plavix)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of hospital admission.</w:t>
      </w:r>
    </w:p>
    <w:p w14:paraId="319206DA" w14:textId="77777777" w:rsidR="00E121EC" w:rsidRDefault="00E121EC">
      <w:pPr>
        <w:pStyle w:val="BodyText"/>
        <w:spacing w:before="5"/>
      </w:pPr>
    </w:p>
    <w:p w14:paraId="4A1D98BC" w14:textId="77777777" w:rsidR="00E121EC" w:rsidRDefault="00987506">
      <w:pPr>
        <w:pStyle w:val="BodyText"/>
        <w:spacing w:line="487" w:lineRule="auto"/>
        <w:ind w:left="14" w:right="5157"/>
      </w:pPr>
      <w:r>
        <w:t>Denominator: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otal</w:t>
      </w:r>
      <w:r>
        <w:rPr>
          <w:spacing w:val="-5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ischarges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arotid</w:t>
      </w:r>
      <w:r>
        <w:rPr>
          <w:spacing w:val="-5"/>
        </w:rPr>
        <w:t xml:space="preserve"> </w:t>
      </w:r>
      <w:r>
        <w:t>procedure. Exclusion: A contraindication to clopidogrel (Plavix).</w:t>
      </w:r>
    </w:p>
    <w:p w14:paraId="6C793F55" w14:textId="77777777" w:rsidR="00E121EC" w:rsidRDefault="00E121EC">
      <w:pPr>
        <w:pStyle w:val="BodyText"/>
        <w:spacing w:line="487" w:lineRule="auto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027F9452" w14:textId="77777777" w:rsidR="00E121EC" w:rsidRDefault="00E121EC">
      <w:pPr>
        <w:pStyle w:val="BodyText"/>
        <w:spacing w:before="51"/>
        <w:rPr>
          <w:sz w:val="20"/>
        </w:rPr>
      </w:pPr>
    </w:p>
    <w:p w14:paraId="7369CBC0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F5F73B5" wp14:editId="2BE6BA4D">
                <wp:extent cx="6829425" cy="9525"/>
                <wp:effectExtent l="0" t="0" r="0" b="0"/>
                <wp:docPr id="115" name="Group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16" name="Graphic 11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F44A00" id="Group 11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Nu5mpF1AgAA9gUAAA4AAAAAAAAA&#10;AAAAAAAALgIAAGRycy9lMm9Eb2MueG1sUEsBAi0AFAAGAAgAAAAhAIEkk5/bAAAABAEAAA8AAAAA&#10;AAAAAAAAAAAAzwQAAGRycy9kb3ducmV2LnhtbFBLBQYAAAAABAAEAPMAAADXBQAAAAA=&#10;">
                <v:shape id="Graphic 11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CBA8D46" w14:textId="77777777" w:rsidR="00E121EC" w:rsidRDefault="00987506">
      <w:pPr>
        <w:pStyle w:val="Heading1"/>
      </w:pPr>
      <w:r>
        <w:t xml:space="preserve">Clopidogrel </w:t>
      </w:r>
      <w:r>
        <w:rPr>
          <w:spacing w:val="-2"/>
        </w:rPr>
        <w:t>(discharge)</w:t>
      </w:r>
    </w:p>
    <w:p w14:paraId="5BCA7F09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26240" behindDoc="1" locked="0" layoutInCell="1" allowOverlap="1" wp14:anchorId="4D85E3C1" wp14:editId="247F3D67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17" name="Graphic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E7CBA7" id="Graphic 117" o:spid="_x0000_s1026" style="position:absolute;margin-left:36.75pt;margin-top:4.35pt;width:537.75pt;height:2.25pt;z-index:-15690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278567D" w14:textId="77777777" w:rsidR="00E121EC" w:rsidRDefault="00987506">
      <w:pPr>
        <w:pStyle w:val="BodyText"/>
        <w:spacing w:before="206" w:line="487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clopidogrel</w:t>
      </w:r>
      <w:r>
        <w:rPr>
          <w:spacing w:val="-3"/>
        </w:rPr>
        <w:t xml:space="preserve"> </w:t>
      </w:r>
      <w:r>
        <w:t>(Plavix)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ordered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ontinued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discharge. Denominator: The total number of discharges with a carotid procedure.</w:t>
      </w:r>
    </w:p>
    <w:p w14:paraId="5D9AA132" w14:textId="77777777" w:rsidR="00E121EC" w:rsidRDefault="00987506">
      <w:pPr>
        <w:pStyle w:val="BodyText"/>
        <w:spacing w:line="207" w:lineRule="exact"/>
        <w:ind w:left="14"/>
      </w:pPr>
      <w:r>
        <w:t>Exclusion: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 xml:space="preserve">contraindication to clopidogrel </w:t>
      </w:r>
      <w:r>
        <w:rPr>
          <w:spacing w:val="-2"/>
        </w:rPr>
        <w:t>(Plavix).</w:t>
      </w:r>
    </w:p>
    <w:p w14:paraId="3F5E722A" w14:textId="77777777" w:rsidR="00E121EC" w:rsidRDefault="00E121EC">
      <w:pPr>
        <w:pStyle w:val="BodyText"/>
        <w:spacing w:before="51"/>
        <w:rPr>
          <w:sz w:val="20"/>
        </w:rPr>
      </w:pPr>
    </w:p>
    <w:p w14:paraId="254E8CB3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0636D89" wp14:editId="416E07CC">
                <wp:extent cx="6829425" cy="9525"/>
                <wp:effectExtent l="0" t="0" r="0" b="0"/>
                <wp:docPr id="118" name="Group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19" name="Graphic 119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37638E4" id="Group 118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Bm5RQ51AgAA9gUAAA4AAAAAAAAA&#10;AAAAAAAALgIAAGRycy9lMm9Eb2MueG1sUEsBAi0AFAAGAAgAAAAhAIEkk5/bAAAABAEAAA8AAAAA&#10;AAAAAAAAAAAAzwQAAGRycy9kb3ducmV2LnhtbFBLBQYAAAAABAAEAPMAAADXBQAAAAA=&#10;">
                <v:shape id="Graphic 119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17887E4" w14:textId="77777777" w:rsidR="00E121EC" w:rsidRDefault="00987506">
      <w:pPr>
        <w:pStyle w:val="Heading1"/>
      </w:pPr>
      <w:r>
        <w:t xml:space="preserve">Combined Death/Myocardial </w:t>
      </w:r>
      <w:r>
        <w:rPr>
          <w:spacing w:val="-2"/>
        </w:rPr>
        <w:t>Infarction/Stroke</w:t>
      </w:r>
    </w:p>
    <w:p w14:paraId="18022001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27264" behindDoc="1" locked="0" layoutInCell="1" allowOverlap="1" wp14:anchorId="352DED95" wp14:editId="3E004A1E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20" name="Graphic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E953D1" id="Graphic 120" o:spid="_x0000_s1026" style="position:absolute;margin-left:36.75pt;margin-top:4.35pt;width:537.75pt;height:2.25pt;z-index:-15689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492889A" w14:textId="77777777" w:rsidR="00E121EC" w:rsidRDefault="00987506">
      <w:pPr>
        <w:pStyle w:val="BodyText"/>
        <w:spacing w:before="206"/>
        <w:ind w:left="14"/>
      </w:pPr>
      <w:r>
        <w:t>Numerator:</w:t>
      </w:r>
      <w:r>
        <w:rPr>
          <w:spacing w:val="-4"/>
        </w:rPr>
        <w:t xml:space="preserve"> </w:t>
      </w:r>
      <w:r>
        <w:t xml:space="preserve">The number of discharges containing X procedure which meet at least one of the following </w:t>
      </w:r>
      <w:r>
        <w:rPr>
          <w:spacing w:val="-2"/>
        </w:rPr>
        <w:t>criteria:</w:t>
      </w:r>
    </w:p>
    <w:p w14:paraId="248F454D" w14:textId="77777777" w:rsidR="00E121EC" w:rsidRDefault="00987506">
      <w:pPr>
        <w:pStyle w:val="ListParagraph"/>
        <w:numPr>
          <w:ilvl w:val="0"/>
          <w:numId w:val="1"/>
        </w:numPr>
        <w:tabs>
          <w:tab w:val="left" w:pos="614"/>
        </w:tabs>
        <w:spacing w:before="183"/>
        <w:ind w:left="614" w:hanging="200"/>
        <w:rPr>
          <w:sz w:val="18"/>
        </w:rPr>
      </w:pPr>
      <w:r>
        <w:rPr>
          <w:sz w:val="18"/>
        </w:rPr>
        <w:t>A</w:t>
      </w:r>
      <w:r>
        <w:rPr>
          <w:spacing w:val="-10"/>
          <w:sz w:val="18"/>
        </w:rPr>
        <w:t xml:space="preserve"> </w:t>
      </w:r>
      <w:r>
        <w:rPr>
          <w:sz w:val="18"/>
        </w:rPr>
        <w:t xml:space="preserve">New Stroke occurred during the procedure or after the procedure and before </w:t>
      </w:r>
      <w:r>
        <w:rPr>
          <w:spacing w:val="-2"/>
          <w:sz w:val="18"/>
        </w:rPr>
        <w:t>discharge.</w:t>
      </w:r>
    </w:p>
    <w:p w14:paraId="27626E25" w14:textId="77777777" w:rsidR="00E121EC" w:rsidRDefault="00987506">
      <w:pPr>
        <w:pStyle w:val="ListParagraph"/>
        <w:numPr>
          <w:ilvl w:val="0"/>
          <w:numId w:val="1"/>
        </w:numPr>
        <w:tabs>
          <w:tab w:val="left" w:pos="614"/>
        </w:tabs>
        <w:ind w:left="614" w:hanging="200"/>
        <w:rPr>
          <w:sz w:val="18"/>
        </w:rPr>
      </w:pPr>
      <w:r>
        <w:rPr>
          <w:sz w:val="18"/>
        </w:rPr>
        <w:t>A</w:t>
      </w:r>
      <w:r>
        <w:rPr>
          <w:spacing w:val="-10"/>
          <w:sz w:val="18"/>
        </w:rPr>
        <w:t xml:space="preserve"> </w:t>
      </w:r>
      <w:r>
        <w:rPr>
          <w:sz w:val="18"/>
        </w:rPr>
        <w:t xml:space="preserve">Death occurred during the procedure or hospital </w:t>
      </w:r>
      <w:r>
        <w:rPr>
          <w:spacing w:val="-2"/>
          <w:sz w:val="18"/>
        </w:rPr>
        <w:t>encounter.</w:t>
      </w:r>
    </w:p>
    <w:p w14:paraId="06284CC0" w14:textId="77777777" w:rsidR="00E121EC" w:rsidRDefault="00987506">
      <w:pPr>
        <w:pStyle w:val="ListParagraph"/>
        <w:numPr>
          <w:ilvl w:val="0"/>
          <w:numId w:val="1"/>
        </w:numPr>
        <w:tabs>
          <w:tab w:val="left" w:pos="613"/>
        </w:tabs>
        <w:spacing w:line="451" w:lineRule="auto"/>
        <w:ind w:left="14" w:right="3546" w:firstLine="399"/>
        <w:rPr>
          <w:sz w:val="18"/>
        </w:rPr>
      </w:pPr>
      <w:r>
        <w:rPr>
          <w:sz w:val="18"/>
        </w:rPr>
        <w:t>A</w:t>
      </w:r>
      <w:r>
        <w:rPr>
          <w:spacing w:val="-14"/>
          <w:sz w:val="18"/>
        </w:rPr>
        <w:t xml:space="preserve"> </w:t>
      </w:r>
      <w:r>
        <w:rPr>
          <w:sz w:val="18"/>
        </w:rPr>
        <w:t>Type</w:t>
      </w:r>
      <w:r>
        <w:rPr>
          <w:spacing w:val="-8"/>
          <w:sz w:val="18"/>
        </w:rPr>
        <w:t xml:space="preserve"> </w:t>
      </w:r>
      <w:r>
        <w:rPr>
          <w:sz w:val="18"/>
        </w:rPr>
        <w:t>2</w:t>
      </w:r>
      <w:r>
        <w:rPr>
          <w:spacing w:val="-5"/>
          <w:sz w:val="18"/>
        </w:rPr>
        <w:t xml:space="preserve"> </w:t>
      </w:r>
      <w:r>
        <w:rPr>
          <w:sz w:val="18"/>
        </w:rPr>
        <w:t>Myocardial</w:t>
      </w:r>
      <w:r>
        <w:rPr>
          <w:spacing w:val="-5"/>
          <w:sz w:val="18"/>
        </w:rPr>
        <w:t xml:space="preserve"> </w:t>
      </w:r>
      <w:r>
        <w:rPr>
          <w:sz w:val="18"/>
        </w:rPr>
        <w:t>Infarction,</w:t>
      </w:r>
      <w:r>
        <w:rPr>
          <w:spacing w:val="-9"/>
          <w:sz w:val="18"/>
        </w:rPr>
        <w:t xml:space="preserve"> </w:t>
      </w:r>
      <w:r>
        <w:rPr>
          <w:sz w:val="18"/>
        </w:rPr>
        <w:t>Type</w:t>
      </w:r>
      <w:r>
        <w:rPr>
          <w:spacing w:val="-5"/>
          <w:sz w:val="18"/>
        </w:rPr>
        <w:t xml:space="preserve"> </w:t>
      </w:r>
      <w:r>
        <w:rPr>
          <w:sz w:val="18"/>
        </w:rPr>
        <w:t>1</w:t>
      </w:r>
      <w:r>
        <w:rPr>
          <w:spacing w:val="-5"/>
          <w:sz w:val="18"/>
        </w:rPr>
        <w:t xml:space="preserve"> </w:t>
      </w:r>
      <w:r>
        <w:rPr>
          <w:sz w:val="18"/>
        </w:rPr>
        <w:t>NSTEMI</w:t>
      </w:r>
      <w:r>
        <w:rPr>
          <w:spacing w:val="-5"/>
          <w:sz w:val="18"/>
        </w:rPr>
        <w:t xml:space="preserve"> </w:t>
      </w:r>
      <w:r>
        <w:rPr>
          <w:sz w:val="18"/>
        </w:rPr>
        <w:t>or</w:t>
      </w:r>
      <w:r>
        <w:rPr>
          <w:spacing w:val="-5"/>
          <w:sz w:val="18"/>
        </w:rPr>
        <w:t xml:space="preserve"> </w:t>
      </w:r>
      <w:r>
        <w:rPr>
          <w:sz w:val="18"/>
        </w:rPr>
        <w:t>STEMI</w:t>
      </w:r>
      <w:r>
        <w:rPr>
          <w:spacing w:val="-5"/>
          <w:sz w:val="18"/>
        </w:rPr>
        <w:t xml:space="preserve"> </w:t>
      </w:r>
      <w:r>
        <w:rPr>
          <w:sz w:val="18"/>
        </w:rPr>
        <w:t>occurred</w:t>
      </w:r>
      <w:r>
        <w:rPr>
          <w:spacing w:val="-5"/>
          <w:sz w:val="18"/>
        </w:rPr>
        <w:t xml:space="preserve"> </w:t>
      </w:r>
      <w:r>
        <w:rPr>
          <w:sz w:val="18"/>
        </w:rPr>
        <w:t>post</w:t>
      </w:r>
      <w:r>
        <w:rPr>
          <w:spacing w:val="-5"/>
          <w:sz w:val="18"/>
        </w:rPr>
        <w:t xml:space="preserve"> </w:t>
      </w:r>
      <w:r>
        <w:rPr>
          <w:sz w:val="18"/>
        </w:rPr>
        <w:t>procedure. Denominator: The total number of discharges containing X procedure.</w:t>
      </w:r>
    </w:p>
    <w:p w14:paraId="18CA7CAC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C282456" wp14:editId="1B06BD01">
                <wp:extent cx="6829425" cy="9525"/>
                <wp:effectExtent l="0" t="0" r="0" b="0"/>
                <wp:docPr id="121" name="Group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22" name="Graphic 12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927BDF" id="Group 12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fbkdA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bzn25HQCAAD2BQAADgAAAAAAAAAA&#10;AAAAAAAuAgAAZHJzL2Uyb0RvYy54bWxQSwECLQAUAAYACAAAACEAgSSTn9sAAAAEAQAADwAAAAAA&#10;AAAAAAAAAADOBAAAZHJzL2Rvd25yZXYueG1sUEsFBgAAAAAEAAQA8wAAANYFAAAAAA==&#10;">
                <v:shape id="Graphic 12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B1D96E5" w14:textId="77777777" w:rsidR="00E121EC" w:rsidRDefault="00987506">
      <w:pPr>
        <w:pStyle w:val="Heading1"/>
      </w:pPr>
      <w:r>
        <w:t>Contrast</w:t>
      </w:r>
      <w:r>
        <w:rPr>
          <w:spacing w:val="-8"/>
        </w:rPr>
        <w:t xml:space="preserve"> </w:t>
      </w:r>
      <w:r>
        <w:t>Volume</w:t>
      </w:r>
      <w:r>
        <w:rPr>
          <w:spacing w:val="-8"/>
        </w:rPr>
        <w:t xml:space="preserve"> </w:t>
      </w:r>
      <w:r>
        <w:t>(mean,</w:t>
      </w:r>
      <w:r>
        <w:rPr>
          <w:spacing w:val="-7"/>
        </w:rPr>
        <w:t xml:space="preserve"> </w:t>
      </w:r>
      <w:r>
        <w:rPr>
          <w:spacing w:val="-2"/>
        </w:rPr>
        <w:t>stdev)</w:t>
      </w:r>
    </w:p>
    <w:p w14:paraId="2932A2D0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28288" behindDoc="1" locked="0" layoutInCell="1" allowOverlap="1" wp14:anchorId="6C8D86F5" wp14:editId="0C7F5CA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23" name="Graphic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46BB23" id="Graphic 123" o:spid="_x0000_s1026" style="position:absolute;margin-left:36.75pt;margin-top:4.35pt;width:537.75pt;height:2.25pt;z-index:-15688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69CD451" w14:textId="77777777" w:rsidR="00E121EC" w:rsidRDefault="00987506">
      <w:pPr>
        <w:pStyle w:val="BodyText"/>
        <w:spacing w:before="206" w:line="487" w:lineRule="auto"/>
        <w:ind w:left="14" w:right="3269"/>
      </w:pPr>
      <w:r>
        <w:t>Mean</w:t>
      </w:r>
      <w:r>
        <w:rPr>
          <w:spacing w:val="-5"/>
        </w:rPr>
        <w:t xml:space="preserve"> </w:t>
      </w:r>
      <w:r>
        <w:t>(average)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tandard</w:t>
      </w:r>
      <w:r>
        <w:rPr>
          <w:spacing w:val="-5"/>
        </w:rPr>
        <w:t xml:space="preserve"> </w:t>
      </w:r>
      <w:r>
        <w:t>devi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ontrast</w:t>
      </w:r>
      <w:r>
        <w:rPr>
          <w:spacing w:val="-5"/>
        </w:rPr>
        <w:t xml:space="preserve"> </w:t>
      </w:r>
      <w:r>
        <w:t>Volume</w:t>
      </w:r>
      <w:r>
        <w:rPr>
          <w:spacing w:val="-5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during</w:t>
      </w:r>
      <w:r>
        <w:rPr>
          <w:spacing w:val="-5"/>
        </w:rPr>
        <w:t xml:space="preserve"> </w:t>
      </w:r>
      <w:r>
        <w:t>CAS</w:t>
      </w:r>
      <w:r>
        <w:rPr>
          <w:spacing w:val="-5"/>
        </w:rPr>
        <w:t xml:space="preserve"> </w:t>
      </w:r>
      <w:r>
        <w:t>procedures. Exclusion: CAS procedures where Contrast Volume is not documented.</w:t>
      </w:r>
    </w:p>
    <w:p w14:paraId="638CB29A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D12C2BF" wp14:editId="23C5DCD3">
                <wp:extent cx="6829425" cy="9525"/>
                <wp:effectExtent l="0" t="0" r="0" b="0"/>
                <wp:docPr id="124" name="Group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25" name="Graphic 12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780DD93" id="Group 12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CiohcQcwIAAPYFAAAOAAAAAAAAAAAA&#10;AAAAAC4CAABkcnMvZTJvRG9jLnhtbFBLAQItABQABgAIAAAAIQCBJJOf2wAAAAQBAAAPAAAAAAAA&#10;AAAAAAAAAM0EAABkcnMvZG93bnJldi54bWxQSwUGAAAAAAQABADzAAAA1QUAAAAA&#10;">
                <v:shape id="Graphic 12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7ACA02E" w14:textId="77777777" w:rsidR="00E121EC" w:rsidRDefault="00987506">
      <w:pPr>
        <w:pStyle w:val="Heading1"/>
      </w:pPr>
      <w:r>
        <w:t>Coronary</w:t>
      </w:r>
      <w:r>
        <w:rPr>
          <w:spacing w:val="-12"/>
        </w:rPr>
        <w:t xml:space="preserve"> </w:t>
      </w:r>
      <w:r>
        <w:t xml:space="preserve">Artery Disease </w:t>
      </w:r>
      <w:r>
        <w:rPr>
          <w:spacing w:val="-2"/>
        </w:rPr>
        <w:t>(CAD)</w:t>
      </w:r>
    </w:p>
    <w:p w14:paraId="2489BD35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29312" behindDoc="1" locked="0" layoutInCell="1" allowOverlap="1" wp14:anchorId="78B55068" wp14:editId="5EDAAA1A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26" name="Graphic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A1480F" id="Graphic 126" o:spid="_x0000_s1026" style="position:absolute;margin-left:36.75pt;margin-top:4.35pt;width:537.75pt;height:2.25pt;z-index:-15687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32C7272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histor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D. Denominator: The total number of discharges with a carotid procedure.</w:t>
      </w:r>
    </w:p>
    <w:p w14:paraId="37F75BAF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5BC9F42" wp14:editId="30366B76">
                <wp:extent cx="6829425" cy="9525"/>
                <wp:effectExtent l="0" t="0" r="0" b="0"/>
                <wp:docPr id="127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28" name="Graphic 12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00EACC1" id="Group 12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mMOdA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E8ZjDnQCAAD2BQAADgAAAAAAAAAA&#10;AAAAAAAuAgAAZHJzL2Uyb0RvYy54bWxQSwECLQAUAAYACAAAACEAgSSTn9sAAAAEAQAADwAAAAAA&#10;AAAAAAAAAADOBAAAZHJzL2Rvd25yZXYueG1sUEsFBgAAAAAEAAQA8wAAANYFAAAAAA==&#10;">
                <v:shape id="Graphic 12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7851C0C" w14:textId="77777777" w:rsidR="00E121EC" w:rsidRDefault="00987506">
      <w:pPr>
        <w:pStyle w:val="Heading1"/>
      </w:pPr>
      <w:r>
        <w:t xml:space="preserve">Cranial Nerve </w:t>
      </w:r>
      <w:r>
        <w:rPr>
          <w:spacing w:val="-2"/>
        </w:rPr>
        <w:t>Injury</w:t>
      </w:r>
    </w:p>
    <w:p w14:paraId="3891B92C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30336" behindDoc="1" locked="0" layoutInCell="1" allowOverlap="1" wp14:anchorId="32C56875" wp14:editId="5A451B22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29" name="Graphic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AC49F9" id="Graphic 129" o:spid="_x0000_s1026" style="position:absolute;margin-left:36.75pt;margin-top:4.35pt;width:537.75pt;height:2.25pt;z-index:-15686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979AB65" w14:textId="77777777" w:rsidR="00E121EC" w:rsidRDefault="00987506">
      <w:pPr>
        <w:pStyle w:val="BodyText"/>
        <w:spacing w:before="206" w:line="487" w:lineRule="auto"/>
        <w:ind w:left="14" w:right="3269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ranial</w:t>
      </w:r>
      <w:r>
        <w:rPr>
          <w:spacing w:val="-4"/>
        </w:rPr>
        <w:t xml:space="preserve"> </w:t>
      </w:r>
      <w:r>
        <w:t>Nerve</w:t>
      </w:r>
      <w:r>
        <w:rPr>
          <w:spacing w:val="-4"/>
        </w:rPr>
        <w:t xml:space="preserve"> </w:t>
      </w:r>
      <w:r>
        <w:t>Injury</w:t>
      </w:r>
      <w:r>
        <w:rPr>
          <w:spacing w:val="-4"/>
        </w:rPr>
        <w:t xml:space="preserve"> </w:t>
      </w:r>
      <w:r>
        <w:t>occurred. Denominator: The total number of discharges with a CEA procedure.</w:t>
      </w:r>
    </w:p>
    <w:p w14:paraId="7CFA7216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82EBDE5" wp14:editId="2437CC2A">
                <wp:extent cx="6829425" cy="9525"/>
                <wp:effectExtent l="0" t="0" r="0" b="0"/>
                <wp:docPr id="130" name="Group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31" name="Graphic 131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27C65E" id="Group 130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PSp9qx1AgAA9gUAAA4AAAAAAAAA&#10;AAAAAAAALgIAAGRycy9lMm9Eb2MueG1sUEsBAi0AFAAGAAgAAAAhAIEkk5/bAAAABAEAAA8AAAAA&#10;AAAAAAAAAAAAzwQAAGRycy9kb3ducmV2LnhtbFBLBQYAAAAABAAEAPMAAADXBQAAAAA=&#10;">
                <v:shape id="Graphic 131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EF7B778" w14:textId="77777777" w:rsidR="00E121EC" w:rsidRDefault="00987506">
      <w:pPr>
        <w:pStyle w:val="Heading1"/>
      </w:pPr>
      <w:r>
        <w:t xml:space="preserve">Current Living Status </w:t>
      </w:r>
      <w:r>
        <w:rPr>
          <w:spacing w:val="-2"/>
        </w:rPr>
        <w:t>(Dead)</w:t>
      </w:r>
    </w:p>
    <w:p w14:paraId="70464BA2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31360" behindDoc="1" locked="0" layoutInCell="1" allowOverlap="1" wp14:anchorId="0BA03629" wp14:editId="1C4A80A3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32" name="Graphic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F23BB1" id="Graphic 132" o:spid="_x0000_s1026" style="position:absolute;margin-left:36.75pt;margin-top:4.35pt;width:537.75pt;height:2.25pt;z-index:-156851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3D08C46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Dead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Living</w:t>
      </w:r>
      <w:r>
        <w:rPr>
          <w:spacing w:val="-3"/>
        </w:rPr>
        <w:t xml:space="preserve"> </w:t>
      </w:r>
      <w:r>
        <w:t>Status. Denominator: The number of completed carotid follow-up forms.</w:t>
      </w:r>
    </w:p>
    <w:p w14:paraId="75CF9E7C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135BA77" wp14:editId="353F4B7C">
                <wp:extent cx="6829425" cy="9525"/>
                <wp:effectExtent l="0" t="0" r="0" b="0"/>
                <wp:docPr id="133" name="Group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34" name="Graphic 134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2E690D" id="Group 133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Sla82XQCAAD2BQAADgAAAAAAAAAA&#10;AAAAAAAuAgAAZHJzL2Uyb0RvYy54bWxQSwECLQAUAAYACAAAACEAgSSTn9sAAAAEAQAADwAAAAAA&#10;AAAAAAAAAADOBAAAZHJzL2Rvd25yZXYueG1sUEsFBgAAAAAEAAQA8wAAANYFAAAAAA==&#10;">
                <v:shape id="Graphic 134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8FFED2A" w14:textId="77777777" w:rsidR="00E121EC" w:rsidRDefault="00987506">
      <w:pPr>
        <w:pStyle w:val="Heading1"/>
      </w:pPr>
      <w:r>
        <w:t xml:space="preserve">Current Living </w:t>
      </w:r>
      <w:r>
        <w:rPr>
          <w:spacing w:val="-2"/>
        </w:rPr>
        <w:t>Status</w:t>
      </w:r>
    </w:p>
    <w:p w14:paraId="4D3A304F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32384" behindDoc="1" locked="0" layoutInCell="1" allowOverlap="1" wp14:anchorId="583FAF62" wp14:editId="1E382C8D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35" name="Graphic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BAB8CB" id="Graphic 135" o:spid="_x0000_s1026" style="position:absolute;margin-left:36.75pt;margin-top:4.35pt;width:537.75pt;height:2.25pt;z-index:-15684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C5C2E8D" w14:textId="77777777" w:rsidR="00E121EC" w:rsidRDefault="00987506">
      <w:pPr>
        <w:pStyle w:val="BodyText"/>
        <w:spacing w:before="206" w:line="487" w:lineRule="auto"/>
        <w:ind w:left="14" w:right="9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Living</w:t>
      </w:r>
      <w:r>
        <w:rPr>
          <w:spacing w:val="-3"/>
        </w:rPr>
        <w:t xml:space="preserve"> </w:t>
      </w:r>
      <w:r>
        <w:t>Status. Denominator: The number of completed carotid follow-up forms.</w:t>
      </w:r>
    </w:p>
    <w:p w14:paraId="7FE24436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C11F0EA" wp14:editId="07543D18">
                <wp:extent cx="6829425" cy="9525"/>
                <wp:effectExtent l="0" t="0" r="0" b="0"/>
                <wp:docPr id="136" name="Group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37" name="Graphic 137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14BABA" id="Group 136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CADevV1AgAA9gUAAA4AAAAAAAAA&#10;AAAAAAAALgIAAGRycy9lMm9Eb2MueG1sUEsBAi0AFAAGAAgAAAAhAIEkk5/bAAAABAEAAA8AAAAA&#10;AAAAAAAAAAAAzwQAAGRycy9kb3ducmV2LnhtbFBLBQYAAAAABAAEAPMAAADXBQAAAAA=&#10;">
                <v:shape id="Graphic 137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65FB75E" w14:textId="77777777" w:rsidR="00E121EC" w:rsidRDefault="00987506">
      <w:pPr>
        <w:pStyle w:val="Heading1"/>
      </w:pPr>
      <w:r>
        <w:t xml:space="preserve">Current </w:t>
      </w:r>
      <w:r>
        <w:rPr>
          <w:spacing w:val="-2"/>
        </w:rPr>
        <w:t>Smoker</w:t>
      </w:r>
    </w:p>
    <w:p w14:paraId="410A4C6B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33408" behindDoc="1" locked="0" layoutInCell="1" allowOverlap="1" wp14:anchorId="45B86D67" wp14:editId="4F49DE49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38" name="Graphic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8BA9C0" id="Graphic 138" o:spid="_x0000_s1026" style="position:absolute;margin-left:36.75pt;margin-top:4.35pt;width:537.75pt;height:2.25pt;z-index:-156830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3227259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smoked</w:t>
      </w:r>
      <w:r>
        <w:rPr>
          <w:spacing w:val="-2"/>
        </w:rPr>
        <w:t xml:space="preserve"> </w:t>
      </w:r>
      <w:r>
        <w:t>cigarettes,</w:t>
      </w:r>
      <w:r>
        <w:rPr>
          <w:spacing w:val="-2"/>
        </w:rPr>
        <w:t xml:space="preserve"> </w:t>
      </w:r>
      <w:r>
        <w:t>cigars,</w:t>
      </w:r>
      <w:r>
        <w:rPr>
          <w:spacing w:val="-2"/>
        </w:rPr>
        <w:t xml:space="preserve"> </w:t>
      </w:r>
      <w:r>
        <w:t>pipe,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hewed tobacco within one month prior to arrival to the hospital.</w:t>
      </w:r>
    </w:p>
    <w:p w14:paraId="1B899321" w14:textId="77777777" w:rsidR="00E121EC" w:rsidRDefault="00E121EC">
      <w:pPr>
        <w:pStyle w:val="BodyText"/>
        <w:spacing w:before="5"/>
      </w:pPr>
    </w:p>
    <w:p w14:paraId="07DE27D1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>The total number of</w:t>
      </w:r>
      <w:r>
        <w:rPr>
          <w:spacing w:val="50"/>
        </w:rPr>
        <w:t xml:space="preserve"> </w:t>
      </w:r>
      <w:r>
        <w:t xml:space="preserve">discharges with an elective carotid </w:t>
      </w:r>
      <w:r>
        <w:rPr>
          <w:spacing w:val="-2"/>
        </w:rPr>
        <w:t>procedure.</w:t>
      </w:r>
    </w:p>
    <w:p w14:paraId="70AA33B2" w14:textId="77777777" w:rsidR="00E121EC" w:rsidRDefault="00E121EC">
      <w:pPr>
        <w:pStyle w:val="BodyText"/>
        <w:spacing w:before="6"/>
      </w:pPr>
    </w:p>
    <w:p w14:paraId="4C8E2B66" w14:textId="77777777" w:rsidR="00E121EC" w:rsidRDefault="00987506">
      <w:pPr>
        <w:pStyle w:val="BodyText"/>
        <w:ind w:left="14"/>
      </w:pPr>
      <w:r>
        <w:t xml:space="preserve">Exclusion from numerator and denominator: Death during procedure, death post-procedure, or death at </w:t>
      </w:r>
      <w:r>
        <w:rPr>
          <w:spacing w:val="-2"/>
        </w:rPr>
        <w:t>discharge.</w:t>
      </w:r>
    </w:p>
    <w:p w14:paraId="0523CC16" w14:textId="77777777" w:rsidR="00E121EC" w:rsidRDefault="00E121EC">
      <w:pPr>
        <w:pStyle w:val="BodyText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49592E46" w14:textId="77777777" w:rsidR="00E121EC" w:rsidRDefault="00E121EC">
      <w:pPr>
        <w:pStyle w:val="BodyText"/>
        <w:spacing w:before="51"/>
        <w:rPr>
          <w:sz w:val="20"/>
        </w:rPr>
      </w:pPr>
    </w:p>
    <w:p w14:paraId="7D511BCD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FE17680" wp14:editId="678C007D">
                <wp:extent cx="6829425" cy="9525"/>
                <wp:effectExtent l="0" t="0" r="0" b="0"/>
                <wp:docPr id="139" name="Group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40" name="Graphic 140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ADA6212" id="Group 139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B7x7rkcwIAAPYFAAAOAAAAAAAAAAAA&#10;AAAAAC4CAABkcnMvZTJvRG9jLnhtbFBLAQItABQABgAIAAAAIQCBJJOf2wAAAAQBAAAPAAAAAAAA&#10;AAAAAAAAAM0EAABkcnMvZG93bnJldi54bWxQSwUGAAAAAAQABADzAAAA1QUAAAAA&#10;">
                <v:shape id="Graphic 140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BA488A7" w14:textId="77777777" w:rsidR="00E121EC" w:rsidRDefault="00987506">
      <w:pPr>
        <w:pStyle w:val="Heading1"/>
      </w:pPr>
      <w:r>
        <w:t xml:space="preserve">Death (Discharge </w:t>
      </w:r>
      <w:r>
        <w:rPr>
          <w:spacing w:val="-2"/>
        </w:rPr>
        <w:t>Status)</w:t>
      </w:r>
    </w:p>
    <w:p w14:paraId="621B27D6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34432" behindDoc="1" locked="0" layoutInCell="1" allowOverlap="1" wp14:anchorId="00FB9C26" wp14:editId="4FA1FE06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41" name="Graphic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DDC7EA" id="Graphic 141" o:spid="_x0000_s1026" style="position:absolute;margin-left:36.75pt;margin-top:4.35pt;width:537.75pt;height:2.25pt;z-index:-156820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6D42D49" w14:textId="77777777" w:rsidR="00E121EC" w:rsidRDefault="00987506">
      <w:pPr>
        <w:pStyle w:val="BodyText"/>
        <w:spacing w:before="206" w:line="487" w:lineRule="auto"/>
        <w:ind w:left="14" w:right="2292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Death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Discharge</w:t>
      </w:r>
      <w:r>
        <w:rPr>
          <w:spacing w:val="-3"/>
        </w:rPr>
        <w:t xml:space="preserve"> </w:t>
      </w:r>
      <w:r>
        <w:t>Status. Denominator: The total number of discharges with a carotid procedure.</w:t>
      </w:r>
    </w:p>
    <w:p w14:paraId="6A1801F2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49B0A12" wp14:editId="1ADE03F9">
                <wp:extent cx="6829425" cy="9525"/>
                <wp:effectExtent l="0" t="0" r="0" b="0"/>
                <wp:docPr id="142" name="Group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43" name="Graphic 143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65091CA" id="Group 142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BGSfMh1AgAA9gUAAA4AAAAAAAAA&#10;AAAAAAAALgIAAGRycy9lMm9Eb2MueG1sUEsBAi0AFAAGAAgAAAAhAIEkk5/bAAAABAEAAA8AAAAA&#10;AAAAAAAAAAAAzwQAAGRycy9kb3ducmV2LnhtbFBLBQYAAAAABAAEAPMAAADXBQAAAAA=&#10;">
                <v:shape id="Graphic 143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60F9A26" w14:textId="77777777" w:rsidR="00E121EC" w:rsidRDefault="00987506">
      <w:pPr>
        <w:pStyle w:val="Heading1"/>
      </w:pPr>
      <w:r>
        <w:t xml:space="preserve">Death </w:t>
      </w:r>
      <w:r>
        <w:rPr>
          <w:spacing w:val="-2"/>
        </w:rPr>
        <w:t>(Outcomes)</w:t>
      </w:r>
    </w:p>
    <w:p w14:paraId="0F99799A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35456" behindDoc="1" locked="0" layoutInCell="1" allowOverlap="1" wp14:anchorId="524B1A1C" wp14:editId="263575EC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44" name="Graphic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0527A7" id="Graphic 144" o:spid="_x0000_s1026" style="position:absolute;margin-left:36.75pt;margin-top:4.35pt;width:537.75pt;height:2.25pt;z-index:-156810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DDABB9A" w14:textId="77777777" w:rsidR="00E121EC" w:rsidRDefault="00987506">
      <w:pPr>
        <w:pStyle w:val="BodyText"/>
        <w:spacing w:before="206" w:line="487" w:lineRule="auto"/>
        <w:ind w:left="14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eath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hospital</w:t>
      </w:r>
      <w:r>
        <w:rPr>
          <w:spacing w:val="-3"/>
        </w:rPr>
        <w:t xml:space="preserve"> </w:t>
      </w:r>
      <w:r>
        <w:t>encounter. Denominator: The total number of discharges with a carotid procedure.</w:t>
      </w:r>
    </w:p>
    <w:p w14:paraId="3763D77B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BF998BA" wp14:editId="61650809">
                <wp:extent cx="6829425" cy="9525"/>
                <wp:effectExtent l="0" t="0" r="0" b="0"/>
                <wp:docPr id="145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46" name="Graphic 14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1B205E" id="Group 14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r202vXQCAAD2BQAADgAAAAAAAAAA&#10;AAAAAAAuAgAAZHJzL2Uyb0RvYy54bWxQSwECLQAUAAYACAAAACEAgSSTn9sAAAAEAQAADwAAAAAA&#10;AAAAAAAAAADOBAAAZHJzL2Rvd25yZXYueG1sUEsFBgAAAAAEAAQA8wAAANYFAAAAAA==&#10;">
                <v:shape id="Graphic 14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C4E55D0" w14:textId="77777777" w:rsidR="00E121EC" w:rsidRDefault="00987506">
      <w:pPr>
        <w:pStyle w:val="Heading1"/>
      </w:pPr>
      <w:r>
        <w:t xml:space="preserve">Death at 30 </w:t>
      </w:r>
      <w:r>
        <w:rPr>
          <w:spacing w:val="-4"/>
        </w:rPr>
        <w:t>Days</w:t>
      </w:r>
    </w:p>
    <w:p w14:paraId="343ED505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36480" behindDoc="1" locked="0" layoutInCell="1" allowOverlap="1" wp14:anchorId="7BF233D5" wp14:editId="15BB682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47" name="Graphic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66AC31" id="Graphic 147" o:spid="_x0000_s1026" style="position:absolute;margin-left:36.75pt;margin-top:4.35pt;width:537.75pt;height:2.25pt;z-index:-156800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97EED17" w14:textId="77777777" w:rsidR="00E121EC" w:rsidRDefault="00987506">
      <w:pPr>
        <w:pStyle w:val="BodyText"/>
        <w:spacing w:before="206" w:line="487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eath</w:t>
      </w:r>
      <w:r>
        <w:rPr>
          <w:spacing w:val="-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end</w:t>
      </w:r>
      <w:r>
        <w:rPr>
          <w:spacing w:val="-2"/>
        </w:rPr>
        <w:t xml:space="preserve"> </w:t>
      </w:r>
      <w:r>
        <w:t>date. Denominator: The number of 30-Day X follow-up forms.</w:t>
      </w:r>
    </w:p>
    <w:p w14:paraId="3CFEAC2E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19801C7" wp14:editId="4F89060F">
                <wp:extent cx="6829425" cy="9525"/>
                <wp:effectExtent l="0" t="0" r="0" b="0"/>
                <wp:docPr id="148" name="Group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49" name="Graphic 149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60E72A" id="Group 148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bW3pInQCAAD2BQAADgAAAAAAAAAA&#10;AAAAAAAuAgAAZHJzL2Uyb0RvYy54bWxQSwECLQAUAAYACAAAACEAgSSTn9sAAAAEAQAADwAAAAAA&#10;AAAAAAAAAADOBAAAZHJzL2Rvd25yZXYueG1sUEsFBgAAAAAEAAQA8wAAANYFAAAAAA==&#10;">
                <v:shape id="Graphic 149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11204412" w14:textId="77777777" w:rsidR="00E121EC" w:rsidRDefault="00987506">
      <w:pPr>
        <w:pStyle w:val="Heading1"/>
      </w:pPr>
      <w:r>
        <w:t xml:space="preserve">Diabetes </w:t>
      </w:r>
      <w:r>
        <w:rPr>
          <w:spacing w:val="-2"/>
        </w:rPr>
        <w:t>Mellitus</w:t>
      </w:r>
    </w:p>
    <w:p w14:paraId="1DE01479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37504" behindDoc="1" locked="0" layoutInCell="1" allowOverlap="1" wp14:anchorId="56BA5453" wp14:editId="4541DD0D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50" name="Graphic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A9303F" id="Graphic 150" o:spid="_x0000_s1026" style="position:absolute;margin-left:36.75pt;margin-top:4.35pt;width:537.75pt;height:2.25pt;z-index:-156789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87E26B2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histor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abetes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in their life.</w:t>
      </w:r>
    </w:p>
    <w:p w14:paraId="5A9F521B" w14:textId="77777777" w:rsidR="00E121EC" w:rsidRDefault="00E121EC">
      <w:pPr>
        <w:pStyle w:val="BodyText"/>
        <w:spacing w:before="5"/>
      </w:pPr>
    </w:p>
    <w:p w14:paraId="2D1DAEAD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discharges with a carotid </w:t>
      </w:r>
      <w:r>
        <w:rPr>
          <w:spacing w:val="-2"/>
        </w:rPr>
        <w:t>procedure.</w:t>
      </w:r>
    </w:p>
    <w:p w14:paraId="5E17A3A1" w14:textId="77777777" w:rsidR="00E121EC" w:rsidRDefault="00E121EC">
      <w:pPr>
        <w:pStyle w:val="BodyText"/>
        <w:spacing w:before="51"/>
        <w:rPr>
          <w:sz w:val="20"/>
        </w:rPr>
      </w:pPr>
    </w:p>
    <w:p w14:paraId="4BED4735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ACA20F4" wp14:editId="075EF355">
                <wp:extent cx="6829425" cy="9525"/>
                <wp:effectExtent l="0" t="0" r="0" b="0"/>
                <wp:docPr id="151" name="Group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52" name="Graphic 15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FCD309B" id="Group 15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+WbXAXQCAAD2BQAADgAAAAAAAAAA&#10;AAAAAAAuAgAAZHJzL2Uyb0RvYy54bWxQSwECLQAUAAYACAAAACEAgSSTn9sAAAAEAQAADwAAAAAA&#10;AAAAAAAAAADOBAAAZHJzL2Rvd25yZXYueG1sUEsFBgAAAAAEAAQA8wAAANYFAAAAAA==&#10;">
                <v:shape id="Graphic 15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8D18F6C" w14:textId="77777777" w:rsidR="00E121EC" w:rsidRDefault="00987506">
      <w:pPr>
        <w:pStyle w:val="Heading1"/>
      </w:pPr>
      <w:r>
        <w:t xml:space="preserve">Discharge </w:t>
      </w:r>
      <w:r>
        <w:rPr>
          <w:spacing w:val="-2"/>
        </w:rPr>
        <w:t>Status</w:t>
      </w:r>
    </w:p>
    <w:p w14:paraId="4A7813E6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38528" behindDoc="1" locked="0" layoutInCell="1" allowOverlap="1" wp14:anchorId="60A9AA51" wp14:editId="67F7C63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53" name="Graphic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98F407" id="Graphic 153" o:spid="_x0000_s1026" style="position:absolute;margin-left:36.75pt;margin-top:4.35pt;width:537.75pt;height:2.25pt;z-index:-15677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BA04D72" w14:textId="77777777" w:rsidR="00E121EC" w:rsidRDefault="00987506">
      <w:pPr>
        <w:pStyle w:val="BodyText"/>
        <w:spacing w:before="206" w:line="487" w:lineRule="auto"/>
        <w:ind w:left="14" w:right="3269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discharge</w:t>
      </w:r>
      <w:r>
        <w:rPr>
          <w:spacing w:val="-3"/>
        </w:rPr>
        <w:t xml:space="preserve"> </w:t>
      </w:r>
      <w:r>
        <w:t>status. Denominator: The total number of discharges with a carotid procedure.</w:t>
      </w:r>
    </w:p>
    <w:p w14:paraId="4263266C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77CB959" wp14:editId="76DF6518">
                <wp:extent cx="6829425" cy="9525"/>
                <wp:effectExtent l="0" t="0" r="0" b="0"/>
                <wp:docPr id="154" name="Group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55" name="Graphic 15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CFD9B5" id="Group 15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NP029XQCAAD2BQAADgAAAAAAAAAA&#10;AAAAAAAuAgAAZHJzL2Uyb0RvYy54bWxQSwECLQAUAAYACAAAACEAgSSTn9sAAAAEAQAADwAAAAAA&#10;AAAAAAAAAADOBAAAZHJzL2Rvd25yZXYueG1sUEsFBgAAAAAEAAQA8wAAANYFAAAAAA==&#10;">
                <v:shape id="Graphic 15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0C5CCBB" w14:textId="77777777" w:rsidR="00E121EC" w:rsidRDefault="00987506">
      <w:pPr>
        <w:pStyle w:val="Heading1"/>
      </w:pPr>
      <w:r>
        <w:rPr>
          <w:spacing w:val="-2"/>
        </w:rPr>
        <w:t>Discharges</w:t>
      </w:r>
    </w:p>
    <w:p w14:paraId="6F4C176B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39552" behindDoc="1" locked="0" layoutInCell="1" allowOverlap="1" wp14:anchorId="73363AC8" wp14:editId="027A0E9C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56" name="Graphic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108D49" id="Graphic 156" o:spid="_x0000_s1026" style="position:absolute;margin-left:36.75pt;margin-top:4.35pt;width:537.75pt;height:2.25pt;z-index:-156769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52B5CE1" w14:textId="77777777" w:rsidR="00E121EC" w:rsidRDefault="00987506">
      <w:pPr>
        <w:pStyle w:val="BodyText"/>
        <w:spacing w:before="206"/>
        <w:ind w:left="14"/>
      </w:pPr>
      <w:r>
        <w:t>The total number of discharges that contain a carotid procedure.</w:t>
      </w:r>
      <w:r>
        <w:rPr>
          <w:spacing w:val="-4"/>
        </w:rPr>
        <w:t xml:space="preserve"> </w:t>
      </w:r>
      <w:r>
        <w:t xml:space="preserve">The numerator and denominator are the </w:t>
      </w:r>
      <w:r>
        <w:rPr>
          <w:spacing w:val="-2"/>
        </w:rPr>
        <w:t>same.</w:t>
      </w:r>
    </w:p>
    <w:p w14:paraId="6C905128" w14:textId="77777777" w:rsidR="00E121EC" w:rsidRDefault="00E121EC">
      <w:pPr>
        <w:pStyle w:val="BodyText"/>
        <w:spacing w:before="51"/>
        <w:rPr>
          <w:sz w:val="20"/>
        </w:rPr>
      </w:pPr>
    </w:p>
    <w:p w14:paraId="77865E8B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F8F2534" wp14:editId="51930E03">
                <wp:extent cx="6829425" cy="9525"/>
                <wp:effectExtent l="0" t="0" r="0" b="0"/>
                <wp:docPr id="157" name="Group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58" name="Graphic 15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185A4C" id="Group 15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hZlC63QCAAD2BQAADgAAAAAAAAAA&#10;AAAAAAAuAgAAZHJzL2Uyb0RvYy54bWxQSwECLQAUAAYACAAAACEAgSSTn9sAAAAEAQAADwAAAAAA&#10;AAAAAAAAAADOBAAAZHJzL2Rvd25yZXYueG1sUEsFBgAAAAAEAAQA8wAAANYFAAAAAA==&#10;">
                <v:shape id="Graphic 15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8E5F3CD" w14:textId="77777777" w:rsidR="00E121EC" w:rsidRDefault="00987506">
      <w:pPr>
        <w:pStyle w:val="Heading1"/>
      </w:pPr>
      <w:r>
        <w:t>Duplex US completed prior to</w:t>
      </w:r>
      <w:r>
        <w:rPr>
          <w:spacing w:val="-12"/>
        </w:rPr>
        <w:t xml:space="preserve"> </w:t>
      </w:r>
      <w:r>
        <w:t>Asx CEA</w:t>
      </w:r>
      <w:r>
        <w:rPr>
          <w:spacing w:val="-12"/>
        </w:rPr>
        <w:t xml:space="preserve"> </w:t>
      </w:r>
      <w:r>
        <w:rPr>
          <w:spacing w:val="-2"/>
        </w:rPr>
        <w:t>(P4P)</w:t>
      </w:r>
    </w:p>
    <w:p w14:paraId="28C702AD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40576" behindDoc="1" locked="0" layoutInCell="1" allowOverlap="1" wp14:anchorId="118D7CEF" wp14:editId="7BFE8941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59" name="Graphic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3AE983" id="Graphic 159" o:spid="_x0000_s1026" style="position:absolute;margin-left:36.75pt;margin-top:4.35pt;width:537.75pt;height:2.25pt;z-index:-156759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5BE5C6B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symptomatic</w:t>
      </w:r>
      <w:r>
        <w:rPr>
          <w:spacing w:val="-3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ultrasound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performed</w:t>
      </w:r>
      <w:r>
        <w:rPr>
          <w:spacing w:val="-3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six</w:t>
      </w:r>
      <w:r>
        <w:rPr>
          <w:spacing w:val="-3"/>
        </w:rPr>
        <w:t xml:space="preserve"> </w:t>
      </w:r>
      <w:r>
        <w:t>months</w:t>
      </w:r>
      <w:r>
        <w:rPr>
          <w:spacing w:val="-3"/>
        </w:rPr>
        <w:t xml:space="preserve"> </w:t>
      </w:r>
      <w:r>
        <w:t>prio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2"/>
        </w:rPr>
        <w:t>procedure.</w:t>
      </w:r>
    </w:p>
    <w:p w14:paraId="22EC7035" w14:textId="77777777" w:rsidR="00E121EC" w:rsidRDefault="00E121EC">
      <w:pPr>
        <w:pStyle w:val="BodyText"/>
        <w:spacing w:before="5"/>
      </w:pPr>
    </w:p>
    <w:p w14:paraId="052BD65F" w14:textId="4BCF856A" w:rsidR="00E121EC" w:rsidRDefault="00987506" w:rsidP="003C49C4">
      <w:pPr>
        <w:pStyle w:val="BodyText"/>
        <w:spacing w:line="487" w:lineRule="auto"/>
        <w:ind w:left="14" w:right="5157"/>
      </w:pPr>
      <w:r>
        <w:t>Denominator:</w:t>
      </w:r>
      <w:r>
        <w:rPr>
          <w:spacing w:val="-1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otal</w:t>
      </w:r>
      <w:r>
        <w:rPr>
          <w:spacing w:val="-6"/>
        </w:rPr>
        <w:t xml:space="preserve"> </w:t>
      </w:r>
      <w:r>
        <w:t>number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symptomatic</w:t>
      </w:r>
      <w:r>
        <w:rPr>
          <w:spacing w:val="-6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. Goal: &gt;/=90%</w:t>
      </w:r>
    </w:p>
    <w:p w14:paraId="121C79A2" w14:textId="2C511B00" w:rsidR="00E121EC" w:rsidRDefault="003C49C4" w:rsidP="003C49C4">
      <w:pPr>
        <w:pStyle w:val="BodyText"/>
        <w:spacing w:line="487" w:lineRule="auto"/>
        <w:rPr>
          <w:sz w:val="2"/>
        </w:rPr>
      </w:pPr>
      <w:r w:rsidRPr="003C49C4">
        <w:t>Note: Asymptomatic is defined as No entered for Target Lesion Symptomatic within 6 months.</w:t>
      </w:r>
      <w:r w:rsidR="00987506">
        <w:rPr>
          <w:noProof/>
          <w:sz w:val="2"/>
        </w:rPr>
        <mc:AlternateContent>
          <mc:Choice Requires="wpg">
            <w:drawing>
              <wp:inline distT="0" distB="0" distL="0" distR="0" wp14:anchorId="6EE477CC" wp14:editId="4DD4D09C">
                <wp:extent cx="6829425" cy="9525"/>
                <wp:effectExtent l="0" t="0" r="0" b="0"/>
                <wp:docPr id="160" name="Group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61" name="Graphic 161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8574503" id="Group 160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IB9WoB1AgAA9gUAAA4AAAAAAAAA&#10;AAAAAAAALgIAAGRycy9lMm9Eb2MueG1sUEsBAi0AFAAGAAgAAAAhAIEkk5/bAAAABAEAAA8AAAAA&#10;AAAAAAAAAAAAzwQAAGRycy9kb3ducmV2LnhtbFBLBQYAAAAABAAEAPMAAADXBQAAAAA=&#10;">
                <v:shape id="Graphic 161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972FD69" w14:textId="77777777" w:rsidR="00E121EC" w:rsidRDefault="00987506">
      <w:pPr>
        <w:pStyle w:val="Heading1"/>
      </w:pPr>
      <w:r>
        <w:t>Duplex US completed prior to</w:t>
      </w:r>
      <w:r>
        <w:rPr>
          <w:spacing w:val="-12"/>
        </w:rPr>
        <w:t xml:space="preserve"> </w:t>
      </w:r>
      <w:r>
        <w:t>Asx CEA</w:t>
      </w:r>
      <w:r>
        <w:rPr>
          <w:spacing w:val="-12"/>
        </w:rPr>
        <w:t xml:space="preserve"> </w:t>
      </w:r>
      <w:r>
        <w:t xml:space="preserve">(P4P) Goal </w:t>
      </w:r>
      <w:r>
        <w:rPr>
          <w:spacing w:val="-2"/>
        </w:rPr>
        <w:t>Graph</w:t>
      </w:r>
    </w:p>
    <w:p w14:paraId="7B70A2DF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41600" behindDoc="1" locked="0" layoutInCell="1" allowOverlap="1" wp14:anchorId="7853C21E" wp14:editId="404AE3BF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62" name="Graphic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B02E96" id="Graphic 162" o:spid="_x0000_s1026" style="position:absolute;margin-left:36.75pt;margin-top:4.35pt;width:537.75pt;height:2.25pt;z-index:-156748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B253D46" w14:textId="77777777" w:rsidR="00E121EC" w:rsidRDefault="00987506">
      <w:pPr>
        <w:pStyle w:val="BodyText"/>
        <w:spacing w:before="206" w:line="242" w:lineRule="auto"/>
        <w:ind w:left="14"/>
      </w:pPr>
      <w:r>
        <w:t>For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hospital,</w:t>
      </w:r>
      <w:r>
        <w:rPr>
          <w:spacing w:val="-3"/>
        </w:rPr>
        <w:t xml:space="preserve"> </w:t>
      </w:r>
      <w:r>
        <w:t>calculat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ercentag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meet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uplex</w:t>
      </w:r>
      <w:r>
        <w:rPr>
          <w:spacing w:val="-3"/>
        </w:rPr>
        <w:t xml:space="preserve"> </w:t>
      </w:r>
      <w:r>
        <w:t>ultrasound</w:t>
      </w:r>
      <w:r>
        <w:rPr>
          <w:spacing w:val="-3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asymptomatic</w:t>
      </w:r>
      <w:r>
        <w:rPr>
          <w:spacing w:val="-3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criteria.</w:t>
      </w:r>
      <w:r>
        <w:rPr>
          <w:spacing w:val="-6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 xml:space="preserve">the same as the definition for </w:t>
      </w:r>
      <w:hyperlink r:id="rId11">
        <w:r>
          <w:rPr>
            <w:u w:val="single"/>
          </w:rPr>
          <w:t>Duplex US completed prior to</w:t>
        </w:r>
        <w:r>
          <w:rPr>
            <w:spacing w:val="-5"/>
            <w:u w:val="single"/>
          </w:rPr>
          <w:t xml:space="preserve"> </w:t>
        </w:r>
        <w:r>
          <w:rPr>
            <w:u w:val="single"/>
          </w:rPr>
          <w:t>Asx CEA</w:t>
        </w:r>
        <w:r>
          <w:rPr>
            <w:spacing w:val="-5"/>
            <w:u w:val="single"/>
          </w:rPr>
          <w:t xml:space="preserve"> </w:t>
        </w:r>
        <w:r>
          <w:rPr>
            <w:u w:val="single"/>
          </w:rPr>
          <w:t>(P4P)</w:t>
        </w:r>
      </w:hyperlink>
      <w:r>
        <w:t xml:space="preserve"> on the Pre Imaging Studies (CEA) page. Goal ≥ 90%.</w:t>
      </w:r>
    </w:p>
    <w:p w14:paraId="4EAC6E6F" w14:textId="77777777" w:rsidR="00E121EC" w:rsidRDefault="00E121EC">
      <w:pPr>
        <w:pStyle w:val="BodyText"/>
        <w:spacing w:line="242" w:lineRule="auto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48158785" w14:textId="77777777" w:rsidR="00E121EC" w:rsidRDefault="00E121EC">
      <w:pPr>
        <w:pStyle w:val="BodyText"/>
        <w:spacing w:before="51"/>
        <w:rPr>
          <w:sz w:val="20"/>
        </w:rPr>
      </w:pPr>
    </w:p>
    <w:p w14:paraId="7CFCC212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40FF121" wp14:editId="42A23131">
                <wp:extent cx="6829425" cy="9525"/>
                <wp:effectExtent l="0" t="0" r="0" b="0"/>
                <wp:docPr id="163" name="Group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64" name="Graphic 164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744F76C" id="Group 163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PoIQ9XQCAAD2BQAADgAAAAAAAAAA&#10;AAAAAAAuAgAAZHJzL2Uyb0RvYy54bWxQSwECLQAUAAYACAAAACEAgSSTn9sAAAAEAQAADwAAAAAA&#10;AAAAAAAAAADOBAAAZHJzL2Rvd25yZXYueG1sUEsFBgAAAAAEAAQA8wAAANYFAAAAAA==&#10;">
                <v:shape id="Graphic 164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7AE14B1" w14:textId="77777777" w:rsidR="00E121EC" w:rsidRDefault="00987506">
      <w:pPr>
        <w:pStyle w:val="Heading1"/>
      </w:pPr>
      <w:r>
        <w:t>Elective</w:t>
      </w:r>
      <w:r>
        <w:rPr>
          <w:spacing w:val="-12"/>
        </w:rPr>
        <w:t xml:space="preserve"> </w:t>
      </w:r>
      <w:r>
        <w:t>Asymptomatic CEA</w:t>
      </w:r>
      <w:r>
        <w:rPr>
          <w:spacing w:val="-12"/>
        </w:rPr>
        <w:t xml:space="preserve"> </w:t>
      </w:r>
      <w:r>
        <w:t xml:space="preserve">not discharged home by post-op day </w:t>
      </w:r>
      <w:r>
        <w:rPr>
          <w:spacing w:val="-10"/>
        </w:rPr>
        <w:t>2</w:t>
      </w:r>
    </w:p>
    <w:p w14:paraId="3C5C905C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42624" behindDoc="1" locked="0" layoutInCell="1" allowOverlap="1" wp14:anchorId="6345F319" wp14:editId="0D8BFF2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65" name="Graphic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149B" id="Graphic 165" o:spid="_x0000_s1026" style="position:absolute;margin-left:36.75pt;margin-top:4.35pt;width:537.75pt;height:2.25pt;z-index:-156738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61AECE4" w14:textId="77777777" w:rsidR="00E121EC" w:rsidRDefault="00987506">
      <w:pPr>
        <w:pStyle w:val="BodyText"/>
        <w:spacing w:before="206" w:line="487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symptomatic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ost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LOS</w:t>
      </w:r>
      <w:r>
        <w:rPr>
          <w:spacing w:val="-2"/>
        </w:rPr>
        <w:t xml:space="preserve"> </w:t>
      </w:r>
      <w:r>
        <w:t>&gt;3. Denominator: The number of discharges with an elective CEA procedure that are asymptomatic.</w:t>
      </w:r>
    </w:p>
    <w:p w14:paraId="6BC24CBE" w14:textId="77777777" w:rsidR="00731EF7" w:rsidRDefault="00987506" w:rsidP="00731EF7">
      <w:pPr>
        <w:pStyle w:val="BodyText"/>
        <w:spacing w:line="207" w:lineRule="exact"/>
        <w:ind w:left="14"/>
      </w:pPr>
      <w:r>
        <w:rPr>
          <w:spacing w:val="-2"/>
        </w:rPr>
        <w:t>Exclusions:</w:t>
      </w:r>
    </w:p>
    <w:p w14:paraId="2643ED74" w14:textId="0B022140" w:rsidR="003C49C4" w:rsidRPr="00731EF7" w:rsidRDefault="00987506" w:rsidP="00731EF7">
      <w:pPr>
        <w:pStyle w:val="BodyText"/>
        <w:numPr>
          <w:ilvl w:val="0"/>
          <w:numId w:val="4"/>
        </w:numPr>
        <w:spacing w:line="207" w:lineRule="exact"/>
      </w:pPr>
      <w:r>
        <w:t>CEAs</w:t>
      </w:r>
      <w:r>
        <w:rPr>
          <w:spacing w:val="-2"/>
        </w:rPr>
        <w:t xml:space="preserve"> </w:t>
      </w:r>
      <w:r>
        <w:t>performed</w:t>
      </w:r>
      <w:r>
        <w:rPr>
          <w:spacing w:val="-2"/>
        </w:rPr>
        <w:t xml:space="preserve"> </w:t>
      </w:r>
      <w:r>
        <w:t>concurrently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CABG</w:t>
      </w:r>
      <w:r>
        <w:rPr>
          <w:spacing w:val="-2"/>
        </w:rPr>
        <w:t xml:space="preserve"> </w:t>
      </w:r>
      <w:r>
        <w:t>Indic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Urgent</w:t>
      </w:r>
      <w:r>
        <w:rPr>
          <w:spacing w:val="-2"/>
        </w:rPr>
        <w:t xml:space="preserve"> </w:t>
      </w:r>
      <w:r>
        <w:t>Cardiac</w:t>
      </w:r>
      <w:r>
        <w:rPr>
          <w:spacing w:val="-2"/>
        </w:rPr>
        <w:t xml:space="preserve"> </w:t>
      </w:r>
      <w:r>
        <w:t>Surgery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days</w:t>
      </w:r>
      <w:r>
        <w:rPr>
          <w:spacing w:val="-12"/>
        </w:rPr>
        <w:t xml:space="preserve"> </w:t>
      </w:r>
    </w:p>
    <w:p w14:paraId="7731DAC5" w14:textId="3E8598CE" w:rsidR="00E121EC" w:rsidRDefault="00987506" w:rsidP="00731EF7">
      <w:pPr>
        <w:pStyle w:val="BodyText"/>
        <w:numPr>
          <w:ilvl w:val="0"/>
          <w:numId w:val="4"/>
        </w:numPr>
        <w:spacing w:line="242" w:lineRule="auto"/>
      </w:pPr>
      <w:r>
        <w:t>An</w:t>
      </w:r>
      <w:r>
        <w:rPr>
          <w:spacing w:val="-2"/>
        </w:rPr>
        <w:t xml:space="preserve"> </w:t>
      </w:r>
      <w:r>
        <w:t>intra-operativ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post- operative complication</w:t>
      </w:r>
    </w:p>
    <w:p w14:paraId="5F8D06DB" w14:textId="10BCF7D8" w:rsidR="00E121EC" w:rsidRPr="00731EF7" w:rsidRDefault="00987506" w:rsidP="00731EF7">
      <w:pPr>
        <w:pStyle w:val="BodyText"/>
        <w:numPr>
          <w:ilvl w:val="0"/>
          <w:numId w:val="4"/>
        </w:numPr>
        <w:spacing w:before="51" w:after="240"/>
        <w:rPr>
          <w:sz w:val="20"/>
        </w:rPr>
      </w:pPr>
      <w:r>
        <w:t>CEAs performed with any other VS or carotid procedure within the same discharge</w:t>
      </w:r>
    </w:p>
    <w:p w14:paraId="404CD68D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D468E7A" wp14:editId="06D4A6B4">
                <wp:extent cx="6829425" cy="9525"/>
                <wp:effectExtent l="0" t="0" r="0" b="0"/>
                <wp:docPr id="168" name="Group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69" name="Graphic 169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0047CD" id="Group 168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I/mZOt1AgAA9gUAAA4AAAAAAAAA&#10;AAAAAAAALgIAAGRycy9lMm9Eb2MueG1sUEsBAi0AFAAGAAgAAAAhAIEkk5/bAAAABAEAAA8AAAAA&#10;AAAAAAAAAAAAzwQAAGRycy9kb3ducmV2LnhtbFBLBQYAAAAABAAEAPMAAADXBQAAAAA=&#10;">
                <v:shape id="Graphic 169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ECFB4A4" w14:textId="77777777" w:rsidR="00E121EC" w:rsidRDefault="00987506">
      <w:pPr>
        <w:pStyle w:val="Heading1"/>
      </w:pPr>
      <w:r>
        <w:t xml:space="preserve">Embolic Protection </w:t>
      </w:r>
      <w:r>
        <w:rPr>
          <w:spacing w:val="-2"/>
        </w:rPr>
        <w:t>Model</w:t>
      </w:r>
    </w:p>
    <w:p w14:paraId="6151D41D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43648" behindDoc="1" locked="0" layoutInCell="1" allowOverlap="1" wp14:anchorId="270C0CB3" wp14:editId="1450098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70" name="Graphic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F885D3" id="Graphic 170" o:spid="_x0000_s1026" style="position:absolute;margin-left:36.75pt;margin-top:4.35pt;width:537.75pt;height:2.25pt;z-index:-156728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B4342E4" w14:textId="77777777" w:rsidR="00E121EC" w:rsidRDefault="00987506">
      <w:pPr>
        <w:pStyle w:val="BodyText"/>
        <w:spacing w:before="206"/>
        <w:ind w:left="14"/>
      </w:pPr>
      <w:r>
        <w:t>Numerator:</w:t>
      </w:r>
      <w:r>
        <w:rPr>
          <w:spacing w:val="-4"/>
        </w:rPr>
        <w:t xml:space="preserve"> </w:t>
      </w:r>
      <w:r>
        <w:t>The number of CAS procedures with</w:t>
      </w:r>
      <w:r>
        <w:rPr>
          <w:spacing w:val="50"/>
        </w:rPr>
        <w:t xml:space="preserve"> </w:t>
      </w:r>
      <w:r>
        <w:t xml:space="preserve">X Embolic Protection Device Model </w:t>
      </w:r>
      <w:r>
        <w:rPr>
          <w:spacing w:val="-2"/>
        </w:rPr>
        <w:t>name.</w:t>
      </w:r>
    </w:p>
    <w:p w14:paraId="7E69DCF2" w14:textId="77777777" w:rsidR="00E121EC" w:rsidRDefault="00E121EC">
      <w:pPr>
        <w:pStyle w:val="BodyText"/>
        <w:spacing w:before="6"/>
      </w:pPr>
    </w:p>
    <w:p w14:paraId="3E4E31FD" w14:textId="77777777" w:rsidR="00E121EC" w:rsidRDefault="00987506">
      <w:pPr>
        <w:pStyle w:val="BodyText"/>
        <w:spacing w:line="487" w:lineRule="auto"/>
        <w:ind w:left="14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mbolic</w:t>
      </w:r>
      <w:r>
        <w:rPr>
          <w:spacing w:val="-3"/>
        </w:rPr>
        <w:t xml:space="preserve"> </w:t>
      </w:r>
      <w:r>
        <w:t>Protection</w:t>
      </w:r>
      <w:r>
        <w:rPr>
          <w:spacing w:val="-3"/>
        </w:rPr>
        <w:t xml:space="preserve"> </w:t>
      </w:r>
      <w:r>
        <w:t>Device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Successfully</w:t>
      </w:r>
      <w:r>
        <w:rPr>
          <w:spacing w:val="-3"/>
        </w:rPr>
        <w:t xml:space="preserve"> </w:t>
      </w:r>
      <w:r>
        <w:t>Deployed</w:t>
      </w:r>
      <w:r>
        <w:rPr>
          <w:spacing w:val="-3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. Carotid stenting procedures performed for distinct lesions are excluded from the numerator and denominator.</w:t>
      </w:r>
    </w:p>
    <w:p w14:paraId="06797142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D8ADD28" wp14:editId="33532232">
                <wp:extent cx="6829425" cy="9525"/>
                <wp:effectExtent l="0" t="0" r="0" b="0"/>
                <wp:docPr id="171" name="Group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72" name="Graphic 17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BC19F8" id="Group 17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VrIdQIAAPYFAAAOAAAAZHJzL2Uyb0RvYy54bWykVE1v2zAMvQ/YfxB0X50Gadc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BvtWsh1AgAA9gUAAA4AAAAAAAAA&#10;AAAAAAAALgIAAGRycy9lMm9Eb2MueG1sUEsBAi0AFAAGAAgAAAAhAIEkk5/bAAAABAEAAA8AAAAA&#10;AAAAAAAAAAAAzwQAAGRycy9kb3ducmV2LnhtbFBLBQYAAAAABAAEAPMAAADXBQAAAAA=&#10;">
                <v:shape id="Graphic 17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BFAB169" w14:textId="77777777" w:rsidR="00E121EC" w:rsidRDefault="00987506">
      <w:pPr>
        <w:pStyle w:val="Heading1"/>
      </w:pPr>
      <w:r>
        <w:t xml:space="preserve">Embolic Protection Successfully </w:t>
      </w:r>
      <w:r>
        <w:rPr>
          <w:spacing w:val="-2"/>
        </w:rPr>
        <w:t>Deployed</w:t>
      </w:r>
    </w:p>
    <w:p w14:paraId="5B751170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44672" behindDoc="1" locked="0" layoutInCell="1" allowOverlap="1" wp14:anchorId="1753A9C4" wp14:editId="7FA47042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73" name="Graphic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A539E2" id="Graphic 173" o:spid="_x0000_s1026" style="position:absolute;margin-left:36.75pt;margin-top:4.35pt;width:537.75pt;height:2.25pt;z-index:-156718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52ADF1D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mbolic</w:t>
      </w:r>
      <w:r>
        <w:rPr>
          <w:spacing w:val="-3"/>
        </w:rPr>
        <w:t xml:space="preserve"> </w:t>
      </w:r>
      <w:r>
        <w:t>Protection</w:t>
      </w:r>
      <w:r>
        <w:rPr>
          <w:spacing w:val="-3"/>
        </w:rPr>
        <w:t xml:space="preserve"> </w:t>
      </w:r>
      <w:r>
        <w:t>Device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Successfully</w:t>
      </w:r>
      <w:r>
        <w:rPr>
          <w:spacing w:val="-3"/>
        </w:rPr>
        <w:t xml:space="preserve"> </w:t>
      </w:r>
      <w:r>
        <w:t>Deployed. Denominator: The total number of CAS procedures.</w:t>
      </w:r>
    </w:p>
    <w:p w14:paraId="48BE24D1" w14:textId="77777777" w:rsidR="00E121EC" w:rsidRDefault="00987506">
      <w:pPr>
        <w:pStyle w:val="BodyText"/>
        <w:spacing w:line="207" w:lineRule="exact"/>
        <w:ind w:left="14"/>
      </w:pPr>
      <w:r>
        <w:t>Carotid</w:t>
      </w:r>
      <w:r>
        <w:rPr>
          <w:spacing w:val="-2"/>
        </w:rPr>
        <w:t xml:space="preserve"> </w:t>
      </w:r>
      <w:r>
        <w:t xml:space="preserve">stenting procedures performed for distinct lesions are excluded from the numerator and </w:t>
      </w:r>
      <w:r>
        <w:rPr>
          <w:spacing w:val="-2"/>
        </w:rPr>
        <w:t>denominator.</w:t>
      </w:r>
    </w:p>
    <w:p w14:paraId="606AEB69" w14:textId="77777777" w:rsidR="00E121EC" w:rsidRDefault="00E121EC">
      <w:pPr>
        <w:pStyle w:val="BodyText"/>
        <w:spacing w:before="51"/>
        <w:rPr>
          <w:sz w:val="20"/>
        </w:rPr>
      </w:pPr>
    </w:p>
    <w:p w14:paraId="00D609AB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2738CAF" wp14:editId="05E90765">
                <wp:extent cx="6829425" cy="9525"/>
                <wp:effectExtent l="0" t="0" r="0" b="0"/>
                <wp:docPr id="174" name="Group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75" name="Graphic 17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15AF20" id="Group 17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rs8dAIAAPYFAAAOAAAAZHJzL2Uyb0RvYy54bWykVE1v2zAMvQ/YfxB0X50Gadc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1na7PHQCAAD2BQAADgAAAAAAAAAA&#10;AAAAAAAuAgAAZHJzL2Uyb0RvYy54bWxQSwECLQAUAAYACAAAACEAgSSTn9sAAAAEAQAADwAAAAAA&#10;AAAAAAAAAADOBAAAZHJzL2Rvd25yZXYueG1sUEsFBgAAAAAEAAQA8wAAANYFAAAAAA==&#10;">
                <v:shape id="Graphic 17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E3D9587" w14:textId="77777777" w:rsidR="00E121EC" w:rsidRDefault="00987506">
      <w:pPr>
        <w:pStyle w:val="Heading1"/>
      </w:pPr>
      <w:r>
        <w:t xml:space="preserve">Ever </w:t>
      </w:r>
      <w:r>
        <w:rPr>
          <w:spacing w:val="-2"/>
        </w:rPr>
        <w:t>Smoked</w:t>
      </w:r>
    </w:p>
    <w:p w14:paraId="0B9E1C90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45696" behindDoc="1" locked="0" layoutInCell="1" allowOverlap="1" wp14:anchorId="57CD5DCB" wp14:editId="7C94261C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76" name="Graphic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27CF61" id="Graphic 176" o:spid="_x0000_s1026" style="position:absolute;margin-left:36.75pt;margin-top:4.35pt;width:537.75pt;height:2.25pt;z-index:-156707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BBA67FD" w14:textId="77777777" w:rsidR="00E121EC" w:rsidRDefault="00987506">
      <w:pPr>
        <w:pStyle w:val="BodyText"/>
        <w:spacing w:before="206" w:line="487" w:lineRule="auto"/>
        <w:ind w:left="14" w:right="947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smoked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life. Denominator: The total number of discharges with an elective carotid procedure.</w:t>
      </w:r>
    </w:p>
    <w:p w14:paraId="4934226C" w14:textId="77777777" w:rsidR="00E121EC" w:rsidRDefault="00987506">
      <w:pPr>
        <w:pStyle w:val="BodyText"/>
        <w:spacing w:line="207" w:lineRule="exact"/>
        <w:ind w:left="14"/>
      </w:pPr>
      <w:r>
        <w:t xml:space="preserve">Exclusion from numerator and denominator: Death during procedure, death post-procedure, or death at </w:t>
      </w:r>
      <w:r>
        <w:rPr>
          <w:spacing w:val="-2"/>
        </w:rPr>
        <w:t>discharge.</w:t>
      </w:r>
    </w:p>
    <w:p w14:paraId="1B53668C" w14:textId="77777777" w:rsidR="00E121EC" w:rsidRDefault="00E121EC">
      <w:pPr>
        <w:pStyle w:val="BodyText"/>
        <w:spacing w:before="51"/>
        <w:rPr>
          <w:sz w:val="20"/>
        </w:rPr>
      </w:pPr>
    </w:p>
    <w:p w14:paraId="6991D103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A86F98E" wp14:editId="0720A052">
                <wp:extent cx="6829425" cy="9525"/>
                <wp:effectExtent l="0" t="0" r="0" b="0"/>
                <wp:docPr id="177" name="Group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78" name="Graphic 17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8E9DEE" id="Group 17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s8idQIAAPYFAAAOAAAAZHJzL2Uyb0RvYy54bWykVE1v2zAMvQ/YfxB0X50Gadc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GcSzyJ1AgAA9gUAAA4AAAAAAAAA&#10;AAAAAAAALgIAAGRycy9lMm9Eb2MueG1sUEsBAi0AFAAGAAgAAAAhAIEkk5/bAAAABAEAAA8AAAAA&#10;AAAAAAAAAAAAzwQAAGRycy9kb3ducmV2LnhtbFBLBQYAAAAABAAEAPMAAADXBQAAAAA=&#10;">
                <v:shape id="Graphic 17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1A0C5D39" w14:textId="77777777" w:rsidR="00E121EC" w:rsidRDefault="00987506">
      <w:pPr>
        <w:pStyle w:val="Heading1"/>
      </w:pPr>
      <w:r>
        <w:t xml:space="preserve">Female </w:t>
      </w:r>
      <w:r>
        <w:rPr>
          <w:spacing w:val="-2"/>
        </w:rPr>
        <w:t>Gender</w:t>
      </w:r>
    </w:p>
    <w:p w14:paraId="67611438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46720" behindDoc="1" locked="0" layoutInCell="1" allowOverlap="1" wp14:anchorId="09B31434" wp14:editId="361ABB06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79" name="Graphic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1B9DD8" id="Graphic 179" o:spid="_x0000_s1026" style="position:absolute;margin-left:36.75pt;margin-top:4.35pt;width:537.75pt;height:2.25pt;z-index:-156697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251913F" w14:textId="77777777" w:rsidR="00E121EC" w:rsidRDefault="00987506">
      <w:pPr>
        <w:pStyle w:val="BodyText"/>
        <w:spacing w:before="206"/>
        <w:ind w:left="14"/>
      </w:pPr>
      <w:r>
        <w:t>Numerator:</w:t>
      </w:r>
      <w:r>
        <w:rPr>
          <w:spacing w:val="-4"/>
        </w:rPr>
        <w:t xml:space="preserve"> </w:t>
      </w:r>
      <w:r>
        <w:t xml:space="preserve">The number of female </w:t>
      </w:r>
      <w:r>
        <w:rPr>
          <w:spacing w:val="-2"/>
        </w:rPr>
        <w:t>patients.</w:t>
      </w:r>
    </w:p>
    <w:p w14:paraId="5E3DDCC0" w14:textId="77777777" w:rsidR="00E121EC" w:rsidRDefault="00E121EC">
      <w:pPr>
        <w:pStyle w:val="BodyText"/>
        <w:spacing w:before="6"/>
      </w:pPr>
    </w:p>
    <w:p w14:paraId="064A9ACE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discharges with a carotid </w:t>
      </w:r>
      <w:r>
        <w:rPr>
          <w:spacing w:val="-2"/>
        </w:rPr>
        <w:t>procedure.</w:t>
      </w:r>
    </w:p>
    <w:p w14:paraId="59E9993C" w14:textId="77777777" w:rsidR="00E121EC" w:rsidRDefault="00E121EC">
      <w:pPr>
        <w:pStyle w:val="BodyText"/>
        <w:spacing w:before="51"/>
        <w:rPr>
          <w:sz w:val="20"/>
        </w:rPr>
      </w:pPr>
    </w:p>
    <w:p w14:paraId="71A886B5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A85AE7F" wp14:editId="35840565">
                <wp:extent cx="6829425" cy="9525"/>
                <wp:effectExtent l="0" t="0" r="0" b="0"/>
                <wp:docPr id="180" name="Group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81" name="Graphic 181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91DE32C" id="Group 180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O3EaZF1AgAA9gUAAA4AAAAAAAAA&#10;AAAAAAAALgIAAGRycy9lMm9Eb2MueG1sUEsBAi0AFAAGAAgAAAAhAIEkk5/bAAAABAEAAA8AAAAA&#10;AAAAAAAAAAAAzwQAAGRycy9kb3ducmV2LnhtbFBLBQYAAAAABAAEAPMAAADXBQAAAAA=&#10;">
                <v:shape id="Graphic 181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944CDE1" w14:textId="77777777" w:rsidR="00E121EC" w:rsidRDefault="00987506">
      <w:pPr>
        <w:pStyle w:val="Heading1"/>
      </w:pPr>
      <w:r>
        <w:t xml:space="preserve">Final % Stenosis (mean, </w:t>
      </w:r>
      <w:r>
        <w:rPr>
          <w:spacing w:val="-2"/>
        </w:rPr>
        <w:t>stdev)</w:t>
      </w:r>
    </w:p>
    <w:p w14:paraId="0F9B21F5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47744" behindDoc="1" locked="0" layoutInCell="1" allowOverlap="1" wp14:anchorId="24CFC391" wp14:editId="518E5D47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82" name="Graphic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9F9B9F" id="Graphic 182" o:spid="_x0000_s1026" style="position:absolute;margin-left:36.75pt;margin-top:4.35pt;width:537.75pt;height:2.25pt;z-index:-156687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D727916" w14:textId="77777777" w:rsidR="00E121EC" w:rsidRDefault="00987506">
      <w:pPr>
        <w:pStyle w:val="BodyText"/>
        <w:spacing w:before="206" w:line="487" w:lineRule="auto"/>
        <w:ind w:left="14" w:right="2292"/>
      </w:pPr>
      <w:r>
        <w:t>Mean</w:t>
      </w:r>
      <w:r>
        <w:rPr>
          <w:spacing w:val="-3"/>
        </w:rPr>
        <w:t xml:space="preserve"> </w:t>
      </w:r>
      <w:r>
        <w:t>(average)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tandard</w:t>
      </w:r>
      <w:r>
        <w:rPr>
          <w:spacing w:val="-3"/>
        </w:rPr>
        <w:t xml:space="preserve"> </w:t>
      </w:r>
      <w:r>
        <w:t>devi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Final</w:t>
      </w:r>
      <w:r>
        <w:rPr>
          <w:spacing w:val="-3"/>
        </w:rPr>
        <w:t xml:space="preserve"> </w:t>
      </w:r>
      <w:r>
        <w:t>%</w:t>
      </w:r>
      <w:r>
        <w:rPr>
          <w:spacing w:val="-3"/>
        </w:rPr>
        <w:t xml:space="preserve"> </w:t>
      </w:r>
      <w:r>
        <w:t>Stenosis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nd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 xml:space="preserve">procedure. </w:t>
      </w:r>
      <w:r>
        <w:rPr>
          <w:spacing w:val="-2"/>
        </w:rPr>
        <w:t>Exclusions:</w:t>
      </w:r>
    </w:p>
    <w:p w14:paraId="3B9C2CF7" w14:textId="77777777" w:rsidR="00E121EC" w:rsidRDefault="00987506">
      <w:pPr>
        <w:pStyle w:val="BodyText"/>
        <w:spacing w:line="177" w:lineRule="exact"/>
        <w:ind w:left="404"/>
      </w:pPr>
      <w:r>
        <w:rPr>
          <w:noProof/>
          <w:position w:val="2"/>
        </w:rPr>
        <w:drawing>
          <wp:inline distT="0" distB="0" distL="0" distR="0" wp14:anchorId="5D9D5132" wp14:editId="7740D449">
            <wp:extent cx="38100" cy="38061"/>
            <wp:effectExtent l="0" t="0" r="0" b="0"/>
            <wp:docPr id="183" name="Image 18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Image 183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CAS procedures where the Final % Stenosis is not documented.</w:t>
      </w:r>
    </w:p>
    <w:p w14:paraId="7175CFC0" w14:textId="77777777" w:rsidR="00E121EC" w:rsidRDefault="00987506">
      <w:pPr>
        <w:pStyle w:val="BodyText"/>
        <w:spacing w:before="3"/>
        <w:ind w:left="404"/>
      </w:pPr>
      <w:r>
        <w:rPr>
          <w:noProof/>
          <w:position w:val="2"/>
        </w:rPr>
        <w:drawing>
          <wp:inline distT="0" distB="0" distL="0" distR="0" wp14:anchorId="0D1CEEA8" wp14:editId="29FC5981">
            <wp:extent cx="38100" cy="38061"/>
            <wp:effectExtent l="0" t="0" r="0" b="0"/>
            <wp:docPr id="184" name="Image 18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Image 184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CAS procedures performed for distinct lesions.</w:t>
      </w:r>
    </w:p>
    <w:p w14:paraId="4FAFF8A7" w14:textId="77777777" w:rsidR="00E121EC" w:rsidRDefault="00E121EC">
      <w:pPr>
        <w:pStyle w:val="BodyText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2CE2FAE8" w14:textId="77777777" w:rsidR="00E121EC" w:rsidRDefault="00E121EC">
      <w:pPr>
        <w:pStyle w:val="BodyText"/>
        <w:spacing w:before="51"/>
        <w:rPr>
          <w:sz w:val="20"/>
        </w:rPr>
      </w:pPr>
    </w:p>
    <w:p w14:paraId="1AC060C3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10285BA" wp14:editId="68D0FE92">
                <wp:extent cx="6829425" cy="9525"/>
                <wp:effectExtent l="0" t="0" r="0" b="0"/>
                <wp:docPr id="185" name="Group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86" name="Graphic 18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94FDEB9" id="Group 18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CBfiGV1AgAA9gUAAA4AAAAAAAAA&#10;AAAAAAAALgIAAGRycy9lMm9Eb2MueG1sUEsBAi0AFAAGAAgAAAAhAIEkk5/bAAAABAEAAA8AAAAA&#10;AAAAAAAAAAAAzwQAAGRycy9kb3ducmV2LnhtbFBLBQYAAAAABAAEAPMAAADXBQAAAAA=&#10;">
                <v:shape id="Graphic 18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14CE172" w14:textId="77777777" w:rsidR="00E121EC" w:rsidRDefault="00987506">
      <w:pPr>
        <w:pStyle w:val="Heading1"/>
      </w:pPr>
      <w:r>
        <w:t xml:space="preserve">Forms </w:t>
      </w:r>
      <w:r>
        <w:rPr>
          <w:spacing w:val="-2"/>
        </w:rPr>
        <w:t>Completed</w:t>
      </w:r>
    </w:p>
    <w:p w14:paraId="5D71ACA0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48768" behindDoc="1" locked="0" layoutInCell="1" allowOverlap="1" wp14:anchorId="34C30440" wp14:editId="3886E397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87" name="Graphic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BA2D4B" id="Graphic 187" o:spid="_x0000_s1026" style="position:absolute;margin-left:36.75pt;margin-top:4.35pt;width:537.75pt;height:2.25pt;z-index:-156677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CF86AA3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completed,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por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run,</w:t>
      </w:r>
      <w:r>
        <w:rPr>
          <w:spacing w:val="-2"/>
        </w:rPr>
        <w:t xml:space="preserve"> </w:t>
      </w:r>
      <w:r>
        <w:t>with</w:t>
      </w:r>
      <w:r>
        <w:rPr>
          <w:spacing w:val="-12"/>
        </w:rPr>
        <w:t xml:space="preserve"> </w:t>
      </w:r>
      <w:r>
        <w:t>Aliv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Dead</w:t>
      </w:r>
      <w:r>
        <w:rPr>
          <w:spacing w:val="-2"/>
        </w:rPr>
        <w:t xml:space="preserve"> </w:t>
      </w:r>
      <w:r>
        <w:t>entered for Current Living Status.</w:t>
      </w:r>
    </w:p>
    <w:p w14:paraId="111FDA5E" w14:textId="77777777" w:rsidR="00E121EC" w:rsidRDefault="00E121EC">
      <w:pPr>
        <w:pStyle w:val="BodyText"/>
        <w:spacing w:before="5"/>
      </w:pPr>
    </w:p>
    <w:p w14:paraId="0E08F209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number of carotid follow-up Forms </w:t>
      </w:r>
      <w:r>
        <w:rPr>
          <w:spacing w:val="-4"/>
        </w:rPr>
        <w:t>Due.</w:t>
      </w:r>
    </w:p>
    <w:p w14:paraId="083A0B5B" w14:textId="77777777" w:rsidR="00E121EC" w:rsidRDefault="00E121EC">
      <w:pPr>
        <w:pStyle w:val="BodyText"/>
        <w:spacing w:before="6"/>
      </w:pPr>
    </w:p>
    <w:p w14:paraId="35D24B7F" w14:textId="77777777" w:rsidR="00E121EC" w:rsidRDefault="00987506">
      <w:pPr>
        <w:pStyle w:val="BodyText"/>
        <w:ind w:left="14"/>
      </w:pPr>
      <w:r>
        <w:rPr>
          <w:spacing w:val="-2"/>
        </w:rPr>
        <w:t>Note:</w:t>
      </w:r>
    </w:p>
    <w:p w14:paraId="5FA70BC5" w14:textId="77777777" w:rsidR="00E121EC" w:rsidRDefault="00987506">
      <w:pPr>
        <w:pStyle w:val="BodyText"/>
        <w:spacing w:before="183"/>
        <w:ind w:left="404"/>
      </w:pPr>
      <w:r>
        <w:rPr>
          <w:noProof/>
          <w:position w:val="2"/>
        </w:rPr>
        <w:drawing>
          <wp:inline distT="0" distB="0" distL="0" distR="0" wp14:anchorId="29D5F79E" wp14:editId="1089211F">
            <wp:extent cx="38100" cy="38061"/>
            <wp:effectExtent l="0" t="0" r="0" b="0"/>
            <wp:docPr id="188" name="Image 18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 188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discharge status of Death or Current Living Status of Dead will exclude the discharge from the numerator and denominator.</w:t>
      </w:r>
    </w:p>
    <w:p w14:paraId="267B6D18" w14:textId="77777777" w:rsidR="00E121EC" w:rsidRDefault="00E121EC">
      <w:pPr>
        <w:pStyle w:val="BodyText"/>
        <w:spacing w:before="186"/>
      </w:pPr>
    </w:p>
    <w:p w14:paraId="6814F41A" w14:textId="77777777" w:rsidR="00E121EC" w:rsidRDefault="00987506">
      <w:pPr>
        <w:spacing w:line="487" w:lineRule="auto"/>
        <w:ind w:left="14" w:right="6422"/>
        <w:rPr>
          <w:b/>
          <w:sz w:val="18"/>
        </w:rPr>
      </w:pPr>
      <w:r>
        <w:rPr>
          <w:b/>
          <w:sz w:val="18"/>
        </w:rPr>
        <w:t>30-Day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Follow-up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Forms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Completed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goal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is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&gt;/=80% 1-Year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Follow-up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Forms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Completed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goal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is</w:t>
      </w:r>
      <w:r>
        <w:rPr>
          <w:b/>
          <w:spacing w:val="-1"/>
          <w:sz w:val="18"/>
        </w:rPr>
        <w:t xml:space="preserve"> </w:t>
      </w:r>
      <w:r>
        <w:rPr>
          <w:b/>
          <w:spacing w:val="-2"/>
          <w:sz w:val="18"/>
        </w:rPr>
        <w:t>&gt;/=80%</w:t>
      </w:r>
    </w:p>
    <w:p w14:paraId="022D1DEE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7C868FE" wp14:editId="5E70C418">
                <wp:extent cx="6829425" cy="9525"/>
                <wp:effectExtent l="0" t="0" r="0" b="0"/>
                <wp:docPr id="189" name="Group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90" name="Graphic 190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9AC42A2" id="Group 189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AFMMJYcwIAAPYFAAAOAAAAAAAAAAAA&#10;AAAAAC4CAABkcnMvZTJvRG9jLnhtbFBLAQItABQABgAIAAAAIQCBJJOf2wAAAAQBAAAPAAAAAAAA&#10;AAAAAAAAAM0EAABkcnMvZG93bnJldi54bWxQSwUGAAAAAAQABADzAAAA1QUAAAAA&#10;">
                <v:shape id="Graphic 190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17E1F4F3" w14:textId="77777777" w:rsidR="00E121EC" w:rsidRDefault="00987506">
      <w:pPr>
        <w:pStyle w:val="Heading1"/>
      </w:pPr>
      <w:r>
        <w:t xml:space="preserve">Forms </w:t>
      </w:r>
      <w:r>
        <w:rPr>
          <w:spacing w:val="-5"/>
        </w:rPr>
        <w:t>Due</w:t>
      </w:r>
    </w:p>
    <w:p w14:paraId="527EDEAD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49792" behindDoc="1" locked="0" layoutInCell="1" allowOverlap="1" wp14:anchorId="271FB53F" wp14:editId="0678F447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91" name="Graphic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8126DD" id="Graphic 191" o:spid="_x0000_s1026" style="position:absolute;margin-left:36.75pt;margin-top:4.35pt;width:537.75pt;height:2.25pt;z-index:-156666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8317FDE" w14:textId="77777777" w:rsidR="00E121EC" w:rsidRDefault="00987506">
      <w:pPr>
        <w:pStyle w:val="BodyText"/>
        <w:spacing w:before="206"/>
        <w:ind w:left="14"/>
      </w:pPr>
      <w:r>
        <w:t xml:space="preserve">The number of follow-up forms due, as of the date the report is </w:t>
      </w:r>
      <w:r>
        <w:rPr>
          <w:spacing w:val="-2"/>
        </w:rPr>
        <w:t>generated.</w:t>
      </w:r>
    </w:p>
    <w:p w14:paraId="4E034C80" w14:textId="77777777" w:rsidR="00E121EC" w:rsidRDefault="00987506">
      <w:pPr>
        <w:pStyle w:val="BodyText"/>
        <w:spacing w:before="183" w:line="242" w:lineRule="auto"/>
        <w:ind w:left="14" w:right="138"/>
      </w:pPr>
      <w:r>
        <w:t>At 30 days:</w:t>
      </w:r>
      <w:r>
        <w:rPr>
          <w:spacing w:val="40"/>
        </w:rPr>
        <w:t xml:space="preserve"> </w:t>
      </w:r>
      <w:r>
        <w:t>The numerator is the total number of Carotid (CEA</w:t>
      </w:r>
      <w:r>
        <w:rPr>
          <w:spacing w:val="-5"/>
        </w:rPr>
        <w:t xml:space="preserve"> </w:t>
      </w:r>
      <w:r>
        <w:t xml:space="preserve">and CAS) follow-up forms due in the given </w:t>
      </w:r>
      <w:proofErr w:type="gramStart"/>
      <w:r>
        <w:t>time period</w:t>
      </w:r>
      <w:proofErr w:type="gramEnd"/>
      <w:r>
        <w:t>. The denominator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(CEA</w:t>
      </w:r>
      <w:r>
        <w:rPr>
          <w:spacing w:val="-1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AS)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iven</w:t>
      </w:r>
      <w:r>
        <w:rPr>
          <w:spacing w:val="-2"/>
        </w:rPr>
        <w:t xml:space="preserve"> </w:t>
      </w:r>
      <w:proofErr w:type="gramStart"/>
      <w:r>
        <w:t>time</w:t>
      </w:r>
      <w:r>
        <w:rPr>
          <w:spacing w:val="-2"/>
        </w:rPr>
        <w:t xml:space="preserve"> </w:t>
      </w:r>
      <w:r>
        <w:t>period</w:t>
      </w:r>
      <w:proofErr w:type="gramEnd"/>
      <w:r>
        <w:t>.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discharge</w:t>
      </w:r>
      <w:r>
        <w:rPr>
          <w:spacing w:val="-2"/>
        </w:rPr>
        <w:t xml:space="preserve"> </w:t>
      </w:r>
      <w:r>
        <w:t>statu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eath</w:t>
      </w:r>
      <w:r>
        <w:rPr>
          <w:spacing w:val="-2"/>
        </w:rPr>
        <w:t xml:space="preserve"> </w:t>
      </w:r>
      <w:r>
        <w:t>excludes the form from the numerator and denominator.</w:t>
      </w:r>
    </w:p>
    <w:p w14:paraId="6F9AB712" w14:textId="77777777" w:rsidR="00E121EC" w:rsidRDefault="00987506">
      <w:pPr>
        <w:pStyle w:val="BodyText"/>
        <w:spacing w:before="183" w:line="242" w:lineRule="auto"/>
        <w:ind w:left="14" w:right="47"/>
        <w:jc w:val="both"/>
      </w:pPr>
      <w:r>
        <w:t>At 1 year:</w:t>
      </w:r>
      <w:r>
        <w:rPr>
          <w:spacing w:val="40"/>
        </w:rPr>
        <w:t xml:space="preserve"> </w:t>
      </w:r>
      <w:r>
        <w:t>The numerator is the total number of Carotid (CEA</w:t>
      </w:r>
      <w:r>
        <w:rPr>
          <w:spacing w:val="-10"/>
        </w:rPr>
        <w:t xml:space="preserve"> </w:t>
      </w:r>
      <w:r>
        <w:t xml:space="preserve">and CAS) follow-up forms due in the given </w:t>
      </w:r>
      <w:proofErr w:type="gramStart"/>
      <w:r>
        <w:t>time period</w:t>
      </w:r>
      <w:proofErr w:type="gramEnd"/>
      <w:r>
        <w:t>.</w:t>
      </w:r>
      <w:r>
        <w:rPr>
          <w:spacing w:val="-4"/>
        </w:rPr>
        <w:t xml:space="preserve"> </w:t>
      </w:r>
      <w:r>
        <w:t>The denominator i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(CEA</w:t>
      </w:r>
      <w:r>
        <w:rPr>
          <w:spacing w:val="-1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AS)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iven</w:t>
      </w:r>
      <w:r>
        <w:rPr>
          <w:spacing w:val="-2"/>
        </w:rPr>
        <w:t xml:space="preserve"> </w:t>
      </w:r>
      <w:proofErr w:type="gramStart"/>
      <w:r>
        <w:t>time</w:t>
      </w:r>
      <w:r>
        <w:rPr>
          <w:spacing w:val="-2"/>
        </w:rPr>
        <w:t xml:space="preserve"> </w:t>
      </w:r>
      <w:r>
        <w:t>period</w:t>
      </w:r>
      <w:proofErr w:type="gramEnd"/>
      <w:r>
        <w:t>.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discharge</w:t>
      </w:r>
      <w:r>
        <w:rPr>
          <w:spacing w:val="-2"/>
        </w:rPr>
        <w:t xml:space="preserve"> </w:t>
      </w:r>
      <w:r>
        <w:t>statu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eath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Living</w:t>
      </w:r>
      <w:r>
        <w:rPr>
          <w:spacing w:val="-2"/>
        </w:rPr>
        <w:t xml:space="preserve"> </w:t>
      </w:r>
      <w:r>
        <w:t>Status</w:t>
      </w:r>
      <w:r>
        <w:rPr>
          <w:spacing w:val="-2"/>
        </w:rPr>
        <w:t xml:space="preserve"> </w:t>
      </w:r>
      <w:r>
        <w:t>of Dead on the 30-day follow-up form excludes the form from the numerator and denominator.</w:t>
      </w:r>
    </w:p>
    <w:p w14:paraId="1D6E0EF3" w14:textId="77777777" w:rsidR="00E121EC" w:rsidRDefault="00E121EC">
      <w:pPr>
        <w:pStyle w:val="BodyText"/>
        <w:spacing w:before="5"/>
      </w:pPr>
    </w:p>
    <w:p w14:paraId="224038DA" w14:textId="77777777" w:rsidR="00E121EC" w:rsidRDefault="00987506">
      <w:pPr>
        <w:pStyle w:val="BodyText"/>
        <w:spacing w:before="1"/>
        <w:ind w:left="14"/>
        <w:jc w:val="both"/>
      </w:pPr>
      <w:r>
        <w:t xml:space="preserve">See the Forms Completed definition for the definition of a completed </w:t>
      </w:r>
      <w:r>
        <w:rPr>
          <w:spacing w:val="-2"/>
        </w:rPr>
        <w:t>form.</w:t>
      </w:r>
    </w:p>
    <w:p w14:paraId="4D25CCF9" w14:textId="77777777" w:rsidR="00E121EC" w:rsidRDefault="00E121EC">
      <w:pPr>
        <w:pStyle w:val="BodyText"/>
        <w:spacing w:before="51"/>
        <w:rPr>
          <w:sz w:val="20"/>
        </w:rPr>
      </w:pPr>
    </w:p>
    <w:p w14:paraId="3E355429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93FF8B8" wp14:editId="56359C22">
                <wp:extent cx="6829425" cy="9525"/>
                <wp:effectExtent l="0" t="0" r="0" b="0"/>
                <wp:docPr id="192" name="Group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93" name="Graphic 193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F28E86" id="Group 192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G9lBHR1AgAA9gUAAA4AAAAAAAAA&#10;AAAAAAAALgIAAGRycy9lMm9Eb2MueG1sUEsBAi0AFAAGAAgAAAAhAIEkk5/bAAAABAEAAA8AAAAA&#10;AAAAAAAAAAAAzwQAAGRycy9kb3ducmV2LnhtbFBLBQYAAAAABAAEAPMAAADXBQAAAAA=&#10;">
                <v:shape id="Graphic 193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1EEA6B5C" w14:textId="77777777" w:rsidR="00E121EC" w:rsidRDefault="00987506">
      <w:pPr>
        <w:pStyle w:val="Heading1"/>
      </w:pPr>
      <w:r>
        <w:rPr>
          <w:spacing w:val="-2"/>
        </w:rPr>
        <w:t>Hyperlipidemia</w:t>
      </w:r>
    </w:p>
    <w:p w14:paraId="22256052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50816" behindDoc="1" locked="0" layoutInCell="1" allowOverlap="1" wp14:anchorId="61B3B6C4" wp14:editId="4677650E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94" name="Graphic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DC4BE5" id="Graphic 194" o:spid="_x0000_s1026" style="position:absolute;margin-left:36.75pt;margin-top:4.35pt;width:537.75pt;height:2.25pt;z-index:-15665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EECF09A" w14:textId="77777777" w:rsidR="00E121EC" w:rsidRDefault="00987506">
      <w:pPr>
        <w:pStyle w:val="BodyText"/>
        <w:spacing w:before="206" w:line="487" w:lineRule="auto"/>
        <w:ind w:left="14" w:right="9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histor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hyperlipidemia. Denominator: The total number of discharges with a carotid procedure.</w:t>
      </w:r>
    </w:p>
    <w:p w14:paraId="0F9F823F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D6C9A7B" wp14:editId="7A6F5D10">
                <wp:extent cx="6829425" cy="9525"/>
                <wp:effectExtent l="0" t="0" r="0" b="0"/>
                <wp:docPr id="195" name="Group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96" name="Graphic 19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3ACB86" id="Group 19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NGaTgF1AgAA9gUAAA4AAAAAAAAA&#10;AAAAAAAALgIAAGRycy9lMm9Eb2MueG1sUEsBAi0AFAAGAAgAAAAhAIEkk5/bAAAABAEAAA8AAAAA&#10;AAAAAAAAAAAAzwQAAGRycy9kb3ducmV2LnhtbFBLBQYAAAAABAAEAPMAAADXBQAAAAA=&#10;">
                <v:shape id="Graphic 19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5545C90" w14:textId="77777777" w:rsidR="00E121EC" w:rsidRDefault="00987506">
      <w:pPr>
        <w:pStyle w:val="Heading1"/>
      </w:pPr>
      <w:r>
        <w:rPr>
          <w:spacing w:val="-2"/>
        </w:rPr>
        <w:t>Hypertension</w:t>
      </w:r>
    </w:p>
    <w:p w14:paraId="406FEA90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51840" behindDoc="1" locked="0" layoutInCell="1" allowOverlap="1" wp14:anchorId="1D521CBC" wp14:editId="72251DC1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197" name="Graphic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3B3544" id="Graphic 197" o:spid="_x0000_s1026" style="position:absolute;margin-left:36.75pt;margin-top:4.35pt;width:537.75pt;height:2.25pt;z-index:-15664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0865FAB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histor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hypertension. Denominator: The total number of discharges with a carotid procedure.</w:t>
      </w:r>
    </w:p>
    <w:p w14:paraId="6EFBF7C0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4F35D91" wp14:editId="57593F3E">
                <wp:extent cx="6829425" cy="9525"/>
                <wp:effectExtent l="0" t="0" r="0" b="0"/>
                <wp:docPr id="198" name="Group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199" name="Graphic 199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09D97E" id="Group 198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E5qRnnQCAAD2BQAADgAAAAAAAAAA&#10;AAAAAAAuAgAAZHJzL2Uyb0RvYy54bWxQSwECLQAUAAYACAAAACEAgSSTn9sAAAAEAQAADwAAAAAA&#10;AAAAAAAAAADOBAAAZHJzL2Rvd25yZXYueG1sUEsFBgAAAAAEAAQA8wAAANYFAAAAAA==&#10;">
                <v:shape id="Graphic 199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35C7A5C" w14:textId="77777777" w:rsidR="00E121EC" w:rsidRDefault="00987506">
      <w:pPr>
        <w:pStyle w:val="Heading1"/>
      </w:pPr>
      <w:r>
        <w:t xml:space="preserve">Length of Stay (mean, median, </w:t>
      </w:r>
      <w:r>
        <w:rPr>
          <w:spacing w:val="-2"/>
        </w:rPr>
        <w:t>stdev)</w:t>
      </w:r>
    </w:p>
    <w:p w14:paraId="1DCEEDC5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52864" behindDoc="1" locked="0" layoutInCell="1" allowOverlap="1" wp14:anchorId="15DC16E0" wp14:editId="376651B0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00" name="Graphic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48D800" id="Graphic 200" o:spid="_x0000_s1026" style="position:absolute;margin-left:36.75pt;margin-top:4.35pt;width:537.75pt;height:2.25pt;z-index:-156636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68469F2" w14:textId="77777777" w:rsidR="00E121EC" w:rsidRDefault="00987506">
      <w:pPr>
        <w:pStyle w:val="BodyText"/>
        <w:spacing w:before="206" w:line="242" w:lineRule="auto"/>
        <w:ind w:left="14" w:right="138"/>
      </w:pPr>
      <w:r>
        <w:t>The</w:t>
      </w:r>
      <w:r>
        <w:rPr>
          <w:spacing w:val="-2"/>
        </w:rPr>
        <w:t xml:space="preserve"> </w:t>
      </w:r>
      <w:r>
        <w:t>average</w:t>
      </w:r>
      <w:r>
        <w:rPr>
          <w:spacing w:val="-2"/>
        </w:rPr>
        <w:t xml:space="preserve"> </w:t>
      </w:r>
      <w:r>
        <w:t>(mean),</w:t>
      </w:r>
      <w:r>
        <w:rPr>
          <w:spacing w:val="-2"/>
        </w:rPr>
        <w:t xml:space="preserve"> </w:t>
      </w:r>
      <w:r>
        <w:t>median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tandard</w:t>
      </w:r>
      <w:r>
        <w:rPr>
          <w:spacing w:val="-2"/>
        </w:rPr>
        <w:t xml:space="preserve"> </w:t>
      </w:r>
      <w:r>
        <w:t>devi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ength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tay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procedures.</w:t>
      </w:r>
      <w:r>
        <w:rPr>
          <w:spacing w:val="-2"/>
        </w:rPr>
        <w:t xml:space="preserve"> </w:t>
      </w:r>
      <w:r>
        <w:t>Length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tay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calculated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of discharge minus the admission date, plus one day.</w:t>
      </w:r>
    </w:p>
    <w:p w14:paraId="40E1386A" w14:textId="77777777" w:rsidR="00E121EC" w:rsidRDefault="00E121EC">
      <w:pPr>
        <w:pStyle w:val="BodyText"/>
        <w:spacing w:before="5"/>
      </w:pPr>
    </w:p>
    <w:p w14:paraId="1B3E09A2" w14:textId="77777777" w:rsidR="00E121EC" w:rsidRDefault="00987506">
      <w:pPr>
        <w:pStyle w:val="BodyText"/>
        <w:ind w:left="14"/>
      </w:pPr>
      <w:r>
        <w:t>Note:</w:t>
      </w:r>
      <w:r>
        <w:rPr>
          <w:spacing w:val="-10"/>
        </w:rPr>
        <w:t xml:space="preserve"> </w:t>
      </w:r>
      <w:r>
        <w:t xml:space="preserve">All length of stay calculations count a same-day discharge as a stay of one </w:t>
      </w:r>
      <w:r>
        <w:rPr>
          <w:spacing w:val="-4"/>
        </w:rPr>
        <w:t>day.</w:t>
      </w:r>
    </w:p>
    <w:p w14:paraId="60AA1563" w14:textId="77777777" w:rsidR="00E121EC" w:rsidRDefault="00E121EC">
      <w:pPr>
        <w:pStyle w:val="BodyText"/>
        <w:spacing w:before="51"/>
        <w:rPr>
          <w:sz w:val="20"/>
        </w:rPr>
      </w:pPr>
    </w:p>
    <w:p w14:paraId="78035C57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B589D42" wp14:editId="4195E264">
                <wp:extent cx="6829425" cy="9525"/>
                <wp:effectExtent l="0" t="0" r="0" b="0"/>
                <wp:docPr id="201" name="Group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02" name="Graphic 20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5D2AE7" id="Group 20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GipdQ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B24aKl1AgAA9gUAAA4AAAAAAAAA&#10;AAAAAAAALgIAAGRycy9lMm9Eb2MueG1sUEsBAi0AFAAGAAgAAAAhAIEkk5/bAAAABAEAAA8AAAAA&#10;AAAAAAAAAAAAzwQAAGRycy9kb3ducmV2LnhtbFBLBQYAAAAABAAEAPMAAADXBQAAAAA=&#10;">
                <v:shape id="Graphic 20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3FA6C98" w14:textId="77777777" w:rsidR="00E121EC" w:rsidRDefault="00987506">
      <w:pPr>
        <w:pStyle w:val="Heading1"/>
      </w:pPr>
      <w:r>
        <w:t>Lost to Follow-</w:t>
      </w:r>
      <w:r>
        <w:rPr>
          <w:spacing w:val="-5"/>
        </w:rPr>
        <w:t>up</w:t>
      </w:r>
    </w:p>
    <w:p w14:paraId="2924C7C8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53888" behindDoc="1" locked="0" layoutInCell="1" allowOverlap="1" wp14:anchorId="2E1AE215" wp14:editId="58600B9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03" name="Graphic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96DB5C" id="Graphic 203" o:spid="_x0000_s1026" style="position:absolute;margin-left:36.75pt;margin-top:4.35pt;width:537.75pt;height:2.25pt;z-index:-156625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310FEDB" w14:textId="77777777" w:rsidR="00E121EC" w:rsidRDefault="00987506">
      <w:pPr>
        <w:pStyle w:val="BodyText"/>
        <w:spacing w:before="206"/>
        <w:ind w:left="14"/>
      </w:pPr>
      <w:r>
        <w:t>Numerator:</w:t>
      </w:r>
      <w:r>
        <w:rPr>
          <w:spacing w:val="-4"/>
        </w:rPr>
        <w:t xml:space="preserve"> </w:t>
      </w:r>
      <w:r>
        <w:t xml:space="preserve">The number of completed carotid follow-up forms where Unknown is entered for Current Living </w:t>
      </w:r>
      <w:r>
        <w:rPr>
          <w:spacing w:val="-2"/>
        </w:rPr>
        <w:t>Status.</w:t>
      </w:r>
    </w:p>
    <w:p w14:paraId="3E0DB7B4" w14:textId="77777777" w:rsidR="00E121EC" w:rsidRDefault="00E121EC">
      <w:pPr>
        <w:pStyle w:val="BodyText"/>
        <w:spacing w:before="6"/>
      </w:pPr>
    </w:p>
    <w:p w14:paraId="2F4D4B50" w14:textId="52B3C171" w:rsidR="00E121EC" w:rsidRDefault="00987506">
      <w:pPr>
        <w:pStyle w:val="BodyText"/>
        <w:spacing w:line="487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Dead</w:t>
      </w:r>
      <w:r>
        <w:rPr>
          <w:spacing w:val="-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Aliv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Unknown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entere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 w:rsidR="00731EF7">
        <w:t>Living</w:t>
      </w:r>
      <w:r>
        <w:rPr>
          <w:spacing w:val="-2"/>
        </w:rPr>
        <w:t xml:space="preserve"> </w:t>
      </w:r>
      <w:r>
        <w:t>Status. Exclusion: Discharge status of death.</w:t>
      </w:r>
    </w:p>
    <w:p w14:paraId="434EFB27" w14:textId="77777777" w:rsidR="00E121EC" w:rsidRDefault="00E121EC">
      <w:pPr>
        <w:pStyle w:val="BodyText"/>
        <w:spacing w:line="487" w:lineRule="auto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4805DEC2" w14:textId="77777777" w:rsidR="00E121EC" w:rsidRDefault="00E121EC">
      <w:pPr>
        <w:pStyle w:val="BodyText"/>
        <w:spacing w:before="51"/>
        <w:rPr>
          <w:sz w:val="20"/>
        </w:rPr>
      </w:pPr>
    </w:p>
    <w:p w14:paraId="243F9F48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7AA1A30" wp14:editId="53BB9E52">
                <wp:extent cx="6829425" cy="9525"/>
                <wp:effectExtent l="0" t="0" r="0" b="0"/>
                <wp:docPr id="204" name="Group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05" name="Graphic 20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C609CF" id="Group 20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4lddA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0COJXXQCAAD2BQAADgAAAAAAAAAA&#10;AAAAAAAuAgAAZHJzL2Uyb0RvYy54bWxQSwECLQAUAAYACAAAACEAgSSTn9sAAAAEAQAADwAAAAAA&#10;AAAAAAAAAADOBAAAZHJzL2Rvd25yZXYueG1sUEsFBgAAAAAEAAQA8wAAANYFAAAAAA==&#10;">
                <v:shape id="Graphic 20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7CE48BA" w14:textId="77777777" w:rsidR="00E121EC" w:rsidRDefault="00987506">
      <w:pPr>
        <w:pStyle w:val="Heading1"/>
      </w:pPr>
      <w:r>
        <w:t>MR</w:t>
      </w:r>
      <w:r>
        <w:rPr>
          <w:spacing w:val="-12"/>
        </w:rPr>
        <w:t xml:space="preserve"> </w:t>
      </w:r>
      <w:r>
        <w:t xml:space="preserve">Angiography </w:t>
      </w:r>
      <w:r>
        <w:rPr>
          <w:spacing w:val="-2"/>
        </w:rPr>
        <w:t>(performed/total)</w:t>
      </w:r>
    </w:p>
    <w:p w14:paraId="7FC8CA8D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54912" behindDoc="1" locked="0" layoutInCell="1" allowOverlap="1" wp14:anchorId="5FB5856E" wp14:editId="51CCBE67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06" name="Graphic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2DD6D6" id="Graphic 206" o:spid="_x0000_s1026" style="position:absolute;margin-left:36.75pt;margin-top:4.35pt;width:537.75pt;height:2.25pt;z-index:-156615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50F9243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R</w:t>
      </w:r>
      <w:r>
        <w:rPr>
          <w:spacing w:val="-12"/>
        </w:rPr>
        <w:t xml:space="preserve"> </w:t>
      </w:r>
      <w:r>
        <w:t>Angiography</w:t>
      </w:r>
      <w:r>
        <w:rPr>
          <w:spacing w:val="-3"/>
        </w:rPr>
        <w:t xml:space="preserve"> </w:t>
      </w:r>
      <w:r>
        <w:t>(MRA/MRI)</w:t>
      </w:r>
      <w:r>
        <w:rPr>
          <w:spacing w:val="-3"/>
        </w:rPr>
        <w:t xml:space="preserve"> </w:t>
      </w:r>
      <w:r>
        <w:t>was</w:t>
      </w:r>
      <w:r>
        <w:rPr>
          <w:spacing w:val="40"/>
        </w:rPr>
        <w:t xml:space="preserve"> </w:t>
      </w:r>
      <w:r>
        <w:t>performed</w:t>
      </w:r>
      <w:r>
        <w:rPr>
          <w:spacing w:val="-3"/>
        </w:rPr>
        <w:t xml:space="preserve"> </w:t>
      </w:r>
      <w:r>
        <w:t>pre</w:t>
      </w:r>
      <w:r>
        <w:rPr>
          <w:spacing w:val="-3"/>
        </w:rPr>
        <w:t xml:space="preserve"> </w:t>
      </w:r>
      <w:r>
        <w:t>procedure. Denominator: The total number of X procedures.</w:t>
      </w:r>
    </w:p>
    <w:p w14:paraId="084B66C5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6B14F68" wp14:editId="4B402864">
                <wp:extent cx="6829425" cy="9525"/>
                <wp:effectExtent l="0" t="0" r="0" b="0"/>
                <wp:docPr id="207" name="Group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08" name="Graphic 20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FBE077" id="Group 20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/1DdA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YUf9Q3QCAAD2BQAADgAAAAAAAAAA&#10;AAAAAAAuAgAAZHJzL2Uyb0RvYy54bWxQSwECLQAUAAYACAAAACEAgSSTn9sAAAAEAQAADwAAAAAA&#10;AAAAAAAAAADOBAAAZHJzL2Rvd25yZXYueG1sUEsFBgAAAAAEAAQA8wAAANYFAAAAAA==&#10;">
                <v:shape id="Graphic 20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4FB258F3" w14:textId="77777777" w:rsidR="00E121EC" w:rsidRDefault="00987506">
      <w:pPr>
        <w:pStyle w:val="Heading1"/>
      </w:pPr>
      <w:r>
        <w:t xml:space="preserve">Male </w:t>
      </w:r>
      <w:r>
        <w:rPr>
          <w:spacing w:val="-2"/>
        </w:rPr>
        <w:t>Gender</w:t>
      </w:r>
    </w:p>
    <w:p w14:paraId="080B43C3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55936" behindDoc="1" locked="0" layoutInCell="1" allowOverlap="1" wp14:anchorId="775A5579" wp14:editId="5F8DF84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09" name="Graphic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B99BDF" id="Graphic 209" o:spid="_x0000_s1026" style="position:absolute;margin-left:36.75pt;margin-top:4.35pt;width:537.75pt;height:2.25pt;z-index:-156605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3334F61" w14:textId="77777777" w:rsidR="00E121EC" w:rsidRDefault="00987506">
      <w:pPr>
        <w:pStyle w:val="BodyText"/>
        <w:spacing w:before="206"/>
        <w:ind w:left="14"/>
      </w:pPr>
      <w:r>
        <w:t>Numerator:</w:t>
      </w:r>
      <w:r>
        <w:rPr>
          <w:spacing w:val="-4"/>
        </w:rPr>
        <w:t xml:space="preserve"> </w:t>
      </w:r>
      <w:r>
        <w:t xml:space="preserve">The number of male </w:t>
      </w:r>
      <w:r>
        <w:rPr>
          <w:spacing w:val="-2"/>
        </w:rPr>
        <w:t>patients.</w:t>
      </w:r>
    </w:p>
    <w:p w14:paraId="52791746" w14:textId="77777777" w:rsidR="00E121EC" w:rsidRDefault="00E121EC">
      <w:pPr>
        <w:pStyle w:val="BodyText"/>
        <w:spacing w:before="6"/>
      </w:pPr>
    </w:p>
    <w:p w14:paraId="0A7ECCDF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discharges with a carotid </w:t>
      </w:r>
      <w:r>
        <w:rPr>
          <w:spacing w:val="-2"/>
        </w:rPr>
        <w:t>procedure.</w:t>
      </w:r>
    </w:p>
    <w:p w14:paraId="630B4D3C" w14:textId="77777777" w:rsidR="00E121EC" w:rsidRDefault="00E121EC">
      <w:pPr>
        <w:pStyle w:val="BodyText"/>
        <w:spacing w:before="51"/>
        <w:rPr>
          <w:sz w:val="20"/>
        </w:rPr>
      </w:pPr>
    </w:p>
    <w:p w14:paraId="439ED6EE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47B4077" wp14:editId="676512A9">
                <wp:extent cx="6829425" cy="9525"/>
                <wp:effectExtent l="0" t="0" r="0" b="0"/>
                <wp:docPr id="210" name="Group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11" name="Graphic 211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7880584" id="Group 210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IYoaOF1AgAA9gUAAA4AAAAAAAAA&#10;AAAAAAAALgIAAGRycy9lMm9Eb2MueG1sUEsBAi0AFAAGAAgAAAAhAIEkk5/bAAAABAEAAA8AAAAA&#10;AAAAAAAAAAAAzwQAAGRycy9kb3ducmV2LnhtbFBLBQYAAAAABAAEAPMAAADXBQAAAAA=&#10;">
                <v:shape id="Graphic 211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FA84406" w14:textId="77777777" w:rsidR="00E121EC" w:rsidRDefault="00987506">
      <w:pPr>
        <w:pStyle w:val="Heading1"/>
      </w:pPr>
      <w:r>
        <w:t xml:space="preserve">Monitoring During </w:t>
      </w:r>
      <w:r>
        <w:rPr>
          <w:spacing w:val="-2"/>
        </w:rPr>
        <w:t>Procedure</w:t>
      </w:r>
    </w:p>
    <w:p w14:paraId="354672AC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56960" behindDoc="1" locked="0" layoutInCell="1" allowOverlap="1" wp14:anchorId="2B89B9C8" wp14:editId="5DA90612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12" name="Graphic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043A68" id="Graphic 212" o:spid="_x0000_s1026" style="position:absolute;margin-left:36.75pt;margin-top:4.35pt;width:537.75pt;height:2.25pt;z-index:-156595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AA9F7D0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where</w:t>
      </w:r>
      <w:r>
        <w:rPr>
          <w:spacing w:val="-8"/>
        </w:rPr>
        <w:t xml:space="preserve"> </w:t>
      </w:r>
      <w:r>
        <w:t>Yes</w:t>
      </w:r>
      <w:r>
        <w:rPr>
          <w:spacing w:val="-5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entered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Monitoring</w:t>
      </w:r>
      <w:r>
        <w:rPr>
          <w:spacing w:val="-5"/>
        </w:rPr>
        <w:t xml:space="preserve"> </w:t>
      </w:r>
      <w:r>
        <w:t>During</w:t>
      </w:r>
      <w:r>
        <w:rPr>
          <w:spacing w:val="-5"/>
        </w:rPr>
        <w:t xml:space="preserve"> </w:t>
      </w:r>
      <w:r>
        <w:t>Procedure. Denominator: The total number of CEA procedures.</w:t>
      </w:r>
    </w:p>
    <w:p w14:paraId="1594E3C5" w14:textId="77777777" w:rsidR="00E121EC" w:rsidRDefault="00987506">
      <w:pPr>
        <w:pStyle w:val="Heading3"/>
        <w:spacing w:before="50"/>
      </w:pPr>
      <w:r>
        <w:rPr>
          <w:noProof/>
        </w:rPr>
        <mc:AlternateContent>
          <mc:Choice Requires="wps">
            <w:drawing>
              <wp:anchor distT="0" distB="0" distL="0" distR="0" simplePos="0" relativeHeight="15798784" behindDoc="0" locked="0" layoutInCell="1" allowOverlap="1" wp14:anchorId="385AC744" wp14:editId="0D9B56AB">
                <wp:simplePos x="0" y="0"/>
                <wp:positionH relativeFrom="page">
                  <wp:posOffset>466725</wp:posOffset>
                </wp:positionH>
                <wp:positionV relativeFrom="paragraph">
                  <wp:posOffset>-16731</wp:posOffset>
                </wp:positionV>
                <wp:extent cx="6829425" cy="9525"/>
                <wp:effectExtent l="0" t="0" r="0" b="0"/>
                <wp:wrapNone/>
                <wp:docPr id="213" name="Graphic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C34C28" id="Graphic 213" o:spid="_x0000_s1026" style="position:absolute;margin-left:36.75pt;margin-top:-1.3pt;width:537.75pt;height:.75pt;z-index:157987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I+ZImvfAAAACQEAAA8AAAAAAAAAAAAAAAAAegQAAGRycy9kb3ducmV2&#10;LnhtbFBLBQYAAAAABAAEAPMAAACGBQAAAAA=&#10;" path="m6829424,9524l,9524,,,6829424,r,9524xe" fillcolor="black" stroked="f">
                <v:path arrowok="t"/>
                <w10:wrap anchorx="page"/>
              </v:shape>
            </w:pict>
          </mc:Fallback>
        </mc:AlternateContent>
      </w:r>
      <w:r>
        <w:t>Typ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onitoring</w:t>
      </w:r>
      <w:r>
        <w:rPr>
          <w:spacing w:val="-5"/>
        </w:rPr>
        <w:t xml:space="preserve"> </w:t>
      </w:r>
      <w:r>
        <w:t>During</w:t>
      </w:r>
      <w:r>
        <w:rPr>
          <w:spacing w:val="-5"/>
        </w:rPr>
        <w:t xml:space="preserve"> </w:t>
      </w:r>
      <w:r>
        <w:rPr>
          <w:spacing w:val="-2"/>
        </w:rPr>
        <w:t>Procedure</w:t>
      </w:r>
    </w:p>
    <w:p w14:paraId="0BF2C40D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657472" behindDoc="1" locked="0" layoutInCell="1" allowOverlap="1" wp14:anchorId="1B58A53B" wp14:editId="32C78A5F">
                <wp:simplePos x="0" y="0"/>
                <wp:positionH relativeFrom="page">
                  <wp:posOffset>466725</wp:posOffset>
                </wp:positionH>
                <wp:positionV relativeFrom="paragraph">
                  <wp:posOffset>59167</wp:posOffset>
                </wp:positionV>
                <wp:extent cx="6829425" cy="9525"/>
                <wp:effectExtent l="0" t="0" r="0" b="0"/>
                <wp:wrapTopAndBottom/>
                <wp:docPr id="214" name="Graphic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65FB7F" id="Graphic 214" o:spid="_x0000_s1026" style="position:absolute;margin-left:36.75pt;margin-top:4.65pt;width:537.75pt;height:.75pt;z-index:-156590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0NbPN4AAAAI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B57E522" w14:textId="77777777" w:rsidR="00E121EC" w:rsidRDefault="00987506">
      <w:pPr>
        <w:pStyle w:val="BodyText"/>
        <w:spacing w:before="176" w:line="487" w:lineRule="auto"/>
        <w:ind w:left="14" w:right="1847"/>
      </w:pPr>
      <w:r>
        <w:t>Numerator: The number of CEA</w:t>
      </w:r>
      <w:r>
        <w:rPr>
          <w:spacing w:val="-2"/>
        </w:rPr>
        <w:t xml:space="preserve"> </w:t>
      </w:r>
      <w:r>
        <w:t>procedures where X type of monitoring is used during the procedure. Denomin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otal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where</w:t>
      </w:r>
      <w:r>
        <w:rPr>
          <w:spacing w:val="-8"/>
        </w:rPr>
        <w:t xml:space="preserve"> </w:t>
      </w:r>
      <w:r>
        <w:t>Yes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Monitoring</w:t>
      </w:r>
      <w:r>
        <w:rPr>
          <w:spacing w:val="-4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>Procedure.</w:t>
      </w:r>
    </w:p>
    <w:p w14:paraId="7EEB1446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C14325C" wp14:editId="1DDCB0B7">
                <wp:extent cx="6829425" cy="9525"/>
                <wp:effectExtent l="0" t="0" r="0" b="0"/>
                <wp:docPr id="215" name="Group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16" name="Graphic 21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3EBD9E" id="Group 21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4kVdQ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EuziRV1AgAA9gUAAA4AAAAAAAAA&#10;AAAAAAAALgIAAGRycy9lMm9Eb2MueG1sUEsBAi0AFAAGAAgAAAAhAIEkk5/bAAAABAEAAA8AAAAA&#10;AAAAAAAAAAAAzwQAAGRycy9kb3ducmV2LnhtbFBLBQYAAAAABAAEAPMAAADXBQAAAAA=&#10;">
                <v:shape id="Graphic 21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1B75AB15" w14:textId="77777777" w:rsidR="00E121EC" w:rsidRDefault="00987506">
      <w:pPr>
        <w:pStyle w:val="Heading1"/>
      </w:pPr>
      <w:r>
        <w:t xml:space="preserve">Myocardial Infarction (Carotid </w:t>
      </w:r>
      <w:r>
        <w:rPr>
          <w:spacing w:val="-2"/>
        </w:rPr>
        <w:t>report)</w:t>
      </w:r>
    </w:p>
    <w:p w14:paraId="0C30FC9B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59008" behindDoc="1" locked="0" layoutInCell="1" allowOverlap="1" wp14:anchorId="36742649" wp14:editId="20ED9524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17" name="Graphic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419E76" id="Graphic 217" o:spid="_x0000_s1026" style="position:absolute;margin-left:36.75pt;margin-top:4.35pt;width:537.75pt;height:2.25pt;z-index:-156574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E576DB8" w14:textId="77777777" w:rsidR="00E121EC" w:rsidRDefault="00987506">
      <w:pPr>
        <w:pStyle w:val="BodyText"/>
        <w:spacing w:before="206" w:line="487" w:lineRule="auto"/>
        <w:ind w:left="14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yocardial</w:t>
      </w:r>
      <w:r>
        <w:rPr>
          <w:spacing w:val="-3"/>
        </w:rPr>
        <w:t xml:space="preserve"> </w:t>
      </w:r>
      <w:r>
        <w:t>Infarction</w:t>
      </w:r>
      <w:r>
        <w:rPr>
          <w:spacing w:val="-3"/>
        </w:rPr>
        <w:t xml:space="preserve"> </w:t>
      </w:r>
      <w:r>
        <w:t>(MI)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post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discharge. Denominator: The total number of discharges with an X procedure.</w:t>
      </w:r>
    </w:p>
    <w:p w14:paraId="0B191A84" w14:textId="77777777" w:rsidR="00E121EC" w:rsidRDefault="00987506">
      <w:pPr>
        <w:pStyle w:val="BodyText"/>
        <w:spacing w:line="207" w:lineRule="exact"/>
        <w:ind w:left="14"/>
      </w:pPr>
      <w:r>
        <w:t>Note:</w:t>
      </w:r>
      <w:r>
        <w:rPr>
          <w:spacing w:val="-2"/>
        </w:rPr>
        <w:t xml:space="preserve"> </w:t>
      </w:r>
      <w:r>
        <w:t>MI</w:t>
      </w:r>
      <w:r>
        <w:rPr>
          <w:spacing w:val="-2"/>
        </w:rPr>
        <w:t xml:space="preserve"> </w:t>
      </w:r>
      <w:r>
        <w:t>includes</w:t>
      </w:r>
      <w:r>
        <w:rPr>
          <w:spacing w:val="-6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2</w:t>
      </w:r>
      <w:r>
        <w:rPr>
          <w:spacing w:val="-2"/>
        </w:rPr>
        <w:t xml:space="preserve"> </w:t>
      </w:r>
      <w:r>
        <w:t>Myocardial</w:t>
      </w:r>
      <w:r>
        <w:rPr>
          <w:spacing w:val="-1"/>
        </w:rPr>
        <w:t xml:space="preserve"> </w:t>
      </w:r>
      <w:r>
        <w:t>Infarction,</w:t>
      </w:r>
      <w:r>
        <w:rPr>
          <w:spacing w:val="-6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1</w:t>
      </w:r>
      <w:r>
        <w:rPr>
          <w:spacing w:val="-2"/>
        </w:rPr>
        <w:t xml:space="preserve"> </w:t>
      </w:r>
      <w:r>
        <w:t>NSTEMI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rPr>
          <w:spacing w:val="-2"/>
        </w:rPr>
        <w:t>STEMI.</w:t>
      </w:r>
    </w:p>
    <w:p w14:paraId="6EB433E1" w14:textId="77777777" w:rsidR="00E121EC" w:rsidRDefault="00E121EC">
      <w:pPr>
        <w:pStyle w:val="BodyText"/>
        <w:spacing w:before="51"/>
        <w:rPr>
          <w:sz w:val="20"/>
        </w:rPr>
      </w:pPr>
    </w:p>
    <w:p w14:paraId="12372864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57F38A7" wp14:editId="0CAD4FD0">
                <wp:extent cx="6829425" cy="9525"/>
                <wp:effectExtent l="0" t="0" r="0" b="0"/>
                <wp:docPr id="218" name="Group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19" name="Graphic 219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970A08B" id="Group 218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1aKdQ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ImzVop1AgAA9gUAAA4AAAAAAAAA&#10;AAAAAAAALgIAAGRycy9lMm9Eb2MueG1sUEsBAi0AFAAGAAgAAAAhAIEkk5/bAAAABAEAAA8AAAAA&#10;AAAAAAAAAAAAzwQAAGRycy9kb3ducmV2LnhtbFBLBQYAAAAABAAEAPMAAADXBQAAAAA=&#10;">
                <v:shape id="Graphic 219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9153C4C" w14:textId="77777777" w:rsidR="00E121EC" w:rsidRDefault="00987506">
      <w:pPr>
        <w:pStyle w:val="Heading1"/>
      </w:pPr>
      <w:r>
        <w:t xml:space="preserve">Myocardial Infarction (M&amp;M </w:t>
      </w:r>
      <w:r>
        <w:rPr>
          <w:spacing w:val="-2"/>
        </w:rPr>
        <w:t>report)</w:t>
      </w:r>
    </w:p>
    <w:p w14:paraId="6EB723BF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60032" behindDoc="1" locked="0" layoutInCell="1" allowOverlap="1" wp14:anchorId="6FDB9CAD" wp14:editId="571688F0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20" name="Graphic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8A75F3" id="Graphic 220" o:spid="_x0000_s1026" style="position:absolute;margin-left:36.75pt;margin-top:4.35pt;width:537.75pt;height:2.25pt;z-index:-156564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2E3450F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yocardial</w:t>
      </w:r>
      <w:r>
        <w:rPr>
          <w:spacing w:val="-3"/>
        </w:rPr>
        <w:t xml:space="preserve"> </w:t>
      </w:r>
      <w:r>
        <w:t>infarction</w:t>
      </w:r>
      <w:r>
        <w:rPr>
          <w:spacing w:val="-3"/>
        </w:rPr>
        <w:t xml:space="preserve"> </w:t>
      </w:r>
      <w:r>
        <w:t>(MI)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post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before </w:t>
      </w:r>
      <w:r>
        <w:rPr>
          <w:spacing w:val="-2"/>
        </w:rPr>
        <w:t>discharge.</w:t>
      </w:r>
    </w:p>
    <w:p w14:paraId="63DD0EDD" w14:textId="77777777" w:rsidR="00E121EC" w:rsidRDefault="00E121EC">
      <w:pPr>
        <w:pStyle w:val="BodyText"/>
        <w:spacing w:before="5"/>
      </w:pPr>
    </w:p>
    <w:p w14:paraId="329019E4" w14:textId="77777777" w:rsidR="00E121EC" w:rsidRDefault="00987506">
      <w:pPr>
        <w:pStyle w:val="BodyText"/>
        <w:spacing w:line="487" w:lineRule="auto"/>
        <w:ind w:left="14" w:right="4742"/>
      </w:pPr>
      <w:r>
        <w:t>Denominator: The total number of discharges with a carotid procedure. Note:</w:t>
      </w:r>
      <w:r>
        <w:rPr>
          <w:spacing w:val="-6"/>
        </w:rPr>
        <w:t xml:space="preserve"> </w:t>
      </w:r>
      <w:r>
        <w:t>MI</w:t>
      </w:r>
      <w:r>
        <w:rPr>
          <w:spacing w:val="-6"/>
        </w:rPr>
        <w:t xml:space="preserve"> </w:t>
      </w:r>
      <w:r>
        <w:t>includes</w:t>
      </w:r>
      <w:r>
        <w:rPr>
          <w:spacing w:val="-9"/>
        </w:rPr>
        <w:t xml:space="preserve"> </w:t>
      </w:r>
      <w:r>
        <w:t>Type</w:t>
      </w:r>
      <w:r>
        <w:rPr>
          <w:spacing w:val="-6"/>
        </w:rPr>
        <w:t xml:space="preserve"> </w:t>
      </w:r>
      <w:r>
        <w:t>2</w:t>
      </w:r>
      <w:r>
        <w:rPr>
          <w:spacing w:val="-6"/>
        </w:rPr>
        <w:t xml:space="preserve"> </w:t>
      </w:r>
      <w:r>
        <w:t>Myocardial</w:t>
      </w:r>
      <w:r>
        <w:rPr>
          <w:spacing w:val="-6"/>
        </w:rPr>
        <w:t xml:space="preserve"> </w:t>
      </w:r>
      <w:r>
        <w:t>Infarction,</w:t>
      </w:r>
      <w:r>
        <w:rPr>
          <w:spacing w:val="-9"/>
        </w:rPr>
        <w:t xml:space="preserve"> </w:t>
      </w:r>
      <w:r>
        <w:t>Type</w:t>
      </w:r>
      <w:r>
        <w:rPr>
          <w:spacing w:val="-6"/>
        </w:rPr>
        <w:t xml:space="preserve"> </w:t>
      </w:r>
      <w:r>
        <w:t>1</w:t>
      </w:r>
      <w:r>
        <w:rPr>
          <w:spacing w:val="-6"/>
        </w:rPr>
        <w:t xml:space="preserve"> </w:t>
      </w:r>
      <w:r>
        <w:t>NSTEMI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STEMI.</w:t>
      </w:r>
    </w:p>
    <w:p w14:paraId="46A4AE7E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6905534" wp14:editId="3A216297">
                <wp:extent cx="6829425" cy="9525"/>
                <wp:effectExtent l="0" t="0" r="0" b="0"/>
                <wp:docPr id="221" name="Group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22" name="Graphic 22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C555051" id="Group 22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P8z5WB1AgAA9gUAAA4AAAAAAAAA&#10;AAAAAAAALgIAAGRycy9lMm9Eb2MueG1sUEsBAi0AFAAGAAgAAAAhAIEkk5/bAAAABAEAAA8AAAAA&#10;AAAAAAAAAAAAzwQAAGRycy9kb3ducmV2LnhtbFBLBQYAAAAABAAEAPMAAADXBQAAAAA=&#10;">
                <v:shape id="Graphic 22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6C6FA01" w14:textId="77777777" w:rsidR="00E121EC" w:rsidRDefault="00987506">
      <w:pPr>
        <w:pStyle w:val="Heading1"/>
      </w:pPr>
      <w:r>
        <w:t xml:space="preserve">Myocardial Infarction at 30 Days </w:t>
      </w:r>
      <w:r>
        <w:rPr>
          <w:spacing w:val="-2"/>
        </w:rPr>
        <w:t>(CEA)</w:t>
      </w:r>
    </w:p>
    <w:p w14:paraId="0A71D73A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61056" behindDoc="1" locked="0" layoutInCell="1" allowOverlap="1" wp14:anchorId="2DD00543" wp14:editId="20669CF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23" name="Graphic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5E4D56" id="Graphic 223" o:spid="_x0000_s1026" style="position:absolute;margin-left:36.75pt;margin-top:4.35pt;width:537.75pt;height:2.25pt;z-index:-156554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C5A7DE6" w14:textId="77777777" w:rsidR="00E121EC" w:rsidRDefault="00987506">
      <w:pPr>
        <w:pStyle w:val="BodyText"/>
        <w:spacing w:before="206" w:line="487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I</w:t>
      </w:r>
      <w:r>
        <w:rPr>
          <w:spacing w:val="-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end</w:t>
      </w:r>
      <w:r>
        <w:rPr>
          <w:spacing w:val="-2"/>
        </w:rPr>
        <w:t xml:space="preserve"> </w:t>
      </w:r>
      <w:r>
        <w:t>date. Denominator: The number of 30-Day CEA follow-up forms.</w:t>
      </w:r>
    </w:p>
    <w:p w14:paraId="469CB260" w14:textId="77777777" w:rsidR="00E121EC" w:rsidRDefault="00987506">
      <w:pPr>
        <w:pStyle w:val="BodyText"/>
        <w:spacing w:line="207" w:lineRule="exact"/>
        <w:ind w:left="14"/>
      </w:pPr>
      <w:r>
        <w:t>Note:</w:t>
      </w:r>
      <w:r>
        <w:rPr>
          <w:spacing w:val="-2"/>
        </w:rPr>
        <w:t xml:space="preserve"> </w:t>
      </w:r>
      <w:r>
        <w:t>Myocardial</w:t>
      </w:r>
      <w:r>
        <w:rPr>
          <w:spacing w:val="-2"/>
        </w:rPr>
        <w:t xml:space="preserve"> </w:t>
      </w:r>
      <w:r>
        <w:t>Infarction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Myocardial</w:t>
      </w:r>
      <w:r>
        <w:rPr>
          <w:spacing w:val="-2"/>
        </w:rPr>
        <w:t xml:space="preserve"> </w:t>
      </w:r>
      <w:r>
        <w:t>Infarction,</w:t>
      </w:r>
      <w:r>
        <w:rPr>
          <w:spacing w:val="-5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NSTEMI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rPr>
          <w:spacing w:val="-2"/>
        </w:rPr>
        <w:t>STEMI.</w:t>
      </w:r>
    </w:p>
    <w:p w14:paraId="6F6C34DF" w14:textId="77777777" w:rsidR="00E121EC" w:rsidRDefault="00E121EC">
      <w:pPr>
        <w:pStyle w:val="BodyText"/>
        <w:spacing w:before="51"/>
        <w:rPr>
          <w:sz w:val="20"/>
        </w:rPr>
      </w:pPr>
    </w:p>
    <w:p w14:paraId="253541E1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BA10128" wp14:editId="0AB6294F">
                <wp:extent cx="6829425" cy="9525"/>
                <wp:effectExtent l="0" t="0" r="0" b="0"/>
                <wp:docPr id="224" name="Group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25" name="Graphic 22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8EE44F" id="Group 22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ASUdA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MqgElHQCAAD2BQAADgAAAAAAAAAA&#10;AAAAAAAuAgAAZHJzL2Uyb0RvYy54bWxQSwECLQAUAAYACAAAACEAgSSTn9sAAAAEAQAADwAAAAAA&#10;AAAAAAAAAADOBAAAZHJzL2Rvd25yZXYueG1sUEsFBgAAAAAEAAQA8wAAANYFAAAAAA==&#10;">
                <v:shape id="Graphic 22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72D19C0" w14:textId="77777777" w:rsidR="00E121EC" w:rsidRDefault="00987506">
      <w:pPr>
        <w:pStyle w:val="Heading1"/>
      </w:pPr>
      <w:r>
        <w:t xml:space="preserve">Myocardial Infarction at 30 days </w:t>
      </w:r>
      <w:r>
        <w:rPr>
          <w:spacing w:val="-2"/>
        </w:rPr>
        <w:t>(CAS)</w:t>
      </w:r>
    </w:p>
    <w:p w14:paraId="68419963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62080" behindDoc="1" locked="0" layoutInCell="1" allowOverlap="1" wp14:anchorId="095B8402" wp14:editId="16E3FF12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26" name="Graphic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B9F5BA" id="Graphic 226" o:spid="_x0000_s1026" style="position:absolute;margin-left:36.75pt;margin-top:4.35pt;width:537.75pt;height:2.25pt;z-index:-156544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7A66579" w14:textId="77777777" w:rsidR="00E121EC" w:rsidRDefault="00987506">
      <w:pPr>
        <w:pStyle w:val="BodyText"/>
        <w:spacing w:before="206" w:line="487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I</w:t>
      </w:r>
      <w:r>
        <w:rPr>
          <w:spacing w:val="-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end</w:t>
      </w:r>
      <w:r>
        <w:rPr>
          <w:spacing w:val="-2"/>
        </w:rPr>
        <w:t xml:space="preserve"> </w:t>
      </w:r>
      <w:r>
        <w:t>date. Denominator: The number of 30-Day CAS follow-up forms.</w:t>
      </w:r>
    </w:p>
    <w:p w14:paraId="058FAC20" w14:textId="77777777" w:rsidR="00E121EC" w:rsidRDefault="00987506">
      <w:pPr>
        <w:pStyle w:val="BodyText"/>
        <w:spacing w:line="207" w:lineRule="exact"/>
        <w:ind w:left="14"/>
      </w:pPr>
      <w:r>
        <w:t>Note:</w:t>
      </w:r>
      <w:r>
        <w:rPr>
          <w:spacing w:val="-2"/>
        </w:rPr>
        <w:t xml:space="preserve"> </w:t>
      </w:r>
      <w:r>
        <w:t>Myocardial</w:t>
      </w:r>
      <w:r>
        <w:rPr>
          <w:spacing w:val="-2"/>
        </w:rPr>
        <w:t xml:space="preserve"> </w:t>
      </w:r>
      <w:r>
        <w:t>Infarction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Myocardial</w:t>
      </w:r>
      <w:r>
        <w:rPr>
          <w:spacing w:val="-2"/>
        </w:rPr>
        <w:t xml:space="preserve"> </w:t>
      </w:r>
      <w:r>
        <w:t>Infarction,</w:t>
      </w:r>
      <w:r>
        <w:rPr>
          <w:spacing w:val="-5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NSTEMI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rPr>
          <w:spacing w:val="-2"/>
        </w:rPr>
        <w:t>STEMI.</w:t>
      </w:r>
    </w:p>
    <w:p w14:paraId="73CB00F1" w14:textId="77777777" w:rsidR="00E121EC" w:rsidRDefault="00E121EC">
      <w:pPr>
        <w:pStyle w:val="BodyText"/>
        <w:spacing w:line="207" w:lineRule="exact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4DF01C07" w14:textId="77777777" w:rsidR="00E121EC" w:rsidRDefault="00E121EC">
      <w:pPr>
        <w:pStyle w:val="BodyText"/>
        <w:spacing w:before="51"/>
        <w:rPr>
          <w:sz w:val="20"/>
        </w:rPr>
      </w:pPr>
    </w:p>
    <w:p w14:paraId="0F7029C3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3BD0DCF" wp14:editId="46C7A7D9">
                <wp:extent cx="6829425" cy="9525"/>
                <wp:effectExtent l="0" t="0" r="0" b="0"/>
                <wp:docPr id="227" name="Group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28" name="Graphic 22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146DB3" id="Group 22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HCKdA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g8xwinQCAAD2BQAADgAAAAAAAAAA&#10;AAAAAAAuAgAAZHJzL2Uyb0RvYy54bWxQSwECLQAUAAYACAAAACEAgSSTn9sAAAAEAQAADwAAAAAA&#10;AAAAAAAAAADOBAAAZHJzL2Rvd25yZXYueG1sUEsFBgAAAAAEAAQA8wAAANYFAAAAAA==&#10;">
                <v:shape id="Graphic 22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CFEE2EC" w14:textId="77777777" w:rsidR="00E121EC" w:rsidRDefault="00987506">
      <w:pPr>
        <w:pStyle w:val="Heading1"/>
      </w:pPr>
      <w:r>
        <w:t xml:space="preserve">New Opioid Prescriptions &lt;=4 Pills - </w:t>
      </w:r>
      <w:r>
        <w:rPr>
          <w:spacing w:val="-2"/>
        </w:rPr>
        <w:t>Endarterectomy</w:t>
      </w:r>
    </w:p>
    <w:p w14:paraId="395463B5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63104" behindDoc="1" locked="0" layoutInCell="1" allowOverlap="1" wp14:anchorId="747F0E04" wp14:editId="494995A8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29" name="Graphic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D7685D" id="Graphic 229" o:spid="_x0000_s1026" style="position:absolute;margin-left:36.75pt;margin-top:4.35pt;width:537.75pt;height:2.25pt;z-index:-156533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581E6C6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pioid</w:t>
      </w:r>
      <w:r>
        <w:rPr>
          <w:spacing w:val="-2"/>
        </w:rPr>
        <w:t xml:space="preserve"> </w:t>
      </w:r>
      <w:r>
        <w:t>naïve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opioid</w:t>
      </w:r>
      <w:r>
        <w:rPr>
          <w:spacing w:val="-2"/>
        </w:rPr>
        <w:t xml:space="preserve"> </w:t>
      </w:r>
      <w:r>
        <w:t>prescription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discharg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≤</w:t>
      </w:r>
      <w:r>
        <w:rPr>
          <w:spacing w:val="-2"/>
        </w:rPr>
        <w:t xml:space="preserve"> </w:t>
      </w:r>
      <w:r>
        <w:t>4</w:t>
      </w:r>
      <w:r>
        <w:rPr>
          <w:spacing w:val="-2"/>
        </w:rPr>
        <w:t xml:space="preserve"> </w:t>
      </w:r>
      <w:r>
        <w:t>pills.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Not Documented is marked for Quantity prescribed are excluded from the numerator.</w:t>
      </w:r>
    </w:p>
    <w:p w14:paraId="137F39D6" w14:textId="77777777" w:rsidR="00E121EC" w:rsidRDefault="00E121EC">
      <w:pPr>
        <w:pStyle w:val="BodyText"/>
        <w:spacing w:before="5"/>
      </w:pPr>
    </w:p>
    <w:p w14:paraId="12DA7C9E" w14:textId="77777777" w:rsidR="00E121EC" w:rsidRDefault="00987506">
      <w:pPr>
        <w:pStyle w:val="BodyText"/>
        <w:spacing w:line="487" w:lineRule="auto"/>
        <w:ind w:left="14" w:right="6110"/>
      </w:pPr>
      <w:r>
        <w:t>Denominator:</w:t>
      </w:r>
      <w:r>
        <w:rPr>
          <w:spacing w:val="-9"/>
        </w:rPr>
        <w:t xml:space="preserve"> </w:t>
      </w:r>
      <w:r>
        <w:t>Number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opioid</w:t>
      </w:r>
      <w:r>
        <w:rPr>
          <w:spacing w:val="-7"/>
        </w:rPr>
        <w:t xml:space="preserve"> </w:t>
      </w:r>
      <w:r>
        <w:t>naïve</w:t>
      </w:r>
      <w:r>
        <w:rPr>
          <w:spacing w:val="-7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discharges. Exclusions from the numerator and denominator.</w:t>
      </w:r>
    </w:p>
    <w:p w14:paraId="62EB83E0" w14:textId="77777777" w:rsidR="00E121EC" w:rsidRDefault="00987506">
      <w:pPr>
        <w:pStyle w:val="BodyText"/>
        <w:spacing w:line="177" w:lineRule="exact"/>
        <w:ind w:left="404"/>
      </w:pPr>
      <w:r>
        <w:rPr>
          <w:noProof/>
          <w:position w:val="2"/>
        </w:rPr>
        <w:drawing>
          <wp:inline distT="0" distB="0" distL="0" distR="0" wp14:anchorId="26FF1E95" wp14:editId="2444F7B9">
            <wp:extent cx="38100" cy="38099"/>
            <wp:effectExtent l="0" t="0" r="0" b="0"/>
            <wp:docPr id="230" name="Image 2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Image 230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CEA performed concurrently with CABG.</w:t>
      </w:r>
    </w:p>
    <w:p w14:paraId="002F1759" w14:textId="77777777" w:rsidR="00E121EC" w:rsidRDefault="00987506">
      <w:pPr>
        <w:pStyle w:val="BodyText"/>
        <w:spacing w:before="3"/>
        <w:ind w:left="404"/>
      </w:pPr>
      <w:r>
        <w:rPr>
          <w:noProof/>
          <w:position w:val="2"/>
        </w:rPr>
        <w:drawing>
          <wp:inline distT="0" distB="0" distL="0" distR="0" wp14:anchorId="04E03386" wp14:editId="282561D0">
            <wp:extent cx="38100" cy="38099"/>
            <wp:effectExtent l="0" t="0" r="0" b="0"/>
            <wp:docPr id="231" name="Image 23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Image 231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ischarge status of death.</w:t>
      </w:r>
    </w:p>
    <w:p w14:paraId="299F652F" w14:textId="77777777" w:rsidR="00E121EC" w:rsidRDefault="00E121EC">
      <w:pPr>
        <w:pStyle w:val="BodyText"/>
        <w:spacing w:before="186"/>
      </w:pPr>
    </w:p>
    <w:p w14:paraId="62F98A39" w14:textId="77777777" w:rsidR="00E121EC" w:rsidRDefault="00987506">
      <w:pPr>
        <w:ind w:left="14"/>
        <w:rPr>
          <w:i/>
          <w:sz w:val="18"/>
        </w:rPr>
      </w:pPr>
      <w:r>
        <w:rPr>
          <w:i/>
          <w:sz w:val="18"/>
        </w:rPr>
        <w:t xml:space="preserve">Please note: Opioid naive is defined as no opioids taken by the patient &gt;30 days before admission to the </w:t>
      </w:r>
      <w:r>
        <w:rPr>
          <w:i/>
          <w:spacing w:val="-2"/>
          <w:sz w:val="18"/>
        </w:rPr>
        <w:t>hospital.</w:t>
      </w:r>
    </w:p>
    <w:p w14:paraId="0A4E63D4" w14:textId="77777777" w:rsidR="00E121EC" w:rsidRDefault="00E121EC">
      <w:pPr>
        <w:pStyle w:val="BodyText"/>
        <w:spacing w:before="51"/>
        <w:rPr>
          <w:i/>
          <w:sz w:val="20"/>
        </w:rPr>
      </w:pPr>
    </w:p>
    <w:p w14:paraId="7C58848B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D264300" wp14:editId="7FE53A0D">
                <wp:extent cx="6829425" cy="9525"/>
                <wp:effectExtent l="0" t="0" r="0" b="0"/>
                <wp:docPr id="232" name="Group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33" name="Graphic 233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0A0FB3" id="Group 232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BfHTql1AgAA9gUAAA4AAAAAAAAA&#10;AAAAAAAALgIAAGRycy9lMm9Eb2MueG1sUEsBAi0AFAAGAAgAAAAhAIEkk5/bAAAABAEAAA8AAAAA&#10;AAAAAAAAAAAAzwQAAGRycy9kb3ducmV2LnhtbFBLBQYAAAAABAAEAPMAAADXBQAAAAA=&#10;">
                <v:shape id="Graphic 233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AE1C21A" w14:textId="77777777" w:rsidR="00E121EC" w:rsidRDefault="00987506">
      <w:pPr>
        <w:pStyle w:val="Heading1"/>
      </w:pPr>
      <w:r>
        <w:t xml:space="preserve">New Opioids @ </w:t>
      </w:r>
      <w:r>
        <w:rPr>
          <w:spacing w:val="-2"/>
        </w:rPr>
        <w:t>Discharge</w:t>
      </w:r>
    </w:p>
    <w:p w14:paraId="71E05827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64128" behindDoc="1" locked="0" layoutInCell="1" allowOverlap="1" wp14:anchorId="17F109DF" wp14:editId="15148150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34" name="Graphic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DF5C92" id="Graphic 234" o:spid="_x0000_s1026" style="position:absolute;margin-left:36.75pt;margin-top:4.35pt;width:537.75pt;height:2.25pt;z-index:-156523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6A2C1FC" w14:textId="0C047D83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containing</w:t>
      </w:r>
      <w:r>
        <w:rPr>
          <w:spacing w:val="-2"/>
        </w:rPr>
        <w:t xml:space="preserve"> </w:t>
      </w:r>
      <w:r w:rsidR="00731EF7">
        <w:t>a</w:t>
      </w:r>
      <w:r w:rsidR="00731EF7">
        <w:rPr>
          <w:spacing w:val="-2"/>
        </w:rPr>
        <w:t>n X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take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opioid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hospital admission and an opioid was prescribed at discharge.</w:t>
      </w:r>
    </w:p>
    <w:p w14:paraId="6CF8B716" w14:textId="77777777" w:rsidR="00E121EC" w:rsidRDefault="00E121EC">
      <w:pPr>
        <w:pStyle w:val="BodyText"/>
        <w:spacing w:before="5"/>
      </w:pPr>
    </w:p>
    <w:p w14:paraId="1C94BF54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discharges containing X </w:t>
      </w:r>
      <w:r>
        <w:rPr>
          <w:spacing w:val="-2"/>
        </w:rPr>
        <w:t>procedure.</w:t>
      </w:r>
    </w:p>
    <w:p w14:paraId="7B272E5A" w14:textId="77777777" w:rsidR="00E121EC" w:rsidRDefault="00E121EC">
      <w:pPr>
        <w:pStyle w:val="BodyText"/>
        <w:spacing w:before="51"/>
        <w:rPr>
          <w:sz w:val="20"/>
        </w:rPr>
      </w:pPr>
    </w:p>
    <w:p w14:paraId="292A1E12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EB1909C" wp14:editId="0D059381">
                <wp:extent cx="6829425" cy="9525"/>
                <wp:effectExtent l="0" t="0" r="0" b="0"/>
                <wp:docPr id="235" name="Group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36" name="Graphic 23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AB1D14" id="Group 23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ATcdQIAAPYFAAAOAAAAZHJzL2Uyb0RvYy54bWykVE1v2zAMvQ/YfxB0X51madE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Kk4BNx1AgAA9gUAAA4AAAAAAAAA&#10;AAAAAAAALgIAAGRycy9lMm9Eb2MueG1sUEsBAi0AFAAGAAgAAAAhAIEkk5/bAAAABAEAAA8AAAAA&#10;AAAAAAAAAAAAzwQAAGRycy9kb3ducmV2LnhtbFBLBQYAAAAABAAEAPMAAADXBQAAAAA=&#10;">
                <v:shape id="Graphic 23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4FD05741" w14:textId="77777777" w:rsidR="00E121EC" w:rsidRDefault="00987506">
      <w:pPr>
        <w:pStyle w:val="Heading1"/>
      </w:pPr>
      <w:r>
        <w:t>New Stroke or TIA</w:t>
      </w:r>
      <w:r>
        <w:rPr>
          <w:spacing w:val="-12"/>
        </w:rPr>
        <w:t xml:space="preserve"> </w:t>
      </w:r>
      <w:r>
        <w:rPr>
          <w:spacing w:val="-2"/>
        </w:rPr>
        <w:t>(CAS)</w:t>
      </w:r>
    </w:p>
    <w:p w14:paraId="06B033BB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65152" behindDoc="1" locked="0" layoutInCell="1" allowOverlap="1" wp14:anchorId="29F885BF" wp14:editId="3E2FA79C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37" name="Graphic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948869" id="Graphic 237" o:spid="_x0000_s1026" style="position:absolute;margin-left:36.75pt;margin-top:4.35pt;width:537.75pt;height:2.25pt;z-index:-156513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0BD3B9D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new</w:t>
      </w:r>
      <w:r>
        <w:rPr>
          <w:spacing w:val="-6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 xml:space="preserve">before </w:t>
      </w:r>
      <w:r>
        <w:rPr>
          <w:spacing w:val="-2"/>
        </w:rPr>
        <w:t>discharge.</w:t>
      </w:r>
    </w:p>
    <w:p w14:paraId="66A4D617" w14:textId="77777777" w:rsidR="00E121EC" w:rsidRDefault="00E121EC">
      <w:pPr>
        <w:pStyle w:val="BodyText"/>
        <w:spacing w:before="5"/>
      </w:pPr>
    </w:p>
    <w:p w14:paraId="5CB62B50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discharges with a CAS </w:t>
      </w:r>
      <w:r>
        <w:rPr>
          <w:spacing w:val="-2"/>
        </w:rPr>
        <w:t>procedure.</w:t>
      </w:r>
    </w:p>
    <w:p w14:paraId="53A878AC" w14:textId="77777777" w:rsidR="00E121EC" w:rsidRDefault="00987506">
      <w:pPr>
        <w:pStyle w:val="BodyText"/>
        <w:spacing w:before="142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665664" behindDoc="1" locked="0" layoutInCell="1" allowOverlap="1" wp14:anchorId="453DE07E" wp14:editId="71DA0CEC">
                <wp:simplePos x="0" y="0"/>
                <wp:positionH relativeFrom="page">
                  <wp:posOffset>466725</wp:posOffset>
                </wp:positionH>
                <wp:positionV relativeFrom="paragraph">
                  <wp:posOffset>252050</wp:posOffset>
                </wp:positionV>
                <wp:extent cx="6829425" cy="9525"/>
                <wp:effectExtent l="0" t="0" r="0" b="0"/>
                <wp:wrapTopAndBottom/>
                <wp:docPr id="238" name="Graphic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103261" id="Graphic 238" o:spid="_x0000_s1026" style="position:absolute;margin-left:36.75pt;margin-top:19.85pt;width:537.75pt;height:.75pt;z-index:-156508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q3rF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12A4BCF" w14:textId="77777777" w:rsidR="00E121EC" w:rsidRDefault="00987506">
      <w:pPr>
        <w:pStyle w:val="Heading3"/>
      </w:pPr>
      <w:r>
        <w:t xml:space="preserve">New Stroke </w:t>
      </w:r>
      <w:r>
        <w:rPr>
          <w:spacing w:val="-2"/>
        </w:rPr>
        <w:t>(CAS)</w:t>
      </w:r>
    </w:p>
    <w:p w14:paraId="4EAAF833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666176" behindDoc="1" locked="0" layoutInCell="1" allowOverlap="1" wp14:anchorId="552EC10E" wp14:editId="7DB111B8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239" name="Graphic 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E3E3AA" id="Graphic 239" o:spid="_x0000_s1026" style="position:absolute;margin-left:36.75pt;margin-top:4.7pt;width:537.75pt;height:.75pt;z-index:-156503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000989E" w14:textId="77777777" w:rsidR="00E121EC" w:rsidRDefault="00987506">
      <w:pPr>
        <w:pStyle w:val="BodyText"/>
        <w:spacing w:before="176" w:line="487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stroke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discharge. Denominator: The total number of discharges with a CAS procedure.</w:t>
      </w:r>
    </w:p>
    <w:p w14:paraId="01EBAD69" w14:textId="77777777" w:rsidR="00E121EC" w:rsidRDefault="00987506">
      <w:pPr>
        <w:pStyle w:val="BodyText"/>
        <w:spacing w:before="10"/>
        <w:rPr>
          <w:sz w:val="13"/>
        </w:rPr>
      </w:pPr>
      <w:r>
        <w:rPr>
          <w:noProof/>
          <w:sz w:val="13"/>
        </w:rPr>
        <mc:AlternateContent>
          <mc:Choice Requires="wps">
            <w:drawing>
              <wp:anchor distT="0" distB="0" distL="0" distR="0" simplePos="0" relativeHeight="487666688" behindDoc="1" locked="0" layoutInCell="1" allowOverlap="1" wp14:anchorId="0D01C5AB" wp14:editId="1808F47C">
                <wp:simplePos x="0" y="0"/>
                <wp:positionH relativeFrom="page">
                  <wp:posOffset>466725</wp:posOffset>
                </wp:positionH>
                <wp:positionV relativeFrom="paragraph">
                  <wp:posOffset>116618</wp:posOffset>
                </wp:positionV>
                <wp:extent cx="6829425" cy="9525"/>
                <wp:effectExtent l="0" t="0" r="0" b="0"/>
                <wp:wrapTopAndBottom/>
                <wp:docPr id="240" name="Graphic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25B52D" id="Graphic 240" o:spid="_x0000_s1026" style="position:absolute;margin-left:36.75pt;margin-top:9.2pt;width:537.75pt;height:.75pt;z-index:-156497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jbIf5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968379C" w14:textId="77777777" w:rsidR="00E121EC" w:rsidRDefault="00987506">
      <w:pPr>
        <w:pStyle w:val="Heading4"/>
      </w:pPr>
      <w:r>
        <w:t xml:space="preserve">Asymptomatic (New </w:t>
      </w:r>
      <w:r>
        <w:rPr>
          <w:spacing w:val="-2"/>
        </w:rPr>
        <w:t>Stroke)</w:t>
      </w:r>
    </w:p>
    <w:p w14:paraId="3E2A4ACB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67200" behindDoc="1" locked="0" layoutInCell="1" allowOverlap="1" wp14:anchorId="2A97F7D7" wp14:editId="230BAED3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241" name="Graphic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F58689" id="Graphic 241" o:spid="_x0000_s1026" style="position:absolute;margin-left:36.75pt;margin-top:4.2pt;width:537.75pt;height:.75pt;z-index:-156492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7842688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asymptomatic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ccurred during or after the procedure and before discharge.</w:t>
      </w:r>
    </w:p>
    <w:p w14:paraId="23C738FA" w14:textId="77777777" w:rsidR="00E121EC" w:rsidRDefault="00E121EC">
      <w:pPr>
        <w:pStyle w:val="BodyText"/>
        <w:spacing w:before="5"/>
      </w:pPr>
    </w:p>
    <w:p w14:paraId="2CE1952E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CAS procedures where a new stroke occurred during or after the procedure and before </w:t>
      </w:r>
      <w:r>
        <w:rPr>
          <w:spacing w:val="-2"/>
        </w:rPr>
        <w:t>discharge.</w:t>
      </w:r>
    </w:p>
    <w:p w14:paraId="6524CEB0" w14:textId="77777777" w:rsidR="00E121EC" w:rsidRDefault="00E121EC">
      <w:pPr>
        <w:pStyle w:val="BodyText"/>
        <w:spacing w:before="6"/>
      </w:pPr>
    </w:p>
    <w:p w14:paraId="501A32FE" w14:textId="469A1412" w:rsidR="00E121EC" w:rsidRDefault="00987506">
      <w:pPr>
        <w:pStyle w:val="BodyText"/>
        <w:spacing w:line="242" w:lineRule="auto"/>
        <w:ind w:left="14"/>
      </w:pPr>
      <w:r>
        <w:t>Note:</w:t>
      </w:r>
      <w:r>
        <w:rPr>
          <w:spacing w:val="-13"/>
        </w:rPr>
        <w:t xml:space="preserve"> </w:t>
      </w:r>
      <w:r>
        <w:t>Asymptomatic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efined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arget</w:t>
      </w:r>
      <w:r>
        <w:rPr>
          <w:spacing w:val="-4"/>
        </w:rPr>
        <w:t xml:space="preserve"> </w:t>
      </w:r>
      <w:r>
        <w:t>Lesion</w:t>
      </w:r>
      <w:r>
        <w:rPr>
          <w:spacing w:val="-4"/>
        </w:rPr>
        <w:t xml:space="preserve"> </w:t>
      </w:r>
      <w:r>
        <w:t>Symptomatic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6</w:t>
      </w:r>
      <w:r>
        <w:rPr>
          <w:spacing w:val="-4"/>
        </w:rPr>
        <w:t xml:space="preserve"> </w:t>
      </w:r>
      <w:r>
        <w:t>months</w:t>
      </w:r>
      <w:r w:rsidR="00731EF7">
        <w:t>.</w:t>
      </w:r>
    </w:p>
    <w:p w14:paraId="18231A2F" w14:textId="77777777" w:rsidR="00E121EC" w:rsidRDefault="00987506">
      <w:pPr>
        <w:pStyle w:val="BodyText"/>
        <w:spacing w:before="141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667712" behindDoc="1" locked="0" layoutInCell="1" allowOverlap="1" wp14:anchorId="123EA594" wp14:editId="0862D8D7">
                <wp:simplePos x="0" y="0"/>
                <wp:positionH relativeFrom="page">
                  <wp:posOffset>466725</wp:posOffset>
                </wp:positionH>
                <wp:positionV relativeFrom="paragraph">
                  <wp:posOffset>251360</wp:posOffset>
                </wp:positionV>
                <wp:extent cx="6829425" cy="9525"/>
                <wp:effectExtent l="0" t="0" r="0" b="0"/>
                <wp:wrapTopAndBottom/>
                <wp:docPr id="242" name="Graphic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7E1AAA" id="Graphic 242" o:spid="_x0000_s1026" style="position:absolute;margin-left:36.75pt;margin-top:19.8pt;width:537.75pt;height:.75pt;z-index:-156487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UDxNN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5B043BC" w14:textId="77777777" w:rsidR="00E121EC" w:rsidRDefault="00987506">
      <w:pPr>
        <w:pStyle w:val="Heading4"/>
      </w:pPr>
      <w:r>
        <w:t xml:space="preserve">Symptomatic (New </w:t>
      </w:r>
      <w:r>
        <w:rPr>
          <w:spacing w:val="-2"/>
        </w:rPr>
        <w:t>Stroke)</w:t>
      </w:r>
    </w:p>
    <w:p w14:paraId="262341CA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68224" behindDoc="1" locked="0" layoutInCell="1" allowOverlap="1" wp14:anchorId="53255AD0" wp14:editId="5B19CBEE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243" name="Graphic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CFE411" id="Graphic 243" o:spid="_x0000_s1026" style="position:absolute;margin-left:36.75pt;margin-top:4.2pt;width:537.75pt;height:.75pt;z-index:-156482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19FA898" w14:textId="77777777" w:rsidR="00E121EC" w:rsidRDefault="00987506">
      <w:pPr>
        <w:pStyle w:val="BodyText"/>
        <w:spacing w:before="17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symptomatic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ccurred during or after the procedure and before discharge.</w:t>
      </w:r>
    </w:p>
    <w:p w14:paraId="55138A43" w14:textId="77777777" w:rsidR="00E121EC" w:rsidRDefault="00E121EC">
      <w:pPr>
        <w:pStyle w:val="BodyText"/>
        <w:spacing w:before="5"/>
      </w:pPr>
    </w:p>
    <w:p w14:paraId="69AC0B46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CAS procedures where a new stroke occurred during or after the procedure and before </w:t>
      </w:r>
      <w:r>
        <w:rPr>
          <w:spacing w:val="-2"/>
        </w:rPr>
        <w:t>discharge.</w:t>
      </w:r>
    </w:p>
    <w:p w14:paraId="08395B98" w14:textId="77777777" w:rsidR="00E121EC" w:rsidRDefault="00E121EC">
      <w:pPr>
        <w:pStyle w:val="BodyText"/>
        <w:spacing w:before="6"/>
      </w:pPr>
    </w:p>
    <w:p w14:paraId="1B7B7D8F" w14:textId="1F0D4955" w:rsidR="00E121EC" w:rsidRDefault="00987506">
      <w:pPr>
        <w:pStyle w:val="BodyText"/>
        <w:spacing w:line="242" w:lineRule="auto"/>
        <w:ind w:left="14"/>
      </w:pPr>
      <w:r>
        <w:t>Note:</w:t>
      </w:r>
      <w:r>
        <w:rPr>
          <w:spacing w:val="-6"/>
        </w:rPr>
        <w:t xml:space="preserve"> </w:t>
      </w:r>
      <w:r>
        <w:t>Symptomatic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defined</w:t>
      </w:r>
      <w:r>
        <w:rPr>
          <w:spacing w:val="-5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Yes</w:t>
      </w:r>
      <w:r>
        <w:rPr>
          <w:spacing w:val="-5"/>
        </w:rPr>
        <w:t xml:space="preserve"> </w:t>
      </w:r>
      <w:r>
        <w:t>entered</w:t>
      </w:r>
      <w:r>
        <w:rPr>
          <w:spacing w:val="-5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Target</w:t>
      </w:r>
      <w:r>
        <w:rPr>
          <w:spacing w:val="-5"/>
        </w:rPr>
        <w:t xml:space="preserve"> </w:t>
      </w:r>
      <w:r>
        <w:t>Lesion</w:t>
      </w:r>
      <w:r>
        <w:rPr>
          <w:spacing w:val="-5"/>
        </w:rPr>
        <w:t xml:space="preserve"> </w:t>
      </w:r>
      <w:r>
        <w:t>Symptomatic</w:t>
      </w:r>
      <w:r>
        <w:rPr>
          <w:spacing w:val="-5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6</w:t>
      </w:r>
      <w:r>
        <w:rPr>
          <w:spacing w:val="-5"/>
        </w:rPr>
        <w:t xml:space="preserve"> </w:t>
      </w:r>
      <w:r>
        <w:t>months</w:t>
      </w:r>
      <w:r w:rsidR="00731EF7">
        <w:t>.</w:t>
      </w:r>
    </w:p>
    <w:p w14:paraId="6B8C9849" w14:textId="77777777" w:rsidR="00E121EC" w:rsidRDefault="00987506">
      <w:pPr>
        <w:pStyle w:val="BodyText"/>
        <w:spacing w:before="141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668736" behindDoc="1" locked="0" layoutInCell="1" allowOverlap="1" wp14:anchorId="07B158A9" wp14:editId="39A2EDCA">
                <wp:simplePos x="0" y="0"/>
                <wp:positionH relativeFrom="page">
                  <wp:posOffset>466725</wp:posOffset>
                </wp:positionH>
                <wp:positionV relativeFrom="paragraph">
                  <wp:posOffset>251360</wp:posOffset>
                </wp:positionV>
                <wp:extent cx="6829425" cy="9525"/>
                <wp:effectExtent l="0" t="0" r="0" b="0"/>
                <wp:wrapTopAndBottom/>
                <wp:docPr id="244" name="Graphic 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F89C64" id="Graphic 244" o:spid="_x0000_s1026" style="position:absolute;margin-left:36.75pt;margin-top:19.8pt;width:537.75pt;height:.75pt;z-index:-156477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UDxNN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BBB1159" w14:textId="77777777" w:rsidR="00E121EC" w:rsidRDefault="00987506">
      <w:pPr>
        <w:pStyle w:val="Heading3"/>
      </w:pPr>
      <w:r>
        <w:t>New TIA</w:t>
      </w:r>
      <w:r>
        <w:rPr>
          <w:spacing w:val="-11"/>
        </w:rPr>
        <w:t xml:space="preserve"> </w:t>
      </w:r>
      <w:r>
        <w:rPr>
          <w:spacing w:val="-2"/>
        </w:rPr>
        <w:t>(CAS)</w:t>
      </w:r>
    </w:p>
    <w:p w14:paraId="22953B4E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669248" behindDoc="1" locked="0" layoutInCell="1" allowOverlap="1" wp14:anchorId="3A89202C" wp14:editId="39A3FDE5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245" name="Graphic 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931C88" id="Graphic 245" o:spid="_x0000_s1026" style="position:absolute;margin-left:36.75pt;margin-top:4.7pt;width:537.75pt;height:.75pt;z-index:-156472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210ED1C" w14:textId="77777777" w:rsidR="00E121EC" w:rsidRDefault="00987506">
      <w:pPr>
        <w:pStyle w:val="BodyText"/>
        <w:spacing w:before="176" w:line="487" w:lineRule="auto"/>
        <w:ind w:left="14" w:right="138"/>
      </w:pPr>
      <w:r>
        <w:lastRenderedPageBreak/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6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>discharge. Denominator: The total number of discharges with a CAS procedure.</w:t>
      </w:r>
    </w:p>
    <w:p w14:paraId="6E6539D7" w14:textId="77777777" w:rsidR="00E121EC" w:rsidRDefault="00987506">
      <w:pPr>
        <w:pStyle w:val="BodyText"/>
        <w:spacing w:before="10"/>
        <w:rPr>
          <w:sz w:val="13"/>
        </w:rPr>
      </w:pPr>
      <w:r>
        <w:rPr>
          <w:noProof/>
          <w:sz w:val="13"/>
        </w:rPr>
        <mc:AlternateContent>
          <mc:Choice Requires="wps">
            <w:drawing>
              <wp:anchor distT="0" distB="0" distL="0" distR="0" simplePos="0" relativeHeight="487669760" behindDoc="1" locked="0" layoutInCell="1" allowOverlap="1" wp14:anchorId="634FFFB9" wp14:editId="0F124BA1">
                <wp:simplePos x="0" y="0"/>
                <wp:positionH relativeFrom="page">
                  <wp:posOffset>466725</wp:posOffset>
                </wp:positionH>
                <wp:positionV relativeFrom="paragraph">
                  <wp:posOffset>116618</wp:posOffset>
                </wp:positionV>
                <wp:extent cx="6829425" cy="9525"/>
                <wp:effectExtent l="0" t="0" r="0" b="0"/>
                <wp:wrapTopAndBottom/>
                <wp:docPr id="246" name="Graphic 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31B289" id="Graphic 246" o:spid="_x0000_s1026" style="position:absolute;margin-left:36.75pt;margin-top:9.2pt;width:537.75pt;height:.75pt;z-index:-156467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jbIf5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C68D1CF" w14:textId="77777777" w:rsidR="00E121EC" w:rsidRDefault="00987506">
      <w:pPr>
        <w:pStyle w:val="Heading4"/>
      </w:pPr>
      <w:r>
        <w:t xml:space="preserve">Unknown </w:t>
      </w:r>
      <w:r>
        <w:rPr>
          <w:spacing w:val="-2"/>
        </w:rPr>
        <w:t>(CAS)</w:t>
      </w:r>
    </w:p>
    <w:p w14:paraId="1C45D0D6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70272" behindDoc="1" locked="0" layoutInCell="1" allowOverlap="1" wp14:anchorId="4BEC16C9" wp14:editId="3B32F8CF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247" name="Graphic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75E8D" id="Graphic 247" o:spid="_x0000_s1026" style="position:absolute;margin-left:36.75pt;margin-top:4.2pt;width:537.75pt;height:.75pt;z-index:-156462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D696507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new</w:t>
      </w:r>
      <w:r>
        <w:rPr>
          <w:spacing w:val="-6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unknown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unspecified</w:t>
      </w:r>
      <w:r>
        <w:rPr>
          <w:spacing w:val="-2"/>
        </w:rPr>
        <w:t xml:space="preserve"> </w:t>
      </w:r>
      <w:r>
        <w:t>location.</w:t>
      </w:r>
      <w:r>
        <w:rPr>
          <w:spacing w:val="-6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new neurological event occurred during the procedure or after the procedure and before discharge.</w:t>
      </w:r>
    </w:p>
    <w:p w14:paraId="0F559BBB" w14:textId="77777777" w:rsidR="00E121EC" w:rsidRDefault="00E121EC">
      <w:pPr>
        <w:pStyle w:val="BodyText"/>
        <w:spacing w:before="5"/>
      </w:pPr>
    </w:p>
    <w:p w14:paraId="624414C5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discharges with a CAS </w:t>
      </w:r>
      <w:r>
        <w:rPr>
          <w:spacing w:val="-2"/>
        </w:rPr>
        <w:t>procedure.</w:t>
      </w:r>
    </w:p>
    <w:p w14:paraId="68DDC07A" w14:textId="77777777" w:rsidR="00E121EC" w:rsidRDefault="00987506">
      <w:pPr>
        <w:pStyle w:val="BodyText"/>
        <w:spacing w:before="142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670784" behindDoc="1" locked="0" layoutInCell="1" allowOverlap="1" wp14:anchorId="2D7FE43C" wp14:editId="1E638CC5">
                <wp:simplePos x="0" y="0"/>
                <wp:positionH relativeFrom="page">
                  <wp:posOffset>466725</wp:posOffset>
                </wp:positionH>
                <wp:positionV relativeFrom="paragraph">
                  <wp:posOffset>252050</wp:posOffset>
                </wp:positionV>
                <wp:extent cx="6829425" cy="9525"/>
                <wp:effectExtent l="0" t="0" r="0" b="0"/>
                <wp:wrapTopAndBottom/>
                <wp:docPr id="248" name="Graphic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32543E" id="Graphic 248" o:spid="_x0000_s1026" style="position:absolute;margin-left:36.75pt;margin-top:19.85pt;width:537.75pt;height:.75pt;z-index:-156456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q3rF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E2DEC47" w14:textId="77777777" w:rsidR="00E121EC" w:rsidRDefault="00987506">
      <w:pPr>
        <w:pStyle w:val="Heading4"/>
      </w:pPr>
      <w:r>
        <w:t xml:space="preserve">Asymptomatic (New </w:t>
      </w:r>
      <w:r>
        <w:rPr>
          <w:spacing w:val="-4"/>
        </w:rPr>
        <w:t>TIA)</w:t>
      </w:r>
    </w:p>
    <w:p w14:paraId="62CE1F1B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71296" behindDoc="1" locked="0" layoutInCell="1" allowOverlap="1" wp14:anchorId="6C1C132B" wp14:editId="0C183BE8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249" name="Graphic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4E92F5" id="Graphic 249" o:spid="_x0000_s1026" style="position:absolute;margin-left:36.75pt;margin-top:4.2pt;width:537.75pt;height:.75pt;z-index:-156451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88C3B4F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asymptomatic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6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during or after the procedure and before discharge.</w:t>
      </w:r>
    </w:p>
    <w:p w14:paraId="56CBF9C6" w14:textId="77777777" w:rsidR="00E121EC" w:rsidRDefault="00E121EC">
      <w:pPr>
        <w:pStyle w:val="BodyText"/>
        <w:spacing w:before="5"/>
      </w:pPr>
    </w:p>
    <w:p w14:paraId="794DC319" w14:textId="0EBBA847" w:rsidR="00E121EC" w:rsidRDefault="00987506" w:rsidP="00731EF7">
      <w:pPr>
        <w:pStyle w:val="BodyText"/>
        <w:spacing w:line="487" w:lineRule="auto"/>
        <w:ind w:left="14" w:right="357"/>
      </w:pPr>
      <w:r>
        <w:t>Denominator:</w:t>
      </w:r>
      <w:r>
        <w:rPr>
          <w:spacing w:val="-1"/>
        </w:rPr>
        <w:t xml:space="preserve"> </w:t>
      </w:r>
      <w:r>
        <w:t>The total number of CAS procedures where a new</w:t>
      </w:r>
      <w:r>
        <w:rPr>
          <w:spacing w:val="-1"/>
        </w:rPr>
        <w:t xml:space="preserve"> </w:t>
      </w:r>
      <w:r>
        <w:t>TIA</w:t>
      </w:r>
      <w:r>
        <w:rPr>
          <w:spacing w:val="-8"/>
        </w:rPr>
        <w:t xml:space="preserve"> </w:t>
      </w:r>
      <w:r>
        <w:t>occurred during or after the procedure and before discharge. Note:</w:t>
      </w:r>
      <w:r>
        <w:rPr>
          <w:spacing w:val="-11"/>
        </w:rPr>
        <w:t xml:space="preserve"> </w:t>
      </w:r>
      <w:r>
        <w:t>Asymptomatic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defined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arget</w:t>
      </w:r>
      <w:r>
        <w:rPr>
          <w:spacing w:val="-1"/>
        </w:rPr>
        <w:t xml:space="preserve"> </w:t>
      </w:r>
      <w:r>
        <w:t>Lesion</w:t>
      </w:r>
      <w:r>
        <w:rPr>
          <w:spacing w:val="-2"/>
        </w:rPr>
        <w:t xml:space="preserve"> </w:t>
      </w:r>
      <w:r>
        <w:t>Symptomatic</w:t>
      </w:r>
      <w:r>
        <w:rPr>
          <w:spacing w:val="-1"/>
        </w:rPr>
        <w:t xml:space="preserve"> </w:t>
      </w:r>
      <w:r>
        <w:t>within</w:t>
      </w:r>
      <w:r>
        <w:rPr>
          <w:spacing w:val="-1"/>
        </w:rPr>
        <w:t xml:space="preserve"> </w:t>
      </w:r>
      <w:r>
        <w:t>6</w:t>
      </w:r>
      <w:r>
        <w:rPr>
          <w:spacing w:val="-1"/>
        </w:rPr>
        <w:t xml:space="preserve"> </w:t>
      </w:r>
      <w:r>
        <w:t>months</w:t>
      </w:r>
      <w:r w:rsidR="00731EF7">
        <w:t xml:space="preserve">. </w:t>
      </w:r>
    </w:p>
    <w:p w14:paraId="37429264" w14:textId="77777777" w:rsidR="00E121EC" w:rsidRDefault="00987506">
      <w:pPr>
        <w:pStyle w:val="BodyText"/>
        <w:spacing w:before="128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671808" behindDoc="1" locked="0" layoutInCell="1" allowOverlap="1" wp14:anchorId="18BEDA52" wp14:editId="6CCA479D">
                <wp:simplePos x="0" y="0"/>
                <wp:positionH relativeFrom="page">
                  <wp:posOffset>466725</wp:posOffset>
                </wp:positionH>
                <wp:positionV relativeFrom="paragraph">
                  <wp:posOffset>242629</wp:posOffset>
                </wp:positionV>
                <wp:extent cx="6829425" cy="9525"/>
                <wp:effectExtent l="0" t="0" r="0" b="0"/>
                <wp:wrapTopAndBottom/>
                <wp:docPr id="250" name="Graphic 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16DEFC" id="Graphic 250" o:spid="_x0000_s1026" style="position:absolute;margin-left:36.75pt;margin-top:19.1pt;width:537.75pt;height:.75pt;z-index:-156446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9Mx2vN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FF6C6FF" w14:textId="77777777" w:rsidR="00E121EC" w:rsidRDefault="00987506">
      <w:pPr>
        <w:pStyle w:val="Heading4"/>
      </w:pPr>
      <w:r>
        <w:t xml:space="preserve">Symptomatic (New </w:t>
      </w:r>
      <w:r>
        <w:rPr>
          <w:spacing w:val="-4"/>
        </w:rPr>
        <w:t>TIA)</w:t>
      </w:r>
    </w:p>
    <w:p w14:paraId="093CCEC0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72320" behindDoc="1" locked="0" layoutInCell="1" allowOverlap="1" wp14:anchorId="272A4B59" wp14:editId="1C994BCF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251" name="Graphic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30BB2C" id="Graphic 251" o:spid="_x0000_s1026" style="position:absolute;margin-left:36.75pt;margin-top:4.2pt;width:537.75pt;height:.75pt;z-index:-156441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CD4525F" w14:textId="77777777" w:rsidR="00E121EC" w:rsidRDefault="00987506">
      <w:pPr>
        <w:pStyle w:val="BodyText"/>
        <w:spacing w:before="17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symptomatic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6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during or after the procedure and before discharge.</w:t>
      </w:r>
    </w:p>
    <w:p w14:paraId="7868F04F" w14:textId="77777777" w:rsidR="00E121EC" w:rsidRDefault="00E121EC">
      <w:pPr>
        <w:pStyle w:val="BodyText"/>
        <w:spacing w:before="5"/>
      </w:pPr>
    </w:p>
    <w:p w14:paraId="6CD7F2D1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>The total number of CAS procedures where a new</w:t>
      </w:r>
      <w:r>
        <w:rPr>
          <w:spacing w:val="-4"/>
        </w:rPr>
        <w:t xml:space="preserve"> </w:t>
      </w:r>
      <w:r>
        <w:t>TIA</w:t>
      </w:r>
      <w:r>
        <w:rPr>
          <w:spacing w:val="-10"/>
        </w:rPr>
        <w:t xml:space="preserve"> </w:t>
      </w:r>
      <w:r>
        <w:t xml:space="preserve">occurred during or after the procedure and before </w:t>
      </w:r>
      <w:r>
        <w:rPr>
          <w:spacing w:val="-2"/>
        </w:rPr>
        <w:t>discharge.</w:t>
      </w:r>
    </w:p>
    <w:p w14:paraId="338B4053" w14:textId="77777777" w:rsidR="00E121EC" w:rsidRDefault="00E121EC">
      <w:pPr>
        <w:pStyle w:val="BodyText"/>
        <w:spacing w:before="6"/>
      </w:pPr>
    </w:p>
    <w:p w14:paraId="610A257D" w14:textId="6611163D" w:rsidR="00E121EC" w:rsidRDefault="00987506" w:rsidP="00731EF7">
      <w:pPr>
        <w:pStyle w:val="BodyText"/>
        <w:spacing w:after="240" w:line="242" w:lineRule="auto"/>
        <w:ind w:left="14"/>
        <w:rPr>
          <w:sz w:val="20"/>
        </w:rPr>
      </w:pPr>
      <w:r>
        <w:t>Note:</w:t>
      </w:r>
      <w:r>
        <w:rPr>
          <w:spacing w:val="-6"/>
        </w:rPr>
        <w:t xml:space="preserve"> </w:t>
      </w:r>
      <w:r>
        <w:t>Symptomatic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defined</w:t>
      </w:r>
      <w:r>
        <w:rPr>
          <w:spacing w:val="-5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Yes</w:t>
      </w:r>
      <w:r>
        <w:rPr>
          <w:spacing w:val="-5"/>
        </w:rPr>
        <w:t xml:space="preserve"> </w:t>
      </w:r>
      <w:r>
        <w:t>entered</w:t>
      </w:r>
      <w:r>
        <w:rPr>
          <w:spacing w:val="-5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Target</w:t>
      </w:r>
      <w:r>
        <w:rPr>
          <w:spacing w:val="-5"/>
        </w:rPr>
        <w:t xml:space="preserve"> </w:t>
      </w:r>
      <w:r>
        <w:t>Lesion</w:t>
      </w:r>
      <w:r>
        <w:rPr>
          <w:spacing w:val="-5"/>
        </w:rPr>
        <w:t xml:space="preserve"> </w:t>
      </w:r>
      <w:r>
        <w:t>Symptomatic</w:t>
      </w:r>
      <w:r>
        <w:rPr>
          <w:spacing w:val="-5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6</w:t>
      </w:r>
      <w:r>
        <w:rPr>
          <w:spacing w:val="-5"/>
        </w:rPr>
        <w:t xml:space="preserve"> </w:t>
      </w:r>
      <w:r>
        <w:t>months</w:t>
      </w:r>
      <w:r w:rsidR="00731EF7">
        <w:t xml:space="preserve">. </w:t>
      </w:r>
    </w:p>
    <w:p w14:paraId="5D4D27E4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FFDF9B3" wp14:editId="0D611608">
                <wp:extent cx="6829425" cy="9525"/>
                <wp:effectExtent l="0" t="0" r="0" b="0"/>
                <wp:docPr id="252" name="Group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53" name="Graphic 253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5FE2C0" id="Group 252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akodQIAAPYFAAAOAAAAZHJzL2Uyb0RvYy54bWykVE1v2zAMvQ/YfxB0X51madE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HBdqSh1AgAA9gUAAA4AAAAAAAAA&#10;AAAAAAAALgIAAGRycy9lMm9Eb2MueG1sUEsBAi0AFAAGAAgAAAAhAIEkk5/bAAAABAEAAA8AAAAA&#10;AAAAAAAAAAAAzwQAAGRycy9kb3ducmV2LnhtbFBLBQYAAAAABAAEAPMAAADXBQAAAAA=&#10;">
                <v:shape id="Graphic 253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4003CDA" w14:textId="77777777" w:rsidR="00E121EC" w:rsidRDefault="00987506">
      <w:pPr>
        <w:pStyle w:val="Heading1"/>
      </w:pPr>
      <w:r>
        <w:t>New Stroke or TIA</w:t>
      </w:r>
      <w:r>
        <w:rPr>
          <w:spacing w:val="-12"/>
        </w:rPr>
        <w:t xml:space="preserve"> </w:t>
      </w:r>
      <w:r>
        <w:t xml:space="preserve">(CAS) </w:t>
      </w:r>
      <w:r>
        <w:rPr>
          <w:spacing w:val="-2"/>
        </w:rPr>
        <w:t>Graph</w:t>
      </w:r>
    </w:p>
    <w:p w14:paraId="482B6E08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73344" behindDoc="1" locked="0" layoutInCell="1" allowOverlap="1" wp14:anchorId="6096E7C1" wp14:editId="1845AF75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54" name="Graphic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EADDFA" id="Graphic 254" o:spid="_x0000_s1026" style="position:absolute;margin-left:36.75pt;margin-top:4.35pt;width:537.75pt;height:2.25pt;z-index:-156431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529060B" w14:textId="77777777" w:rsidR="00E121EC" w:rsidRDefault="00987506">
      <w:pPr>
        <w:pStyle w:val="BodyText"/>
        <w:spacing w:before="206" w:line="242" w:lineRule="auto"/>
        <w:ind w:left="14" w:right="138"/>
      </w:pP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hospital,</w:t>
      </w:r>
      <w:r>
        <w:rPr>
          <w:spacing w:val="-2"/>
        </w:rPr>
        <w:t xml:space="preserve"> </w:t>
      </w:r>
      <w:r>
        <w:t>calculat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ercentag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meet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criteria.</w:t>
      </w:r>
      <w:r>
        <w:rPr>
          <w:spacing w:val="-6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 xml:space="preserve">the definition for </w:t>
      </w:r>
      <w:hyperlink r:id="rId17">
        <w:r>
          <w:rPr>
            <w:u w:val="single"/>
          </w:rPr>
          <w:t>New Stroke or TIA</w:t>
        </w:r>
        <w:r>
          <w:rPr>
            <w:spacing w:val="-4"/>
            <w:u w:val="single"/>
          </w:rPr>
          <w:t xml:space="preserve"> </w:t>
        </w:r>
        <w:r>
          <w:rPr>
            <w:u w:val="single"/>
          </w:rPr>
          <w:t>(CAS</w:t>
        </w:r>
        <w:r>
          <w:t>)</w:t>
        </w:r>
      </w:hyperlink>
      <w:r>
        <w:t xml:space="preserve"> on the Outcomes (CAS) page. There is not a goal line for this graph.</w:t>
      </w:r>
    </w:p>
    <w:p w14:paraId="51D9A55E" w14:textId="77777777" w:rsidR="00E121EC" w:rsidRDefault="00E121EC">
      <w:pPr>
        <w:pStyle w:val="BodyText"/>
        <w:spacing w:before="5"/>
      </w:pPr>
    </w:p>
    <w:p w14:paraId="25A9EB08" w14:textId="34654288" w:rsidR="00E121EC" w:rsidRDefault="00987506">
      <w:pPr>
        <w:pStyle w:val="BodyText"/>
        <w:ind w:left="14"/>
      </w:pPr>
      <w:r>
        <w:t xml:space="preserve">Each </w:t>
      </w:r>
      <w:r w:rsidR="00731EF7">
        <w:t>graph</w:t>
      </w:r>
      <w:r>
        <w:t xml:space="preserve"> will be a bar plot.</w:t>
      </w:r>
      <w:r>
        <w:rPr>
          <w:spacing w:val="50"/>
        </w:rPr>
        <w:t xml:space="preserve"> </w:t>
      </w:r>
      <w:r>
        <w:t>On the x axis, each hospital is listed.</w:t>
      </w:r>
      <w:r>
        <w:rPr>
          <w:spacing w:val="50"/>
        </w:rPr>
        <w:t xml:space="preserve"> </w:t>
      </w:r>
      <w:r>
        <w:t xml:space="preserve">On the y axis, X metric is </w:t>
      </w:r>
      <w:r>
        <w:rPr>
          <w:spacing w:val="-2"/>
        </w:rPr>
        <w:t>listed.</w:t>
      </w:r>
    </w:p>
    <w:p w14:paraId="02AA4A42" w14:textId="77777777" w:rsidR="00E121EC" w:rsidRDefault="00E121EC">
      <w:pPr>
        <w:pStyle w:val="BodyText"/>
        <w:spacing w:before="6"/>
      </w:pPr>
    </w:p>
    <w:p w14:paraId="59EF69DE" w14:textId="77777777" w:rsidR="00E121EC" w:rsidRDefault="00987506">
      <w:pPr>
        <w:pStyle w:val="BodyText"/>
        <w:spacing w:line="242" w:lineRule="auto"/>
        <w:ind w:left="14"/>
      </w:pPr>
      <w:r>
        <w:t>The</w:t>
      </w:r>
      <w:r>
        <w:rPr>
          <w:spacing w:val="-3"/>
        </w:rPr>
        <w:t xml:space="preserve"> </w:t>
      </w:r>
      <w:r>
        <w:t>hospitals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port</w:t>
      </w:r>
      <w:r>
        <w:rPr>
          <w:spacing w:val="-3"/>
        </w:rPr>
        <w:t xml:space="preserve"> </w:t>
      </w:r>
      <w:r>
        <w:t>graph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blinded,</w:t>
      </w:r>
      <w:r>
        <w:rPr>
          <w:spacing w:val="-3"/>
        </w:rPr>
        <w:t xml:space="preserve"> </w:t>
      </w:r>
      <w:r>
        <w:t>meaning</w:t>
      </w:r>
      <w:r>
        <w:rPr>
          <w:spacing w:val="-3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hospital</w:t>
      </w:r>
      <w:r>
        <w:rPr>
          <w:spacing w:val="-3"/>
        </w:rPr>
        <w:t xml:space="preserve"> </w:t>
      </w:r>
      <w:r>
        <w:t>code</w:t>
      </w:r>
      <w:r>
        <w:rPr>
          <w:spacing w:val="-3"/>
        </w:rPr>
        <w:t xml:space="preserve"> </w:t>
      </w:r>
      <w:r>
        <w:t>number.</w:t>
      </w:r>
      <w:r>
        <w:rPr>
          <w:spacing w:val="40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onvenience,</w:t>
      </w:r>
      <w:r>
        <w:rPr>
          <w:spacing w:val="-3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also color the bar representing the specific hospital that pertains to that report.</w:t>
      </w:r>
    </w:p>
    <w:p w14:paraId="07DB9AB3" w14:textId="77777777" w:rsidR="00E121EC" w:rsidRDefault="00E121EC">
      <w:pPr>
        <w:pStyle w:val="BodyText"/>
        <w:spacing w:before="51"/>
        <w:rPr>
          <w:sz w:val="20"/>
        </w:rPr>
      </w:pPr>
    </w:p>
    <w:p w14:paraId="0ECA88FE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468D4E6" wp14:editId="04BC5AA5">
                <wp:extent cx="6829425" cy="9525"/>
                <wp:effectExtent l="0" t="0" r="0" b="0"/>
                <wp:docPr id="255" name="Group 2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56" name="Graphic 25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B60D0F" id="Group 25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uNddQ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M6i4111AgAA9gUAAA4AAAAAAAAA&#10;AAAAAAAALgIAAGRycy9lMm9Eb2MueG1sUEsBAi0AFAAGAAgAAAAhAIEkk5/bAAAABAEAAA8AAAAA&#10;AAAAAAAAAAAAzwQAAGRycy9kb3ducmV2LnhtbFBLBQYAAAAABAAEAPMAAADXBQAAAAA=&#10;">
                <v:shape id="Graphic 25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AF62216" w14:textId="77777777" w:rsidR="00E121EC" w:rsidRDefault="00987506">
      <w:pPr>
        <w:pStyle w:val="Heading1"/>
      </w:pPr>
      <w:r>
        <w:t>New Stroke or TIA</w:t>
      </w:r>
      <w:r>
        <w:rPr>
          <w:spacing w:val="-12"/>
        </w:rPr>
        <w:t xml:space="preserve"> </w:t>
      </w:r>
      <w:r>
        <w:rPr>
          <w:spacing w:val="-2"/>
        </w:rPr>
        <w:t>(CEA)</w:t>
      </w:r>
    </w:p>
    <w:p w14:paraId="1F86671B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74368" behindDoc="1" locked="0" layoutInCell="1" allowOverlap="1" wp14:anchorId="48EE0C4F" wp14:editId="6F5B1E85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57" name="Graphic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056A10" id="Graphic 257" o:spid="_x0000_s1026" style="position:absolute;margin-left:36.75pt;margin-top:4.35pt;width:537.75pt;height:2.25pt;z-index:-156421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22E4ABB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new</w:t>
      </w:r>
      <w:r>
        <w:rPr>
          <w:spacing w:val="-6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 xml:space="preserve">before </w:t>
      </w:r>
      <w:r>
        <w:rPr>
          <w:spacing w:val="-2"/>
        </w:rPr>
        <w:t>discharge.</w:t>
      </w:r>
    </w:p>
    <w:p w14:paraId="44F5AC31" w14:textId="77777777" w:rsidR="00E121EC" w:rsidRDefault="00E121EC">
      <w:pPr>
        <w:pStyle w:val="BodyText"/>
        <w:spacing w:before="5"/>
      </w:pPr>
    </w:p>
    <w:p w14:paraId="1FDBBFDA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>The total number of discharges with a CEA</w:t>
      </w:r>
      <w:r>
        <w:rPr>
          <w:spacing w:val="-10"/>
        </w:rPr>
        <w:t xml:space="preserve"> </w:t>
      </w:r>
      <w:r>
        <w:rPr>
          <w:spacing w:val="-2"/>
        </w:rPr>
        <w:t>procedure.</w:t>
      </w:r>
    </w:p>
    <w:p w14:paraId="4C5BD5D4" w14:textId="77777777" w:rsidR="00E121EC" w:rsidRDefault="00987506">
      <w:pPr>
        <w:pStyle w:val="BodyText"/>
        <w:spacing w:before="1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674880" behindDoc="1" locked="0" layoutInCell="1" allowOverlap="1" wp14:anchorId="15AEBCC5" wp14:editId="6B8C8D22">
                <wp:simplePos x="0" y="0"/>
                <wp:positionH relativeFrom="page">
                  <wp:posOffset>466725</wp:posOffset>
                </wp:positionH>
                <wp:positionV relativeFrom="paragraph">
                  <wp:posOffset>118700</wp:posOffset>
                </wp:positionV>
                <wp:extent cx="6829425" cy="9525"/>
                <wp:effectExtent l="0" t="0" r="0" b="0"/>
                <wp:wrapTopAndBottom/>
                <wp:docPr id="258" name="Graphic 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E00E2D" id="Graphic 258" o:spid="_x0000_s1026" style="position:absolute;margin-left:36.75pt;margin-top:9.35pt;width:537.75pt;height:.75pt;z-index:-156416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A26F25D" w14:textId="77777777" w:rsidR="00E121EC" w:rsidRDefault="00987506">
      <w:pPr>
        <w:pStyle w:val="Heading3"/>
      </w:pPr>
      <w:r>
        <w:t xml:space="preserve">New Stroke </w:t>
      </w:r>
      <w:r>
        <w:rPr>
          <w:spacing w:val="-2"/>
        </w:rPr>
        <w:t>(CEA)</w:t>
      </w:r>
    </w:p>
    <w:p w14:paraId="432CDD82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675392" behindDoc="1" locked="0" layoutInCell="1" allowOverlap="1" wp14:anchorId="0A0F3AB4" wp14:editId="054BCDDB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259" name="Graphic 2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8CC0B7" id="Graphic 259" o:spid="_x0000_s1026" style="position:absolute;margin-left:36.75pt;margin-top:4.7pt;width:537.75pt;height:.75pt;z-index:-156410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B3AAAA8" w14:textId="77777777" w:rsidR="00E121EC" w:rsidRDefault="00987506">
      <w:pPr>
        <w:pStyle w:val="BodyText"/>
        <w:spacing w:before="176" w:line="487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>discharge. Denominator: The total number of discharges with a CEA procedure.</w:t>
      </w:r>
    </w:p>
    <w:p w14:paraId="04B1AE20" w14:textId="77777777" w:rsidR="00E121EC" w:rsidRDefault="00987506">
      <w:pPr>
        <w:pStyle w:val="BodyText"/>
        <w:spacing w:before="10"/>
        <w:rPr>
          <w:sz w:val="13"/>
        </w:rPr>
      </w:pPr>
      <w:r>
        <w:rPr>
          <w:noProof/>
          <w:sz w:val="13"/>
        </w:rPr>
        <mc:AlternateContent>
          <mc:Choice Requires="wps">
            <w:drawing>
              <wp:anchor distT="0" distB="0" distL="0" distR="0" simplePos="0" relativeHeight="487675904" behindDoc="1" locked="0" layoutInCell="1" allowOverlap="1" wp14:anchorId="48250274" wp14:editId="4EDC0950">
                <wp:simplePos x="0" y="0"/>
                <wp:positionH relativeFrom="page">
                  <wp:posOffset>466725</wp:posOffset>
                </wp:positionH>
                <wp:positionV relativeFrom="paragraph">
                  <wp:posOffset>116618</wp:posOffset>
                </wp:positionV>
                <wp:extent cx="6829425" cy="9525"/>
                <wp:effectExtent l="0" t="0" r="0" b="0"/>
                <wp:wrapTopAndBottom/>
                <wp:docPr id="260" name="Graphic 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5CEB60" id="Graphic 260" o:spid="_x0000_s1026" style="position:absolute;margin-left:36.75pt;margin-top:9.2pt;width:537.75pt;height:.75pt;z-index:-156405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jbIf5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F71B2DB" w14:textId="77777777" w:rsidR="00E121EC" w:rsidRDefault="00987506">
      <w:pPr>
        <w:pStyle w:val="Heading4"/>
      </w:pPr>
      <w:r>
        <w:t xml:space="preserve">Asymptomatic (New </w:t>
      </w:r>
      <w:r>
        <w:rPr>
          <w:spacing w:val="-2"/>
        </w:rPr>
        <w:t>Stroke)</w:t>
      </w:r>
    </w:p>
    <w:p w14:paraId="37E73BFF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76416" behindDoc="1" locked="0" layoutInCell="1" allowOverlap="1" wp14:anchorId="6A5E0E7D" wp14:editId="355EB5BD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261" name="Graphic 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4950E2" id="Graphic 261" o:spid="_x0000_s1026" style="position:absolute;margin-left:36.75pt;margin-top:4.2pt;width:537.75pt;height:.75pt;z-index:-156400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CF58792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asymptomatic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ccurred during or after the procedure and before discharge.</w:t>
      </w:r>
    </w:p>
    <w:p w14:paraId="325EAF07" w14:textId="77777777" w:rsidR="00E121EC" w:rsidRDefault="00E121EC">
      <w:pPr>
        <w:pStyle w:val="BodyText"/>
        <w:spacing w:before="5"/>
      </w:pPr>
    </w:p>
    <w:p w14:paraId="756D61DA" w14:textId="34BB6DCC" w:rsidR="00E121EC" w:rsidRDefault="00987506">
      <w:pPr>
        <w:pStyle w:val="BodyText"/>
        <w:spacing w:line="487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 xml:space="preserve">discharge. </w:t>
      </w:r>
      <w:r>
        <w:lastRenderedPageBreak/>
        <w:t>Note:</w:t>
      </w:r>
      <w:r>
        <w:rPr>
          <w:spacing w:val="-4"/>
        </w:rPr>
        <w:t xml:space="preserve"> </w:t>
      </w:r>
      <w:r>
        <w:t xml:space="preserve">Asymptomatic is defined as No entered for Target Lesion Symptomatic within 6 </w:t>
      </w:r>
      <w:r w:rsidR="00731EF7">
        <w:t>months.</w:t>
      </w:r>
    </w:p>
    <w:p w14:paraId="004FDEE3" w14:textId="77777777" w:rsidR="00E121EC" w:rsidRDefault="00987506">
      <w:pPr>
        <w:pStyle w:val="BodyText"/>
        <w:spacing w:before="10"/>
        <w:rPr>
          <w:sz w:val="13"/>
        </w:rPr>
      </w:pPr>
      <w:r>
        <w:rPr>
          <w:noProof/>
          <w:sz w:val="13"/>
        </w:rPr>
        <mc:AlternateContent>
          <mc:Choice Requires="wps">
            <w:drawing>
              <wp:anchor distT="0" distB="0" distL="0" distR="0" simplePos="0" relativeHeight="487676928" behindDoc="1" locked="0" layoutInCell="1" allowOverlap="1" wp14:anchorId="0D6EF5D2" wp14:editId="74D92AD0">
                <wp:simplePos x="0" y="0"/>
                <wp:positionH relativeFrom="page">
                  <wp:posOffset>466725</wp:posOffset>
                </wp:positionH>
                <wp:positionV relativeFrom="paragraph">
                  <wp:posOffset>116563</wp:posOffset>
                </wp:positionV>
                <wp:extent cx="6829425" cy="9525"/>
                <wp:effectExtent l="0" t="0" r="0" b="0"/>
                <wp:wrapTopAndBottom/>
                <wp:docPr id="262" name="Graphic 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981C5F" id="Graphic 262" o:spid="_x0000_s1026" style="position:absolute;margin-left:36.75pt;margin-top:9.2pt;width:537.75pt;height:.75pt;z-index:-156395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jbIf5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3265327" w14:textId="77777777" w:rsidR="00E121EC" w:rsidRDefault="00987506">
      <w:pPr>
        <w:pStyle w:val="Heading4"/>
      </w:pPr>
      <w:r>
        <w:t xml:space="preserve">Symptomatic (New </w:t>
      </w:r>
      <w:r>
        <w:rPr>
          <w:spacing w:val="-2"/>
        </w:rPr>
        <w:t>Stroke)</w:t>
      </w:r>
    </w:p>
    <w:p w14:paraId="4050CAD9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77440" behindDoc="1" locked="0" layoutInCell="1" allowOverlap="1" wp14:anchorId="4A4C703D" wp14:editId="717AA59B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263" name="Graphic 2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7B6292" id="Graphic 263" o:spid="_x0000_s1026" style="position:absolute;margin-left:36.75pt;margin-top:4.2pt;width:537.75pt;height:.75pt;z-index:-156390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682BA35" w14:textId="77777777" w:rsidR="00E121EC" w:rsidRDefault="00987506">
      <w:pPr>
        <w:pStyle w:val="BodyText"/>
        <w:spacing w:before="17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symptomatic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ccurred during or after the procedure and before discharge.</w:t>
      </w:r>
    </w:p>
    <w:p w14:paraId="102E6B55" w14:textId="77777777" w:rsidR="00E121EC" w:rsidRDefault="00E121EC">
      <w:pPr>
        <w:pStyle w:val="BodyText"/>
        <w:spacing w:before="5"/>
      </w:pPr>
    </w:p>
    <w:p w14:paraId="5FD85AE4" w14:textId="2B87E4AA" w:rsidR="00E121EC" w:rsidRDefault="00987506">
      <w:pPr>
        <w:pStyle w:val="BodyText"/>
        <w:spacing w:line="487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>discharge. Note: Symptomatic is defined as Yes entered for Target Lesion Symptomatic within 6 months</w:t>
      </w:r>
      <w:r w:rsidR="00731EF7">
        <w:t>.</w:t>
      </w:r>
    </w:p>
    <w:p w14:paraId="0A23D3D1" w14:textId="77777777" w:rsidR="00E121EC" w:rsidRDefault="00987506">
      <w:pPr>
        <w:pStyle w:val="BodyText"/>
        <w:spacing w:before="10"/>
        <w:rPr>
          <w:sz w:val="13"/>
        </w:rPr>
      </w:pPr>
      <w:r>
        <w:rPr>
          <w:noProof/>
          <w:sz w:val="13"/>
        </w:rPr>
        <mc:AlternateContent>
          <mc:Choice Requires="wps">
            <w:drawing>
              <wp:anchor distT="0" distB="0" distL="0" distR="0" simplePos="0" relativeHeight="487677952" behindDoc="1" locked="0" layoutInCell="1" allowOverlap="1" wp14:anchorId="09301629" wp14:editId="14CED746">
                <wp:simplePos x="0" y="0"/>
                <wp:positionH relativeFrom="page">
                  <wp:posOffset>466725</wp:posOffset>
                </wp:positionH>
                <wp:positionV relativeFrom="paragraph">
                  <wp:posOffset>116563</wp:posOffset>
                </wp:positionV>
                <wp:extent cx="6829425" cy="9525"/>
                <wp:effectExtent l="0" t="0" r="0" b="0"/>
                <wp:wrapTopAndBottom/>
                <wp:docPr id="264" name="Graphic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55F275" id="Graphic 264" o:spid="_x0000_s1026" style="position:absolute;margin-left:36.75pt;margin-top:9.2pt;width:537.75pt;height:.75pt;z-index:-156385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jbIf5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B81BD7D" w14:textId="77777777" w:rsidR="00E121EC" w:rsidRDefault="00987506">
      <w:pPr>
        <w:pStyle w:val="Heading3"/>
      </w:pPr>
      <w:r>
        <w:t>New TIA</w:t>
      </w:r>
      <w:r>
        <w:rPr>
          <w:spacing w:val="-11"/>
        </w:rPr>
        <w:t xml:space="preserve"> </w:t>
      </w:r>
      <w:r>
        <w:rPr>
          <w:spacing w:val="-2"/>
        </w:rPr>
        <w:t>(CEA)</w:t>
      </w:r>
    </w:p>
    <w:p w14:paraId="5B4F1F9A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678464" behindDoc="1" locked="0" layoutInCell="1" allowOverlap="1" wp14:anchorId="5E254AA1" wp14:editId="57ACF727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265" name="Graphic 2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F696FC" id="Graphic 265" o:spid="_x0000_s1026" style="position:absolute;margin-left:36.75pt;margin-top:4.7pt;width:537.75pt;height:.75pt;z-index:-156380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57C43D2" w14:textId="77777777" w:rsidR="00E121EC" w:rsidRDefault="00987506">
      <w:pPr>
        <w:pStyle w:val="BodyText"/>
        <w:spacing w:before="176" w:line="487" w:lineRule="auto"/>
        <w:ind w:left="14" w:right="9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ew</w:t>
      </w:r>
      <w:r>
        <w:rPr>
          <w:spacing w:val="-7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discharge. Denominator: The total number of discharges with a CEA procedure.</w:t>
      </w:r>
    </w:p>
    <w:p w14:paraId="0B427FD9" w14:textId="77777777" w:rsidR="00E121EC" w:rsidRDefault="00987506">
      <w:pPr>
        <w:pStyle w:val="BodyText"/>
        <w:spacing w:before="10"/>
        <w:rPr>
          <w:sz w:val="13"/>
        </w:rPr>
      </w:pPr>
      <w:r>
        <w:rPr>
          <w:noProof/>
          <w:sz w:val="13"/>
        </w:rPr>
        <mc:AlternateContent>
          <mc:Choice Requires="wps">
            <w:drawing>
              <wp:anchor distT="0" distB="0" distL="0" distR="0" simplePos="0" relativeHeight="487678976" behindDoc="1" locked="0" layoutInCell="1" allowOverlap="1" wp14:anchorId="219265E4" wp14:editId="085BA3B0">
                <wp:simplePos x="0" y="0"/>
                <wp:positionH relativeFrom="page">
                  <wp:posOffset>466725</wp:posOffset>
                </wp:positionH>
                <wp:positionV relativeFrom="paragraph">
                  <wp:posOffset>116618</wp:posOffset>
                </wp:positionV>
                <wp:extent cx="6829425" cy="9525"/>
                <wp:effectExtent l="0" t="0" r="0" b="0"/>
                <wp:wrapTopAndBottom/>
                <wp:docPr id="266" name="Graphic 2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2BA5D2" id="Graphic 266" o:spid="_x0000_s1026" style="position:absolute;margin-left:36.75pt;margin-top:9.2pt;width:537.75pt;height:.75pt;z-index:-156375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jbIf5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12F4FEC" w14:textId="77777777" w:rsidR="00E121EC" w:rsidRDefault="00987506">
      <w:pPr>
        <w:pStyle w:val="Heading4"/>
      </w:pPr>
      <w:r>
        <w:t xml:space="preserve">Asymptomatic (New </w:t>
      </w:r>
      <w:r>
        <w:rPr>
          <w:spacing w:val="-4"/>
        </w:rPr>
        <w:t>TIA)</w:t>
      </w:r>
    </w:p>
    <w:p w14:paraId="5F19CB07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79488" behindDoc="1" locked="0" layoutInCell="1" allowOverlap="1" wp14:anchorId="3EA351D5" wp14:editId="1A872961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267" name="Graphic 2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01969B" id="Graphic 267" o:spid="_x0000_s1026" style="position:absolute;margin-left:36.75pt;margin-top:4.2pt;width:537.75pt;height:.75pt;z-index:-156369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B8EB184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asymptomatic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6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during or after the procedure and before discharge.</w:t>
      </w:r>
    </w:p>
    <w:p w14:paraId="2C3D1D53" w14:textId="77777777" w:rsidR="00E121EC" w:rsidRDefault="00E121EC">
      <w:pPr>
        <w:pStyle w:val="BodyText"/>
        <w:spacing w:before="5"/>
      </w:pPr>
    </w:p>
    <w:p w14:paraId="3F9AC31B" w14:textId="56BB89F2" w:rsidR="00E121EC" w:rsidRDefault="00987506">
      <w:pPr>
        <w:pStyle w:val="BodyText"/>
        <w:spacing w:line="487" w:lineRule="auto"/>
        <w:ind w:left="14" w:right="138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6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>discharge. Note:</w:t>
      </w:r>
      <w:r>
        <w:rPr>
          <w:spacing w:val="-4"/>
        </w:rPr>
        <w:t xml:space="preserve"> </w:t>
      </w:r>
      <w:r>
        <w:t>Asymptomatic is defined as No entered for Target Lesion Symptomatic within 6 months</w:t>
      </w:r>
      <w:r w:rsidR="00731EF7">
        <w:t>.</w:t>
      </w:r>
    </w:p>
    <w:p w14:paraId="2F3BC75D" w14:textId="77777777" w:rsidR="00E121EC" w:rsidRDefault="00987506">
      <w:pPr>
        <w:pStyle w:val="BodyText"/>
        <w:spacing w:before="139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680000" behindDoc="1" locked="0" layoutInCell="1" allowOverlap="1" wp14:anchorId="4E4B2F47" wp14:editId="356183BF">
                <wp:simplePos x="0" y="0"/>
                <wp:positionH relativeFrom="page">
                  <wp:posOffset>466725</wp:posOffset>
                </wp:positionH>
                <wp:positionV relativeFrom="paragraph">
                  <wp:posOffset>249913</wp:posOffset>
                </wp:positionV>
                <wp:extent cx="6829425" cy="9525"/>
                <wp:effectExtent l="0" t="0" r="0" b="0"/>
                <wp:wrapTopAndBottom/>
                <wp:docPr id="268" name="Graphic 2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DF8A2A" id="Graphic 268" o:spid="_x0000_s1026" style="position:absolute;margin-left:36.75pt;margin-top:19.7pt;width:537.75pt;height:.75pt;z-index:-156364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7DIagN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35C0B7C" w14:textId="77777777" w:rsidR="00E121EC" w:rsidRDefault="00987506">
      <w:pPr>
        <w:pStyle w:val="Heading4"/>
      </w:pPr>
      <w:r>
        <w:t xml:space="preserve">Symptomatic (New </w:t>
      </w:r>
      <w:r>
        <w:rPr>
          <w:spacing w:val="-4"/>
        </w:rPr>
        <w:t>TIA)</w:t>
      </w:r>
    </w:p>
    <w:p w14:paraId="1D315F94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80512" behindDoc="1" locked="0" layoutInCell="1" allowOverlap="1" wp14:anchorId="7907FEC4" wp14:editId="42C590E0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269" name="Graphic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40D0CC" id="Graphic 269" o:spid="_x0000_s1026" style="position:absolute;margin-left:36.75pt;margin-top:4.2pt;width:537.75pt;height:.75pt;z-index:-156359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A2C67D7" w14:textId="77777777" w:rsidR="00E121EC" w:rsidRDefault="00987506">
      <w:pPr>
        <w:pStyle w:val="BodyText"/>
        <w:spacing w:before="17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symptomatic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6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during or after the procedure and before discharge.</w:t>
      </w:r>
    </w:p>
    <w:p w14:paraId="649869FC" w14:textId="77777777" w:rsidR="00E121EC" w:rsidRDefault="00E121EC">
      <w:pPr>
        <w:pStyle w:val="BodyText"/>
        <w:spacing w:before="5"/>
      </w:pPr>
    </w:p>
    <w:p w14:paraId="4626E24E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>The total number of CEA</w:t>
      </w:r>
      <w:r>
        <w:rPr>
          <w:spacing w:val="-10"/>
        </w:rPr>
        <w:t xml:space="preserve"> </w:t>
      </w:r>
      <w:r>
        <w:t>procedures where a new</w:t>
      </w:r>
      <w:r>
        <w:rPr>
          <w:spacing w:val="-4"/>
        </w:rPr>
        <w:t xml:space="preserve"> </w:t>
      </w:r>
      <w:r>
        <w:t>TIA</w:t>
      </w:r>
      <w:r>
        <w:rPr>
          <w:spacing w:val="-10"/>
        </w:rPr>
        <w:t xml:space="preserve"> </w:t>
      </w:r>
      <w:r>
        <w:t xml:space="preserve">occurred during or after the procedure and before </w:t>
      </w:r>
      <w:r>
        <w:rPr>
          <w:spacing w:val="-2"/>
        </w:rPr>
        <w:t>discharge.</w:t>
      </w:r>
    </w:p>
    <w:p w14:paraId="7FCF7906" w14:textId="36BBF860" w:rsidR="00E121EC" w:rsidRDefault="00987506">
      <w:pPr>
        <w:pStyle w:val="BodyText"/>
        <w:spacing w:before="82"/>
        <w:ind w:left="14"/>
      </w:pPr>
      <w:r>
        <w:t>Note:</w:t>
      </w:r>
      <w:r>
        <w:rPr>
          <w:spacing w:val="-3"/>
        </w:rPr>
        <w:t xml:space="preserve"> </w:t>
      </w:r>
      <w:r>
        <w:t>Symptomatic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efined</w:t>
      </w:r>
      <w:r>
        <w:rPr>
          <w:spacing w:val="-2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entered</w:t>
      </w:r>
      <w:r>
        <w:rPr>
          <w:spacing w:val="-2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arget</w:t>
      </w:r>
      <w:r>
        <w:rPr>
          <w:spacing w:val="-2"/>
        </w:rPr>
        <w:t xml:space="preserve"> </w:t>
      </w:r>
      <w:r>
        <w:t>Lesion</w:t>
      </w:r>
      <w:r>
        <w:rPr>
          <w:spacing w:val="-2"/>
        </w:rPr>
        <w:t xml:space="preserve"> </w:t>
      </w:r>
      <w:r>
        <w:t>Symptomatic</w:t>
      </w:r>
      <w:r>
        <w:rPr>
          <w:spacing w:val="-3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6</w:t>
      </w:r>
      <w:r>
        <w:rPr>
          <w:spacing w:val="-2"/>
        </w:rPr>
        <w:t xml:space="preserve"> </w:t>
      </w:r>
      <w:r>
        <w:t>months</w:t>
      </w:r>
      <w:r w:rsidR="00731EF7">
        <w:rPr>
          <w:spacing w:val="-2"/>
        </w:rPr>
        <w:t>.</w:t>
      </w:r>
    </w:p>
    <w:p w14:paraId="5562D5E9" w14:textId="77777777" w:rsidR="00E121EC" w:rsidRDefault="00987506">
      <w:pPr>
        <w:pStyle w:val="BodyText"/>
        <w:spacing w:before="143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681024" behindDoc="1" locked="0" layoutInCell="1" allowOverlap="1" wp14:anchorId="3053BBF7" wp14:editId="175EBD5D">
                <wp:simplePos x="0" y="0"/>
                <wp:positionH relativeFrom="page">
                  <wp:posOffset>466725</wp:posOffset>
                </wp:positionH>
                <wp:positionV relativeFrom="paragraph">
                  <wp:posOffset>252137</wp:posOffset>
                </wp:positionV>
                <wp:extent cx="6829425" cy="9525"/>
                <wp:effectExtent l="0" t="0" r="0" b="0"/>
                <wp:wrapTopAndBottom/>
                <wp:docPr id="270" name="Graphic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9CCDB1" id="Graphic 270" o:spid="_x0000_s1026" style="position:absolute;margin-left:36.75pt;margin-top:19.85pt;width:537.75pt;height:.75pt;z-index:-156354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q3rF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BB539DD" w14:textId="77777777" w:rsidR="00E121EC" w:rsidRDefault="00987506">
      <w:pPr>
        <w:pStyle w:val="Heading3"/>
      </w:pPr>
      <w:r>
        <w:t xml:space="preserve">Unknown </w:t>
      </w:r>
      <w:r>
        <w:rPr>
          <w:spacing w:val="-2"/>
        </w:rPr>
        <w:t>(CEA)</w:t>
      </w:r>
    </w:p>
    <w:p w14:paraId="0279B48C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681536" behindDoc="1" locked="0" layoutInCell="1" allowOverlap="1" wp14:anchorId="289348F7" wp14:editId="3562FDB4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271" name="Graphic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F6DD17" id="Graphic 271" o:spid="_x0000_s1026" style="position:absolute;margin-left:36.75pt;margin-top:4.7pt;width:537.75pt;height:.75pt;z-index:-156349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210097F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new</w:t>
      </w:r>
      <w:r>
        <w:rPr>
          <w:spacing w:val="-6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unknown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unspecified</w:t>
      </w:r>
      <w:r>
        <w:rPr>
          <w:spacing w:val="-2"/>
        </w:rPr>
        <w:t xml:space="preserve"> </w:t>
      </w:r>
      <w:r>
        <w:t>location.</w:t>
      </w:r>
      <w:r>
        <w:rPr>
          <w:spacing w:val="-6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new neurological event occurred during the procedure or after the procedure and before discharge.</w:t>
      </w:r>
    </w:p>
    <w:p w14:paraId="0C490E2E" w14:textId="77777777" w:rsidR="00E121EC" w:rsidRDefault="00E121EC">
      <w:pPr>
        <w:pStyle w:val="BodyText"/>
        <w:spacing w:before="5"/>
      </w:pPr>
    </w:p>
    <w:p w14:paraId="69B1B84D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>The total number of discharges with a CEA</w:t>
      </w:r>
      <w:r>
        <w:rPr>
          <w:spacing w:val="-10"/>
        </w:rPr>
        <w:t xml:space="preserve"> </w:t>
      </w:r>
      <w:r>
        <w:rPr>
          <w:spacing w:val="-2"/>
        </w:rPr>
        <w:t>procedure.</w:t>
      </w:r>
    </w:p>
    <w:p w14:paraId="0CE197CE" w14:textId="77777777" w:rsidR="00E121EC" w:rsidRDefault="00E121EC">
      <w:pPr>
        <w:pStyle w:val="BodyText"/>
        <w:spacing w:before="51"/>
        <w:rPr>
          <w:sz w:val="20"/>
        </w:rPr>
      </w:pPr>
    </w:p>
    <w:p w14:paraId="45896DE9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1ABB14B" wp14:editId="22BD47FD">
                <wp:extent cx="6829425" cy="9525"/>
                <wp:effectExtent l="0" t="0" r="0" b="0"/>
                <wp:docPr id="272" name="Group 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73" name="Graphic 273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F815DBC" id="Group 272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">
                <v:shape id="Graphic 273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444A66B3" w14:textId="77777777" w:rsidR="00E121EC" w:rsidRDefault="00987506">
      <w:pPr>
        <w:pStyle w:val="Heading1"/>
      </w:pPr>
      <w:r>
        <w:t>New Stroke or TIA</w:t>
      </w:r>
      <w:r>
        <w:rPr>
          <w:spacing w:val="-12"/>
        </w:rPr>
        <w:t xml:space="preserve"> </w:t>
      </w:r>
      <w:r>
        <w:t xml:space="preserve">(CEA) </w:t>
      </w:r>
      <w:r>
        <w:rPr>
          <w:spacing w:val="-2"/>
        </w:rPr>
        <w:t>Graph</w:t>
      </w:r>
    </w:p>
    <w:p w14:paraId="7552BFCF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82560" behindDoc="1" locked="0" layoutInCell="1" allowOverlap="1" wp14:anchorId="527F8229" wp14:editId="00B14327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74" name="Graphic 2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D9506D" id="Graphic 274" o:spid="_x0000_s1026" style="position:absolute;margin-left:36.75pt;margin-top:4.35pt;width:537.75pt;height:2.25pt;z-index:-156339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2955FCA" w14:textId="77777777" w:rsidR="00E121EC" w:rsidRDefault="00987506">
      <w:pPr>
        <w:pStyle w:val="BodyText"/>
        <w:spacing w:before="206" w:line="242" w:lineRule="auto"/>
        <w:ind w:left="14" w:right="138"/>
      </w:pP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hospital,</w:t>
      </w:r>
      <w:r>
        <w:rPr>
          <w:spacing w:val="-2"/>
        </w:rPr>
        <w:t xml:space="preserve"> </w:t>
      </w:r>
      <w:r>
        <w:t>calculat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ercentag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meet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criteria.</w:t>
      </w:r>
      <w:r>
        <w:rPr>
          <w:spacing w:val="-6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 xml:space="preserve">the definition for </w:t>
      </w:r>
      <w:hyperlink r:id="rId18">
        <w:r>
          <w:rPr>
            <w:u w:val="single"/>
          </w:rPr>
          <w:t>New Stroke or TIA</w:t>
        </w:r>
        <w:r>
          <w:rPr>
            <w:spacing w:val="-4"/>
            <w:u w:val="single"/>
          </w:rPr>
          <w:t xml:space="preserve"> </w:t>
        </w:r>
        <w:r>
          <w:rPr>
            <w:u w:val="single"/>
          </w:rPr>
          <w:t>(CEA</w:t>
        </w:r>
        <w:r>
          <w:t>)</w:t>
        </w:r>
      </w:hyperlink>
      <w:r>
        <w:t xml:space="preserve"> on the Outcomes (CEA) page. There is not a goal line for this graph.</w:t>
      </w:r>
    </w:p>
    <w:p w14:paraId="378877F7" w14:textId="77777777" w:rsidR="00E121EC" w:rsidRDefault="00E121EC">
      <w:pPr>
        <w:pStyle w:val="BodyText"/>
        <w:spacing w:before="5"/>
      </w:pPr>
    </w:p>
    <w:p w14:paraId="096EFF53" w14:textId="42DCED9B" w:rsidR="00E121EC" w:rsidRDefault="00987506">
      <w:pPr>
        <w:pStyle w:val="BodyText"/>
        <w:ind w:left="14"/>
      </w:pPr>
      <w:r>
        <w:t xml:space="preserve">Each </w:t>
      </w:r>
      <w:r w:rsidR="00731EF7">
        <w:t>graph</w:t>
      </w:r>
      <w:r>
        <w:t xml:space="preserve"> will be a bar plot.</w:t>
      </w:r>
      <w:r>
        <w:rPr>
          <w:spacing w:val="50"/>
        </w:rPr>
        <w:t xml:space="preserve"> </w:t>
      </w:r>
      <w:r>
        <w:t>On the x axis, each hospital is listed.</w:t>
      </w:r>
      <w:r>
        <w:rPr>
          <w:spacing w:val="50"/>
        </w:rPr>
        <w:t xml:space="preserve"> </w:t>
      </w:r>
      <w:r>
        <w:t xml:space="preserve">On the y axis, X metric is </w:t>
      </w:r>
      <w:r>
        <w:rPr>
          <w:spacing w:val="-2"/>
        </w:rPr>
        <w:t>listed.</w:t>
      </w:r>
    </w:p>
    <w:p w14:paraId="0245CD4D" w14:textId="77777777" w:rsidR="00E121EC" w:rsidRDefault="00E121EC">
      <w:pPr>
        <w:pStyle w:val="BodyText"/>
        <w:spacing w:before="6"/>
      </w:pPr>
    </w:p>
    <w:p w14:paraId="4AE1B4A6" w14:textId="77777777" w:rsidR="00E121EC" w:rsidRDefault="00987506">
      <w:pPr>
        <w:pStyle w:val="BodyText"/>
        <w:spacing w:line="242" w:lineRule="auto"/>
        <w:ind w:left="14"/>
      </w:pPr>
      <w:r>
        <w:t>The</w:t>
      </w:r>
      <w:r>
        <w:rPr>
          <w:spacing w:val="-3"/>
        </w:rPr>
        <w:t xml:space="preserve"> </w:t>
      </w:r>
      <w:r>
        <w:t>hospitals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port</w:t>
      </w:r>
      <w:r>
        <w:rPr>
          <w:spacing w:val="-3"/>
        </w:rPr>
        <w:t xml:space="preserve"> </w:t>
      </w:r>
      <w:r>
        <w:t>graph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blinded,</w:t>
      </w:r>
      <w:r>
        <w:rPr>
          <w:spacing w:val="-3"/>
        </w:rPr>
        <w:t xml:space="preserve"> </w:t>
      </w:r>
      <w:r>
        <w:t>meaning</w:t>
      </w:r>
      <w:r>
        <w:rPr>
          <w:spacing w:val="-3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hospital</w:t>
      </w:r>
      <w:r>
        <w:rPr>
          <w:spacing w:val="-3"/>
        </w:rPr>
        <w:t xml:space="preserve"> </w:t>
      </w:r>
      <w:r>
        <w:t>code</w:t>
      </w:r>
      <w:r>
        <w:rPr>
          <w:spacing w:val="-3"/>
        </w:rPr>
        <w:t xml:space="preserve"> </w:t>
      </w:r>
      <w:r>
        <w:t>number.</w:t>
      </w:r>
      <w:r>
        <w:rPr>
          <w:spacing w:val="40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onvenience,</w:t>
      </w:r>
      <w:r>
        <w:rPr>
          <w:spacing w:val="-3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also color the bar representing the specific hospital that pertains to that report.</w:t>
      </w:r>
    </w:p>
    <w:p w14:paraId="4FDC2E8E" w14:textId="77777777" w:rsidR="00E121EC" w:rsidRDefault="00E121EC">
      <w:pPr>
        <w:pStyle w:val="BodyText"/>
        <w:spacing w:line="242" w:lineRule="auto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4CF2DDCB" w14:textId="77777777" w:rsidR="00E121EC" w:rsidRDefault="00E121EC">
      <w:pPr>
        <w:pStyle w:val="BodyText"/>
        <w:spacing w:before="51"/>
        <w:rPr>
          <w:sz w:val="20"/>
        </w:rPr>
      </w:pPr>
    </w:p>
    <w:p w14:paraId="1C339748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B69E3FE" wp14:editId="185C634A">
                <wp:extent cx="6829425" cy="9525"/>
                <wp:effectExtent l="0" t="0" r="0" b="0"/>
                <wp:docPr id="275" name="Group 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76" name="Graphic 27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586FB7" id="Group 27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W6UdQIAAPYFAAAOAAAAZHJzL2Uyb0RvYy54bWykVE1v2zAMvQ/YfxB0X50Gadc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CwpbpR1AgAA9gUAAA4AAAAAAAAA&#10;AAAAAAAALgIAAGRycy9lMm9Eb2MueG1sUEsBAi0AFAAGAAgAAAAhAIEkk5/bAAAABAEAAA8AAAAA&#10;AAAAAAAAAAAAzwQAAGRycy9kb3ducmV2LnhtbFBLBQYAAAAABAAEAPMAAADXBQAAAAA=&#10;">
                <v:shape id="Graphic 27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23F532B" w14:textId="77777777" w:rsidR="00E121EC" w:rsidRDefault="00987506">
      <w:pPr>
        <w:pStyle w:val="Heading1"/>
      </w:pPr>
      <w:r>
        <w:t>No</w:t>
      </w:r>
      <w:r>
        <w:rPr>
          <w:spacing w:val="-12"/>
        </w:rPr>
        <w:t xml:space="preserve"> </w:t>
      </w:r>
      <w:r>
        <w:t xml:space="preserve">Anti-Platelet at </w:t>
      </w:r>
      <w:r>
        <w:rPr>
          <w:spacing w:val="-2"/>
        </w:rPr>
        <w:t>Discharge</w:t>
      </w:r>
    </w:p>
    <w:p w14:paraId="526639F7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83584" behindDoc="1" locked="0" layoutInCell="1" allowOverlap="1" wp14:anchorId="2B59CEF6" wp14:editId="2F65709F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77" name="Graphic 2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1F05D3" id="Graphic 277" o:spid="_x0000_s1026" style="position:absolute;margin-left:36.75pt;margin-top:4.35pt;width:537.75pt;height:2.25pt;z-index:-156328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6CA8C0E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containing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least</w:t>
      </w:r>
      <w:r>
        <w:rPr>
          <w:spacing w:val="-2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medications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not prescribed or continued at discharge:</w:t>
      </w:r>
    </w:p>
    <w:p w14:paraId="136BBEF8" w14:textId="77777777" w:rsidR="00E121EC" w:rsidRDefault="00987506">
      <w:pPr>
        <w:pStyle w:val="BodyText"/>
        <w:spacing w:before="182"/>
        <w:ind w:left="404"/>
      </w:pPr>
      <w:r>
        <w:rPr>
          <w:noProof/>
          <w:position w:val="2"/>
        </w:rPr>
        <w:drawing>
          <wp:inline distT="0" distB="0" distL="0" distR="0" wp14:anchorId="619E5D43" wp14:editId="136CBF34">
            <wp:extent cx="38100" cy="38099"/>
            <wp:effectExtent l="0" t="0" r="0" b="0"/>
            <wp:docPr id="278" name="Image 27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Image 278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Aspirin</w:t>
      </w:r>
    </w:p>
    <w:p w14:paraId="2789E751" w14:textId="77777777" w:rsidR="00E121EC" w:rsidRDefault="00987506">
      <w:pPr>
        <w:pStyle w:val="BodyText"/>
        <w:spacing w:before="3" w:line="242" w:lineRule="auto"/>
        <w:ind w:left="404" w:right="8622"/>
      </w:pPr>
      <w:r>
        <w:rPr>
          <w:noProof/>
          <w:position w:val="2"/>
        </w:rPr>
        <w:drawing>
          <wp:inline distT="0" distB="0" distL="0" distR="0" wp14:anchorId="4DEFE03E" wp14:editId="067A86C4">
            <wp:extent cx="38100" cy="38099"/>
            <wp:effectExtent l="0" t="0" r="0" b="0"/>
            <wp:docPr id="279" name="Image 27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Image 279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72"/>
          <w:sz w:val="20"/>
        </w:rPr>
        <w:t xml:space="preserve"> </w:t>
      </w:r>
      <w:r>
        <w:t>Clopidogrel</w:t>
      </w:r>
      <w:r>
        <w:rPr>
          <w:spacing w:val="-10"/>
        </w:rPr>
        <w:t xml:space="preserve"> </w:t>
      </w:r>
      <w:r>
        <w:t xml:space="preserve">(Plavix) </w:t>
      </w:r>
      <w:r>
        <w:rPr>
          <w:noProof/>
          <w:position w:val="2"/>
        </w:rPr>
        <w:drawing>
          <wp:inline distT="0" distB="0" distL="0" distR="0" wp14:anchorId="2590B152" wp14:editId="3AEF5F65">
            <wp:extent cx="38100" cy="38099"/>
            <wp:effectExtent l="0" t="0" r="0" b="0"/>
            <wp:docPr id="280" name="Image 28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Image 280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</w:rPr>
        <w:t xml:space="preserve"> </w:t>
      </w:r>
      <w:r>
        <w:t>Prasugrel (Effient)</w:t>
      </w:r>
    </w:p>
    <w:p w14:paraId="707BE33E" w14:textId="77777777" w:rsidR="00E121EC" w:rsidRDefault="00987506">
      <w:pPr>
        <w:pStyle w:val="BodyText"/>
        <w:spacing w:before="2" w:line="242" w:lineRule="auto"/>
        <w:ind w:left="404" w:right="8669"/>
      </w:pPr>
      <w:r>
        <w:rPr>
          <w:noProof/>
          <w:position w:val="2"/>
        </w:rPr>
        <w:drawing>
          <wp:inline distT="0" distB="0" distL="0" distR="0" wp14:anchorId="0C2B7FE9" wp14:editId="7BD6B56E">
            <wp:extent cx="38100" cy="38099"/>
            <wp:effectExtent l="0" t="0" r="0" b="0"/>
            <wp:docPr id="281" name="Image 28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" name="Image 281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67"/>
          <w:sz w:val="20"/>
        </w:rPr>
        <w:t xml:space="preserve"> </w:t>
      </w:r>
      <w:r>
        <w:t>Ticagrelor</w:t>
      </w:r>
      <w:r>
        <w:rPr>
          <w:spacing w:val="-11"/>
        </w:rPr>
        <w:t xml:space="preserve"> </w:t>
      </w:r>
      <w:r>
        <w:t xml:space="preserve">(Brilinta) </w:t>
      </w:r>
      <w:r>
        <w:rPr>
          <w:noProof/>
          <w:position w:val="2"/>
        </w:rPr>
        <w:drawing>
          <wp:inline distT="0" distB="0" distL="0" distR="0" wp14:anchorId="76FB281B" wp14:editId="1C3E8A6C">
            <wp:extent cx="38100" cy="38099"/>
            <wp:effectExtent l="0" t="0" r="0" b="0"/>
            <wp:docPr id="282" name="Image 28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Image 282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</w:rPr>
        <w:t xml:space="preserve"> </w:t>
      </w:r>
      <w:r>
        <w:t>Cilostazol (Pletal)</w:t>
      </w:r>
    </w:p>
    <w:p w14:paraId="5BC9B30A" w14:textId="77777777" w:rsidR="00E121EC" w:rsidRDefault="00E121EC">
      <w:pPr>
        <w:pStyle w:val="BodyText"/>
        <w:spacing w:before="184"/>
      </w:pPr>
    </w:p>
    <w:p w14:paraId="63E667AA" w14:textId="77777777" w:rsidR="00E121EC" w:rsidRDefault="00987506">
      <w:pPr>
        <w:pStyle w:val="BodyText"/>
        <w:spacing w:before="1" w:line="487" w:lineRule="auto"/>
        <w:ind w:left="14" w:right="3896"/>
      </w:pPr>
      <w:r>
        <w:t>Denomin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otal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ischarges</w:t>
      </w:r>
      <w:r>
        <w:rPr>
          <w:spacing w:val="-4"/>
        </w:rPr>
        <w:t xml:space="preserve"> </w:t>
      </w:r>
      <w:r>
        <w:t>contain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 xml:space="preserve">procedure. </w:t>
      </w:r>
      <w:r>
        <w:rPr>
          <w:spacing w:val="-2"/>
        </w:rPr>
        <w:t>Exclusions:</w:t>
      </w:r>
    </w:p>
    <w:p w14:paraId="1923C737" w14:textId="7AC8860C" w:rsidR="00E121EC" w:rsidRPr="00F421E3" w:rsidRDefault="00987506" w:rsidP="00F421E3">
      <w:pPr>
        <w:pStyle w:val="ListParagraph"/>
        <w:numPr>
          <w:ilvl w:val="0"/>
          <w:numId w:val="7"/>
        </w:numPr>
        <w:rPr>
          <w:sz w:val="18"/>
          <w:szCs w:val="18"/>
        </w:rPr>
      </w:pPr>
      <w:r w:rsidRPr="00F421E3">
        <w:rPr>
          <w:sz w:val="18"/>
          <w:szCs w:val="18"/>
        </w:rPr>
        <w:t>Death during the procedure or post procedure</w:t>
      </w:r>
    </w:p>
    <w:p w14:paraId="0C9E5663" w14:textId="0A6103B8" w:rsidR="00E121EC" w:rsidRPr="00F421E3" w:rsidRDefault="00987506" w:rsidP="00F421E3">
      <w:pPr>
        <w:pStyle w:val="ListParagraph"/>
        <w:numPr>
          <w:ilvl w:val="0"/>
          <w:numId w:val="7"/>
        </w:numPr>
        <w:rPr>
          <w:sz w:val="18"/>
          <w:szCs w:val="18"/>
        </w:rPr>
      </w:pPr>
      <w:r w:rsidRPr="00F421E3">
        <w:rPr>
          <w:sz w:val="18"/>
          <w:szCs w:val="18"/>
        </w:rPr>
        <w:t>The patient was discharged to Hospice, An Other Acute Care Hospital, or Left AMA</w:t>
      </w:r>
    </w:p>
    <w:p w14:paraId="7F302E0B" w14:textId="697F0234" w:rsidR="00AF3B91" w:rsidRPr="00F421E3" w:rsidRDefault="00987506" w:rsidP="00F421E3">
      <w:pPr>
        <w:pStyle w:val="ListParagraph"/>
        <w:numPr>
          <w:ilvl w:val="0"/>
          <w:numId w:val="7"/>
        </w:numPr>
        <w:rPr>
          <w:sz w:val="18"/>
          <w:szCs w:val="18"/>
        </w:rPr>
      </w:pPr>
      <w:r w:rsidRPr="00F421E3">
        <w:rPr>
          <w:sz w:val="18"/>
          <w:szCs w:val="18"/>
        </w:rPr>
        <w:t xml:space="preserve">A contraindication </w:t>
      </w:r>
      <w:r w:rsidR="00AF3B91" w:rsidRPr="00F421E3">
        <w:rPr>
          <w:sz w:val="18"/>
          <w:szCs w:val="18"/>
        </w:rPr>
        <w:t xml:space="preserve">to </w:t>
      </w:r>
      <w:r w:rsidRPr="00F421E3">
        <w:rPr>
          <w:sz w:val="18"/>
          <w:szCs w:val="18"/>
        </w:rPr>
        <w:t xml:space="preserve">Aspirin and Plavix and none of the following medications were given:  </w:t>
      </w:r>
    </w:p>
    <w:p w14:paraId="3164B96E" w14:textId="1AB3CF9B" w:rsidR="00E121EC" w:rsidRPr="00F421E3" w:rsidRDefault="00987506" w:rsidP="00F421E3">
      <w:pPr>
        <w:pStyle w:val="ListParagraph"/>
        <w:numPr>
          <w:ilvl w:val="1"/>
          <w:numId w:val="7"/>
        </w:numPr>
        <w:rPr>
          <w:sz w:val="18"/>
          <w:szCs w:val="18"/>
        </w:rPr>
      </w:pPr>
      <w:r w:rsidRPr="00F421E3">
        <w:rPr>
          <w:sz w:val="18"/>
          <w:szCs w:val="18"/>
        </w:rPr>
        <w:t>Effient</w:t>
      </w:r>
    </w:p>
    <w:p w14:paraId="002A83E9" w14:textId="78B13FBB" w:rsidR="00E121EC" w:rsidRPr="00F421E3" w:rsidRDefault="00987506" w:rsidP="00F421E3">
      <w:pPr>
        <w:pStyle w:val="ListParagraph"/>
        <w:numPr>
          <w:ilvl w:val="1"/>
          <w:numId w:val="7"/>
        </w:numPr>
        <w:rPr>
          <w:sz w:val="18"/>
          <w:szCs w:val="18"/>
        </w:rPr>
      </w:pPr>
      <w:r w:rsidRPr="00F421E3">
        <w:rPr>
          <w:sz w:val="18"/>
          <w:szCs w:val="18"/>
        </w:rPr>
        <w:t>Brilinta</w:t>
      </w:r>
    </w:p>
    <w:p w14:paraId="7A13380A" w14:textId="2C8E17DD" w:rsidR="00E121EC" w:rsidRPr="00F421E3" w:rsidRDefault="00987506" w:rsidP="00F421E3">
      <w:pPr>
        <w:pStyle w:val="ListParagraph"/>
        <w:numPr>
          <w:ilvl w:val="1"/>
          <w:numId w:val="7"/>
        </w:numPr>
        <w:rPr>
          <w:sz w:val="18"/>
          <w:szCs w:val="18"/>
        </w:rPr>
      </w:pPr>
      <w:r w:rsidRPr="00F421E3">
        <w:rPr>
          <w:sz w:val="18"/>
          <w:szCs w:val="18"/>
        </w:rPr>
        <w:t>Cilostazol</w:t>
      </w:r>
    </w:p>
    <w:p w14:paraId="4E59D2E4" w14:textId="57A7353D" w:rsidR="00E121EC" w:rsidRPr="00F421E3" w:rsidRDefault="00987506" w:rsidP="00F421E3">
      <w:pPr>
        <w:pStyle w:val="ListParagraph"/>
        <w:numPr>
          <w:ilvl w:val="0"/>
          <w:numId w:val="7"/>
        </w:numPr>
        <w:rPr>
          <w:sz w:val="18"/>
          <w:szCs w:val="18"/>
        </w:rPr>
      </w:pPr>
      <w:r w:rsidRPr="00F421E3">
        <w:rPr>
          <w:sz w:val="18"/>
          <w:szCs w:val="18"/>
        </w:rPr>
        <w:t>Indication of Trauma</w:t>
      </w:r>
    </w:p>
    <w:p w14:paraId="79657C27" w14:textId="77777777" w:rsidR="00E121EC" w:rsidRPr="00AF3B91" w:rsidRDefault="00E121EC" w:rsidP="00AF3B91"/>
    <w:p w14:paraId="4558CA4C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0C47A45" wp14:editId="3C9390EB">
                <wp:extent cx="6829425" cy="9525"/>
                <wp:effectExtent l="0" t="0" r="0" b="0"/>
                <wp:docPr id="290" name="Group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91" name="Graphic 291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783C484" id="Group 290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7xxdQ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IwLvHF1AgAA9gUAAA4AAAAAAAAA&#10;AAAAAAAALgIAAGRycy9lMm9Eb2MueG1sUEsBAi0AFAAGAAgAAAAhAIEkk5/bAAAABAEAAA8AAAAA&#10;AAAAAAAAAAAAzwQAAGRycy9kb3ducmV2LnhtbFBLBQYAAAAABAAEAPMAAADXBQAAAAA=&#10;">
                <v:shape id="Graphic 291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A558F43" w14:textId="77777777" w:rsidR="00E121EC" w:rsidRDefault="00987506">
      <w:pPr>
        <w:pStyle w:val="Heading1"/>
      </w:pPr>
      <w:r>
        <w:t>No Duplex US before</w:t>
      </w:r>
      <w:r>
        <w:rPr>
          <w:spacing w:val="-12"/>
        </w:rPr>
        <w:t xml:space="preserve"> </w:t>
      </w:r>
      <w:r>
        <w:t xml:space="preserve">Asx </w:t>
      </w:r>
      <w:r>
        <w:rPr>
          <w:spacing w:val="-5"/>
        </w:rPr>
        <w:t>CEA</w:t>
      </w:r>
    </w:p>
    <w:p w14:paraId="3F65EC62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84608" behindDoc="1" locked="0" layoutInCell="1" allowOverlap="1" wp14:anchorId="042B57EC" wp14:editId="0DD8B654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92" name="Graphic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3FBE60" id="Graphic 292" o:spid="_x0000_s1026" style="position:absolute;margin-left:36.75pt;margin-top:4.35pt;width:537.75pt;height:2.25pt;z-index:-156318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42A4CEF" w14:textId="77777777" w:rsidR="00E121EC" w:rsidRDefault="00987506">
      <w:pPr>
        <w:pStyle w:val="BodyText"/>
        <w:spacing w:before="206" w:line="242" w:lineRule="auto"/>
        <w:ind w:left="14"/>
      </w:pPr>
      <w:r>
        <w:t>Numerator</w:t>
      </w:r>
      <w:r>
        <w:rPr>
          <w:spacing w:val="-2"/>
        </w:rPr>
        <w:t xml:space="preserve"> </w:t>
      </w:r>
      <w:r>
        <w:t>=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symptomatic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duplex</w:t>
      </w:r>
      <w:r>
        <w:rPr>
          <w:spacing w:val="-2"/>
        </w:rPr>
        <w:t xml:space="preserve"> </w:t>
      </w:r>
      <w:r>
        <w:t>ultrasound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performed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six</w:t>
      </w:r>
      <w:r>
        <w:rPr>
          <w:spacing w:val="-2"/>
        </w:rPr>
        <w:t xml:space="preserve"> </w:t>
      </w:r>
      <w:r>
        <w:t>months</w:t>
      </w:r>
      <w:r>
        <w:rPr>
          <w:spacing w:val="-2"/>
        </w:rPr>
        <w:t xml:space="preserve"> </w:t>
      </w:r>
      <w:r>
        <w:t>of the procedure.</w:t>
      </w:r>
    </w:p>
    <w:p w14:paraId="25D644CB" w14:textId="77777777" w:rsidR="00E121EC" w:rsidRDefault="00E121EC">
      <w:pPr>
        <w:pStyle w:val="BodyText"/>
        <w:spacing w:before="5"/>
      </w:pPr>
    </w:p>
    <w:p w14:paraId="2819DCAA" w14:textId="77777777" w:rsidR="00E121EC" w:rsidRDefault="00987506">
      <w:pPr>
        <w:pStyle w:val="BodyText"/>
        <w:ind w:left="14"/>
      </w:pPr>
      <w:r>
        <w:t>Denominator =</w:t>
      </w:r>
      <w:r>
        <w:rPr>
          <w:spacing w:val="-4"/>
        </w:rPr>
        <w:t xml:space="preserve"> </w:t>
      </w:r>
      <w:r>
        <w:t>The total number of asymptomatic CEA</w:t>
      </w:r>
      <w:r>
        <w:rPr>
          <w:spacing w:val="-10"/>
        </w:rPr>
        <w:t xml:space="preserve"> </w:t>
      </w:r>
      <w:r>
        <w:rPr>
          <w:spacing w:val="-2"/>
        </w:rPr>
        <w:t>procedures.</w:t>
      </w:r>
    </w:p>
    <w:p w14:paraId="5E3B97DA" w14:textId="77777777" w:rsidR="00E121EC" w:rsidRDefault="00E121EC">
      <w:pPr>
        <w:pStyle w:val="BodyText"/>
        <w:spacing w:before="51"/>
        <w:rPr>
          <w:sz w:val="20"/>
        </w:rPr>
      </w:pPr>
    </w:p>
    <w:p w14:paraId="2F3D5D44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DD773D4" wp14:editId="5D837883">
                <wp:extent cx="6829425" cy="9525"/>
                <wp:effectExtent l="0" t="0" r="0" b="0"/>
                <wp:docPr id="293" name="Group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294" name="Graphic 294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FCBE750" id="Group 293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Ay9PYEcwIAAPYFAAAOAAAAAAAAAAAA&#10;AAAAAC4CAABkcnMvZTJvRG9jLnhtbFBLAQItABQABgAIAAAAIQCBJJOf2wAAAAQBAAAPAAAAAAAA&#10;AAAAAAAAAM0EAABkcnMvZG93bnJldi54bWxQSwUGAAAAAAQABADzAAAA1QUAAAAA&#10;">
                <v:shape id="Graphic 294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02FC6BA" w14:textId="77777777" w:rsidR="00E121EC" w:rsidRDefault="00987506">
      <w:pPr>
        <w:pStyle w:val="Heading1"/>
      </w:pPr>
      <w:r>
        <w:t xml:space="preserve">No Statin at </w:t>
      </w:r>
      <w:r>
        <w:rPr>
          <w:spacing w:val="-5"/>
        </w:rPr>
        <w:t>DC</w:t>
      </w:r>
    </w:p>
    <w:p w14:paraId="23E7C349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85632" behindDoc="1" locked="0" layoutInCell="1" allowOverlap="1" wp14:anchorId="17B31408" wp14:editId="4C143399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295" name="Graphic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C7408E" id="Graphic 295" o:spid="_x0000_s1026" style="position:absolute;margin-left:36.75pt;margin-top:4.35pt;width:537.75pt;height:2.25pt;z-index:-156308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D3B88B6" w14:textId="457731CF" w:rsidR="00E121EC" w:rsidRDefault="00987506">
      <w:pPr>
        <w:pStyle w:val="BodyText"/>
        <w:spacing w:before="206" w:line="487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containing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tatin</w:t>
      </w:r>
      <w:r>
        <w:rPr>
          <w:spacing w:val="-2"/>
        </w:rPr>
        <w:t xml:space="preserve"> or PSCK9 inhibitor </w:t>
      </w:r>
      <w:r>
        <w:t>is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prescribed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ontinued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discharge. Denominator: The total number discharges containing a CEA or CAS procedure.</w:t>
      </w:r>
    </w:p>
    <w:p w14:paraId="3FF862A4" w14:textId="77777777" w:rsidR="00E121EC" w:rsidRDefault="00987506">
      <w:pPr>
        <w:pStyle w:val="BodyText"/>
        <w:spacing w:line="207" w:lineRule="exact"/>
        <w:ind w:left="14"/>
      </w:pPr>
      <w:r>
        <w:rPr>
          <w:spacing w:val="-2"/>
        </w:rPr>
        <w:t>Exclusions:</w:t>
      </w:r>
    </w:p>
    <w:p w14:paraId="36ED1415" w14:textId="77777777" w:rsidR="00E121EC" w:rsidRDefault="00987506">
      <w:pPr>
        <w:pStyle w:val="BodyText"/>
        <w:spacing w:before="183" w:line="242" w:lineRule="auto"/>
        <w:ind w:left="404" w:right="6110"/>
      </w:pPr>
      <w:r>
        <w:rPr>
          <w:noProof/>
          <w:position w:val="2"/>
        </w:rPr>
        <w:drawing>
          <wp:inline distT="0" distB="0" distL="0" distR="0" wp14:anchorId="3E0C535E" wp14:editId="79E70E5E">
            <wp:extent cx="38100" cy="38099"/>
            <wp:effectExtent l="0" t="0" r="0" b="0"/>
            <wp:docPr id="296" name="Image 29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Image 296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Contraindication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tatin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statin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 xml:space="preserve">prescribed </w:t>
      </w:r>
      <w:r>
        <w:rPr>
          <w:noProof/>
          <w:position w:val="2"/>
        </w:rPr>
        <w:drawing>
          <wp:inline distT="0" distB="0" distL="0" distR="0" wp14:anchorId="301F2875" wp14:editId="365FD12B">
            <wp:extent cx="38100" cy="38099"/>
            <wp:effectExtent l="0" t="0" r="0" b="0"/>
            <wp:docPr id="297" name="Image 29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Image 297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</w:rPr>
        <w:t xml:space="preserve"> </w:t>
      </w:r>
      <w:r>
        <w:t>Discharge status of</w:t>
      </w:r>
    </w:p>
    <w:p w14:paraId="40282FB0" w14:textId="77777777" w:rsidR="00E121EC" w:rsidRDefault="00987506">
      <w:pPr>
        <w:pStyle w:val="BodyText"/>
        <w:spacing w:before="2" w:line="242" w:lineRule="auto"/>
        <w:ind w:left="997" w:right="8917"/>
      </w:pPr>
      <w:r>
        <w:rPr>
          <w:noProof/>
          <w:position w:val="1"/>
        </w:rPr>
        <w:drawing>
          <wp:inline distT="0" distB="0" distL="0" distR="0" wp14:anchorId="14E82F19" wp14:editId="2A6388B5">
            <wp:extent cx="47625" cy="47624"/>
            <wp:effectExtent l="0" t="0" r="0" b="0"/>
            <wp:docPr id="298" name="Image 29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Image 298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55"/>
          <w:sz w:val="20"/>
        </w:rPr>
        <w:t xml:space="preserve"> </w:t>
      </w:r>
      <w:r>
        <w:t xml:space="preserve">Hospice </w:t>
      </w:r>
      <w:r>
        <w:rPr>
          <w:noProof/>
          <w:position w:val="1"/>
        </w:rPr>
        <w:drawing>
          <wp:inline distT="0" distB="0" distL="0" distR="0" wp14:anchorId="47804B30" wp14:editId="1FD15C90">
            <wp:extent cx="47625" cy="47624"/>
            <wp:effectExtent l="0" t="0" r="0" b="0"/>
            <wp:docPr id="299" name="Image 29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Image 299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</w:rPr>
        <w:t xml:space="preserve"> </w:t>
      </w:r>
      <w:r>
        <w:t>Death</w:t>
      </w:r>
    </w:p>
    <w:p w14:paraId="14C6D9B9" w14:textId="37F75123" w:rsidR="00E121EC" w:rsidRDefault="00987506" w:rsidP="00987506">
      <w:pPr>
        <w:pStyle w:val="BodyText"/>
        <w:spacing w:before="2"/>
        <w:ind w:left="997"/>
      </w:pPr>
      <w:r>
        <w:rPr>
          <w:noProof/>
          <w:position w:val="1"/>
        </w:rPr>
        <w:drawing>
          <wp:inline distT="0" distB="0" distL="0" distR="0" wp14:anchorId="3DD8B7E9" wp14:editId="3E1436F1">
            <wp:extent cx="47625" cy="47624"/>
            <wp:effectExtent l="0" t="0" r="0" b="0"/>
            <wp:docPr id="300" name="Image 30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Image 300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4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Left Against Medical Advice</w:t>
      </w:r>
    </w:p>
    <w:p w14:paraId="60E19769" w14:textId="3094304C" w:rsidR="00E121EC" w:rsidRDefault="00987506" w:rsidP="00731EF7">
      <w:pPr>
        <w:pStyle w:val="BodyText"/>
        <w:spacing w:after="240"/>
        <w:rPr>
          <w:sz w:val="20"/>
        </w:rPr>
      </w:pPr>
      <w:r>
        <w:t xml:space="preserve">                     Discharged to Other Acute Care Hospital</w:t>
      </w:r>
    </w:p>
    <w:p w14:paraId="497A9240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88C9877" wp14:editId="34C1C9B3">
                <wp:extent cx="6829425" cy="9525"/>
                <wp:effectExtent l="0" t="0" r="0" b="0"/>
                <wp:docPr id="301" name="Group 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02" name="Graphic 30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6FEBFE" id="Group 30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LZjdQIAAPYFAAAOAAAAZHJzL2Uyb0RvYy54bWykVE1v2zAMvQ/YfxB0X51madE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FK8tmN1AgAA9gUAAA4AAAAAAAAA&#10;AAAAAAAALgIAAGRycy9lMm9Eb2MueG1sUEsBAi0AFAAGAAgAAAAhAIEkk5/bAAAABAEAAA8AAAAA&#10;AAAAAAAAAAAAzwQAAGRycy9kb3ducmV2LnhtbFBLBQYAAAAABAAEAPMAAADXBQAAAAA=&#10;">
                <v:shape id="Graphic 30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E498BCB" w14:textId="77777777" w:rsidR="00E121EC" w:rsidRDefault="00987506">
      <w:pPr>
        <w:pStyle w:val="Heading1"/>
      </w:pPr>
      <w:r>
        <w:t>Opioids @</w:t>
      </w:r>
      <w:r>
        <w:rPr>
          <w:spacing w:val="-12"/>
        </w:rPr>
        <w:t xml:space="preserve"> </w:t>
      </w:r>
      <w:r>
        <w:rPr>
          <w:spacing w:val="-2"/>
        </w:rPr>
        <w:t>Admission</w:t>
      </w:r>
    </w:p>
    <w:p w14:paraId="6684F630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86656" behindDoc="1" locked="0" layoutInCell="1" allowOverlap="1" wp14:anchorId="0963A1E9" wp14:editId="4E471EDE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03" name="Graphic 3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1A587F" id="Graphic 303" o:spid="_x0000_s1026" style="position:absolute;margin-left:36.75pt;margin-top:4.35pt;width:537.75pt;height:2.25pt;z-index:-156298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5E56AA1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containing</w:t>
      </w:r>
      <w:r>
        <w:rPr>
          <w:spacing w:val="-2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aking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opioid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 xml:space="preserve">hospital </w:t>
      </w:r>
      <w:r>
        <w:rPr>
          <w:spacing w:val="-2"/>
        </w:rPr>
        <w:t>admission.</w:t>
      </w:r>
    </w:p>
    <w:p w14:paraId="1D385824" w14:textId="77777777" w:rsidR="00E121EC" w:rsidRDefault="00E121EC">
      <w:pPr>
        <w:pStyle w:val="BodyText"/>
        <w:spacing w:before="5"/>
      </w:pPr>
    </w:p>
    <w:p w14:paraId="159A12A8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discharges containing X </w:t>
      </w:r>
      <w:r>
        <w:rPr>
          <w:spacing w:val="-2"/>
        </w:rPr>
        <w:t>procedure.</w:t>
      </w:r>
    </w:p>
    <w:p w14:paraId="39A9F74E" w14:textId="77777777" w:rsidR="00E121EC" w:rsidRDefault="00E121EC">
      <w:pPr>
        <w:pStyle w:val="BodyText"/>
        <w:spacing w:before="51"/>
        <w:rPr>
          <w:sz w:val="20"/>
        </w:rPr>
      </w:pPr>
    </w:p>
    <w:p w14:paraId="4881440D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977FF78" wp14:editId="2B9069C0">
                <wp:extent cx="6829425" cy="9525"/>
                <wp:effectExtent l="0" t="0" r="0" b="0"/>
                <wp:docPr id="304" name="Group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05" name="Graphic 30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5C4C32" id="Group 30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1eXdQIAAPYFAAAOAAAAZHJzL2Uyb0RvYy54bWykVE1v2zAMvQ/YfxB0X51madE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J8nV5d1AgAA9gUAAA4AAAAAAAAA&#10;AAAAAAAALgIAAGRycy9lMm9Eb2MueG1sUEsBAi0AFAAGAAgAAAAhAIEkk5/bAAAABAEAAA8AAAAA&#10;AAAAAAAAAAAAzwQAAGRycy9kb3ducmV2LnhtbFBLBQYAAAAABAAEAPMAAADXBQAAAAA=&#10;">
                <v:shape id="Graphic 30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21C82F6" w14:textId="77777777" w:rsidR="00E121EC" w:rsidRDefault="00987506">
      <w:pPr>
        <w:pStyle w:val="Heading1"/>
      </w:pPr>
      <w:proofErr w:type="gramStart"/>
      <w:r>
        <w:t>Patient</w:t>
      </w:r>
      <w:proofErr w:type="gramEnd"/>
      <w:r>
        <w:rPr>
          <w:spacing w:val="-8"/>
        </w:rPr>
        <w:t xml:space="preserve"> </w:t>
      </w:r>
      <w:r>
        <w:t>Still</w:t>
      </w:r>
      <w:r>
        <w:rPr>
          <w:spacing w:val="-8"/>
        </w:rPr>
        <w:t xml:space="preserve"> </w:t>
      </w:r>
      <w:r>
        <w:t>Taking</w:t>
      </w:r>
      <w:r>
        <w:rPr>
          <w:spacing w:val="-7"/>
        </w:rPr>
        <w:t xml:space="preserve"> </w:t>
      </w:r>
      <w:r>
        <w:rPr>
          <w:spacing w:val="-2"/>
        </w:rPr>
        <w:t>Opioid</w:t>
      </w:r>
    </w:p>
    <w:p w14:paraId="3AD8E1D9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87680" behindDoc="1" locked="0" layoutInCell="1" allowOverlap="1" wp14:anchorId="5E35A558" wp14:editId="4B14FC75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06" name="Graphic 3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FD146" id="Graphic 306" o:spid="_x0000_s1026" style="position:absolute;margin-left:36.75pt;margin-top:4.35pt;width:537.75pt;height:2.25pt;z-index:-156288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D5D0A70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ak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opioid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prescribed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discharg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is taking a new opioid/dose.</w:t>
      </w:r>
    </w:p>
    <w:p w14:paraId="656644E6" w14:textId="77777777" w:rsidR="00E121EC" w:rsidRDefault="00E121EC">
      <w:pPr>
        <w:pStyle w:val="BodyText"/>
        <w:spacing w:before="5"/>
      </w:pPr>
    </w:p>
    <w:p w14:paraId="1F6E2012" w14:textId="77777777" w:rsidR="00E121EC" w:rsidRDefault="00987506">
      <w:pPr>
        <w:pStyle w:val="BodyText"/>
        <w:ind w:left="14"/>
        <w:rPr>
          <w:spacing w:val="-2"/>
        </w:rPr>
      </w:pPr>
      <w:r>
        <w:t>Denominator:</w:t>
      </w:r>
      <w:r>
        <w:rPr>
          <w:spacing w:val="-4"/>
        </w:rPr>
        <w:t xml:space="preserve"> </w:t>
      </w:r>
      <w:r>
        <w:t xml:space="preserve">The total number of completed X 30-day follow-up </w:t>
      </w:r>
      <w:r>
        <w:rPr>
          <w:spacing w:val="-2"/>
        </w:rPr>
        <w:t>forms.</w:t>
      </w:r>
    </w:p>
    <w:p w14:paraId="6753D149" w14:textId="77777777" w:rsidR="00731EF7" w:rsidRDefault="00731EF7">
      <w:pPr>
        <w:pStyle w:val="BodyText"/>
        <w:ind w:left="14"/>
        <w:rPr>
          <w:spacing w:val="-2"/>
        </w:rPr>
      </w:pPr>
    </w:p>
    <w:p w14:paraId="702CA42C" w14:textId="77777777" w:rsidR="00731EF7" w:rsidRDefault="00731EF7">
      <w:pPr>
        <w:pStyle w:val="BodyText"/>
        <w:ind w:left="14"/>
      </w:pPr>
    </w:p>
    <w:p w14:paraId="5ED11752" w14:textId="77777777" w:rsidR="00E121EC" w:rsidRDefault="00987506">
      <w:pPr>
        <w:pStyle w:val="BodyText"/>
        <w:spacing w:before="1"/>
        <w:rPr>
          <w:sz w:val="14"/>
        </w:rPr>
      </w:pPr>
      <w:r>
        <w:rPr>
          <w:noProof/>
          <w:sz w:val="14"/>
        </w:rPr>
        <w:lastRenderedPageBreak/>
        <mc:AlternateContent>
          <mc:Choice Requires="wps">
            <w:drawing>
              <wp:anchor distT="0" distB="0" distL="0" distR="0" simplePos="0" relativeHeight="487688192" behindDoc="1" locked="0" layoutInCell="1" allowOverlap="1" wp14:anchorId="7F25E606" wp14:editId="6BF665FE">
                <wp:simplePos x="0" y="0"/>
                <wp:positionH relativeFrom="page">
                  <wp:posOffset>466725</wp:posOffset>
                </wp:positionH>
                <wp:positionV relativeFrom="paragraph">
                  <wp:posOffset>118700</wp:posOffset>
                </wp:positionV>
                <wp:extent cx="6829425" cy="9525"/>
                <wp:effectExtent l="0" t="0" r="0" b="0"/>
                <wp:wrapTopAndBottom/>
                <wp:docPr id="307" name="Graphic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BBA52D" id="Graphic 307" o:spid="_x0000_s1026" style="position:absolute;margin-left:36.75pt;margin-top:9.35pt;width:537.75pt;height:.75pt;z-index:-15628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6789B41" w14:textId="77777777" w:rsidR="00E121EC" w:rsidRDefault="00987506">
      <w:pPr>
        <w:pStyle w:val="Heading3"/>
      </w:pPr>
      <w:r>
        <w:t xml:space="preserve">Same as </w:t>
      </w:r>
      <w:r>
        <w:rPr>
          <w:spacing w:val="-2"/>
        </w:rPr>
        <w:t>Discharge</w:t>
      </w:r>
    </w:p>
    <w:p w14:paraId="2BE8C6C2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688704" behindDoc="1" locked="0" layoutInCell="1" allowOverlap="1" wp14:anchorId="66B3BE2D" wp14:editId="1893BCC3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308" name="Graphic 3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F8164B" id="Graphic 308" o:spid="_x0000_s1026" style="position:absolute;margin-left:36.75pt;margin-top:4.7pt;width:537.75pt;height:.75pt;z-index:-156277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C1DD885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30-Day</w:t>
      </w:r>
      <w:r>
        <w:rPr>
          <w:spacing w:val="-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ak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opioid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prescribed</w:t>
      </w:r>
      <w:r>
        <w:rPr>
          <w:spacing w:val="-2"/>
        </w:rPr>
        <w:t xml:space="preserve"> </w:t>
      </w:r>
      <w:r>
        <w:t xml:space="preserve">at </w:t>
      </w:r>
      <w:r>
        <w:rPr>
          <w:spacing w:val="-2"/>
        </w:rPr>
        <w:t>discharge.</w:t>
      </w:r>
    </w:p>
    <w:p w14:paraId="40082A34" w14:textId="77777777" w:rsidR="00E121EC" w:rsidRDefault="00E121EC">
      <w:pPr>
        <w:pStyle w:val="BodyText"/>
        <w:spacing w:before="5"/>
      </w:pPr>
    </w:p>
    <w:p w14:paraId="1447D619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30-day</w:t>
      </w:r>
      <w:r>
        <w:rPr>
          <w:spacing w:val="-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ak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opioid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prescribed</w:t>
      </w:r>
      <w:r>
        <w:rPr>
          <w:spacing w:val="-2"/>
        </w:rPr>
        <w:t xml:space="preserve"> </w:t>
      </w:r>
      <w:r>
        <w:t>at discharge or is taking a new opioid/dose.</w:t>
      </w:r>
    </w:p>
    <w:p w14:paraId="22ED4251" w14:textId="77777777" w:rsidR="00E121EC" w:rsidRDefault="00987506">
      <w:pPr>
        <w:pStyle w:val="BodyText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689216" behindDoc="1" locked="0" layoutInCell="1" allowOverlap="1" wp14:anchorId="76BD3457" wp14:editId="538DF3F3">
                <wp:simplePos x="0" y="0"/>
                <wp:positionH relativeFrom="page">
                  <wp:posOffset>466725</wp:posOffset>
                </wp:positionH>
                <wp:positionV relativeFrom="paragraph">
                  <wp:posOffset>117988</wp:posOffset>
                </wp:positionV>
                <wp:extent cx="6829425" cy="9525"/>
                <wp:effectExtent l="0" t="0" r="0" b="0"/>
                <wp:wrapTopAndBottom/>
                <wp:docPr id="309" name="Graphic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E93F57" id="Graphic 309" o:spid="_x0000_s1026" style="position:absolute;margin-left:36.75pt;margin-top:9.3pt;width:537.75pt;height:.75pt;z-index:-15627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GDojbXfAAAACQEAAA8AAAAAAAAAAAAAAAAAegQAAGRycy9kb3ducmV2&#10;LnhtbFBLBQYAAAAABAAEAPMAAACGBQAAAAA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315F0FA" w14:textId="77777777" w:rsidR="00E121EC" w:rsidRDefault="00987506">
      <w:pPr>
        <w:pStyle w:val="Heading3"/>
      </w:pPr>
      <w:r>
        <w:t xml:space="preserve">New </w:t>
      </w:r>
      <w:r>
        <w:rPr>
          <w:spacing w:val="-2"/>
        </w:rPr>
        <w:t>Opioid/Dose</w:t>
      </w:r>
    </w:p>
    <w:p w14:paraId="7BCA483C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689728" behindDoc="1" locked="0" layoutInCell="1" allowOverlap="1" wp14:anchorId="07D4A558" wp14:editId="03D7E24F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310" name="Graphic 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A72412" id="Graphic 310" o:spid="_x0000_s1026" style="position:absolute;margin-left:36.75pt;margin-top:4.7pt;width:537.75pt;height:.75pt;z-index:-156267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A422674" w14:textId="77777777" w:rsidR="00E121EC" w:rsidRDefault="00987506">
      <w:pPr>
        <w:pStyle w:val="BodyText"/>
        <w:spacing w:before="176"/>
        <w:ind w:left="14"/>
      </w:pPr>
      <w:r>
        <w:t>Numerator:</w:t>
      </w:r>
      <w:r>
        <w:rPr>
          <w:spacing w:val="-4"/>
        </w:rPr>
        <w:t xml:space="preserve"> </w:t>
      </w:r>
      <w:r>
        <w:t xml:space="preserve">The number of completed X 30-Day follow-up forms where the patient is taking a new </w:t>
      </w:r>
      <w:r>
        <w:rPr>
          <w:spacing w:val="-2"/>
        </w:rPr>
        <w:t>opioid/dose.</w:t>
      </w:r>
    </w:p>
    <w:p w14:paraId="76C9F5E5" w14:textId="77777777" w:rsidR="00E121EC" w:rsidRDefault="00E121EC">
      <w:pPr>
        <w:pStyle w:val="BodyText"/>
        <w:spacing w:before="6"/>
      </w:pPr>
    </w:p>
    <w:p w14:paraId="3CEB5684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30-day</w:t>
      </w:r>
      <w:r>
        <w:rPr>
          <w:spacing w:val="-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ak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opioid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prescribed</w:t>
      </w:r>
      <w:r>
        <w:rPr>
          <w:spacing w:val="-2"/>
        </w:rPr>
        <w:t xml:space="preserve"> </w:t>
      </w:r>
      <w:r>
        <w:t>at discharge or is taking a new opioid/dose.</w:t>
      </w:r>
    </w:p>
    <w:p w14:paraId="09EE4EE8" w14:textId="77777777" w:rsidR="00E121EC" w:rsidRDefault="00E121EC">
      <w:pPr>
        <w:pStyle w:val="BodyText"/>
        <w:spacing w:before="51"/>
        <w:rPr>
          <w:sz w:val="20"/>
        </w:rPr>
      </w:pPr>
    </w:p>
    <w:p w14:paraId="1655CE82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C11B32A" wp14:editId="1E130A28">
                <wp:extent cx="6829425" cy="9525"/>
                <wp:effectExtent l="0" t="0" r="0" b="0"/>
                <wp:docPr id="311" name="Group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12" name="Graphic 31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865AAF" id="Group 31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KN5cAd1AgAA9gUAAA4AAAAAAAAA&#10;AAAAAAAALgIAAGRycy9lMm9Eb2MueG1sUEsBAi0AFAAGAAgAAAAhAIEkk5/bAAAABAEAAA8AAAAA&#10;AAAAAAAAAAAAzwQAAGRycy9kb3ducmV2LnhtbFBLBQYAAAAABAAEAPMAAADXBQAAAAA=&#10;">
                <v:shape id="Graphic 31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4E01BDA" w14:textId="77777777" w:rsidR="00E121EC" w:rsidRDefault="00987506">
      <w:pPr>
        <w:pStyle w:val="Heading1"/>
      </w:pPr>
      <w:r>
        <w:t xml:space="preserve">Patients </w:t>
      </w:r>
      <w:r>
        <w:rPr>
          <w:spacing w:val="-2"/>
        </w:rPr>
        <w:t>Enrolled</w:t>
      </w:r>
    </w:p>
    <w:p w14:paraId="5499771A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90752" behindDoc="1" locked="0" layoutInCell="1" allowOverlap="1" wp14:anchorId="5B796756" wp14:editId="5B7E4108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13" name="Graphic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31E868" id="Graphic 313" o:spid="_x0000_s1026" style="position:absolute;margin-left:36.75pt;margin-top:4.35pt;width:537.75pt;height:2.25pt;z-index:-156257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E7AF27F" w14:textId="77777777" w:rsidR="00E121EC" w:rsidRDefault="00987506">
      <w:pPr>
        <w:pStyle w:val="BodyText"/>
        <w:spacing w:before="206" w:line="242" w:lineRule="auto"/>
        <w:ind w:left="14" w:right="138"/>
      </w:pP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containing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port</w:t>
      </w:r>
      <w:r>
        <w:rPr>
          <w:spacing w:val="-2"/>
        </w:rPr>
        <w:t xml:space="preserve"> </w:t>
      </w:r>
      <w:r>
        <w:t>timeframe.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erator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nominator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 value, so the percentage will always be 100%. This value acts as a baseline for the other indicators in the report.</w:t>
      </w:r>
    </w:p>
    <w:p w14:paraId="6C06F08F" w14:textId="77777777" w:rsidR="00E121EC" w:rsidRDefault="00E121EC">
      <w:pPr>
        <w:pStyle w:val="BodyText"/>
        <w:spacing w:before="51"/>
        <w:rPr>
          <w:sz w:val="20"/>
        </w:rPr>
      </w:pPr>
    </w:p>
    <w:p w14:paraId="61479203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591B43D" wp14:editId="11BC43F5">
                <wp:extent cx="6829425" cy="9525"/>
                <wp:effectExtent l="0" t="0" r="0" b="0"/>
                <wp:docPr id="314" name="Group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15" name="Graphic 31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008193" id="Group 31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G7ikfN1AgAA9gUAAA4AAAAAAAAA&#10;AAAAAAAALgIAAGRycy9lMm9Eb2MueG1sUEsBAi0AFAAGAAgAAAAhAIEkk5/bAAAABAEAAA8AAAAA&#10;AAAAAAAAAAAAzwQAAGRycy9kb3ducmV2LnhtbFBLBQYAAAAABAAEAPMAAADXBQAAAAA=&#10;">
                <v:shape id="Graphic 31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11B964DE" w14:textId="77777777" w:rsidR="00E121EC" w:rsidRDefault="00987506">
      <w:pPr>
        <w:pStyle w:val="Heading1"/>
      </w:pPr>
      <w:r>
        <w:t xml:space="preserve">Persistent </w:t>
      </w:r>
      <w:r>
        <w:rPr>
          <w:spacing w:val="-2"/>
        </w:rPr>
        <w:t>Hypotension</w:t>
      </w:r>
    </w:p>
    <w:p w14:paraId="105F6215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91776" behindDoc="1" locked="0" layoutInCell="1" allowOverlap="1" wp14:anchorId="7E87BF87" wp14:editId="38CBA0B8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16" name="Graphic 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759D45" id="Graphic 316" o:spid="_x0000_s1026" style="position:absolute;margin-left:36.75pt;margin-top:4.35pt;width:537.75pt;height:2.25pt;z-index:-156247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6427368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persistent</w:t>
      </w:r>
      <w:r>
        <w:rPr>
          <w:spacing w:val="-4"/>
        </w:rPr>
        <w:t xml:space="preserve"> </w:t>
      </w:r>
      <w:r>
        <w:t>hypotension</w:t>
      </w:r>
      <w:r>
        <w:rPr>
          <w:spacing w:val="-4"/>
        </w:rPr>
        <w:t xml:space="preserve"> </w:t>
      </w:r>
      <w:r>
        <w:t>occurred</w:t>
      </w:r>
      <w:r>
        <w:rPr>
          <w:spacing w:val="-4"/>
        </w:rPr>
        <w:t xml:space="preserve"> </w:t>
      </w:r>
      <w:r>
        <w:t>post</w:t>
      </w:r>
      <w:r>
        <w:rPr>
          <w:spacing w:val="-4"/>
        </w:rPr>
        <w:t xml:space="preserve"> </w:t>
      </w:r>
      <w:r>
        <w:t>procedure. Denominator: The total number of discharges with a CEA procedure.</w:t>
      </w:r>
    </w:p>
    <w:p w14:paraId="7FD8D3EF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6E1844A" wp14:editId="449CF5BB">
                <wp:extent cx="6829425" cy="9525"/>
                <wp:effectExtent l="0" t="0" r="0" b="0"/>
                <wp:docPr id="317" name="Group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18" name="Graphic 31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E22288D" id="Group 31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N+G5e11AgAA9gUAAA4AAAAAAAAA&#10;AAAAAAAALgIAAGRycy9lMm9Eb2MueG1sUEsBAi0AFAAGAAgAAAAhAIEkk5/bAAAABAEAAA8AAAAA&#10;AAAAAAAAAAAAzwQAAGRycy9kb3ducmV2LnhtbFBLBQYAAAAABAAEAPMAAADXBQAAAAA=&#10;">
                <v:shape id="Graphic 31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C478238" w14:textId="77777777" w:rsidR="00E121EC" w:rsidRDefault="00987506">
      <w:pPr>
        <w:pStyle w:val="Heading1"/>
      </w:pPr>
      <w:r>
        <w:t xml:space="preserve">Post Procedure Length of Stay (mean, </w:t>
      </w:r>
      <w:proofErr w:type="gramStart"/>
      <w:r>
        <w:t>median</w:t>
      </w:r>
      <w:proofErr w:type="gramEnd"/>
      <w:r>
        <w:t xml:space="preserve">, </w:t>
      </w:r>
      <w:r>
        <w:rPr>
          <w:spacing w:val="-2"/>
        </w:rPr>
        <w:t>stdev)</w:t>
      </w:r>
    </w:p>
    <w:p w14:paraId="1E5B64B4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92800" behindDoc="1" locked="0" layoutInCell="1" allowOverlap="1" wp14:anchorId="548BE1AC" wp14:editId="155D5C0D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19" name="Graphic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8C94ED" id="Graphic 319" o:spid="_x0000_s1026" style="position:absolute;margin-left:36.75pt;margin-top:4.35pt;width:537.75pt;height:2.25pt;z-index:-15623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333165F" w14:textId="77777777" w:rsidR="00E121EC" w:rsidRDefault="00987506">
      <w:pPr>
        <w:pStyle w:val="BodyText"/>
        <w:spacing w:before="206" w:line="242" w:lineRule="auto"/>
        <w:ind w:left="14"/>
      </w:pPr>
      <w:r>
        <w:t>The</w:t>
      </w:r>
      <w:r>
        <w:rPr>
          <w:spacing w:val="-2"/>
        </w:rPr>
        <w:t xml:space="preserve"> </w:t>
      </w:r>
      <w:r>
        <w:t>average</w:t>
      </w:r>
      <w:r>
        <w:rPr>
          <w:spacing w:val="-2"/>
        </w:rPr>
        <w:t xml:space="preserve"> </w:t>
      </w:r>
      <w:r>
        <w:t>(mean),</w:t>
      </w:r>
      <w:r>
        <w:rPr>
          <w:spacing w:val="-2"/>
        </w:rPr>
        <w:t xml:space="preserve"> </w:t>
      </w:r>
      <w:r>
        <w:t>median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tandard</w:t>
      </w:r>
      <w:r>
        <w:rPr>
          <w:spacing w:val="-2"/>
        </w:rPr>
        <w:t xml:space="preserve"> </w:t>
      </w:r>
      <w:r>
        <w:t>devi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ength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tay</w:t>
      </w:r>
      <w:r>
        <w:rPr>
          <w:spacing w:val="-2"/>
        </w:rPr>
        <w:t xml:space="preserve"> </w:t>
      </w:r>
      <w:r>
        <w:t>post-op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procedure.</w:t>
      </w:r>
      <w:r>
        <w:rPr>
          <w:spacing w:val="-2"/>
        </w:rPr>
        <w:t xml:space="preserve"> </w:t>
      </w:r>
      <w:r>
        <w:t>Length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tay</w:t>
      </w:r>
      <w:r>
        <w:rPr>
          <w:spacing w:val="-2"/>
        </w:rPr>
        <w:t xml:space="preserve"> </w:t>
      </w:r>
      <w:r>
        <w:t>post-op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calculated</w:t>
      </w:r>
      <w:r>
        <w:rPr>
          <w:spacing w:val="-2"/>
        </w:rPr>
        <w:t xml:space="preserve"> </w:t>
      </w:r>
      <w:r>
        <w:t>as the discharge date minus the procedure end date, plus one day.</w:t>
      </w:r>
    </w:p>
    <w:p w14:paraId="4D16D7CC" w14:textId="77777777" w:rsidR="00E121EC" w:rsidRDefault="00E121EC">
      <w:pPr>
        <w:pStyle w:val="BodyText"/>
        <w:spacing w:before="51"/>
        <w:rPr>
          <w:sz w:val="20"/>
        </w:rPr>
      </w:pPr>
    </w:p>
    <w:p w14:paraId="00619A22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9A12D06" wp14:editId="774911E6">
                <wp:extent cx="6829425" cy="9525"/>
                <wp:effectExtent l="0" t="0" r="0" b="0"/>
                <wp:docPr id="320" name="Group 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21" name="Graphic 321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4EA1E5" id="Group 320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Npi/YZ1AgAA9gUAAA4AAAAAAAAA&#10;AAAAAAAALgIAAGRycy9lMm9Eb2MueG1sUEsBAi0AFAAGAAgAAAAhAIEkk5/bAAAABAEAAA8AAAAA&#10;AAAAAAAAAAAAzwQAAGRycy9kb3ducmV2LnhtbFBLBQYAAAAABAAEAPMAAADXBQAAAAA=&#10;">
                <v:shape id="Graphic 321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B62C8D8" w14:textId="77777777" w:rsidR="00E121EC" w:rsidRDefault="00987506">
      <w:pPr>
        <w:pStyle w:val="Heading1"/>
      </w:pPr>
      <w:r>
        <w:t xml:space="preserve">Pre Procedure % Stenosis (mean, </w:t>
      </w:r>
      <w:r>
        <w:rPr>
          <w:spacing w:val="-2"/>
        </w:rPr>
        <w:t>stdev)</w:t>
      </w:r>
    </w:p>
    <w:p w14:paraId="57BFCCAD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93824" behindDoc="1" locked="0" layoutInCell="1" allowOverlap="1" wp14:anchorId="494092C6" wp14:editId="4D4B9743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22" name="Graphic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ECA94D" id="Graphic 322" o:spid="_x0000_s1026" style="position:absolute;margin-left:36.75pt;margin-top:4.35pt;width:537.75pt;height:2.25pt;z-index:-156226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41BF8A3" w14:textId="77777777" w:rsidR="00E121EC" w:rsidRDefault="00987506">
      <w:pPr>
        <w:pStyle w:val="BodyText"/>
        <w:spacing w:before="206"/>
        <w:ind w:left="14"/>
      </w:pPr>
      <w:r>
        <w:t xml:space="preserve">Mean (average) and standard deviation of the value entered for Pre Procedure % </w:t>
      </w:r>
      <w:r>
        <w:rPr>
          <w:spacing w:val="-2"/>
        </w:rPr>
        <w:t>Stenosis.</w:t>
      </w:r>
    </w:p>
    <w:p w14:paraId="5DFCAB19" w14:textId="77777777" w:rsidR="00E121EC" w:rsidRDefault="00E121EC">
      <w:pPr>
        <w:pStyle w:val="BodyText"/>
        <w:spacing w:before="51"/>
        <w:rPr>
          <w:sz w:val="20"/>
        </w:rPr>
      </w:pPr>
    </w:p>
    <w:p w14:paraId="413CD465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7F6BD4E" wp14:editId="7FC93C9D">
                <wp:extent cx="6829425" cy="9525"/>
                <wp:effectExtent l="0" t="0" r="0" b="0"/>
                <wp:docPr id="323" name="Group 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24" name="Graphic 324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AB71A6" id="Group 323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ZJ2383QCAAD2BQAADgAAAAAAAAAA&#10;AAAAAAAuAgAAZHJzL2Uyb0RvYy54bWxQSwECLQAUAAYACAAAACEAgSSTn9sAAAAEAQAADwAAAAAA&#10;AAAAAAAAAADOBAAAZHJzL2Rvd25yZXYueG1sUEsFBgAAAAAEAAQA8wAAANYFAAAAAA==&#10;">
                <v:shape id="Graphic 324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5ACF943" w14:textId="77777777" w:rsidR="00E121EC" w:rsidRDefault="00987506">
      <w:pPr>
        <w:pStyle w:val="Heading1"/>
      </w:pPr>
      <w:r>
        <w:t xml:space="preserve">Pre-Procedure Smoking </w:t>
      </w:r>
      <w:r>
        <w:rPr>
          <w:spacing w:val="-2"/>
        </w:rPr>
        <w:t>Cessation</w:t>
      </w:r>
    </w:p>
    <w:p w14:paraId="67E35F9F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94848" behindDoc="1" locked="0" layoutInCell="1" allowOverlap="1" wp14:anchorId="662746B9" wp14:editId="0BD1126F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25" name="Graphic 3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757E22" id="Graphic 325" o:spid="_x0000_s1026" style="position:absolute;margin-left:36.75pt;margin-top:4.35pt;width:537.75pt;height:2.25pt;z-index:-156216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8D84043" w14:textId="77777777" w:rsidR="00E121EC" w:rsidRDefault="00987506">
      <w:pPr>
        <w:pStyle w:val="BodyText"/>
        <w:spacing w:before="206" w:line="242" w:lineRule="auto"/>
        <w:ind w:left="14" w:right="150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least</w:t>
      </w:r>
      <w:r>
        <w:rPr>
          <w:spacing w:val="-2"/>
        </w:rPr>
        <w:t xml:space="preserve"> </w:t>
      </w:r>
      <w:r>
        <w:t>2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smoking</w:t>
      </w:r>
      <w:r>
        <w:rPr>
          <w:spacing w:val="-2"/>
        </w:rPr>
        <w:t xml:space="preserve"> </w:t>
      </w:r>
      <w:r>
        <w:t>cessation</w:t>
      </w:r>
      <w:r>
        <w:rPr>
          <w:spacing w:val="-2"/>
        </w:rPr>
        <w:t xml:space="preserve"> </w:t>
      </w:r>
      <w:r>
        <w:t xml:space="preserve">interventions (Physician-delivered advice, Pharmacotherapy, Referral to smoking counseling services) were implemented prior to the date of </w:t>
      </w:r>
      <w:r>
        <w:rPr>
          <w:spacing w:val="-2"/>
        </w:rPr>
        <w:t>admission.</w:t>
      </w:r>
    </w:p>
    <w:p w14:paraId="3B261A97" w14:textId="77777777" w:rsidR="00E121EC" w:rsidRDefault="00987506">
      <w:pPr>
        <w:pStyle w:val="BodyText"/>
        <w:spacing w:before="183" w:line="487" w:lineRule="auto"/>
        <w:ind w:left="14" w:right="3269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urrent</w:t>
      </w:r>
      <w:r>
        <w:rPr>
          <w:spacing w:val="-4"/>
        </w:rPr>
        <w:t xml:space="preserve"> </w:t>
      </w:r>
      <w:r>
        <w:t>smokers</w:t>
      </w:r>
      <w:r>
        <w:rPr>
          <w:spacing w:val="-4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had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lective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 xml:space="preserve">procedure. </w:t>
      </w:r>
      <w:r>
        <w:rPr>
          <w:spacing w:val="-2"/>
        </w:rPr>
        <w:t>Exclusion:</w:t>
      </w:r>
    </w:p>
    <w:p w14:paraId="3FD6DAF0" w14:textId="77777777" w:rsidR="00E121EC" w:rsidRDefault="00987506">
      <w:pPr>
        <w:pStyle w:val="BodyText"/>
        <w:spacing w:line="177" w:lineRule="exact"/>
        <w:ind w:left="404"/>
      </w:pPr>
      <w:r>
        <w:rPr>
          <w:noProof/>
          <w:position w:val="2"/>
        </w:rPr>
        <w:drawing>
          <wp:inline distT="0" distB="0" distL="0" distR="0" wp14:anchorId="6EBCDD06" wp14:editId="5E7831EE">
            <wp:extent cx="38100" cy="38099"/>
            <wp:effectExtent l="0" t="0" r="0" b="0"/>
            <wp:docPr id="326" name="Image 3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" name="Image 326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 during procedure or post-procedure.</w:t>
      </w:r>
    </w:p>
    <w:p w14:paraId="5F5AAB05" w14:textId="3B259EBE" w:rsidR="00E121EC" w:rsidRDefault="00987506" w:rsidP="00731EF7">
      <w:pPr>
        <w:pStyle w:val="BodyText"/>
        <w:spacing w:before="3"/>
        <w:ind w:left="404"/>
        <w:rPr>
          <w:sz w:val="20"/>
        </w:rPr>
      </w:pPr>
      <w:r>
        <w:rPr>
          <w:noProof/>
          <w:position w:val="2"/>
        </w:rPr>
        <w:drawing>
          <wp:inline distT="0" distB="0" distL="0" distR="0" wp14:anchorId="44204FF4" wp14:editId="26A80AF9">
            <wp:extent cx="38100" cy="38099"/>
            <wp:effectExtent l="0" t="0" r="0" b="0"/>
            <wp:docPr id="327" name="Image 3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Image 327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Current smokers of non-tobacco products.</w:t>
      </w: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695360" behindDoc="1" locked="0" layoutInCell="1" allowOverlap="1" wp14:anchorId="17B9C94D" wp14:editId="4D6C5674">
                <wp:simplePos x="0" y="0"/>
                <wp:positionH relativeFrom="page">
                  <wp:posOffset>466725</wp:posOffset>
                </wp:positionH>
                <wp:positionV relativeFrom="paragraph">
                  <wp:posOffset>220280</wp:posOffset>
                </wp:positionV>
                <wp:extent cx="6829425" cy="9525"/>
                <wp:effectExtent l="0" t="0" r="0" b="0"/>
                <wp:wrapTopAndBottom/>
                <wp:docPr id="328" name="Graphic 3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91396F" id="Graphic 328" o:spid="_x0000_s1026" style="position:absolute;margin-left:36.75pt;margin-top:17.35pt;width:537.75pt;height:.75pt;z-index:-156211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EncR/N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45FC791" w14:textId="77777777" w:rsidR="00E121EC" w:rsidRDefault="00987506">
      <w:pPr>
        <w:pStyle w:val="Heading3"/>
      </w:pPr>
      <w:r>
        <w:t>Physician Delivered</w:t>
      </w:r>
      <w:r>
        <w:rPr>
          <w:spacing w:val="-11"/>
        </w:rPr>
        <w:t xml:space="preserve"> </w:t>
      </w:r>
      <w:r>
        <w:t>Advice (Pre-</w:t>
      </w:r>
      <w:r>
        <w:rPr>
          <w:spacing w:val="-2"/>
        </w:rPr>
        <w:t>Procedure)</w:t>
      </w:r>
    </w:p>
    <w:p w14:paraId="5977DCF7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695872" behindDoc="1" locked="0" layoutInCell="1" allowOverlap="1" wp14:anchorId="503D84EB" wp14:editId="632110F9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329" name="Graphic 3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4B9534" id="Graphic 329" o:spid="_x0000_s1026" style="position:absolute;margin-left:36.75pt;margin-top:4.7pt;width:537.75pt;height:.75pt;z-index:-156206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7196F3B" w14:textId="712A089E" w:rsidR="00E121EC" w:rsidRDefault="00987506" w:rsidP="001B7A80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vider</w:t>
      </w:r>
      <w:r>
        <w:rPr>
          <w:spacing w:val="-2"/>
        </w:rPr>
        <w:t xml:space="preserve"> </w:t>
      </w:r>
      <w:r>
        <w:t>recommend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quit smoking prior to the date of admission.</w:t>
      </w:r>
      <w:r w:rsidR="001B7A80">
        <w:br/>
      </w: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urrent</w:t>
      </w:r>
      <w:r>
        <w:rPr>
          <w:spacing w:val="-4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4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 xml:space="preserve">procedure. </w:t>
      </w:r>
      <w:r w:rsidR="001B7A80">
        <w:t>E</w:t>
      </w:r>
      <w:r>
        <w:rPr>
          <w:spacing w:val="-2"/>
        </w:rPr>
        <w:t>xclusion:</w:t>
      </w:r>
    </w:p>
    <w:p w14:paraId="35CD1249" w14:textId="77777777" w:rsidR="00E121EC" w:rsidRDefault="00987506">
      <w:pPr>
        <w:pStyle w:val="BodyText"/>
        <w:spacing w:line="177" w:lineRule="exact"/>
        <w:ind w:left="404"/>
      </w:pPr>
      <w:r>
        <w:rPr>
          <w:noProof/>
          <w:position w:val="2"/>
        </w:rPr>
        <w:drawing>
          <wp:inline distT="0" distB="0" distL="0" distR="0" wp14:anchorId="069505FD" wp14:editId="1E13731C">
            <wp:extent cx="38100" cy="38099"/>
            <wp:effectExtent l="0" t="0" r="0" b="0"/>
            <wp:docPr id="330" name="Image 3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" name="Image 330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 during procedure or post-procedure.</w:t>
      </w:r>
    </w:p>
    <w:p w14:paraId="17434AEC" w14:textId="77777777" w:rsidR="00E121EC" w:rsidRDefault="00987506">
      <w:pPr>
        <w:pStyle w:val="BodyText"/>
        <w:spacing w:before="3"/>
        <w:ind w:left="404"/>
      </w:pPr>
      <w:r>
        <w:rPr>
          <w:noProof/>
          <w:position w:val="2"/>
        </w:rPr>
        <w:drawing>
          <wp:inline distT="0" distB="0" distL="0" distR="0" wp14:anchorId="6B33B57D" wp14:editId="39C65EB7">
            <wp:extent cx="38100" cy="38099"/>
            <wp:effectExtent l="0" t="0" r="0" b="0"/>
            <wp:docPr id="331" name="Image 33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" name="Image 331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Current smokers of non-tobacco products.</w:t>
      </w:r>
    </w:p>
    <w:p w14:paraId="44F596E2" w14:textId="77777777" w:rsidR="00E121EC" w:rsidRDefault="00E121EC">
      <w:pPr>
        <w:pStyle w:val="BodyText"/>
        <w:rPr>
          <w:sz w:val="20"/>
        </w:rPr>
      </w:pPr>
    </w:p>
    <w:p w14:paraId="1CAA47DA" w14:textId="77777777" w:rsidR="00E121EC" w:rsidRDefault="00E121EC">
      <w:pPr>
        <w:pStyle w:val="BodyText"/>
        <w:rPr>
          <w:sz w:val="20"/>
        </w:rPr>
      </w:pPr>
    </w:p>
    <w:p w14:paraId="4B933150" w14:textId="77777777" w:rsidR="00E121EC" w:rsidRDefault="00987506">
      <w:pPr>
        <w:pStyle w:val="BodyText"/>
        <w:spacing w:before="53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anchor distT="0" distB="0" distL="0" distR="0" simplePos="0" relativeHeight="487696384" behindDoc="1" locked="0" layoutInCell="1" allowOverlap="1" wp14:anchorId="0A2C7850" wp14:editId="671042C4">
                <wp:simplePos x="0" y="0"/>
                <wp:positionH relativeFrom="page">
                  <wp:posOffset>466725</wp:posOffset>
                </wp:positionH>
                <wp:positionV relativeFrom="paragraph">
                  <wp:posOffset>194938</wp:posOffset>
                </wp:positionV>
                <wp:extent cx="6829425" cy="9525"/>
                <wp:effectExtent l="0" t="0" r="0" b="0"/>
                <wp:wrapTopAndBottom/>
                <wp:docPr id="332" name="Graphic 3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3184D7" id="Graphic 332" o:spid="_x0000_s1026" style="position:absolute;margin-left:36.75pt;margin-top:15.35pt;width:537.75pt;height:.75pt;z-index:-15620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AGFM6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8D7AFF6" w14:textId="77777777" w:rsidR="00E121EC" w:rsidRDefault="00987506">
      <w:pPr>
        <w:pStyle w:val="Heading4"/>
      </w:pPr>
      <w:r>
        <w:t>Pt Refused Physician Delivered</w:t>
      </w:r>
      <w:r>
        <w:rPr>
          <w:spacing w:val="-9"/>
        </w:rPr>
        <w:t xml:space="preserve"> </w:t>
      </w:r>
      <w:r>
        <w:t>Advice (Pre-</w:t>
      </w:r>
      <w:r>
        <w:rPr>
          <w:spacing w:val="-2"/>
        </w:rPr>
        <w:t>Procedure)</w:t>
      </w:r>
    </w:p>
    <w:p w14:paraId="358671C5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96896" behindDoc="1" locked="0" layoutInCell="1" allowOverlap="1" wp14:anchorId="75DE51C3" wp14:editId="6CF389A4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333" name="Graphic 3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046FD9" id="Graphic 333" o:spid="_x0000_s1026" style="position:absolute;margin-left:36.75pt;margin-top:4.2pt;width:537.75pt;height:.75pt;z-index:-156195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1C760A5" w14:textId="7AC9DB78" w:rsidR="00E121EC" w:rsidRDefault="00987506">
      <w:pPr>
        <w:pStyle w:val="BodyText"/>
        <w:spacing w:before="17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refus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quit</w:t>
      </w:r>
      <w:r>
        <w:rPr>
          <w:spacing w:val="-2"/>
        </w:rPr>
        <w:t xml:space="preserve"> </w:t>
      </w:r>
      <w:r>
        <w:t>smoking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 the date of admission.</w:t>
      </w:r>
    </w:p>
    <w:p w14:paraId="58D357C2" w14:textId="2CF579A4" w:rsidR="00E121EC" w:rsidRDefault="00987506">
      <w:pPr>
        <w:pStyle w:val="BodyText"/>
        <w:spacing w:before="182" w:line="242" w:lineRule="auto"/>
        <w:ind w:left="14" w:right="138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vider</w:t>
      </w:r>
      <w:r>
        <w:rPr>
          <w:spacing w:val="-2"/>
        </w:rPr>
        <w:t xml:space="preserve"> </w:t>
      </w:r>
      <w:r>
        <w:t>recommended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 quit smoking prior to the date of admission.</w:t>
      </w:r>
    </w:p>
    <w:p w14:paraId="3EDA81B3" w14:textId="77777777" w:rsidR="00E121EC" w:rsidRDefault="00E121EC">
      <w:pPr>
        <w:pStyle w:val="BodyText"/>
        <w:spacing w:before="5"/>
      </w:pPr>
    </w:p>
    <w:p w14:paraId="5FAE80CC" w14:textId="77777777" w:rsidR="00E121EC" w:rsidRDefault="00987506">
      <w:pPr>
        <w:pStyle w:val="BodyText"/>
        <w:ind w:left="14"/>
      </w:pPr>
      <w:r>
        <w:rPr>
          <w:spacing w:val="-2"/>
        </w:rPr>
        <w:t>Exclusion:</w:t>
      </w:r>
    </w:p>
    <w:p w14:paraId="0B337468" w14:textId="4F5429D3" w:rsidR="00E121EC" w:rsidRDefault="00987506" w:rsidP="001B7A80">
      <w:pPr>
        <w:pStyle w:val="BodyText"/>
        <w:spacing w:before="183" w:line="242" w:lineRule="auto"/>
        <w:ind w:left="404" w:right="6772"/>
        <w:rPr>
          <w:sz w:val="20"/>
        </w:rPr>
      </w:pPr>
      <w:r>
        <w:rPr>
          <w:noProof/>
          <w:position w:val="2"/>
        </w:rPr>
        <w:drawing>
          <wp:inline distT="0" distB="0" distL="0" distR="0" wp14:anchorId="55F456AE" wp14:editId="19AE4607">
            <wp:extent cx="38100" cy="38099"/>
            <wp:effectExtent l="0" t="0" r="0" b="0"/>
            <wp:docPr id="334" name="Image 33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" name="Image 334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</w:t>
      </w:r>
      <w:r>
        <w:rPr>
          <w:spacing w:val="-6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procedur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 xml:space="preserve">post-procedure. </w:t>
      </w:r>
      <w:r>
        <w:rPr>
          <w:noProof/>
          <w:position w:val="2"/>
        </w:rPr>
        <w:drawing>
          <wp:inline distT="0" distB="0" distL="0" distR="0" wp14:anchorId="4DC134D6" wp14:editId="0814DBB9">
            <wp:extent cx="38100" cy="38099"/>
            <wp:effectExtent l="0" t="0" r="0" b="0"/>
            <wp:docPr id="335" name="Image 33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" name="Image 335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</w:rPr>
        <w:t xml:space="preserve"> </w:t>
      </w:r>
      <w:r>
        <w:t>Current smokers of non-tobacco products.</w:t>
      </w:r>
    </w:p>
    <w:p w14:paraId="5005634A" w14:textId="77777777" w:rsidR="00E121EC" w:rsidRDefault="00987506">
      <w:pPr>
        <w:pStyle w:val="BodyText"/>
        <w:spacing w:before="71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697408" behindDoc="1" locked="0" layoutInCell="1" allowOverlap="1" wp14:anchorId="233E03DA" wp14:editId="1D268C27">
                <wp:simplePos x="0" y="0"/>
                <wp:positionH relativeFrom="page">
                  <wp:posOffset>466725</wp:posOffset>
                </wp:positionH>
                <wp:positionV relativeFrom="paragraph">
                  <wp:posOffset>206857</wp:posOffset>
                </wp:positionV>
                <wp:extent cx="6829425" cy="9525"/>
                <wp:effectExtent l="0" t="0" r="0" b="0"/>
                <wp:wrapTopAndBottom/>
                <wp:docPr id="336" name="Graphic 3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CF92B1" id="Graphic 336" o:spid="_x0000_s1026" style="position:absolute;margin-left:36.75pt;margin-top:16.3pt;width:537.75pt;height:.75pt;z-index:-156190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pCpj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9BEFFD8" w14:textId="77777777" w:rsidR="00E121EC" w:rsidRDefault="00987506">
      <w:pPr>
        <w:pStyle w:val="Heading3"/>
      </w:pPr>
      <w:r>
        <w:t>Pharmacotherapy (</w:t>
      </w:r>
      <w:proofErr w:type="gramStart"/>
      <w:r>
        <w:t>Pre-</w:t>
      </w:r>
      <w:r>
        <w:rPr>
          <w:spacing w:val="-2"/>
        </w:rPr>
        <w:t>Procedure</w:t>
      </w:r>
      <w:proofErr w:type="gramEnd"/>
      <w:r>
        <w:rPr>
          <w:spacing w:val="-2"/>
        </w:rPr>
        <w:t>)</w:t>
      </w:r>
    </w:p>
    <w:p w14:paraId="2F6A0C3D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697920" behindDoc="1" locked="0" layoutInCell="1" allowOverlap="1" wp14:anchorId="6ADB725B" wp14:editId="7FBF041E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337" name="Graphic 3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73B416" id="Graphic 337" o:spid="_x0000_s1026" style="position:absolute;margin-left:36.75pt;margin-top:4.7pt;width:537.75pt;height:.75pt;z-index:-156185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26442ED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vider</w:t>
      </w:r>
      <w:r>
        <w:rPr>
          <w:spacing w:val="-3"/>
        </w:rPr>
        <w:t xml:space="preserve"> </w:t>
      </w:r>
      <w:r>
        <w:t>recommended</w:t>
      </w:r>
      <w:r>
        <w:rPr>
          <w:spacing w:val="-3"/>
        </w:rPr>
        <w:t xml:space="preserve"> </w:t>
      </w:r>
      <w:r>
        <w:t>pharmacotherapy prior to the date of admission.</w:t>
      </w:r>
    </w:p>
    <w:p w14:paraId="2B682B81" w14:textId="77777777" w:rsidR="00E121EC" w:rsidRDefault="00987506">
      <w:pPr>
        <w:pStyle w:val="BodyText"/>
        <w:spacing w:before="45" w:line="420" w:lineRule="exact"/>
        <w:ind w:left="14" w:right="3269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urrent</w:t>
      </w:r>
      <w:r>
        <w:rPr>
          <w:spacing w:val="-4"/>
        </w:rPr>
        <w:t xml:space="preserve"> </w:t>
      </w:r>
      <w:r>
        <w:t>smokers</w:t>
      </w:r>
      <w:r>
        <w:rPr>
          <w:spacing w:val="-4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had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lective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 xml:space="preserve">procedure. </w:t>
      </w:r>
      <w:r>
        <w:rPr>
          <w:spacing w:val="-2"/>
        </w:rPr>
        <w:t>Exclusion:</w:t>
      </w:r>
    </w:p>
    <w:p w14:paraId="5659D08C" w14:textId="77777777" w:rsidR="00E121EC" w:rsidRDefault="00987506">
      <w:pPr>
        <w:pStyle w:val="BodyText"/>
        <w:spacing w:line="164" w:lineRule="exact"/>
        <w:ind w:left="14"/>
      </w:pPr>
      <w:r>
        <w:t>Death during procedure or post-</w:t>
      </w:r>
      <w:r>
        <w:rPr>
          <w:spacing w:val="-2"/>
        </w:rPr>
        <w:t>procedure.</w:t>
      </w:r>
    </w:p>
    <w:p w14:paraId="4AF4AB0C" w14:textId="6AD566EE" w:rsidR="00E121EC" w:rsidRDefault="00987506" w:rsidP="001B7A80">
      <w:pPr>
        <w:pStyle w:val="BodyText"/>
        <w:spacing w:before="3"/>
        <w:ind w:left="14"/>
        <w:rPr>
          <w:sz w:val="20"/>
        </w:rPr>
      </w:pPr>
      <w:r>
        <w:t xml:space="preserve">Current smokers of non-tobacco </w:t>
      </w:r>
      <w:r>
        <w:rPr>
          <w:spacing w:val="-2"/>
        </w:rPr>
        <w:t>products.</w:t>
      </w: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698432" behindDoc="1" locked="0" layoutInCell="1" allowOverlap="1" wp14:anchorId="5E0DE4DD" wp14:editId="5611D6C3">
                <wp:simplePos x="0" y="0"/>
                <wp:positionH relativeFrom="page">
                  <wp:posOffset>466725</wp:posOffset>
                </wp:positionH>
                <wp:positionV relativeFrom="paragraph">
                  <wp:posOffset>251947</wp:posOffset>
                </wp:positionV>
                <wp:extent cx="6829425" cy="9525"/>
                <wp:effectExtent l="0" t="0" r="0" b="0"/>
                <wp:wrapTopAndBottom/>
                <wp:docPr id="338" name="Graphic 3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30CEDB" id="Graphic 338" o:spid="_x0000_s1026" style="position:absolute;margin-left:36.75pt;margin-top:19.85pt;width:537.75pt;height:.75pt;z-index:-156180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q3rF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752C7D3" w14:textId="77777777" w:rsidR="00E121EC" w:rsidRDefault="00987506">
      <w:pPr>
        <w:pStyle w:val="Heading4"/>
      </w:pPr>
      <w:r>
        <w:t>Pt Refused Pharmacotherapy (Pre-</w:t>
      </w:r>
      <w:r>
        <w:rPr>
          <w:spacing w:val="-2"/>
        </w:rPr>
        <w:t>Procedure)</w:t>
      </w:r>
    </w:p>
    <w:p w14:paraId="2DC8A2AD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698944" behindDoc="1" locked="0" layoutInCell="1" allowOverlap="1" wp14:anchorId="0568E6F0" wp14:editId="24702E7A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339" name="Graphic 3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AABEA6" id="Graphic 339" o:spid="_x0000_s1026" style="position:absolute;margin-left:36.75pt;margin-top:4.2pt;width:537.75pt;height:.75pt;z-index:-156175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5158318" w14:textId="77777777" w:rsidR="00E121EC" w:rsidRDefault="00987506">
      <w:pPr>
        <w:pStyle w:val="BodyText"/>
        <w:spacing w:before="17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refused</w:t>
      </w:r>
      <w:r>
        <w:rPr>
          <w:spacing w:val="-2"/>
        </w:rPr>
        <w:t xml:space="preserve"> </w:t>
      </w:r>
      <w:r>
        <w:t>pharmacotherapy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 the date of admission.</w:t>
      </w:r>
    </w:p>
    <w:p w14:paraId="781C443F" w14:textId="77777777" w:rsidR="00E121EC" w:rsidRDefault="00987506">
      <w:pPr>
        <w:pStyle w:val="BodyText"/>
        <w:spacing w:before="82" w:line="242" w:lineRule="auto"/>
        <w:ind w:left="14" w:right="947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vider</w:t>
      </w:r>
      <w:r>
        <w:rPr>
          <w:spacing w:val="-3"/>
        </w:rPr>
        <w:t xml:space="preserve"> </w:t>
      </w:r>
      <w:r>
        <w:t>recommended pharmacotherapy prior to the date of admission.</w:t>
      </w:r>
    </w:p>
    <w:p w14:paraId="6F731EF1" w14:textId="77777777" w:rsidR="00E121EC" w:rsidRDefault="00E121EC">
      <w:pPr>
        <w:pStyle w:val="BodyText"/>
        <w:spacing w:before="185"/>
      </w:pPr>
    </w:p>
    <w:p w14:paraId="2E76FFB5" w14:textId="77777777" w:rsidR="00E121EC" w:rsidRDefault="00987506">
      <w:pPr>
        <w:pStyle w:val="BodyText"/>
        <w:ind w:left="14"/>
      </w:pPr>
      <w:r>
        <w:rPr>
          <w:spacing w:val="-2"/>
        </w:rPr>
        <w:t>Exclusion:</w:t>
      </w:r>
    </w:p>
    <w:p w14:paraId="263C9BD8" w14:textId="77777777" w:rsidR="00E121EC" w:rsidRDefault="00987506">
      <w:pPr>
        <w:pStyle w:val="BodyText"/>
        <w:spacing w:before="3" w:line="242" w:lineRule="auto"/>
        <w:ind w:left="14" w:right="6833"/>
      </w:pPr>
      <w:r>
        <w:t>Death</w:t>
      </w:r>
      <w:r>
        <w:rPr>
          <w:spacing w:val="-10"/>
        </w:rPr>
        <w:t xml:space="preserve"> </w:t>
      </w:r>
      <w:r>
        <w:t>during</w:t>
      </w:r>
      <w:r>
        <w:rPr>
          <w:spacing w:val="-10"/>
        </w:rPr>
        <w:t xml:space="preserve"> </w:t>
      </w:r>
      <w:r>
        <w:t>procedure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 xml:space="preserve">post-procedure. Current smokers of non-tobacco </w:t>
      </w:r>
      <w:r>
        <w:rPr>
          <w:spacing w:val="-2"/>
        </w:rPr>
        <w:t>products.</w:t>
      </w:r>
    </w:p>
    <w:p w14:paraId="7E33862E" w14:textId="77777777" w:rsidR="00E121EC" w:rsidRDefault="00987506">
      <w:pPr>
        <w:pStyle w:val="BodyText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699456" behindDoc="1" locked="0" layoutInCell="1" allowOverlap="1" wp14:anchorId="7EB3B504" wp14:editId="4F344B38">
                <wp:simplePos x="0" y="0"/>
                <wp:positionH relativeFrom="page">
                  <wp:posOffset>466725</wp:posOffset>
                </wp:positionH>
                <wp:positionV relativeFrom="paragraph">
                  <wp:posOffset>118026</wp:posOffset>
                </wp:positionV>
                <wp:extent cx="6829425" cy="9525"/>
                <wp:effectExtent l="0" t="0" r="0" b="0"/>
                <wp:wrapTopAndBottom/>
                <wp:docPr id="340" name="Graphic 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FCD6B7" id="Graphic 340" o:spid="_x0000_s1026" style="position:absolute;margin-left:36.75pt;margin-top:9.3pt;width:537.75pt;height:.75pt;z-index:-156170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GDojbXfAAAACQEAAA8AAAAAAAAAAAAAAAAAegQAAGRycy9kb3ducmV2&#10;LnhtbFBLBQYAAAAABAAEAPMAAACGBQAAAAA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9AF9550" w14:textId="77777777" w:rsidR="00E121EC" w:rsidRDefault="00987506">
      <w:pPr>
        <w:pStyle w:val="Heading3"/>
      </w:pPr>
      <w:r>
        <w:t>Referral to Smoking Counseling Services (Pre-</w:t>
      </w:r>
      <w:r>
        <w:rPr>
          <w:spacing w:val="-2"/>
        </w:rPr>
        <w:t>Procedure)</w:t>
      </w:r>
    </w:p>
    <w:p w14:paraId="7FFFE89D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699968" behindDoc="1" locked="0" layoutInCell="1" allowOverlap="1" wp14:anchorId="24368B6C" wp14:editId="5B8F6D2C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341" name="Graphic 3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92F938" id="Graphic 341" o:spid="_x0000_s1026" style="position:absolute;margin-left:36.75pt;margin-top:4.7pt;width:537.75pt;height:.75pt;z-index:-156165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78BC4FA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vider</w:t>
      </w:r>
      <w:r>
        <w:rPr>
          <w:spacing w:val="-2"/>
        </w:rPr>
        <w:t xml:space="preserve"> </w:t>
      </w:r>
      <w:r>
        <w:t>referr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moking counseling service prior to the date of admission.</w:t>
      </w:r>
    </w:p>
    <w:p w14:paraId="68105AB3" w14:textId="77777777" w:rsidR="00E121EC" w:rsidRDefault="00987506">
      <w:pPr>
        <w:pStyle w:val="BodyText"/>
        <w:spacing w:before="45" w:line="420" w:lineRule="exact"/>
        <w:ind w:left="14" w:right="3269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urrent</w:t>
      </w:r>
      <w:r>
        <w:rPr>
          <w:spacing w:val="-4"/>
        </w:rPr>
        <w:t xml:space="preserve"> </w:t>
      </w:r>
      <w:r>
        <w:t>smokers</w:t>
      </w:r>
      <w:r>
        <w:rPr>
          <w:spacing w:val="-4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had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lective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 xml:space="preserve">procedure. </w:t>
      </w:r>
      <w:r>
        <w:rPr>
          <w:spacing w:val="-2"/>
        </w:rPr>
        <w:t>Exclusion:</w:t>
      </w:r>
    </w:p>
    <w:p w14:paraId="5674617D" w14:textId="77777777" w:rsidR="00E121EC" w:rsidRDefault="00987506">
      <w:pPr>
        <w:pStyle w:val="BodyText"/>
        <w:spacing w:line="164" w:lineRule="exact"/>
        <w:ind w:left="14"/>
      </w:pPr>
      <w:r>
        <w:t>Death during procedure or post-</w:t>
      </w:r>
      <w:r>
        <w:rPr>
          <w:spacing w:val="-2"/>
        </w:rPr>
        <w:t>procedure.</w:t>
      </w:r>
    </w:p>
    <w:p w14:paraId="49CCD7CB" w14:textId="77777777" w:rsidR="00E121EC" w:rsidRDefault="00987506">
      <w:pPr>
        <w:pStyle w:val="BodyText"/>
        <w:spacing w:before="3"/>
        <w:ind w:left="14"/>
      </w:pPr>
      <w:r>
        <w:t xml:space="preserve">Current smokers of non-tobacco </w:t>
      </w:r>
      <w:r>
        <w:rPr>
          <w:spacing w:val="-2"/>
        </w:rPr>
        <w:t>products.</w:t>
      </w:r>
    </w:p>
    <w:p w14:paraId="527F695A" w14:textId="77777777" w:rsidR="00E121EC" w:rsidRDefault="00987506">
      <w:pPr>
        <w:pStyle w:val="BodyText"/>
        <w:spacing w:before="1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00480" behindDoc="1" locked="0" layoutInCell="1" allowOverlap="1" wp14:anchorId="285C2101" wp14:editId="716AEC0B">
                <wp:simplePos x="0" y="0"/>
                <wp:positionH relativeFrom="page">
                  <wp:posOffset>466725</wp:posOffset>
                </wp:positionH>
                <wp:positionV relativeFrom="paragraph">
                  <wp:posOffset>118597</wp:posOffset>
                </wp:positionV>
                <wp:extent cx="6829425" cy="9525"/>
                <wp:effectExtent l="0" t="0" r="0" b="0"/>
                <wp:wrapTopAndBottom/>
                <wp:docPr id="342" name="Graphic 3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06BC36" id="Graphic 342" o:spid="_x0000_s1026" style="position:absolute;margin-left:36.75pt;margin-top:9.35pt;width:537.75pt;height:.75pt;z-index:-156160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CF97D08" w14:textId="77777777" w:rsidR="00E121EC" w:rsidRDefault="00987506">
      <w:pPr>
        <w:pStyle w:val="Heading4"/>
      </w:pPr>
      <w:r>
        <w:t>Pt Refused Referral to Smoking Counseling Services (Pre-</w:t>
      </w:r>
      <w:r>
        <w:rPr>
          <w:spacing w:val="-2"/>
        </w:rPr>
        <w:t>Procedure)</w:t>
      </w:r>
    </w:p>
    <w:p w14:paraId="0A3E85DC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00992" behindDoc="1" locked="0" layoutInCell="1" allowOverlap="1" wp14:anchorId="2DEE432E" wp14:editId="289405D1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343" name="Graphic 3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9AEE63" id="Graphic 343" o:spid="_x0000_s1026" style="position:absolute;margin-left:36.75pt;margin-top:4.2pt;width:537.75pt;height:.75pt;z-index:-156154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BA1F668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refus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ferra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moking counseling service prior to the date of admission.</w:t>
      </w:r>
    </w:p>
    <w:p w14:paraId="2F76B113" w14:textId="77777777" w:rsidR="00E121EC" w:rsidRDefault="00E121EC">
      <w:pPr>
        <w:pStyle w:val="BodyText"/>
        <w:spacing w:before="5"/>
      </w:pPr>
    </w:p>
    <w:p w14:paraId="7773EFB4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vider</w:t>
      </w:r>
      <w:r>
        <w:rPr>
          <w:spacing w:val="-2"/>
        </w:rPr>
        <w:t xml:space="preserve"> </w:t>
      </w:r>
      <w:r>
        <w:t>referr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moking counseling service prior to the date of admission.</w:t>
      </w:r>
    </w:p>
    <w:p w14:paraId="35BFC95F" w14:textId="77777777" w:rsidR="00E121EC" w:rsidRDefault="00E121EC">
      <w:pPr>
        <w:pStyle w:val="BodyText"/>
        <w:spacing w:before="5"/>
      </w:pPr>
    </w:p>
    <w:p w14:paraId="199D1A74" w14:textId="77777777" w:rsidR="00E121EC" w:rsidRDefault="00987506">
      <w:pPr>
        <w:pStyle w:val="BodyText"/>
        <w:ind w:left="14"/>
      </w:pPr>
      <w:r>
        <w:rPr>
          <w:spacing w:val="-2"/>
        </w:rPr>
        <w:t>Exclusion:</w:t>
      </w:r>
    </w:p>
    <w:p w14:paraId="3B0C9EEB" w14:textId="77777777" w:rsidR="00E121EC" w:rsidRDefault="00987506">
      <w:pPr>
        <w:pStyle w:val="BodyText"/>
        <w:spacing w:before="183" w:line="242" w:lineRule="auto"/>
        <w:ind w:left="404" w:right="6772"/>
      </w:pPr>
      <w:r>
        <w:rPr>
          <w:noProof/>
          <w:position w:val="2"/>
        </w:rPr>
        <w:drawing>
          <wp:inline distT="0" distB="0" distL="0" distR="0" wp14:anchorId="51AFEF0D" wp14:editId="6572B48A">
            <wp:extent cx="38100" cy="38099"/>
            <wp:effectExtent l="0" t="0" r="0" b="0"/>
            <wp:docPr id="344" name="Image 34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" name="Image 344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</w:t>
      </w:r>
      <w:r>
        <w:rPr>
          <w:spacing w:val="-6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procedur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 xml:space="preserve">post-procedure. </w:t>
      </w:r>
      <w:r>
        <w:rPr>
          <w:noProof/>
          <w:position w:val="2"/>
        </w:rPr>
        <w:drawing>
          <wp:inline distT="0" distB="0" distL="0" distR="0" wp14:anchorId="7C8504C5" wp14:editId="1614F653">
            <wp:extent cx="38100" cy="38099"/>
            <wp:effectExtent l="0" t="0" r="0" b="0"/>
            <wp:docPr id="345" name="Image 34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" name="Image 345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</w:rPr>
        <w:t xml:space="preserve"> </w:t>
      </w:r>
      <w:r>
        <w:t>Current smokers of non-tobacco products.</w:t>
      </w:r>
    </w:p>
    <w:p w14:paraId="6E3981D9" w14:textId="77777777" w:rsidR="00E121EC" w:rsidRDefault="00E121EC">
      <w:pPr>
        <w:pStyle w:val="BodyText"/>
        <w:spacing w:line="242" w:lineRule="auto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2F3751ED" w14:textId="77777777" w:rsidR="00E121EC" w:rsidRDefault="00E121EC">
      <w:pPr>
        <w:pStyle w:val="BodyText"/>
        <w:spacing w:before="51"/>
        <w:rPr>
          <w:sz w:val="20"/>
        </w:rPr>
      </w:pPr>
    </w:p>
    <w:p w14:paraId="784EC0BE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D3A9243" wp14:editId="0B09F274">
                <wp:extent cx="6829425" cy="9525"/>
                <wp:effectExtent l="0" t="0" r="0" b="0"/>
                <wp:docPr id="346" name="Group 3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47" name="Graphic 347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A4BC4D" id="Group 346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">
                <v:shape id="Graphic 347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0453C74" w14:textId="77777777" w:rsidR="00E121EC" w:rsidRDefault="00987506">
      <w:pPr>
        <w:pStyle w:val="Heading1"/>
      </w:pPr>
      <w:r>
        <w:t xml:space="preserve">Preadmission Living </w:t>
      </w:r>
      <w:r>
        <w:rPr>
          <w:spacing w:val="-2"/>
        </w:rPr>
        <w:t>Location</w:t>
      </w:r>
    </w:p>
    <w:p w14:paraId="7B2CD254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02016" behindDoc="1" locked="0" layoutInCell="1" allowOverlap="1" wp14:anchorId="17A70504" wp14:editId="7D7818C1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48" name="Graphic 3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5EEBB7" id="Graphic 348" o:spid="_x0000_s1026" style="position:absolute;margin-left:36.75pt;margin-top:4.35pt;width:537.75pt;height:2.25pt;z-index:-156144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CE3117F" w14:textId="3B0B1907" w:rsidR="00E121EC" w:rsidRDefault="00987506" w:rsidP="001B7A80">
      <w:pPr>
        <w:pStyle w:val="BodyText"/>
        <w:spacing w:before="206" w:line="487" w:lineRule="auto"/>
        <w:ind w:left="14" w:right="3896"/>
        <w:rPr>
          <w:sz w:val="20"/>
        </w:rPr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>discharges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X</w:t>
      </w:r>
      <w:r>
        <w:rPr>
          <w:spacing w:val="-4"/>
        </w:rPr>
        <w:t xml:space="preserve"> </w:t>
      </w:r>
      <w:r>
        <w:t>preadmission</w:t>
      </w:r>
      <w:r>
        <w:rPr>
          <w:spacing w:val="-4"/>
        </w:rPr>
        <w:t xml:space="preserve"> </w:t>
      </w:r>
      <w:r>
        <w:t>living</w:t>
      </w:r>
      <w:r>
        <w:rPr>
          <w:spacing w:val="-4"/>
        </w:rPr>
        <w:t xml:space="preserve"> </w:t>
      </w:r>
      <w:r>
        <w:t>location. Denominator: The total number of discharges with a carotid procedure.</w:t>
      </w:r>
    </w:p>
    <w:p w14:paraId="7E22E9E2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35AAE0F" wp14:editId="48D4385C">
                <wp:extent cx="6829425" cy="9525"/>
                <wp:effectExtent l="0" t="0" r="0" b="0"/>
                <wp:docPr id="349" name="Group 3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50" name="Graphic 350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8F7287" id="Group 349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VQyxznQCAAD2BQAADgAAAAAAAAAA&#10;AAAAAAAuAgAAZHJzL2Uyb0RvYy54bWxQSwECLQAUAAYACAAAACEAgSSTn9sAAAAEAQAADwAAAAAA&#10;AAAAAAAAAADOBAAAZHJzL2Rvd25yZXYueG1sUEsFBgAAAAAEAAQA8wAAANYFAAAAAA==&#10;">
                <v:shape id="Graphic 350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1C737E83" w14:textId="77777777" w:rsidR="00E121EC" w:rsidRDefault="00987506">
      <w:pPr>
        <w:pStyle w:val="Heading1"/>
      </w:pPr>
      <w:r>
        <w:rPr>
          <w:spacing w:val="-4"/>
        </w:rPr>
        <w:t>Race</w:t>
      </w:r>
    </w:p>
    <w:p w14:paraId="15C9215D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03040" behindDoc="1" locked="0" layoutInCell="1" allowOverlap="1" wp14:anchorId="10830322" wp14:editId="0D1BDD70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51" name="Graphic 3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1EE5B8" id="Graphic 351" o:spid="_x0000_s1026" style="position:absolute;margin-left:36.75pt;margin-top:4.35pt;width:537.75pt;height:2.25pt;z-index:-15613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011A1FC" w14:textId="77777777" w:rsidR="00E121EC" w:rsidRDefault="00987506">
      <w:pPr>
        <w:pStyle w:val="BodyText"/>
        <w:spacing w:before="206" w:line="487" w:lineRule="auto"/>
        <w:ind w:left="14" w:right="5157"/>
      </w:pPr>
      <w:r>
        <w:t>Numerator: The number of carotid discharges with X race. Denominator: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otal</w:t>
      </w:r>
      <w:r>
        <w:rPr>
          <w:spacing w:val="-5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ischarges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arotid</w:t>
      </w:r>
      <w:r>
        <w:rPr>
          <w:spacing w:val="-5"/>
        </w:rPr>
        <w:t xml:space="preserve"> </w:t>
      </w:r>
      <w:r>
        <w:t>procedure.</w:t>
      </w:r>
    </w:p>
    <w:p w14:paraId="02CDE994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10ABA01" wp14:editId="138E6134">
                <wp:extent cx="6829425" cy="9525"/>
                <wp:effectExtent l="0" t="0" r="0" b="0"/>
                <wp:docPr id="352" name="Group 3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53" name="Graphic 353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9B3E450" id="Group 352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D9Zd+J1AgAA9gUAAA4AAAAAAAAA&#10;AAAAAAAALgIAAGRycy9lMm9Eb2MueG1sUEsBAi0AFAAGAAgAAAAhAIEkk5/bAAAABAEAAA8AAAAA&#10;AAAAAAAAAAAAzwQAAGRycy9kb3ducmV2LnhtbFBLBQYAAAAABAAEAPMAAADXBQAAAAA=&#10;">
                <v:shape id="Graphic 353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08673E3" w14:textId="77777777" w:rsidR="00E121EC" w:rsidRDefault="00987506">
      <w:pPr>
        <w:pStyle w:val="Heading1"/>
      </w:pPr>
      <w:r>
        <w:t>Re-Explore</w:t>
      </w:r>
      <w:r>
        <w:rPr>
          <w:spacing w:val="-12"/>
        </w:rPr>
        <w:t xml:space="preserve"> </w:t>
      </w:r>
      <w:r>
        <w:t xml:space="preserve">After </w:t>
      </w:r>
      <w:r>
        <w:rPr>
          <w:spacing w:val="-2"/>
        </w:rPr>
        <w:t>Closure</w:t>
      </w:r>
    </w:p>
    <w:p w14:paraId="311889E2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04064" behindDoc="1" locked="0" layoutInCell="1" allowOverlap="1" wp14:anchorId="5833BB24" wp14:editId="539F42B5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54" name="Graphic 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405CB2" id="Graphic 354" o:spid="_x0000_s1026" style="position:absolute;margin-left:36.75pt;margin-top:4.35pt;width:537.75pt;height:2.25pt;z-index:-156124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56E7959" w14:textId="77777777" w:rsidR="00E121EC" w:rsidRDefault="00987506">
      <w:pPr>
        <w:pStyle w:val="BodyText"/>
        <w:spacing w:before="206" w:line="487" w:lineRule="auto"/>
        <w:ind w:left="14" w:right="3269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cision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reopen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xploration. Denominator: The total number of CEA procedures.</w:t>
      </w:r>
    </w:p>
    <w:p w14:paraId="3B45EA93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FCF0E32" wp14:editId="656051FA">
                <wp:extent cx="6829425" cy="9525"/>
                <wp:effectExtent l="0" t="0" r="0" b="0"/>
                <wp:docPr id="355" name="Group 3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56" name="Graphic 35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6C48A08" id="Group 35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j2XdQIAAPYFAAAOAAAAZHJzL2Uyb0RvYy54bWykVE1v2zAMvQ/YfxB0X51madE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IGmPZd1AgAA9gUAAA4AAAAAAAAA&#10;AAAAAAAALgIAAGRycy9lMm9Eb2MueG1sUEsBAi0AFAAGAAgAAAAhAIEkk5/bAAAABAEAAA8AAAAA&#10;AAAAAAAAAAAAzwQAAGRycy9kb3ducmV2LnhtbFBLBQYAAAAABAAEAPMAAADXBQAAAAA=&#10;">
                <v:shape id="Graphic 35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444E4BE" w14:textId="77777777" w:rsidR="00E121EC" w:rsidRDefault="00987506">
      <w:pPr>
        <w:pStyle w:val="Heading1"/>
      </w:pPr>
      <w:r>
        <w:t xml:space="preserve">Reperfusion </w:t>
      </w:r>
      <w:r>
        <w:rPr>
          <w:spacing w:val="-2"/>
        </w:rPr>
        <w:t>Symptoms</w:t>
      </w:r>
    </w:p>
    <w:p w14:paraId="6208109B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05088" behindDoc="1" locked="0" layoutInCell="1" allowOverlap="1" wp14:anchorId="3B35DE67" wp14:editId="1CA1F58E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57" name="Graphic 3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CFE0E9" id="Graphic 357" o:spid="_x0000_s1026" style="position:absolute;margin-left:36.75pt;margin-top:4.35pt;width:537.75pt;height:2.25pt;z-index:-156113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A72045D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outcom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hyperperfusion</w:t>
      </w:r>
      <w:r>
        <w:rPr>
          <w:spacing w:val="-4"/>
        </w:rPr>
        <w:t xml:space="preserve"> </w:t>
      </w:r>
      <w:r>
        <w:t>syndrome</w:t>
      </w:r>
      <w:r>
        <w:rPr>
          <w:spacing w:val="-4"/>
        </w:rPr>
        <w:t xml:space="preserve"> </w:t>
      </w:r>
      <w:r>
        <w:t>occurred. Denominator: The total number of discharges with a CEA procedure.</w:t>
      </w:r>
    </w:p>
    <w:p w14:paraId="42251788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C55FDCA" wp14:editId="59F5E082">
                <wp:extent cx="6829425" cy="9525"/>
                <wp:effectExtent l="0" t="0" r="0" b="0"/>
                <wp:docPr id="358" name="Group 3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59" name="Graphic 359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D9D6E1" id="Group 358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EOm4gh1AgAA9gUAAA4AAAAAAAAA&#10;AAAAAAAALgIAAGRycy9lMm9Eb2MueG1sUEsBAi0AFAAGAAgAAAAhAIEkk5/bAAAABAEAAA8AAAAA&#10;AAAAAAAAAAAAzwQAAGRycy9kb3ducmV2LnhtbFBLBQYAAAAABAAEAPMAAADXBQAAAAA=&#10;">
                <v:shape id="Graphic 359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4049C64" w14:textId="77777777" w:rsidR="00E121EC" w:rsidRDefault="00987506">
      <w:pPr>
        <w:pStyle w:val="Heading1"/>
      </w:pPr>
      <w:r>
        <w:t>Restenosi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arget</w:t>
      </w:r>
      <w:r>
        <w:rPr>
          <w:spacing w:val="-6"/>
        </w:rPr>
        <w:t xml:space="preserve"> </w:t>
      </w:r>
      <w:r>
        <w:t>Vessel</w:t>
      </w:r>
      <w:r>
        <w:rPr>
          <w:spacing w:val="-6"/>
        </w:rPr>
        <w:t xml:space="preserve"> </w:t>
      </w:r>
      <w:r>
        <w:t>after</w:t>
      </w:r>
      <w:r>
        <w:rPr>
          <w:spacing w:val="-6"/>
        </w:rPr>
        <w:t xml:space="preserve"> </w:t>
      </w:r>
      <w:r>
        <w:t>Prior</w:t>
      </w:r>
      <w:r>
        <w:rPr>
          <w:spacing w:val="-5"/>
        </w:rPr>
        <w:t xml:space="preserve"> </w:t>
      </w:r>
      <w:r>
        <w:t>CEA</w:t>
      </w:r>
      <w:r>
        <w:rPr>
          <w:spacing w:val="-17"/>
        </w:rPr>
        <w:t xml:space="preserve"> </w:t>
      </w:r>
      <w:r>
        <w:rPr>
          <w:spacing w:val="-2"/>
        </w:rPr>
        <w:t>(CAS)</w:t>
      </w:r>
    </w:p>
    <w:p w14:paraId="5FF075F4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06112" behindDoc="1" locked="0" layoutInCell="1" allowOverlap="1" wp14:anchorId="48B2C8EC" wp14:editId="0DD2DC94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60" name="Graphic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BF4ADF" id="Graphic 360" o:spid="_x0000_s1026" style="position:absolute;margin-left:36.75pt;margin-top:4.35pt;width:537.75pt;height:2.25pt;z-index:-156103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6E9F260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Restenosi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arget</w:t>
      </w:r>
      <w:r>
        <w:rPr>
          <w:spacing w:val="-4"/>
        </w:rPr>
        <w:t xml:space="preserve"> </w:t>
      </w:r>
      <w:r>
        <w:t>Vessel</w:t>
      </w:r>
      <w:r>
        <w:rPr>
          <w:spacing w:val="-4"/>
        </w:rPr>
        <w:t xml:space="preserve"> </w:t>
      </w:r>
      <w:r>
        <w:t>occurred</w:t>
      </w:r>
      <w:r>
        <w:rPr>
          <w:spacing w:val="-4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ior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 xml:space="preserve">same </w:t>
      </w:r>
      <w:r>
        <w:rPr>
          <w:spacing w:val="-2"/>
        </w:rPr>
        <w:t>vessel.</w:t>
      </w:r>
    </w:p>
    <w:p w14:paraId="78041374" w14:textId="77777777" w:rsidR="00E121EC" w:rsidRDefault="00E121EC">
      <w:pPr>
        <w:pStyle w:val="BodyText"/>
        <w:spacing w:before="5"/>
      </w:pPr>
    </w:p>
    <w:p w14:paraId="4F6B4D63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CAS </w:t>
      </w:r>
      <w:r>
        <w:rPr>
          <w:spacing w:val="-2"/>
        </w:rPr>
        <w:t>procedures.</w:t>
      </w:r>
    </w:p>
    <w:p w14:paraId="6284BFBB" w14:textId="77777777" w:rsidR="00E121EC" w:rsidRDefault="00E121EC">
      <w:pPr>
        <w:pStyle w:val="BodyText"/>
        <w:spacing w:before="6"/>
      </w:pPr>
    </w:p>
    <w:p w14:paraId="19BC50F0" w14:textId="77777777" w:rsidR="00E121EC" w:rsidRDefault="00987506">
      <w:pPr>
        <w:pStyle w:val="BodyText"/>
        <w:ind w:left="14"/>
      </w:pPr>
      <w:r>
        <w:t>Carotid</w:t>
      </w:r>
      <w:r>
        <w:rPr>
          <w:spacing w:val="-2"/>
        </w:rPr>
        <w:t xml:space="preserve"> </w:t>
      </w:r>
      <w:r>
        <w:t xml:space="preserve">stenting procedures performed for distinct lesions are excluded from the numerator and </w:t>
      </w:r>
      <w:r>
        <w:rPr>
          <w:spacing w:val="-2"/>
        </w:rPr>
        <w:t>denominator.</w:t>
      </w:r>
    </w:p>
    <w:p w14:paraId="21A755AC" w14:textId="77777777" w:rsidR="00E121EC" w:rsidRDefault="00E121EC">
      <w:pPr>
        <w:pStyle w:val="BodyText"/>
        <w:spacing w:before="51"/>
        <w:rPr>
          <w:sz w:val="20"/>
        </w:rPr>
      </w:pPr>
    </w:p>
    <w:p w14:paraId="2B8E6FCB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D64E13F" wp14:editId="522212AA">
                <wp:extent cx="6829425" cy="9525"/>
                <wp:effectExtent l="0" t="0" r="0" b="0"/>
                <wp:docPr id="361" name="Group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62" name="Graphic 36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4DB511" id="Group 36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lHidQIAAPYFAAAOAAAAZHJzL2Uyb0RvYy54bWykVE1v2zAMvQ/YfxB0X51madE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DUmUeJ1AgAA9gUAAA4AAAAAAAAA&#10;AAAAAAAALgIAAGRycy9lMm9Eb2MueG1sUEsBAi0AFAAGAAgAAAAhAIEkk5/bAAAABAEAAA8AAAAA&#10;AAAAAAAAAAAAzwQAAGRycy9kb3ducmV2LnhtbFBLBQYAAAAABAAEAPMAAADXBQAAAAA=&#10;">
                <v:shape id="Graphic 36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12637D17" w14:textId="77777777" w:rsidR="00E121EC" w:rsidRDefault="00987506">
      <w:pPr>
        <w:pStyle w:val="Heading1"/>
      </w:pPr>
      <w:r>
        <w:t>Restenosi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arget</w:t>
      </w:r>
      <w:r>
        <w:rPr>
          <w:spacing w:val="-6"/>
        </w:rPr>
        <w:t xml:space="preserve"> </w:t>
      </w:r>
      <w:r>
        <w:t>Vessel</w:t>
      </w:r>
      <w:r>
        <w:rPr>
          <w:spacing w:val="-5"/>
        </w:rPr>
        <w:t xml:space="preserve"> </w:t>
      </w:r>
      <w:r>
        <w:t>after</w:t>
      </w:r>
      <w:r>
        <w:rPr>
          <w:spacing w:val="-6"/>
        </w:rPr>
        <w:t xml:space="preserve"> </w:t>
      </w:r>
      <w:r>
        <w:t>prior</w:t>
      </w:r>
      <w:r>
        <w:rPr>
          <w:spacing w:val="-6"/>
        </w:rPr>
        <w:t xml:space="preserve"> </w:t>
      </w:r>
      <w:r>
        <w:t>CAS</w:t>
      </w:r>
      <w:r>
        <w:rPr>
          <w:spacing w:val="-5"/>
        </w:rPr>
        <w:t xml:space="preserve"> </w:t>
      </w:r>
      <w:r>
        <w:rPr>
          <w:spacing w:val="-2"/>
        </w:rPr>
        <w:t>(CEA)</w:t>
      </w:r>
    </w:p>
    <w:p w14:paraId="0DC293A1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07136" behindDoc="1" locked="0" layoutInCell="1" allowOverlap="1" wp14:anchorId="0032E971" wp14:editId="3C3233D2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63" name="Graphic 3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90C514" id="Graphic 363" o:spid="_x0000_s1026" style="position:absolute;margin-left:36.75pt;margin-top:4.35pt;width:537.75pt;height:2.25pt;z-index:-156093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CA64AC5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Restenosi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arget</w:t>
      </w:r>
      <w:r>
        <w:rPr>
          <w:spacing w:val="-4"/>
        </w:rPr>
        <w:t xml:space="preserve"> </w:t>
      </w:r>
      <w:r>
        <w:t>Vessel</w:t>
      </w:r>
      <w:r>
        <w:rPr>
          <w:spacing w:val="-4"/>
        </w:rPr>
        <w:t xml:space="preserve"> </w:t>
      </w:r>
      <w:r>
        <w:t>occurred</w:t>
      </w:r>
      <w:r>
        <w:rPr>
          <w:spacing w:val="-4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ior</w:t>
      </w:r>
      <w:r>
        <w:rPr>
          <w:spacing w:val="-4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>procedur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 xml:space="preserve">same </w:t>
      </w:r>
      <w:r>
        <w:rPr>
          <w:spacing w:val="-2"/>
        </w:rPr>
        <w:t>vessel.</w:t>
      </w:r>
    </w:p>
    <w:p w14:paraId="128F6C1E" w14:textId="77777777" w:rsidR="00E121EC" w:rsidRDefault="00E121EC">
      <w:pPr>
        <w:pStyle w:val="BodyText"/>
        <w:spacing w:before="5"/>
      </w:pPr>
    </w:p>
    <w:p w14:paraId="23337AD0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>The total number of CEA</w:t>
      </w:r>
      <w:r>
        <w:rPr>
          <w:spacing w:val="-10"/>
        </w:rPr>
        <w:t xml:space="preserve"> </w:t>
      </w:r>
      <w:r>
        <w:rPr>
          <w:spacing w:val="-2"/>
        </w:rPr>
        <w:t>procedures.</w:t>
      </w:r>
    </w:p>
    <w:p w14:paraId="2CFBC01A" w14:textId="77777777" w:rsidR="00E121EC" w:rsidRDefault="00E121EC">
      <w:pPr>
        <w:pStyle w:val="BodyText"/>
        <w:spacing w:before="51"/>
        <w:rPr>
          <w:sz w:val="20"/>
        </w:rPr>
      </w:pPr>
    </w:p>
    <w:p w14:paraId="51056522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CFAD9BA" wp14:editId="6E7FA602">
                <wp:extent cx="6829425" cy="9525"/>
                <wp:effectExtent l="0" t="0" r="0" b="0"/>
                <wp:docPr id="364" name="Group 3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65" name="Graphic 36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29BAD6" id="Group 36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bAWdQIAAPYFAAAOAAAAZHJzL2Uyb0RvYy54bWykVE1v2zAMvQ/YfxB0X51madE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Pi9sBZ1AgAA9gUAAA4AAAAAAAAA&#10;AAAAAAAALgIAAGRycy9lMm9Eb2MueG1sUEsBAi0AFAAGAAgAAAAhAIEkk5/bAAAABAEAAA8AAAAA&#10;AAAAAAAAAAAAzwQAAGRycy9kb3ducmV2LnhtbFBLBQYAAAAABAAEAPMAAADXBQAAAAA=&#10;">
                <v:shape id="Graphic 36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705B253" w14:textId="77777777" w:rsidR="00E121EC" w:rsidRDefault="00987506">
      <w:pPr>
        <w:pStyle w:val="Heading1"/>
      </w:pPr>
      <w:r>
        <w:t>Restenosi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arget</w:t>
      </w:r>
      <w:r>
        <w:rPr>
          <w:spacing w:val="-6"/>
        </w:rPr>
        <w:t xml:space="preserve"> </w:t>
      </w:r>
      <w:r>
        <w:t>Vessel</w:t>
      </w:r>
      <w:r>
        <w:rPr>
          <w:spacing w:val="-6"/>
        </w:rPr>
        <w:t xml:space="preserve"> </w:t>
      </w:r>
      <w:r>
        <w:t>after</w:t>
      </w:r>
      <w:r>
        <w:rPr>
          <w:spacing w:val="-6"/>
        </w:rPr>
        <w:t xml:space="preserve"> </w:t>
      </w:r>
      <w:r>
        <w:t>prior</w:t>
      </w:r>
      <w:r>
        <w:rPr>
          <w:spacing w:val="-5"/>
        </w:rPr>
        <w:t xml:space="preserve"> </w:t>
      </w:r>
      <w:r>
        <w:t>CEA</w:t>
      </w:r>
      <w:r>
        <w:rPr>
          <w:spacing w:val="-17"/>
        </w:rPr>
        <w:t xml:space="preserve"> </w:t>
      </w:r>
      <w:r>
        <w:rPr>
          <w:spacing w:val="-2"/>
        </w:rPr>
        <w:t>(CEA)</w:t>
      </w:r>
    </w:p>
    <w:p w14:paraId="1097065A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08160" behindDoc="1" locked="0" layoutInCell="1" allowOverlap="1" wp14:anchorId="32109B3B" wp14:editId="421FEDB1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66" name="Graphic 3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C57477" id="Graphic 366" o:spid="_x0000_s1026" style="position:absolute;margin-left:36.75pt;margin-top:4.35pt;width:537.75pt;height:2.25pt;z-index:-156083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CDB6944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Restenosi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arget</w:t>
      </w:r>
      <w:r>
        <w:rPr>
          <w:spacing w:val="-4"/>
        </w:rPr>
        <w:t xml:space="preserve"> </w:t>
      </w:r>
      <w:r>
        <w:t>Vessel</w:t>
      </w:r>
      <w:r>
        <w:rPr>
          <w:spacing w:val="-4"/>
        </w:rPr>
        <w:t xml:space="preserve"> </w:t>
      </w:r>
      <w:r>
        <w:t>occurred</w:t>
      </w:r>
      <w:r>
        <w:rPr>
          <w:spacing w:val="-4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ior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 xml:space="preserve">same </w:t>
      </w:r>
      <w:r>
        <w:rPr>
          <w:spacing w:val="-2"/>
        </w:rPr>
        <w:t>vessel.</w:t>
      </w:r>
    </w:p>
    <w:p w14:paraId="5861FC84" w14:textId="77777777" w:rsidR="00E121EC" w:rsidRDefault="00E121EC">
      <w:pPr>
        <w:pStyle w:val="BodyText"/>
        <w:spacing w:before="5"/>
      </w:pPr>
    </w:p>
    <w:p w14:paraId="4221313D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>The total number of CEA</w:t>
      </w:r>
      <w:r>
        <w:rPr>
          <w:spacing w:val="-10"/>
        </w:rPr>
        <w:t xml:space="preserve"> </w:t>
      </w:r>
      <w:r>
        <w:rPr>
          <w:spacing w:val="-2"/>
        </w:rPr>
        <w:t>procedures.</w:t>
      </w:r>
    </w:p>
    <w:p w14:paraId="32CC673B" w14:textId="77777777" w:rsidR="00E121EC" w:rsidRDefault="00E121EC">
      <w:pPr>
        <w:pStyle w:val="BodyText"/>
        <w:spacing w:before="51"/>
        <w:rPr>
          <w:sz w:val="20"/>
        </w:rPr>
      </w:pPr>
    </w:p>
    <w:p w14:paraId="66A121E4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DEE6F2C" wp14:editId="1F2BDCF4">
                <wp:extent cx="6829425" cy="9525"/>
                <wp:effectExtent l="0" t="0" r="0" b="0"/>
                <wp:docPr id="367" name="Group 3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68" name="Graphic 36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B432EB" id="Group 36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cQIdQIAAPYFAAAOAAAAZHJzL2Uyb0RvYy54bWykVE1v2zAMvQ/YfxB0X51madE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EnZxAh1AgAA9gUAAA4AAAAAAAAA&#10;AAAAAAAALgIAAGRycy9lMm9Eb2MueG1sUEsBAi0AFAAGAAgAAAAhAIEkk5/bAAAABAEAAA8AAAAA&#10;AAAAAAAAAAAAzwQAAGRycy9kb3ducmV2LnhtbFBLBQYAAAAABAAEAPMAAADXBQAAAAA=&#10;">
                <v:shape id="Graphic 36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4E9E1167" w14:textId="77777777" w:rsidR="00E121EC" w:rsidRDefault="00987506">
      <w:pPr>
        <w:pStyle w:val="Heading1"/>
      </w:pPr>
      <w:r>
        <w:t>Restenosi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arget</w:t>
      </w:r>
      <w:r>
        <w:rPr>
          <w:spacing w:val="-6"/>
        </w:rPr>
        <w:t xml:space="preserve"> </w:t>
      </w:r>
      <w:r>
        <w:t>Vessel</w:t>
      </w:r>
      <w:r>
        <w:rPr>
          <w:spacing w:val="-5"/>
        </w:rPr>
        <w:t xml:space="preserve"> </w:t>
      </w:r>
      <w:r>
        <w:t>after</w:t>
      </w:r>
      <w:r>
        <w:rPr>
          <w:spacing w:val="-6"/>
        </w:rPr>
        <w:t xml:space="preserve"> </w:t>
      </w:r>
      <w:r>
        <w:t>Prior</w:t>
      </w:r>
      <w:r>
        <w:rPr>
          <w:spacing w:val="-6"/>
        </w:rPr>
        <w:t xml:space="preserve"> </w:t>
      </w:r>
      <w:r>
        <w:t>CAS</w:t>
      </w:r>
      <w:r>
        <w:rPr>
          <w:spacing w:val="-5"/>
        </w:rPr>
        <w:t xml:space="preserve"> </w:t>
      </w:r>
      <w:r>
        <w:rPr>
          <w:spacing w:val="-2"/>
        </w:rPr>
        <w:t>(CAS)</w:t>
      </w:r>
    </w:p>
    <w:p w14:paraId="210E73A3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09184" behindDoc="1" locked="0" layoutInCell="1" allowOverlap="1" wp14:anchorId="70C83AAE" wp14:editId="4C800E56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69" name="Graphic 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ECA3EA" id="Graphic 369" o:spid="_x0000_s1026" style="position:absolute;margin-left:36.75pt;margin-top:4.35pt;width:537.75pt;height:2.25pt;z-index:-156072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276F82D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Restenosi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arget</w:t>
      </w:r>
      <w:r>
        <w:rPr>
          <w:spacing w:val="-4"/>
        </w:rPr>
        <w:t xml:space="preserve"> </w:t>
      </w:r>
      <w:r>
        <w:t>Vessel</w:t>
      </w:r>
      <w:r>
        <w:rPr>
          <w:spacing w:val="-4"/>
        </w:rPr>
        <w:t xml:space="preserve"> </w:t>
      </w:r>
      <w:r>
        <w:t>occurred</w:t>
      </w:r>
      <w:r>
        <w:rPr>
          <w:spacing w:val="-4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ior</w:t>
      </w:r>
      <w:r>
        <w:rPr>
          <w:spacing w:val="-4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>procedur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 xml:space="preserve">same </w:t>
      </w:r>
      <w:r>
        <w:rPr>
          <w:spacing w:val="-2"/>
        </w:rPr>
        <w:t>vessel.</w:t>
      </w:r>
    </w:p>
    <w:p w14:paraId="691BA685" w14:textId="77777777" w:rsidR="00E121EC" w:rsidRDefault="00E121EC">
      <w:pPr>
        <w:pStyle w:val="BodyText"/>
        <w:spacing w:before="5"/>
      </w:pPr>
    </w:p>
    <w:p w14:paraId="64D023CA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CAS </w:t>
      </w:r>
      <w:r>
        <w:rPr>
          <w:spacing w:val="-2"/>
        </w:rPr>
        <w:t>procedures.</w:t>
      </w:r>
    </w:p>
    <w:p w14:paraId="1FF9F6AB" w14:textId="77777777" w:rsidR="00E121EC" w:rsidRDefault="00E121EC">
      <w:pPr>
        <w:pStyle w:val="BodyText"/>
        <w:spacing w:before="6"/>
      </w:pPr>
    </w:p>
    <w:p w14:paraId="5378C261" w14:textId="77777777" w:rsidR="00E121EC" w:rsidRDefault="00987506">
      <w:pPr>
        <w:pStyle w:val="BodyText"/>
        <w:ind w:left="14"/>
      </w:pPr>
      <w:r>
        <w:t>Carotid</w:t>
      </w:r>
      <w:r>
        <w:rPr>
          <w:spacing w:val="-2"/>
        </w:rPr>
        <w:t xml:space="preserve"> </w:t>
      </w:r>
      <w:r>
        <w:t xml:space="preserve">stenting procedures performed for distinct lesions are excluded from the numerator and </w:t>
      </w:r>
      <w:r>
        <w:rPr>
          <w:spacing w:val="-2"/>
        </w:rPr>
        <w:t>denominator.</w:t>
      </w:r>
    </w:p>
    <w:p w14:paraId="5AC5EF49" w14:textId="77777777" w:rsidR="00E121EC" w:rsidRDefault="00E121EC">
      <w:pPr>
        <w:pStyle w:val="BodyText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76799A82" w14:textId="77777777" w:rsidR="00E121EC" w:rsidRDefault="00E121EC">
      <w:pPr>
        <w:pStyle w:val="BodyText"/>
        <w:spacing w:before="51"/>
        <w:rPr>
          <w:sz w:val="20"/>
        </w:rPr>
      </w:pPr>
    </w:p>
    <w:p w14:paraId="32296902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7B2CD16" wp14:editId="5172A8A5">
                <wp:extent cx="6829425" cy="9525"/>
                <wp:effectExtent l="0" t="0" r="0" b="0"/>
                <wp:docPr id="370" name="Group 3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71" name="Graphic 371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F85108" id="Group 370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">
                <v:shape id="Graphic 371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9AE4E43" w14:textId="77777777" w:rsidR="00E121EC" w:rsidRDefault="00987506">
      <w:pPr>
        <w:pStyle w:val="Heading1"/>
      </w:pPr>
      <w:r>
        <w:t xml:space="preserve">Return to </w:t>
      </w:r>
      <w:r>
        <w:rPr>
          <w:spacing w:val="-5"/>
        </w:rPr>
        <w:t>OR</w:t>
      </w:r>
    </w:p>
    <w:p w14:paraId="2EFD46B1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10208" behindDoc="1" locked="0" layoutInCell="1" allowOverlap="1" wp14:anchorId="36BCB21C" wp14:editId="0009B2C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72" name="Graphic 3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39FFF4" id="Graphic 372" o:spid="_x0000_s1026" style="position:absolute;margin-left:36.75pt;margin-top:4.35pt;width:537.75pt;height:2.25pt;z-index:-156062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58DD2EF" w14:textId="77777777" w:rsidR="00E121EC" w:rsidRDefault="00987506">
      <w:pPr>
        <w:pStyle w:val="BodyText"/>
        <w:spacing w:before="206" w:line="487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return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R,</w:t>
      </w:r>
      <w:r>
        <w:rPr>
          <w:spacing w:val="-2"/>
        </w:rPr>
        <w:t xml:space="preserve"> </w:t>
      </w:r>
      <w:r>
        <w:t>post</w:t>
      </w:r>
      <w:r>
        <w:rPr>
          <w:spacing w:val="-2"/>
        </w:rPr>
        <w:t xml:space="preserve"> </w:t>
      </w:r>
      <w:r>
        <w:t>procedure,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vent</w:t>
      </w:r>
      <w:r>
        <w:rPr>
          <w:spacing w:val="-2"/>
        </w:rPr>
        <w:t xml:space="preserve"> </w:t>
      </w:r>
      <w:r>
        <w:t>relating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EA. Denominator: The total number of discharges with a CEA procedure.</w:t>
      </w:r>
    </w:p>
    <w:p w14:paraId="6CE20478" w14:textId="77777777" w:rsidR="00E121EC" w:rsidRDefault="00987506">
      <w:pPr>
        <w:pStyle w:val="Heading3"/>
        <w:spacing w:before="50"/>
      </w:pPr>
      <w:r>
        <w:rPr>
          <w:noProof/>
        </w:rPr>
        <mc:AlternateContent>
          <mc:Choice Requires="wps">
            <w:drawing>
              <wp:anchor distT="0" distB="0" distL="0" distR="0" simplePos="0" relativeHeight="15854080" behindDoc="0" locked="0" layoutInCell="1" allowOverlap="1" wp14:anchorId="0F1CC853" wp14:editId="5E3DE2EE">
                <wp:simplePos x="0" y="0"/>
                <wp:positionH relativeFrom="page">
                  <wp:posOffset>466725</wp:posOffset>
                </wp:positionH>
                <wp:positionV relativeFrom="paragraph">
                  <wp:posOffset>-16731</wp:posOffset>
                </wp:positionV>
                <wp:extent cx="6829425" cy="9525"/>
                <wp:effectExtent l="0" t="0" r="0" b="0"/>
                <wp:wrapNone/>
                <wp:docPr id="373" name="Graphic 3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8CCC29" id="Graphic 373" o:spid="_x0000_s1026" style="position:absolute;margin-left:36.75pt;margin-top:-1.3pt;width:537.75pt;height:.75pt;z-index:158540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I+ZImvfAAAACQEAAA8AAAAAAAAAAAAAAAAAegQAAGRycy9kb3ducmV2&#10;LnhtbFBLBQYAAAAABAAEAPMAAACGBQAAAAA=&#10;" path="m6829424,9524l,9524,,,6829424,r,9524xe" fillcolor="black" stroked="f">
                <v:path arrowok="t"/>
                <w10:wrap anchorx="page"/>
              </v:shape>
            </w:pict>
          </mc:Fallback>
        </mc:AlternateContent>
      </w:r>
      <w:r>
        <w:rPr>
          <w:spacing w:val="-2"/>
        </w:rPr>
        <w:t>Bleeding</w:t>
      </w:r>
    </w:p>
    <w:p w14:paraId="35D27425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710720" behindDoc="1" locked="0" layoutInCell="1" allowOverlap="1" wp14:anchorId="0737B699" wp14:editId="7F64CFB0">
                <wp:simplePos x="0" y="0"/>
                <wp:positionH relativeFrom="page">
                  <wp:posOffset>466725</wp:posOffset>
                </wp:positionH>
                <wp:positionV relativeFrom="paragraph">
                  <wp:posOffset>59167</wp:posOffset>
                </wp:positionV>
                <wp:extent cx="6829425" cy="9525"/>
                <wp:effectExtent l="0" t="0" r="0" b="0"/>
                <wp:wrapTopAndBottom/>
                <wp:docPr id="374" name="Graphic 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34728B" id="Graphic 374" o:spid="_x0000_s1026" style="position:absolute;margin-left:36.75pt;margin-top:4.65pt;width:537.75pt;height:.75pt;z-index:-156057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0NbPN4AAAAI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5BE6F5A" w14:textId="77777777" w:rsidR="00E121EC" w:rsidRDefault="00987506">
      <w:pPr>
        <w:pStyle w:val="BodyText"/>
        <w:spacing w:before="176"/>
        <w:ind w:left="14"/>
      </w:pPr>
      <w:r>
        <w:t>Numerator:</w:t>
      </w:r>
      <w:r>
        <w:rPr>
          <w:spacing w:val="-4"/>
        </w:rPr>
        <w:t xml:space="preserve"> </w:t>
      </w:r>
      <w:r>
        <w:t>The number of CEA</w:t>
      </w:r>
      <w:r>
        <w:rPr>
          <w:spacing w:val="-10"/>
        </w:rPr>
        <w:t xml:space="preserve"> </w:t>
      </w:r>
      <w:r>
        <w:t xml:space="preserve">procedures where Bleeding is the reason for the Return to </w:t>
      </w:r>
      <w:r>
        <w:rPr>
          <w:spacing w:val="-5"/>
        </w:rPr>
        <w:t>OR.</w:t>
      </w:r>
    </w:p>
    <w:p w14:paraId="55C2CD93" w14:textId="77777777" w:rsidR="00E121EC" w:rsidRDefault="00E121EC">
      <w:pPr>
        <w:pStyle w:val="BodyText"/>
        <w:spacing w:before="6"/>
      </w:pPr>
    </w:p>
    <w:p w14:paraId="2D55603D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return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R,</w:t>
      </w:r>
      <w:r>
        <w:rPr>
          <w:spacing w:val="-2"/>
        </w:rPr>
        <w:t xml:space="preserve"> </w:t>
      </w:r>
      <w:r>
        <w:t>post</w:t>
      </w:r>
      <w:r>
        <w:rPr>
          <w:spacing w:val="-2"/>
        </w:rPr>
        <w:t xml:space="preserve"> </w:t>
      </w:r>
      <w:r>
        <w:t>procedure,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vent</w:t>
      </w:r>
      <w:r>
        <w:rPr>
          <w:spacing w:val="-2"/>
        </w:rPr>
        <w:t xml:space="preserve"> </w:t>
      </w:r>
      <w:r>
        <w:t>relating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4"/>
        </w:rPr>
        <w:t>CEA.</w:t>
      </w:r>
    </w:p>
    <w:p w14:paraId="3F59C3D9" w14:textId="77777777" w:rsidR="00E121EC" w:rsidRDefault="00987506">
      <w:pPr>
        <w:pStyle w:val="BodyText"/>
        <w:spacing w:before="141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711232" behindDoc="1" locked="0" layoutInCell="1" allowOverlap="1" wp14:anchorId="59809769" wp14:editId="353D7661">
                <wp:simplePos x="0" y="0"/>
                <wp:positionH relativeFrom="page">
                  <wp:posOffset>466725</wp:posOffset>
                </wp:positionH>
                <wp:positionV relativeFrom="paragraph">
                  <wp:posOffset>251415</wp:posOffset>
                </wp:positionV>
                <wp:extent cx="6829425" cy="9525"/>
                <wp:effectExtent l="0" t="0" r="0" b="0"/>
                <wp:wrapTopAndBottom/>
                <wp:docPr id="375" name="Graphic 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7D6324" id="Graphic 375" o:spid="_x0000_s1026" style="position:absolute;margin-left:36.75pt;margin-top:19.8pt;width:537.75pt;height:.75pt;z-index:-156052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UDxNN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1BB44CE" w14:textId="77777777" w:rsidR="00E121EC" w:rsidRDefault="00987506">
      <w:pPr>
        <w:pStyle w:val="Heading3"/>
      </w:pPr>
      <w:r>
        <w:t xml:space="preserve">Neurologic </w:t>
      </w:r>
      <w:r>
        <w:rPr>
          <w:spacing w:val="-2"/>
        </w:rPr>
        <w:t>Event</w:t>
      </w:r>
    </w:p>
    <w:p w14:paraId="384B7F08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711744" behindDoc="1" locked="0" layoutInCell="1" allowOverlap="1" wp14:anchorId="11F33BE9" wp14:editId="3B4E16DD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376" name="Graphic 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12DD1D" id="Graphic 376" o:spid="_x0000_s1026" style="position:absolute;margin-left:36.75pt;margin-top:4.7pt;width:537.75pt;height:.75pt;z-index:-156047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3553AD6" w14:textId="77777777" w:rsidR="00E121EC" w:rsidRDefault="00987506">
      <w:pPr>
        <w:pStyle w:val="BodyText"/>
        <w:spacing w:before="176"/>
        <w:ind w:left="14"/>
      </w:pPr>
      <w:r>
        <w:t>Numerator:</w:t>
      </w:r>
      <w:r>
        <w:rPr>
          <w:spacing w:val="-4"/>
        </w:rPr>
        <w:t xml:space="preserve"> </w:t>
      </w:r>
      <w:r>
        <w:t>The number of CEA</w:t>
      </w:r>
      <w:r>
        <w:rPr>
          <w:spacing w:val="-10"/>
        </w:rPr>
        <w:t xml:space="preserve"> </w:t>
      </w:r>
      <w:r>
        <w:t xml:space="preserve">procedures where a Neurological Event is the reason for the Return to </w:t>
      </w:r>
      <w:r>
        <w:rPr>
          <w:spacing w:val="-5"/>
        </w:rPr>
        <w:t>OR.</w:t>
      </w:r>
    </w:p>
    <w:p w14:paraId="37BEF0EB" w14:textId="77777777" w:rsidR="00E121EC" w:rsidRDefault="00E121EC">
      <w:pPr>
        <w:pStyle w:val="BodyText"/>
        <w:spacing w:before="6"/>
      </w:pPr>
    </w:p>
    <w:p w14:paraId="332D44A8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return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R,</w:t>
      </w:r>
      <w:r>
        <w:rPr>
          <w:spacing w:val="-2"/>
        </w:rPr>
        <w:t xml:space="preserve"> </w:t>
      </w:r>
      <w:r>
        <w:t>post</w:t>
      </w:r>
      <w:r>
        <w:rPr>
          <w:spacing w:val="-2"/>
        </w:rPr>
        <w:t xml:space="preserve"> </w:t>
      </w:r>
      <w:r>
        <w:t>procedure,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vent</w:t>
      </w:r>
      <w:r>
        <w:rPr>
          <w:spacing w:val="-2"/>
        </w:rPr>
        <w:t xml:space="preserve"> </w:t>
      </w:r>
      <w:r>
        <w:t>relating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4"/>
        </w:rPr>
        <w:t>CEA.</w:t>
      </w:r>
    </w:p>
    <w:p w14:paraId="6AAFC056" w14:textId="77777777" w:rsidR="00E121EC" w:rsidRDefault="00987506">
      <w:pPr>
        <w:pStyle w:val="BodyText"/>
        <w:spacing w:before="141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712256" behindDoc="1" locked="0" layoutInCell="1" allowOverlap="1" wp14:anchorId="3DCFDF1F" wp14:editId="6AAF82FF">
                <wp:simplePos x="0" y="0"/>
                <wp:positionH relativeFrom="page">
                  <wp:posOffset>466725</wp:posOffset>
                </wp:positionH>
                <wp:positionV relativeFrom="paragraph">
                  <wp:posOffset>251415</wp:posOffset>
                </wp:positionV>
                <wp:extent cx="6829425" cy="9525"/>
                <wp:effectExtent l="0" t="0" r="0" b="0"/>
                <wp:wrapTopAndBottom/>
                <wp:docPr id="377" name="Graphic 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487188" id="Graphic 377" o:spid="_x0000_s1026" style="position:absolute;margin-left:36.75pt;margin-top:19.8pt;width:537.75pt;height:.75pt;z-index:-156042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UDxNN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372A53D" w14:textId="77777777" w:rsidR="00E121EC" w:rsidRDefault="00987506">
      <w:pPr>
        <w:pStyle w:val="Heading3"/>
      </w:pPr>
      <w:r>
        <w:t>Technical</w:t>
      </w:r>
      <w:r>
        <w:rPr>
          <w:spacing w:val="-9"/>
        </w:rPr>
        <w:t xml:space="preserve"> </w:t>
      </w:r>
      <w:r>
        <w:t>Defect</w:t>
      </w:r>
      <w:r>
        <w:rPr>
          <w:spacing w:val="-7"/>
        </w:rPr>
        <w:t xml:space="preserve"> </w:t>
      </w:r>
      <w:r>
        <w:t>Requiring</w:t>
      </w:r>
      <w:r>
        <w:rPr>
          <w:spacing w:val="-7"/>
        </w:rPr>
        <w:t xml:space="preserve"> </w:t>
      </w:r>
      <w:r>
        <w:rPr>
          <w:spacing w:val="-2"/>
        </w:rPr>
        <w:t>Repair</w:t>
      </w:r>
    </w:p>
    <w:p w14:paraId="103A1AFC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712768" behindDoc="1" locked="0" layoutInCell="1" allowOverlap="1" wp14:anchorId="6A416F90" wp14:editId="6B61DBF9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378" name="Graphic 3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A2CBA4" id="Graphic 378" o:spid="_x0000_s1026" style="position:absolute;margin-left:36.75pt;margin-top:4.7pt;width:537.75pt;height:.75pt;z-index:-156037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029F8E9" w14:textId="77777777" w:rsidR="00E121EC" w:rsidRDefault="00987506">
      <w:pPr>
        <w:pStyle w:val="BodyText"/>
        <w:spacing w:before="176"/>
        <w:ind w:left="14"/>
      </w:pPr>
      <w:r>
        <w:t>Numerator: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EA</w:t>
      </w:r>
      <w:r>
        <w:rPr>
          <w:spacing w:val="-11"/>
        </w:rPr>
        <w:t xml:space="preserve"> </w:t>
      </w:r>
      <w:r>
        <w:t>procedures</w:t>
      </w:r>
      <w:r>
        <w:rPr>
          <w:spacing w:val="-1"/>
        </w:rPr>
        <w:t xml:space="preserve"> </w:t>
      </w:r>
      <w:r>
        <w:t>where</w:t>
      </w:r>
      <w:r>
        <w:rPr>
          <w:spacing w:val="-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Technical</w:t>
      </w:r>
      <w:r>
        <w:rPr>
          <w:spacing w:val="-1"/>
        </w:rPr>
        <w:t xml:space="preserve"> </w:t>
      </w:r>
      <w:r>
        <w:t>Defect</w:t>
      </w:r>
      <w:r>
        <w:rPr>
          <w:spacing w:val="-1"/>
        </w:rPr>
        <w:t xml:space="preserve"> </w:t>
      </w:r>
      <w:r>
        <w:t>Requiring</w:t>
      </w:r>
      <w:r>
        <w:rPr>
          <w:spacing w:val="-1"/>
        </w:rPr>
        <w:t xml:space="preserve"> </w:t>
      </w:r>
      <w:r>
        <w:t>Repair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ason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tur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5"/>
        </w:rPr>
        <w:t>OR.</w:t>
      </w:r>
    </w:p>
    <w:p w14:paraId="053EC170" w14:textId="77777777" w:rsidR="00E121EC" w:rsidRDefault="00E121EC">
      <w:pPr>
        <w:pStyle w:val="BodyText"/>
        <w:spacing w:before="6"/>
      </w:pPr>
    </w:p>
    <w:p w14:paraId="538FA168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return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R,</w:t>
      </w:r>
      <w:r>
        <w:rPr>
          <w:spacing w:val="-2"/>
        </w:rPr>
        <w:t xml:space="preserve"> </w:t>
      </w:r>
      <w:r>
        <w:t>post</w:t>
      </w:r>
      <w:r>
        <w:rPr>
          <w:spacing w:val="-2"/>
        </w:rPr>
        <w:t xml:space="preserve"> </w:t>
      </w:r>
      <w:r>
        <w:t>procedure,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vent</w:t>
      </w:r>
      <w:r>
        <w:rPr>
          <w:spacing w:val="-2"/>
        </w:rPr>
        <w:t xml:space="preserve"> </w:t>
      </w:r>
      <w:r>
        <w:t>relating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4"/>
        </w:rPr>
        <w:t>CEA.</w:t>
      </w:r>
    </w:p>
    <w:p w14:paraId="703F50D2" w14:textId="77777777" w:rsidR="00E121EC" w:rsidRDefault="00E121EC">
      <w:pPr>
        <w:pStyle w:val="BodyText"/>
        <w:spacing w:before="51"/>
        <w:rPr>
          <w:sz w:val="20"/>
        </w:rPr>
      </w:pPr>
    </w:p>
    <w:p w14:paraId="480C7FB9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440D88B" wp14:editId="66C0145A">
                <wp:extent cx="6829425" cy="9525"/>
                <wp:effectExtent l="0" t="0" r="0" b="0"/>
                <wp:docPr id="379" name="Group 3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80" name="Graphic 380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C59B45B" id="Group 379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K/vJcnQCAAD2BQAADgAAAAAAAAAA&#10;AAAAAAAuAgAAZHJzL2Uyb0RvYy54bWxQSwECLQAUAAYACAAAACEAgSSTn9sAAAAEAQAADwAAAAAA&#10;AAAAAAAAAADOBAAAZHJzL2Rvd25yZXYueG1sUEsFBgAAAAAEAAQA8wAAANYFAAAAAA==&#10;">
                <v:shape id="Graphic 380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28CCABA" w14:textId="77777777" w:rsidR="00E121EC" w:rsidRDefault="00987506">
      <w:pPr>
        <w:pStyle w:val="Heading1"/>
      </w:pPr>
      <w:r>
        <w:t xml:space="preserve">Shunt </w:t>
      </w:r>
      <w:r>
        <w:rPr>
          <w:spacing w:val="-4"/>
        </w:rPr>
        <w:t>Used</w:t>
      </w:r>
    </w:p>
    <w:p w14:paraId="0E4A1857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14304" behindDoc="1" locked="0" layoutInCell="1" allowOverlap="1" wp14:anchorId="71D9A1F3" wp14:editId="4526DEA3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81" name="Graphic 3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8096BB" id="Graphic 381" o:spid="_x0000_s1026" style="position:absolute;margin-left:36.75pt;margin-top:4.35pt;width:537.75pt;height:2.25pt;z-index:-156021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B94821E" w14:textId="77777777" w:rsidR="00E121EC" w:rsidRDefault="00987506">
      <w:pPr>
        <w:pStyle w:val="BodyText"/>
        <w:spacing w:before="206" w:line="487" w:lineRule="auto"/>
        <w:ind w:left="14" w:right="3269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hun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. Denominator: The total number of CEA procedures.</w:t>
      </w:r>
    </w:p>
    <w:p w14:paraId="05B9704C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F37FAB0" wp14:editId="21992C39">
                <wp:extent cx="6829425" cy="9525"/>
                <wp:effectExtent l="0" t="0" r="0" b="0"/>
                <wp:docPr id="382" name="Group 3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83" name="Graphic 383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6FAF9C" id="Group 382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EGuD151AgAA9gUAAA4AAAAAAAAA&#10;AAAAAAAALgIAAGRycy9lMm9Eb2MueG1sUEsBAi0AFAAGAAgAAAAhAIEkk5/bAAAABAEAAA8AAAAA&#10;AAAAAAAAAAAAzwQAAGRycy9kb3ducmV2LnhtbFBLBQYAAAAABAAEAPMAAADXBQAAAAA=&#10;">
                <v:shape id="Graphic 383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615BA33" w14:textId="77777777" w:rsidR="00E121EC" w:rsidRDefault="00987506">
      <w:pPr>
        <w:pStyle w:val="Heading1"/>
      </w:pPr>
      <w:r>
        <w:t xml:space="preserve">Slow </w:t>
      </w:r>
      <w:r>
        <w:rPr>
          <w:spacing w:val="-4"/>
        </w:rPr>
        <w:t>Flow</w:t>
      </w:r>
    </w:p>
    <w:p w14:paraId="7A94FEE8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15328" behindDoc="1" locked="0" layoutInCell="1" allowOverlap="1" wp14:anchorId="0C424AF8" wp14:editId="6642D1C6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84" name="Graphic 3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55C4CA" id="Graphic 384" o:spid="_x0000_s1026" style="position:absolute;margin-left:36.75pt;margin-top:4.35pt;width:537.75pt;height:2.25pt;z-index:-156011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103F5F4" w14:textId="77777777" w:rsidR="00E121EC" w:rsidRDefault="00987506">
      <w:pPr>
        <w:pStyle w:val="BodyText"/>
        <w:spacing w:before="206" w:line="487" w:lineRule="auto"/>
        <w:ind w:left="14" w:right="3269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slow</w:t>
      </w:r>
      <w:r>
        <w:rPr>
          <w:spacing w:val="-3"/>
        </w:rPr>
        <w:t xml:space="preserve"> </w:t>
      </w:r>
      <w:r>
        <w:t>flow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. Denominator: The total number of discharges with a CAS procedure.</w:t>
      </w:r>
    </w:p>
    <w:p w14:paraId="1E3EE25B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C769649" wp14:editId="5C7043F0">
                <wp:extent cx="6829425" cy="9525"/>
                <wp:effectExtent l="0" t="0" r="0" b="0"/>
                <wp:docPr id="385" name="Group 3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86" name="Graphic 38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BE02A3" id="Group 38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UUrdQIAAPYFAAAOAAAAZHJzL2Uyb0RvYy54bWykVE1v2zAMvQ/YfxB0X51madE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P9RRSt1AgAA9gUAAA4AAAAAAAAA&#10;AAAAAAAALgIAAGRycy9lMm9Eb2MueG1sUEsBAi0AFAAGAAgAAAAhAIEkk5/bAAAABAEAAA8AAAAA&#10;AAAAAAAAAAAAzwQAAGRycy9kb3ducmV2LnhtbFBLBQYAAAAABAAEAPMAAADXBQAAAAA=&#10;">
                <v:shape id="Graphic 38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D7E8F07" w14:textId="77777777" w:rsidR="00E121EC" w:rsidRDefault="00987506">
      <w:pPr>
        <w:pStyle w:val="Heading1"/>
      </w:pPr>
      <w:r>
        <w:t>Smoking (Follow-</w:t>
      </w:r>
      <w:r>
        <w:rPr>
          <w:spacing w:val="-5"/>
        </w:rPr>
        <w:t>up)</w:t>
      </w:r>
    </w:p>
    <w:p w14:paraId="2B41F4CF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16352" behindDoc="1" locked="0" layoutInCell="1" allowOverlap="1" wp14:anchorId="59EB2AB9" wp14:editId="2DD2E18F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87" name="Graphic 3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9959F3" id="Graphic 387" o:spid="_x0000_s1026" style="position:absolute;margin-left:36.75pt;margin-top:4.35pt;width:537.75pt;height:2.25pt;z-index:-15600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C596704" w14:textId="77777777" w:rsidR="00E121EC" w:rsidRDefault="00987506">
      <w:pPr>
        <w:pStyle w:val="BodyText"/>
        <w:spacing w:before="206"/>
        <w:ind w:left="14"/>
      </w:pPr>
      <w:r>
        <w:t>Numerator:</w:t>
      </w:r>
      <w:r>
        <w:rPr>
          <w:spacing w:val="-4"/>
        </w:rPr>
        <w:t xml:space="preserve"> </w:t>
      </w:r>
      <w:r>
        <w:t>The number of current smokers who had an elective carotid procedure and are still smoking during follow-</w:t>
      </w:r>
      <w:r>
        <w:rPr>
          <w:spacing w:val="-5"/>
        </w:rPr>
        <w:t>up.</w:t>
      </w:r>
    </w:p>
    <w:p w14:paraId="2CD1D8AD" w14:textId="77777777" w:rsidR="00E121EC" w:rsidRDefault="00E121EC">
      <w:pPr>
        <w:pStyle w:val="BodyText"/>
        <w:spacing w:before="6"/>
      </w:pPr>
    </w:p>
    <w:p w14:paraId="09721E9F" w14:textId="77777777" w:rsidR="00E121EC" w:rsidRDefault="00987506">
      <w:pPr>
        <w:pStyle w:val="BodyText"/>
        <w:spacing w:line="242" w:lineRule="auto"/>
        <w:ind w:left="14" w:right="138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ither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Smoking</w:t>
      </w:r>
      <w:r>
        <w:rPr>
          <w:spacing w:val="-3"/>
        </w:rPr>
        <w:t xml:space="preserve"> </w:t>
      </w:r>
      <w:r>
        <w:t>on the follow-up form.</w:t>
      </w:r>
    </w:p>
    <w:p w14:paraId="7A0D6EF5" w14:textId="77777777" w:rsidR="00E121EC" w:rsidRDefault="00E121EC">
      <w:pPr>
        <w:pStyle w:val="BodyText"/>
        <w:spacing w:before="5"/>
      </w:pPr>
    </w:p>
    <w:p w14:paraId="7066ABDB" w14:textId="77777777" w:rsidR="00E121EC" w:rsidRDefault="00987506">
      <w:pPr>
        <w:pStyle w:val="BodyText"/>
        <w:ind w:left="14"/>
      </w:pPr>
      <w:r>
        <w:t xml:space="preserve">Exclusions: Current smokers who only use non-tobacco </w:t>
      </w:r>
      <w:r>
        <w:rPr>
          <w:spacing w:val="-2"/>
        </w:rPr>
        <w:t>products.</w:t>
      </w:r>
    </w:p>
    <w:p w14:paraId="66ED1A66" w14:textId="77777777" w:rsidR="00E121EC" w:rsidRDefault="00E121EC">
      <w:pPr>
        <w:pStyle w:val="BodyText"/>
        <w:spacing w:before="51"/>
        <w:rPr>
          <w:sz w:val="20"/>
        </w:rPr>
      </w:pPr>
    </w:p>
    <w:p w14:paraId="311AABC0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E240970" wp14:editId="178AC30A">
                <wp:extent cx="6829425" cy="9525"/>
                <wp:effectExtent l="0" t="0" r="0" b="0"/>
                <wp:docPr id="388" name="Group 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389" name="Graphic 389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C99D6A" id="Group 388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D1RmrR1AgAA9gUAAA4AAAAAAAAA&#10;AAAAAAAALgIAAGRycy9lMm9Eb2MueG1sUEsBAi0AFAAGAAgAAAAhAIEkk5/bAAAABAEAAA8AAAAA&#10;AAAAAAAAAAAAzwQAAGRycy9kb3ducmV2LnhtbFBLBQYAAAAABAAEAPMAAADXBQAAAAA=&#10;">
                <v:shape id="Graphic 389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73B9F6B" w14:textId="77777777" w:rsidR="00E121EC" w:rsidRDefault="00987506">
      <w:pPr>
        <w:pStyle w:val="Heading1"/>
      </w:pPr>
      <w:r>
        <w:t xml:space="preserve">Smoking </w:t>
      </w:r>
      <w:r>
        <w:rPr>
          <w:spacing w:val="-2"/>
        </w:rPr>
        <w:t>Cessation</w:t>
      </w:r>
    </w:p>
    <w:p w14:paraId="755FAE53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17376" behindDoc="1" locked="0" layoutInCell="1" allowOverlap="1" wp14:anchorId="416916B2" wp14:editId="7798901D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390" name="Graphic 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FA2FFB" id="Graphic 390" o:spid="_x0000_s1026" style="position:absolute;margin-left:36.75pt;margin-top:4.35pt;width:537.75pt;height:2.25pt;z-index:-15599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2AF99EA" w14:textId="77777777" w:rsidR="00E121EC" w:rsidRDefault="00987506">
      <w:pPr>
        <w:pStyle w:val="BodyText"/>
        <w:spacing w:before="206"/>
        <w:ind w:left="14"/>
      </w:pPr>
      <w:r>
        <w:t xml:space="preserve">The Smoking Cessation section combines Pre-procedure Smoking Cessation and Smoking Cessation at </w:t>
      </w:r>
      <w:r>
        <w:rPr>
          <w:spacing w:val="-2"/>
        </w:rPr>
        <w:t>Discharge.</w:t>
      </w:r>
    </w:p>
    <w:p w14:paraId="55B09846" w14:textId="77777777" w:rsidR="00E121EC" w:rsidRDefault="00E121EC">
      <w:pPr>
        <w:pStyle w:val="BodyText"/>
        <w:spacing w:before="6"/>
      </w:pPr>
    </w:p>
    <w:p w14:paraId="72CE8F6A" w14:textId="77777777" w:rsidR="00E121EC" w:rsidRDefault="00987506">
      <w:pPr>
        <w:pStyle w:val="BodyText"/>
        <w:spacing w:line="242" w:lineRule="auto"/>
        <w:ind w:left="14" w:right="150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least</w:t>
      </w:r>
      <w:r>
        <w:rPr>
          <w:spacing w:val="-2"/>
        </w:rPr>
        <w:t xml:space="preserve"> </w:t>
      </w:r>
      <w:r>
        <w:t>2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smoking</w:t>
      </w:r>
      <w:r>
        <w:rPr>
          <w:spacing w:val="-2"/>
        </w:rPr>
        <w:t xml:space="preserve"> </w:t>
      </w:r>
      <w:r>
        <w:t>cessation</w:t>
      </w:r>
      <w:r>
        <w:rPr>
          <w:spacing w:val="-2"/>
        </w:rPr>
        <w:t xml:space="preserve"> </w:t>
      </w:r>
      <w:r>
        <w:t>interventions (Physician-delivered advice, Pharmacotherapy, Referral to smoking counseling services) were implemented before the hospital admission date or at discharge.</w:t>
      </w:r>
    </w:p>
    <w:p w14:paraId="7960DB7A" w14:textId="77777777" w:rsidR="00E121EC" w:rsidRDefault="00987506">
      <w:pPr>
        <w:pStyle w:val="BodyText"/>
        <w:spacing w:before="183" w:line="487" w:lineRule="auto"/>
        <w:ind w:left="14" w:right="3269"/>
      </w:pPr>
      <w:r>
        <w:lastRenderedPageBreak/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urrent</w:t>
      </w:r>
      <w:r>
        <w:rPr>
          <w:spacing w:val="-4"/>
        </w:rPr>
        <w:t xml:space="preserve"> </w:t>
      </w:r>
      <w:r>
        <w:t>smokers</w:t>
      </w:r>
      <w:r>
        <w:rPr>
          <w:spacing w:val="-4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had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lective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 xml:space="preserve">procedure. </w:t>
      </w:r>
      <w:r>
        <w:rPr>
          <w:spacing w:val="-2"/>
        </w:rPr>
        <w:t>Exclusion:</w:t>
      </w:r>
    </w:p>
    <w:p w14:paraId="13D0CED5" w14:textId="77777777" w:rsidR="00E121EC" w:rsidRDefault="00987506">
      <w:pPr>
        <w:pStyle w:val="BodyText"/>
        <w:spacing w:line="177" w:lineRule="exact"/>
        <w:ind w:left="404"/>
      </w:pPr>
      <w:r>
        <w:rPr>
          <w:noProof/>
          <w:position w:val="2"/>
        </w:rPr>
        <w:drawing>
          <wp:inline distT="0" distB="0" distL="0" distR="0" wp14:anchorId="32DDA67E" wp14:editId="7C48F049">
            <wp:extent cx="38100" cy="38099"/>
            <wp:effectExtent l="0" t="0" r="0" b="0"/>
            <wp:docPr id="391" name="Image 39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" name="Image 391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 during procedure or post-procedure.</w:t>
      </w:r>
    </w:p>
    <w:p w14:paraId="4C9B906E" w14:textId="77777777" w:rsidR="00E121EC" w:rsidRDefault="00987506">
      <w:pPr>
        <w:pStyle w:val="BodyText"/>
        <w:spacing w:before="3"/>
        <w:ind w:left="404"/>
      </w:pPr>
      <w:r>
        <w:rPr>
          <w:noProof/>
          <w:position w:val="2"/>
        </w:rPr>
        <w:drawing>
          <wp:inline distT="0" distB="0" distL="0" distR="0" wp14:anchorId="1537096C" wp14:editId="7B713319">
            <wp:extent cx="38100" cy="38099"/>
            <wp:effectExtent l="0" t="0" r="0" b="0"/>
            <wp:docPr id="392" name="Image 39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" name="Image 392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Current smokers of non-tobacco products.</w:t>
      </w:r>
    </w:p>
    <w:p w14:paraId="070097A4" w14:textId="77777777" w:rsidR="00E121EC" w:rsidRDefault="00987506">
      <w:pPr>
        <w:pStyle w:val="BodyText"/>
        <w:spacing w:before="1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17888" behindDoc="1" locked="0" layoutInCell="1" allowOverlap="1" wp14:anchorId="40C22F22" wp14:editId="7496F84D">
                <wp:simplePos x="0" y="0"/>
                <wp:positionH relativeFrom="page">
                  <wp:posOffset>466725</wp:posOffset>
                </wp:positionH>
                <wp:positionV relativeFrom="paragraph">
                  <wp:posOffset>118689</wp:posOffset>
                </wp:positionV>
                <wp:extent cx="6829425" cy="9525"/>
                <wp:effectExtent l="0" t="0" r="0" b="0"/>
                <wp:wrapTopAndBottom/>
                <wp:docPr id="393" name="Graphic 3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BD99C4" id="Graphic 393" o:spid="_x0000_s1026" style="position:absolute;margin-left:36.75pt;margin-top:9.35pt;width:537.75pt;height:.75pt;z-index:-155985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CC63396" w14:textId="77777777" w:rsidR="00E121EC" w:rsidRDefault="00987506">
      <w:pPr>
        <w:pStyle w:val="Heading3"/>
      </w:pPr>
      <w:r>
        <w:t>Physician Delivered</w:t>
      </w:r>
      <w:r>
        <w:rPr>
          <w:spacing w:val="-11"/>
        </w:rPr>
        <w:t xml:space="preserve"> </w:t>
      </w:r>
      <w:r>
        <w:rPr>
          <w:spacing w:val="-2"/>
        </w:rPr>
        <w:t>Advice</w:t>
      </w:r>
    </w:p>
    <w:p w14:paraId="1AB5E680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718400" behindDoc="1" locked="0" layoutInCell="1" allowOverlap="1" wp14:anchorId="5EC090B7" wp14:editId="1C7CA84E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394" name="Graphic 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2F4913" id="Graphic 394" o:spid="_x0000_s1026" style="position:absolute;margin-left:36.75pt;margin-top:4.7pt;width:537.75pt;height:.75pt;z-index:-155980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F586A48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vider</w:t>
      </w:r>
      <w:r>
        <w:rPr>
          <w:spacing w:val="-2"/>
        </w:rPr>
        <w:t xml:space="preserve"> </w:t>
      </w:r>
      <w:r>
        <w:t>recommend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quit smoking prior to the date of admission or at discharge.</w:t>
      </w:r>
    </w:p>
    <w:p w14:paraId="0DF22553" w14:textId="77777777" w:rsidR="00E121EC" w:rsidRDefault="00E121EC">
      <w:pPr>
        <w:pStyle w:val="BodyText"/>
        <w:spacing w:before="5"/>
      </w:pPr>
    </w:p>
    <w:p w14:paraId="1D8E9A7A" w14:textId="77777777" w:rsidR="00E121EC" w:rsidRDefault="00987506">
      <w:pPr>
        <w:pStyle w:val="BodyText"/>
        <w:spacing w:line="451" w:lineRule="auto"/>
        <w:ind w:left="14" w:right="3269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otal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 xml:space="preserve">procedure </w:t>
      </w:r>
      <w:r>
        <w:rPr>
          <w:spacing w:val="-2"/>
        </w:rPr>
        <w:t>Exclusion:</w:t>
      </w:r>
    </w:p>
    <w:p w14:paraId="02C8EC14" w14:textId="77777777" w:rsidR="00E121EC" w:rsidRDefault="00987506">
      <w:pPr>
        <w:pStyle w:val="BodyText"/>
        <w:spacing w:before="2" w:line="242" w:lineRule="auto"/>
        <w:ind w:left="404" w:right="6772"/>
      </w:pPr>
      <w:r>
        <w:rPr>
          <w:noProof/>
          <w:position w:val="2"/>
        </w:rPr>
        <w:drawing>
          <wp:inline distT="0" distB="0" distL="0" distR="0" wp14:anchorId="75517A6B" wp14:editId="51D26304">
            <wp:extent cx="38100" cy="38099"/>
            <wp:effectExtent l="0" t="0" r="0" b="0"/>
            <wp:docPr id="395" name="Image 39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" name="Image 395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</w:t>
      </w:r>
      <w:r>
        <w:rPr>
          <w:spacing w:val="-6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procedur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 xml:space="preserve">post-procedure. </w:t>
      </w:r>
      <w:r>
        <w:rPr>
          <w:noProof/>
          <w:position w:val="2"/>
        </w:rPr>
        <w:drawing>
          <wp:inline distT="0" distB="0" distL="0" distR="0" wp14:anchorId="0F2D6BF2" wp14:editId="5C92CE12">
            <wp:extent cx="38100" cy="38099"/>
            <wp:effectExtent l="0" t="0" r="0" b="0"/>
            <wp:docPr id="396" name="Image 39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" name="Image 396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</w:rPr>
        <w:t xml:space="preserve"> </w:t>
      </w:r>
      <w:r>
        <w:t>Current smokers of non-tobacco products.</w:t>
      </w:r>
    </w:p>
    <w:p w14:paraId="71155FC1" w14:textId="77777777" w:rsidR="00E121EC" w:rsidRDefault="00987506">
      <w:pPr>
        <w:pStyle w:val="BodyText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18912" behindDoc="1" locked="0" layoutInCell="1" allowOverlap="1" wp14:anchorId="06F87A5C" wp14:editId="057ACB88">
                <wp:simplePos x="0" y="0"/>
                <wp:positionH relativeFrom="page">
                  <wp:posOffset>466725</wp:posOffset>
                </wp:positionH>
                <wp:positionV relativeFrom="paragraph">
                  <wp:posOffset>117827</wp:posOffset>
                </wp:positionV>
                <wp:extent cx="6829425" cy="9525"/>
                <wp:effectExtent l="0" t="0" r="0" b="0"/>
                <wp:wrapTopAndBottom/>
                <wp:docPr id="397" name="Graphic 3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91DD49" id="Graphic 397" o:spid="_x0000_s1026" style="position:absolute;margin-left:36.75pt;margin-top:9.3pt;width:537.75pt;height:.75pt;z-index:-155975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GDojbXfAAAACQEAAA8AAAAAAAAAAAAAAAAAegQAAGRycy9kb3ducmV2&#10;LnhtbFBLBQYAAAAABAAEAPMAAACGBQAAAAA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C075A90" w14:textId="77777777" w:rsidR="00E121EC" w:rsidRDefault="00987506">
      <w:pPr>
        <w:pStyle w:val="Heading4"/>
      </w:pPr>
      <w:r>
        <w:t>Pt Refused Physician Delivered</w:t>
      </w:r>
      <w:r>
        <w:rPr>
          <w:spacing w:val="-9"/>
        </w:rPr>
        <w:t xml:space="preserve"> </w:t>
      </w:r>
      <w:r>
        <w:rPr>
          <w:spacing w:val="-2"/>
        </w:rPr>
        <w:t>Advice</w:t>
      </w:r>
    </w:p>
    <w:p w14:paraId="212A2300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19424" behindDoc="1" locked="0" layoutInCell="1" allowOverlap="1" wp14:anchorId="52DEC50C" wp14:editId="473A3061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398" name="Graphic 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E84E75" id="Graphic 398" o:spid="_x0000_s1026" style="position:absolute;margin-left:36.75pt;margin-top:4.2pt;width:537.75pt;height:.75pt;z-index:-155970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88D84EC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fus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quit</w:t>
      </w:r>
      <w:r>
        <w:rPr>
          <w:spacing w:val="-2"/>
        </w:rPr>
        <w:t xml:space="preserve"> </w:t>
      </w:r>
      <w:r>
        <w:t>smoking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of admission or at discharge.</w:t>
      </w:r>
    </w:p>
    <w:p w14:paraId="18314E58" w14:textId="77777777" w:rsidR="00E121EC" w:rsidRDefault="00E121EC">
      <w:pPr>
        <w:pStyle w:val="BodyText"/>
        <w:spacing w:before="5"/>
      </w:pPr>
    </w:p>
    <w:p w14:paraId="36973C11" w14:textId="107C2462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otal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vider</w:t>
      </w:r>
      <w:r>
        <w:rPr>
          <w:spacing w:val="-3"/>
        </w:rPr>
        <w:t xml:space="preserve"> </w:t>
      </w:r>
      <w:r>
        <w:t>recommende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 quit smoking prior to the date of admission or at discharge.</w:t>
      </w:r>
    </w:p>
    <w:p w14:paraId="62E8378F" w14:textId="77777777" w:rsidR="00E121EC" w:rsidRDefault="00987506">
      <w:pPr>
        <w:pStyle w:val="BodyText"/>
        <w:spacing w:before="182"/>
        <w:ind w:left="14"/>
      </w:pPr>
      <w:r>
        <w:rPr>
          <w:spacing w:val="-2"/>
        </w:rPr>
        <w:t>Exclusion:</w:t>
      </w:r>
    </w:p>
    <w:p w14:paraId="01A84B8F" w14:textId="77777777" w:rsidR="00E121EC" w:rsidRDefault="00987506">
      <w:pPr>
        <w:pStyle w:val="BodyText"/>
        <w:spacing w:before="183" w:line="242" w:lineRule="auto"/>
        <w:ind w:left="404" w:right="6772"/>
      </w:pPr>
      <w:r>
        <w:rPr>
          <w:noProof/>
          <w:position w:val="2"/>
        </w:rPr>
        <w:drawing>
          <wp:inline distT="0" distB="0" distL="0" distR="0" wp14:anchorId="1E5EDCF8" wp14:editId="384FE6DE">
            <wp:extent cx="38100" cy="38099"/>
            <wp:effectExtent l="0" t="0" r="0" b="0"/>
            <wp:docPr id="399" name="Image 39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" name="Image 399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</w:t>
      </w:r>
      <w:r>
        <w:rPr>
          <w:spacing w:val="-6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procedur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 xml:space="preserve">post-procedure. </w:t>
      </w:r>
      <w:r>
        <w:rPr>
          <w:noProof/>
          <w:position w:val="2"/>
        </w:rPr>
        <w:drawing>
          <wp:inline distT="0" distB="0" distL="0" distR="0" wp14:anchorId="6C58A524" wp14:editId="1FC455C2">
            <wp:extent cx="38100" cy="38099"/>
            <wp:effectExtent l="0" t="0" r="0" b="0"/>
            <wp:docPr id="400" name="Image 40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" name="Image 400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</w:rPr>
        <w:t xml:space="preserve"> </w:t>
      </w:r>
      <w:r>
        <w:t>Current smokers of non-tobacco products.</w:t>
      </w:r>
    </w:p>
    <w:p w14:paraId="306761ED" w14:textId="77777777" w:rsidR="00E121EC" w:rsidRDefault="00987506">
      <w:pPr>
        <w:pStyle w:val="BodyText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19936" behindDoc="1" locked="0" layoutInCell="1" allowOverlap="1" wp14:anchorId="4A1ABABC" wp14:editId="7E7A8E2B">
                <wp:simplePos x="0" y="0"/>
                <wp:positionH relativeFrom="page">
                  <wp:posOffset>466725</wp:posOffset>
                </wp:positionH>
                <wp:positionV relativeFrom="paragraph">
                  <wp:posOffset>117933</wp:posOffset>
                </wp:positionV>
                <wp:extent cx="6829425" cy="9525"/>
                <wp:effectExtent l="0" t="0" r="0" b="0"/>
                <wp:wrapTopAndBottom/>
                <wp:docPr id="401" name="Graphic 4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149EDF" id="Graphic 401" o:spid="_x0000_s1026" style="position:absolute;margin-left:36.75pt;margin-top:9.3pt;width:537.75pt;height:.75pt;z-index:-155965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GDojbXfAAAACQEAAA8AAAAAAAAAAAAAAAAAegQAAGRycy9kb3ducmV2&#10;LnhtbFBLBQYAAAAABAAEAPMAAACGBQAAAAA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92484B0" w14:textId="77777777" w:rsidR="00E121EC" w:rsidRDefault="00987506">
      <w:pPr>
        <w:pStyle w:val="Heading3"/>
      </w:pPr>
      <w:r>
        <w:rPr>
          <w:spacing w:val="-2"/>
        </w:rPr>
        <w:t>Pharmacotherapy</w:t>
      </w:r>
    </w:p>
    <w:p w14:paraId="59030CC5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720448" behindDoc="1" locked="0" layoutInCell="1" allowOverlap="1" wp14:anchorId="3EACF996" wp14:editId="0CEFD3F9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402" name="Graphic 4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6C11C5" id="Graphic 402" o:spid="_x0000_s1026" style="position:absolute;margin-left:36.75pt;margin-top:4.7pt;width:537.75pt;height:.75pt;z-index:-155960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50DC5EE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vider</w:t>
      </w:r>
      <w:r>
        <w:rPr>
          <w:spacing w:val="-3"/>
        </w:rPr>
        <w:t xml:space="preserve"> </w:t>
      </w:r>
      <w:r>
        <w:t>recommended</w:t>
      </w:r>
      <w:r>
        <w:rPr>
          <w:spacing w:val="-3"/>
        </w:rPr>
        <w:t xml:space="preserve"> </w:t>
      </w:r>
      <w:r>
        <w:t>pharmacotherapy prior to the date of admission or at discharge.</w:t>
      </w:r>
    </w:p>
    <w:p w14:paraId="5C6F343E" w14:textId="77777777" w:rsidR="00E121EC" w:rsidRDefault="00E121EC">
      <w:pPr>
        <w:pStyle w:val="BodyText"/>
        <w:spacing w:before="5"/>
      </w:pPr>
    </w:p>
    <w:p w14:paraId="3134273C" w14:textId="77777777" w:rsidR="00E121EC" w:rsidRDefault="00987506">
      <w:pPr>
        <w:pStyle w:val="BodyText"/>
        <w:spacing w:line="451" w:lineRule="auto"/>
        <w:ind w:left="14" w:right="3269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otal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 xml:space="preserve">procedure. </w:t>
      </w:r>
      <w:r>
        <w:rPr>
          <w:spacing w:val="-2"/>
        </w:rPr>
        <w:t>Exclusion:</w:t>
      </w:r>
    </w:p>
    <w:p w14:paraId="38D1F42D" w14:textId="77777777" w:rsidR="00E121EC" w:rsidRDefault="00987506">
      <w:pPr>
        <w:pStyle w:val="BodyText"/>
        <w:spacing w:before="2" w:line="242" w:lineRule="auto"/>
        <w:ind w:left="404" w:right="6772"/>
      </w:pPr>
      <w:r>
        <w:rPr>
          <w:noProof/>
          <w:position w:val="2"/>
        </w:rPr>
        <w:drawing>
          <wp:inline distT="0" distB="0" distL="0" distR="0" wp14:anchorId="67A3C12F" wp14:editId="10371E17">
            <wp:extent cx="38100" cy="38099"/>
            <wp:effectExtent l="0" t="0" r="0" b="0"/>
            <wp:docPr id="403" name="Image 40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" name="Image 403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</w:t>
      </w:r>
      <w:r>
        <w:rPr>
          <w:spacing w:val="-6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procedur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 xml:space="preserve">post-procedure. </w:t>
      </w:r>
      <w:r>
        <w:rPr>
          <w:noProof/>
          <w:position w:val="2"/>
        </w:rPr>
        <w:drawing>
          <wp:inline distT="0" distB="0" distL="0" distR="0" wp14:anchorId="2D8A0F0E" wp14:editId="2470567E">
            <wp:extent cx="38100" cy="38099"/>
            <wp:effectExtent l="0" t="0" r="0" b="0"/>
            <wp:docPr id="404" name="Image 40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Image 404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</w:rPr>
        <w:t xml:space="preserve"> </w:t>
      </w:r>
      <w:r>
        <w:t>Current smokers of non-tobacco products.</w:t>
      </w:r>
    </w:p>
    <w:p w14:paraId="699131D8" w14:textId="77777777" w:rsidR="00E121EC" w:rsidRDefault="00987506">
      <w:pPr>
        <w:pStyle w:val="BodyText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20960" behindDoc="1" locked="0" layoutInCell="1" allowOverlap="1" wp14:anchorId="04B2E16A" wp14:editId="5D7E577A">
                <wp:simplePos x="0" y="0"/>
                <wp:positionH relativeFrom="page">
                  <wp:posOffset>466725</wp:posOffset>
                </wp:positionH>
                <wp:positionV relativeFrom="paragraph">
                  <wp:posOffset>117827</wp:posOffset>
                </wp:positionV>
                <wp:extent cx="6829425" cy="9525"/>
                <wp:effectExtent l="0" t="0" r="0" b="0"/>
                <wp:wrapTopAndBottom/>
                <wp:docPr id="405" name="Graphic 4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F4D329" id="Graphic 405" o:spid="_x0000_s1026" style="position:absolute;margin-left:36.75pt;margin-top:9.3pt;width:537.75pt;height:.75pt;z-index:-155955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GDojbXfAAAACQEAAA8AAAAAAAAAAAAAAAAAegQAAGRycy9kb3ducmV2&#10;LnhtbFBLBQYAAAAABAAEAPMAAACGBQAAAAA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23220F6" w14:textId="77777777" w:rsidR="00E121EC" w:rsidRDefault="00987506">
      <w:pPr>
        <w:pStyle w:val="Heading4"/>
      </w:pPr>
      <w:r>
        <w:t xml:space="preserve">Pt Refused </w:t>
      </w:r>
      <w:r>
        <w:rPr>
          <w:spacing w:val="-2"/>
        </w:rPr>
        <w:t>Pharmacotherapy</w:t>
      </w:r>
    </w:p>
    <w:p w14:paraId="582729A6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21472" behindDoc="1" locked="0" layoutInCell="1" allowOverlap="1" wp14:anchorId="52EED775" wp14:editId="2FCC922D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406" name="Graphic 4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A01803" id="Graphic 406" o:spid="_x0000_s1026" style="position:absolute;margin-left:36.75pt;margin-top:4.2pt;width:537.75pt;height:.75pt;z-index:-155950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175AC8E" w14:textId="77777777" w:rsidR="00E121EC" w:rsidRDefault="00987506">
      <w:pPr>
        <w:pStyle w:val="BodyText"/>
        <w:spacing w:before="17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refused</w:t>
      </w:r>
      <w:r>
        <w:rPr>
          <w:spacing w:val="-2"/>
        </w:rPr>
        <w:t xml:space="preserve"> </w:t>
      </w:r>
      <w:r>
        <w:t>pharmacotherapy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 the date of admission or at discharge.</w:t>
      </w:r>
    </w:p>
    <w:p w14:paraId="4A69BFF7" w14:textId="77777777" w:rsidR="00E121EC" w:rsidRDefault="00E121EC">
      <w:pPr>
        <w:pStyle w:val="BodyText"/>
        <w:spacing w:before="5"/>
      </w:pPr>
    </w:p>
    <w:p w14:paraId="55F654A6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otal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vider</w:t>
      </w:r>
      <w:r>
        <w:rPr>
          <w:spacing w:val="-3"/>
        </w:rPr>
        <w:t xml:space="preserve"> </w:t>
      </w:r>
      <w:r>
        <w:t>recommended pharmacotherapy prior to the date of admission or at discharge.</w:t>
      </w:r>
    </w:p>
    <w:p w14:paraId="661A500D" w14:textId="77777777" w:rsidR="00E121EC" w:rsidRDefault="00987506">
      <w:pPr>
        <w:pStyle w:val="BodyText"/>
        <w:spacing w:before="182"/>
        <w:ind w:left="14"/>
      </w:pPr>
      <w:r>
        <w:rPr>
          <w:spacing w:val="-2"/>
        </w:rPr>
        <w:t>Exclusion:</w:t>
      </w:r>
    </w:p>
    <w:p w14:paraId="1A7DE435" w14:textId="77777777" w:rsidR="00E121EC" w:rsidRDefault="00987506">
      <w:pPr>
        <w:pStyle w:val="BodyText"/>
        <w:spacing w:before="183"/>
        <w:ind w:left="404"/>
      </w:pPr>
      <w:r>
        <w:rPr>
          <w:noProof/>
          <w:position w:val="2"/>
        </w:rPr>
        <w:drawing>
          <wp:inline distT="0" distB="0" distL="0" distR="0" wp14:anchorId="561086B0" wp14:editId="530BEC92">
            <wp:extent cx="38100" cy="38099"/>
            <wp:effectExtent l="0" t="0" r="0" b="0"/>
            <wp:docPr id="407" name="Image 40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" name="Image 407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 during procedure or post-procedure.</w:t>
      </w:r>
    </w:p>
    <w:p w14:paraId="5DFB3AC8" w14:textId="77777777" w:rsidR="00E121EC" w:rsidRDefault="00987506">
      <w:pPr>
        <w:pStyle w:val="BodyText"/>
        <w:spacing w:before="82"/>
        <w:ind w:left="404"/>
      </w:pPr>
      <w:r>
        <w:rPr>
          <w:noProof/>
          <w:position w:val="2"/>
        </w:rPr>
        <w:drawing>
          <wp:inline distT="0" distB="0" distL="0" distR="0" wp14:anchorId="0B7F86B1" wp14:editId="365EEC20">
            <wp:extent cx="38100" cy="38099"/>
            <wp:effectExtent l="0" t="0" r="0" b="0"/>
            <wp:docPr id="408" name="Image 40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" name="Image 408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Current smokers of non-tobacco products.</w:t>
      </w:r>
    </w:p>
    <w:p w14:paraId="0A0AFF19" w14:textId="77777777" w:rsidR="00E121EC" w:rsidRDefault="00987506">
      <w:pPr>
        <w:pStyle w:val="BodyText"/>
        <w:spacing w:before="2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21984" behindDoc="1" locked="0" layoutInCell="1" allowOverlap="1" wp14:anchorId="72954776" wp14:editId="63E370C7">
                <wp:simplePos x="0" y="0"/>
                <wp:positionH relativeFrom="page">
                  <wp:posOffset>466725</wp:posOffset>
                </wp:positionH>
                <wp:positionV relativeFrom="paragraph">
                  <wp:posOffset>118778</wp:posOffset>
                </wp:positionV>
                <wp:extent cx="6829425" cy="9525"/>
                <wp:effectExtent l="0" t="0" r="0" b="0"/>
                <wp:wrapTopAndBottom/>
                <wp:docPr id="409" name="Graphic 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F2269D" id="Graphic 409" o:spid="_x0000_s1026" style="position:absolute;margin-left:36.75pt;margin-top:9.35pt;width:537.75pt;height:.75pt;z-index:-155944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2E91FE5" w14:textId="77777777" w:rsidR="00E121EC" w:rsidRDefault="00987506">
      <w:pPr>
        <w:pStyle w:val="Heading3"/>
      </w:pPr>
      <w:r>
        <w:t xml:space="preserve">Referral to Smoking Counseling </w:t>
      </w:r>
      <w:r>
        <w:rPr>
          <w:spacing w:val="-2"/>
        </w:rPr>
        <w:t>Services</w:t>
      </w:r>
    </w:p>
    <w:p w14:paraId="24798EC7" w14:textId="77777777" w:rsidR="00E121EC" w:rsidRDefault="00987506">
      <w:pPr>
        <w:pStyle w:val="BodyText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722496" behindDoc="1" locked="0" layoutInCell="1" allowOverlap="1" wp14:anchorId="276A6653" wp14:editId="37E44470">
                <wp:simplePos x="0" y="0"/>
                <wp:positionH relativeFrom="page">
                  <wp:posOffset>466725</wp:posOffset>
                </wp:positionH>
                <wp:positionV relativeFrom="paragraph">
                  <wp:posOffset>59389</wp:posOffset>
                </wp:positionV>
                <wp:extent cx="6829425" cy="9525"/>
                <wp:effectExtent l="0" t="0" r="0" b="0"/>
                <wp:wrapTopAndBottom/>
                <wp:docPr id="410" name="Graphic 4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7DBAB2" id="Graphic 410" o:spid="_x0000_s1026" style="position:absolute;margin-left:36.75pt;margin-top:4.7pt;width:537.75pt;height:.75pt;z-index:-155939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gqovf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D929B61" w14:textId="33CBF89C" w:rsidR="00E121EC" w:rsidRDefault="00987506" w:rsidP="001B7A80">
      <w:pPr>
        <w:pStyle w:val="BodyText"/>
        <w:spacing w:before="17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refused</w:t>
      </w:r>
      <w:r>
        <w:rPr>
          <w:spacing w:val="-2"/>
        </w:rPr>
        <w:t xml:space="preserve"> </w:t>
      </w:r>
      <w:r>
        <w:t>pharmacotherapy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 the date of admission or at discharge.</w:t>
      </w:r>
    </w:p>
    <w:p w14:paraId="1C5F8A5E" w14:textId="77777777" w:rsidR="00E121EC" w:rsidRDefault="00987506">
      <w:pPr>
        <w:pStyle w:val="BodyText"/>
        <w:spacing w:line="451" w:lineRule="auto"/>
        <w:ind w:left="14" w:right="3269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otal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 xml:space="preserve">procedure. </w:t>
      </w:r>
      <w:r>
        <w:rPr>
          <w:spacing w:val="-2"/>
        </w:rPr>
        <w:t>Exclusion:</w:t>
      </w:r>
    </w:p>
    <w:p w14:paraId="184BFF7C" w14:textId="77777777" w:rsidR="00E121EC" w:rsidRDefault="00987506">
      <w:pPr>
        <w:pStyle w:val="BodyText"/>
        <w:spacing w:before="2" w:line="242" w:lineRule="auto"/>
        <w:ind w:left="404" w:right="6772"/>
      </w:pPr>
      <w:r>
        <w:rPr>
          <w:noProof/>
          <w:position w:val="2"/>
        </w:rPr>
        <w:drawing>
          <wp:inline distT="0" distB="0" distL="0" distR="0" wp14:anchorId="4B223EB3" wp14:editId="7BCC33D6">
            <wp:extent cx="38100" cy="38099"/>
            <wp:effectExtent l="0" t="0" r="0" b="0"/>
            <wp:docPr id="411" name="Image 4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" name="Image 411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</w:t>
      </w:r>
      <w:r>
        <w:rPr>
          <w:spacing w:val="-6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procedur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 xml:space="preserve">post-procedure. </w:t>
      </w:r>
      <w:r>
        <w:rPr>
          <w:noProof/>
          <w:position w:val="2"/>
        </w:rPr>
        <w:drawing>
          <wp:inline distT="0" distB="0" distL="0" distR="0" wp14:anchorId="63ED9EA3" wp14:editId="2DEBC3D5">
            <wp:extent cx="38100" cy="38099"/>
            <wp:effectExtent l="0" t="0" r="0" b="0"/>
            <wp:docPr id="412" name="Image 4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" name="Image 412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</w:rPr>
        <w:t xml:space="preserve"> </w:t>
      </w:r>
      <w:r>
        <w:t>Current smokers of non-tobacco products.</w:t>
      </w:r>
    </w:p>
    <w:p w14:paraId="3694E887" w14:textId="77777777" w:rsidR="00E121EC" w:rsidRDefault="00987506">
      <w:pPr>
        <w:pStyle w:val="BodyText"/>
        <w:rPr>
          <w:sz w:val="14"/>
        </w:rPr>
      </w:pPr>
      <w:r>
        <w:rPr>
          <w:noProof/>
          <w:sz w:val="14"/>
        </w:rPr>
        <w:lastRenderedPageBreak/>
        <mc:AlternateContent>
          <mc:Choice Requires="wps">
            <w:drawing>
              <wp:anchor distT="0" distB="0" distL="0" distR="0" simplePos="0" relativeHeight="487723008" behindDoc="1" locked="0" layoutInCell="1" allowOverlap="1" wp14:anchorId="48C49C71" wp14:editId="39B281A1">
                <wp:simplePos x="0" y="0"/>
                <wp:positionH relativeFrom="page">
                  <wp:posOffset>466725</wp:posOffset>
                </wp:positionH>
                <wp:positionV relativeFrom="paragraph">
                  <wp:posOffset>117827</wp:posOffset>
                </wp:positionV>
                <wp:extent cx="6829425" cy="9525"/>
                <wp:effectExtent l="0" t="0" r="0" b="0"/>
                <wp:wrapTopAndBottom/>
                <wp:docPr id="413" name="Graphic 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059559" id="Graphic 413" o:spid="_x0000_s1026" style="position:absolute;margin-left:36.75pt;margin-top:9.3pt;width:537.75pt;height:.75pt;z-index:-155934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GDojbXfAAAACQEAAA8AAAAAAAAAAAAAAAAAegQAAGRycy9kb3ducmV2&#10;LnhtbFBLBQYAAAAABAAEAPMAAACGBQAAAAA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9A94A87" w14:textId="77777777" w:rsidR="00E121EC" w:rsidRDefault="00987506">
      <w:pPr>
        <w:pStyle w:val="Heading4"/>
      </w:pPr>
      <w:r>
        <w:t xml:space="preserve">Pt Refused Referral to Smoking Counseling </w:t>
      </w:r>
      <w:r>
        <w:rPr>
          <w:spacing w:val="-2"/>
        </w:rPr>
        <w:t>Services</w:t>
      </w:r>
    </w:p>
    <w:p w14:paraId="3E9CDB75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23520" behindDoc="1" locked="0" layoutInCell="1" allowOverlap="1" wp14:anchorId="1023CA85" wp14:editId="481CF94D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414" name="Graphic 4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6883BE" id="Graphic 414" o:spid="_x0000_s1026" style="position:absolute;margin-left:36.75pt;margin-top:4.2pt;width:537.75pt;height:.75pt;z-index:-155929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29BFD1C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refus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ferra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moking counseling service prior to the date of admission or at discharge.</w:t>
      </w:r>
    </w:p>
    <w:p w14:paraId="5549DA56" w14:textId="77777777" w:rsidR="00E121EC" w:rsidRDefault="00E121EC">
      <w:pPr>
        <w:pStyle w:val="BodyText"/>
        <w:spacing w:before="5"/>
      </w:pPr>
    </w:p>
    <w:p w14:paraId="0D49F3CE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vider</w:t>
      </w:r>
      <w:r>
        <w:rPr>
          <w:spacing w:val="-2"/>
        </w:rPr>
        <w:t xml:space="preserve"> </w:t>
      </w:r>
      <w:r>
        <w:t>referr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moking counseling service prior to the date of admission or at discharge.</w:t>
      </w:r>
    </w:p>
    <w:p w14:paraId="691AE227" w14:textId="77777777" w:rsidR="00E121EC" w:rsidRDefault="00E121EC">
      <w:pPr>
        <w:pStyle w:val="BodyText"/>
        <w:spacing w:before="5"/>
      </w:pPr>
    </w:p>
    <w:p w14:paraId="4762D479" w14:textId="77777777" w:rsidR="00E121EC" w:rsidRDefault="00987506">
      <w:pPr>
        <w:pStyle w:val="BodyText"/>
        <w:ind w:left="14"/>
      </w:pPr>
      <w:r>
        <w:rPr>
          <w:spacing w:val="-2"/>
        </w:rPr>
        <w:t>Exclusion:</w:t>
      </w:r>
    </w:p>
    <w:p w14:paraId="357E0BC9" w14:textId="77777777" w:rsidR="00E121EC" w:rsidRDefault="00987506">
      <w:pPr>
        <w:pStyle w:val="BodyText"/>
        <w:spacing w:before="183" w:line="242" w:lineRule="auto"/>
        <w:ind w:left="404" w:right="6772"/>
      </w:pPr>
      <w:r>
        <w:rPr>
          <w:noProof/>
          <w:position w:val="2"/>
        </w:rPr>
        <w:drawing>
          <wp:inline distT="0" distB="0" distL="0" distR="0" wp14:anchorId="1A94E687" wp14:editId="5D5C7D91">
            <wp:extent cx="38100" cy="38099"/>
            <wp:effectExtent l="0" t="0" r="0" b="0"/>
            <wp:docPr id="415" name="Image 4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" name="Image 415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</w:t>
      </w:r>
      <w:r>
        <w:rPr>
          <w:spacing w:val="-6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procedur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 xml:space="preserve">post-procedure. </w:t>
      </w:r>
      <w:r>
        <w:rPr>
          <w:noProof/>
          <w:position w:val="2"/>
        </w:rPr>
        <w:drawing>
          <wp:inline distT="0" distB="0" distL="0" distR="0" wp14:anchorId="404A0A2E" wp14:editId="73754CC4">
            <wp:extent cx="38100" cy="38099"/>
            <wp:effectExtent l="0" t="0" r="0" b="0"/>
            <wp:docPr id="416" name="Image 4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" name="Image 416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</w:rPr>
        <w:t xml:space="preserve"> </w:t>
      </w:r>
      <w:r>
        <w:t>Current smokers of non-tobacco products.</w:t>
      </w:r>
    </w:p>
    <w:p w14:paraId="1CD22E8E" w14:textId="77777777" w:rsidR="00E121EC" w:rsidRDefault="00E121EC">
      <w:pPr>
        <w:pStyle w:val="BodyText"/>
        <w:spacing w:before="51"/>
        <w:rPr>
          <w:sz w:val="20"/>
        </w:rPr>
      </w:pPr>
    </w:p>
    <w:p w14:paraId="4650BB07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60EF509" wp14:editId="36DB4199">
                <wp:extent cx="6829425" cy="9525"/>
                <wp:effectExtent l="0" t="0" r="0" b="0"/>
                <wp:docPr id="417" name="Group 4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18" name="Graphic 41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8A00955" id="Group 41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PGRbPR1AgAA9gUAAA4AAAAAAAAA&#10;AAAAAAAALgIAAGRycy9lMm9Eb2MueG1sUEsBAi0AFAAGAAgAAAAhAIEkk5/bAAAABAEAAA8AAAAA&#10;AAAAAAAAAAAAzwQAAGRycy9kb3ducmV2LnhtbFBLBQYAAAAABAAEAPMAAADXBQAAAAA=&#10;">
                <v:shape id="Graphic 41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223D349" w14:textId="77777777" w:rsidR="00E121EC" w:rsidRDefault="00987506">
      <w:pPr>
        <w:pStyle w:val="Heading1"/>
      </w:pPr>
      <w:r>
        <w:t xml:space="preserve">Smoking Cessation Rates - Received Stop Smoking </w:t>
      </w:r>
      <w:r>
        <w:rPr>
          <w:spacing w:val="-2"/>
        </w:rPr>
        <w:t>Counseling</w:t>
      </w:r>
    </w:p>
    <w:p w14:paraId="536D65E5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24544" behindDoc="1" locked="0" layoutInCell="1" allowOverlap="1" wp14:anchorId="147050A5" wp14:editId="33D2770D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19" name="Graphic 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647F73" id="Graphic 419" o:spid="_x0000_s1026" style="position:absolute;margin-left:36.75pt;margin-top:4.35pt;width:537.75pt;height:2.25pt;z-index:-155919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6EADBE2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urrent</w:t>
      </w:r>
      <w:r>
        <w:rPr>
          <w:spacing w:val="-4"/>
        </w:rPr>
        <w:t xml:space="preserve"> </w:t>
      </w:r>
      <w:r>
        <w:t>smokers</w:t>
      </w:r>
      <w:r>
        <w:rPr>
          <w:spacing w:val="-4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smoking</w:t>
      </w:r>
      <w:r>
        <w:rPr>
          <w:spacing w:val="-4"/>
        </w:rPr>
        <w:t xml:space="preserve"> </w:t>
      </w:r>
      <w:r>
        <w:t>cessation</w:t>
      </w:r>
      <w:r>
        <w:rPr>
          <w:spacing w:val="-4"/>
        </w:rPr>
        <w:t xml:space="preserve"> </w:t>
      </w:r>
      <w:r>
        <w:t>counseling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discharge. Denominator: The total number of current smokers.</w:t>
      </w:r>
    </w:p>
    <w:p w14:paraId="1B0230D7" w14:textId="77777777" w:rsidR="00E121EC" w:rsidRDefault="00987506">
      <w:pPr>
        <w:pStyle w:val="BodyText"/>
        <w:spacing w:line="207" w:lineRule="exact"/>
        <w:ind w:left="14"/>
      </w:pPr>
      <w:r>
        <w:rPr>
          <w:spacing w:val="-2"/>
        </w:rPr>
        <w:t>Exclusions:</w:t>
      </w:r>
    </w:p>
    <w:p w14:paraId="3E186360" w14:textId="77777777" w:rsidR="00E121EC" w:rsidRDefault="00987506">
      <w:pPr>
        <w:pStyle w:val="BodyText"/>
        <w:spacing w:before="183"/>
        <w:ind w:left="404"/>
      </w:pPr>
      <w:r>
        <w:rPr>
          <w:noProof/>
          <w:position w:val="2"/>
        </w:rPr>
        <w:drawing>
          <wp:inline distT="0" distB="0" distL="0" distR="0" wp14:anchorId="2C2DEE8A" wp14:editId="7924DC2D">
            <wp:extent cx="38100" cy="38099"/>
            <wp:effectExtent l="0" t="0" r="0" b="0"/>
            <wp:docPr id="420" name="Image 4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" name="Image 420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Death during the procedure or post-procedure.</w:t>
      </w:r>
    </w:p>
    <w:p w14:paraId="1C577A7E" w14:textId="77777777" w:rsidR="00E121EC" w:rsidRDefault="00E121EC">
      <w:pPr>
        <w:pStyle w:val="BodyText"/>
        <w:spacing w:before="51"/>
        <w:rPr>
          <w:sz w:val="20"/>
        </w:rPr>
      </w:pPr>
    </w:p>
    <w:p w14:paraId="63030299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61FA575" wp14:editId="571B3DC3">
                <wp:extent cx="6829425" cy="9525"/>
                <wp:effectExtent l="0" t="0" r="0" b="0"/>
                <wp:docPr id="421" name="Group 4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22" name="Graphic 42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F66998" id="Group 42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J4gsrN1AgAA9gUAAA4AAAAAAAAA&#10;AAAAAAAALgIAAGRycy9lMm9Eb2MueG1sUEsBAi0AFAAGAAgAAAAhAIEkk5/bAAAABAEAAA8AAAAA&#10;AAAAAAAAAAAAzwQAAGRycy9kb3ducmV2LnhtbFBLBQYAAAAABAAEAPMAAADXBQAAAAA=&#10;">
                <v:shape id="Graphic 42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58784B9" w14:textId="77777777" w:rsidR="00E121EC" w:rsidRDefault="00987506">
      <w:pPr>
        <w:pStyle w:val="Heading1"/>
      </w:pPr>
      <w:r>
        <w:t>Smoking Cessation Since DC (Follow-</w:t>
      </w:r>
      <w:r>
        <w:rPr>
          <w:spacing w:val="-5"/>
        </w:rPr>
        <w:t>up)</w:t>
      </w:r>
    </w:p>
    <w:p w14:paraId="3AFB5837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25568" behindDoc="1" locked="0" layoutInCell="1" allowOverlap="1" wp14:anchorId="4B1D4DE3" wp14:editId="3E41D475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23" name="Graphic 4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A00664" id="Graphic 423" o:spid="_x0000_s1026" style="position:absolute;margin-left:36.75pt;margin-top:4.35pt;width:537.75pt;height:2.25pt;z-index:-155909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77419DC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entere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Smoking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 xml:space="preserve">follow-up </w:t>
      </w:r>
      <w:r>
        <w:rPr>
          <w:spacing w:val="-2"/>
        </w:rPr>
        <w:t>form.</w:t>
      </w:r>
    </w:p>
    <w:p w14:paraId="1C10EBA2" w14:textId="77777777" w:rsidR="00E121EC" w:rsidRDefault="00E121EC">
      <w:pPr>
        <w:pStyle w:val="BodyText"/>
        <w:spacing w:before="5"/>
      </w:pPr>
    </w:p>
    <w:p w14:paraId="502C701B" w14:textId="77777777" w:rsidR="00E121EC" w:rsidRDefault="00987506">
      <w:pPr>
        <w:pStyle w:val="BodyText"/>
        <w:spacing w:line="242" w:lineRule="auto"/>
        <w:ind w:left="14" w:right="138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ither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Smoking</w:t>
      </w:r>
      <w:r>
        <w:rPr>
          <w:spacing w:val="-3"/>
        </w:rPr>
        <w:t xml:space="preserve"> </w:t>
      </w:r>
      <w:r>
        <w:t>on the follow-up form.</w:t>
      </w:r>
    </w:p>
    <w:p w14:paraId="43E37297" w14:textId="77777777" w:rsidR="00E121EC" w:rsidRDefault="00E121EC">
      <w:pPr>
        <w:pStyle w:val="BodyText"/>
        <w:spacing w:before="51"/>
        <w:rPr>
          <w:sz w:val="20"/>
        </w:rPr>
      </w:pPr>
    </w:p>
    <w:p w14:paraId="07AFD7E3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E8061EB" wp14:editId="1E397746">
                <wp:extent cx="6829425" cy="9525"/>
                <wp:effectExtent l="0" t="0" r="0" b="0"/>
                <wp:docPr id="424" name="Group 4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25" name="Graphic 42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B1A624" id="Group 42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">
                <v:shape id="Graphic 42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FF9C872" w14:textId="77777777" w:rsidR="00E121EC" w:rsidRDefault="00987506">
      <w:pPr>
        <w:pStyle w:val="Heading1"/>
      </w:pPr>
      <w:r>
        <w:t xml:space="preserve">Smoking Cessation at </w:t>
      </w:r>
      <w:r>
        <w:rPr>
          <w:spacing w:val="-5"/>
        </w:rPr>
        <w:t>DC</w:t>
      </w:r>
    </w:p>
    <w:p w14:paraId="2C8BCB54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26592" behindDoc="1" locked="0" layoutInCell="1" allowOverlap="1" wp14:anchorId="1DA1787F" wp14:editId="56985F3A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26" name="Graphic 4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89207B" id="Graphic 426" o:spid="_x0000_s1026" style="position:absolute;margin-left:36.75pt;margin-top:4.35pt;width:537.75pt;height:2.25pt;z-index:-155898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A04308F" w14:textId="77777777" w:rsidR="00E121EC" w:rsidRDefault="00987506">
      <w:pPr>
        <w:pStyle w:val="BodyText"/>
        <w:spacing w:before="206" w:line="242" w:lineRule="auto"/>
        <w:ind w:left="14" w:right="150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least</w:t>
      </w:r>
      <w:r>
        <w:rPr>
          <w:spacing w:val="-2"/>
        </w:rPr>
        <w:t xml:space="preserve"> </w:t>
      </w:r>
      <w:r>
        <w:t>2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smoking</w:t>
      </w:r>
      <w:r>
        <w:rPr>
          <w:spacing w:val="-2"/>
        </w:rPr>
        <w:t xml:space="preserve"> </w:t>
      </w:r>
      <w:r>
        <w:t>cessation</w:t>
      </w:r>
      <w:r>
        <w:rPr>
          <w:spacing w:val="-2"/>
        </w:rPr>
        <w:t xml:space="preserve"> </w:t>
      </w:r>
      <w:r>
        <w:t>interventions (Physician-delivered advice, Pharmacotherapy, Referral to smoking counseling services) were implemented at discharge.</w:t>
      </w:r>
    </w:p>
    <w:p w14:paraId="5DC785A9" w14:textId="77777777" w:rsidR="00E121EC" w:rsidRDefault="00987506">
      <w:pPr>
        <w:pStyle w:val="BodyText"/>
        <w:spacing w:before="182" w:line="487" w:lineRule="auto"/>
        <w:ind w:left="14" w:right="3269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urrent</w:t>
      </w:r>
      <w:r>
        <w:rPr>
          <w:spacing w:val="-4"/>
        </w:rPr>
        <w:t xml:space="preserve"> </w:t>
      </w:r>
      <w:r>
        <w:t>smokers</w:t>
      </w:r>
      <w:r>
        <w:rPr>
          <w:spacing w:val="-4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had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lective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 xml:space="preserve">procedure. </w:t>
      </w:r>
      <w:r>
        <w:rPr>
          <w:spacing w:val="-2"/>
        </w:rPr>
        <w:t>Exclusion:</w:t>
      </w:r>
    </w:p>
    <w:p w14:paraId="4A5F8893" w14:textId="77777777" w:rsidR="00E121EC" w:rsidRDefault="00987506">
      <w:pPr>
        <w:pStyle w:val="BodyText"/>
        <w:spacing w:line="177" w:lineRule="exact"/>
        <w:ind w:left="404"/>
      </w:pPr>
      <w:r>
        <w:rPr>
          <w:noProof/>
          <w:position w:val="2"/>
        </w:rPr>
        <w:drawing>
          <wp:inline distT="0" distB="0" distL="0" distR="0" wp14:anchorId="2E8A0BAA" wp14:editId="00EE3933">
            <wp:extent cx="38100" cy="38099"/>
            <wp:effectExtent l="0" t="0" r="0" b="0"/>
            <wp:docPr id="427" name="Image 4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" name="Image 427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 during procedure or post-procedure.</w:t>
      </w:r>
    </w:p>
    <w:p w14:paraId="4E07439F" w14:textId="77777777" w:rsidR="00E121EC" w:rsidRDefault="00987506">
      <w:pPr>
        <w:pStyle w:val="BodyText"/>
        <w:spacing w:before="3"/>
        <w:ind w:left="404"/>
      </w:pPr>
      <w:r>
        <w:rPr>
          <w:noProof/>
          <w:position w:val="2"/>
        </w:rPr>
        <w:drawing>
          <wp:inline distT="0" distB="0" distL="0" distR="0" wp14:anchorId="4E151518" wp14:editId="19D72312">
            <wp:extent cx="38100" cy="38099"/>
            <wp:effectExtent l="0" t="0" r="0" b="0"/>
            <wp:docPr id="428" name="Image 42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" name="Image 428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Current smokers of non-tobacco products.</w:t>
      </w:r>
    </w:p>
    <w:p w14:paraId="07BA0AE6" w14:textId="77777777" w:rsidR="00E121EC" w:rsidRDefault="00987506">
      <w:pPr>
        <w:pStyle w:val="BodyText"/>
        <w:spacing w:before="1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27104" behindDoc="1" locked="0" layoutInCell="1" allowOverlap="1" wp14:anchorId="6D693750" wp14:editId="787BE6BA">
                <wp:simplePos x="0" y="0"/>
                <wp:positionH relativeFrom="page">
                  <wp:posOffset>466725</wp:posOffset>
                </wp:positionH>
                <wp:positionV relativeFrom="paragraph">
                  <wp:posOffset>118700</wp:posOffset>
                </wp:positionV>
                <wp:extent cx="6829425" cy="9525"/>
                <wp:effectExtent l="0" t="0" r="0" b="0"/>
                <wp:wrapTopAndBottom/>
                <wp:docPr id="429" name="Graphic 4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7E9F9" id="Graphic 429" o:spid="_x0000_s1026" style="position:absolute;margin-left:36.75pt;margin-top:9.35pt;width:537.75pt;height:.75pt;z-index:-155893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740CEC2" w14:textId="77777777" w:rsidR="00E121EC" w:rsidRDefault="00987506">
      <w:pPr>
        <w:pStyle w:val="Heading3"/>
        <w:spacing w:before="62"/>
      </w:pPr>
      <w:r>
        <w:t>Physician Delivered</w:t>
      </w:r>
      <w:r>
        <w:rPr>
          <w:spacing w:val="-11"/>
        </w:rPr>
        <w:t xml:space="preserve"> </w:t>
      </w:r>
      <w:r>
        <w:t xml:space="preserve">Advice </w:t>
      </w:r>
      <w:r>
        <w:rPr>
          <w:spacing w:val="-2"/>
        </w:rPr>
        <w:t>(Discharge)</w:t>
      </w:r>
    </w:p>
    <w:p w14:paraId="5C489A9A" w14:textId="77777777" w:rsidR="00E121EC" w:rsidRDefault="00987506">
      <w:pPr>
        <w:pStyle w:val="BodyText"/>
        <w:spacing w:before="11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27616" behindDoc="1" locked="0" layoutInCell="1" allowOverlap="1" wp14:anchorId="444F78B6" wp14:editId="37D6C3CC">
                <wp:simplePos x="0" y="0"/>
                <wp:positionH relativeFrom="page">
                  <wp:posOffset>466725</wp:posOffset>
                </wp:positionH>
                <wp:positionV relativeFrom="paragraph">
                  <wp:posOffset>58754</wp:posOffset>
                </wp:positionV>
                <wp:extent cx="6829425" cy="9525"/>
                <wp:effectExtent l="0" t="0" r="0" b="0"/>
                <wp:wrapTopAndBottom/>
                <wp:docPr id="430" name="Graphic 4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0E42C4" id="Graphic 430" o:spid="_x0000_s1026" style="position:absolute;margin-left:36.75pt;margin-top:4.65pt;width:537.75pt;height:.75pt;z-index:-155888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0NbPN4AAAAI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85FF3A3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vider</w:t>
      </w:r>
      <w:r>
        <w:rPr>
          <w:spacing w:val="-2"/>
        </w:rPr>
        <w:t xml:space="preserve"> </w:t>
      </w:r>
      <w:r>
        <w:t>recommend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quit smoking at discharge.</w:t>
      </w:r>
    </w:p>
    <w:p w14:paraId="4412B16C" w14:textId="77777777" w:rsidR="00E121EC" w:rsidRDefault="00E121EC">
      <w:pPr>
        <w:pStyle w:val="BodyText"/>
        <w:spacing w:before="5"/>
      </w:pPr>
    </w:p>
    <w:p w14:paraId="1C2D43B8" w14:textId="77777777" w:rsidR="00E121EC" w:rsidRDefault="00987506">
      <w:pPr>
        <w:pStyle w:val="BodyText"/>
        <w:spacing w:line="451" w:lineRule="auto"/>
        <w:ind w:left="14" w:right="3269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 xml:space="preserve">procedure. </w:t>
      </w:r>
      <w:r>
        <w:rPr>
          <w:spacing w:val="-2"/>
        </w:rPr>
        <w:t>Exclusion:</w:t>
      </w:r>
    </w:p>
    <w:p w14:paraId="7BEF004A" w14:textId="2184F8DE" w:rsidR="00E121EC" w:rsidRDefault="00987506" w:rsidP="001B7A80">
      <w:pPr>
        <w:pStyle w:val="BodyText"/>
        <w:spacing w:before="2" w:line="242" w:lineRule="auto"/>
        <w:ind w:left="404" w:right="6772"/>
        <w:rPr>
          <w:sz w:val="20"/>
        </w:rPr>
      </w:pPr>
      <w:r>
        <w:rPr>
          <w:noProof/>
          <w:position w:val="2"/>
        </w:rPr>
        <w:drawing>
          <wp:inline distT="0" distB="0" distL="0" distR="0" wp14:anchorId="45222F3E" wp14:editId="4B7B37F6">
            <wp:extent cx="38100" cy="38099"/>
            <wp:effectExtent l="0" t="0" r="0" b="0"/>
            <wp:docPr id="431" name="Image 43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" name="Image 431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</w:t>
      </w:r>
      <w:r>
        <w:rPr>
          <w:spacing w:val="-6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procedur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 xml:space="preserve">post-procedure. </w:t>
      </w:r>
      <w:r>
        <w:rPr>
          <w:noProof/>
          <w:position w:val="2"/>
        </w:rPr>
        <w:drawing>
          <wp:inline distT="0" distB="0" distL="0" distR="0" wp14:anchorId="511EBB6C" wp14:editId="2308FD05">
            <wp:extent cx="38100" cy="38099"/>
            <wp:effectExtent l="0" t="0" r="0" b="0"/>
            <wp:docPr id="432" name="Image 43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" name="Image 432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</w:rPr>
        <w:t xml:space="preserve"> </w:t>
      </w:r>
      <w:r>
        <w:t>Current smokers of non-tobacco products.</w:t>
      </w:r>
    </w:p>
    <w:p w14:paraId="1AEB1BE2" w14:textId="77777777" w:rsidR="00E121EC" w:rsidRDefault="00987506">
      <w:pPr>
        <w:pStyle w:val="BodyText"/>
        <w:spacing w:before="71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728128" behindDoc="1" locked="0" layoutInCell="1" allowOverlap="1" wp14:anchorId="2ADF7A0A" wp14:editId="5A59A793">
                <wp:simplePos x="0" y="0"/>
                <wp:positionH relativeFrom="page">
                  <wp:posOffset>466725</wp:posOffset>
                </wp:positionH>
                <wp:positionV relativeFrom="paragraph">
                  <wp:posOffset>206751</wp:posOffset>
                </wp:positionV>
                <wp:extent cx="6829425" cy="9525"/>
                <wp:effectExtent l="0" t="0" r="0" b="0"/>
                <wp:wrapTopAndBottom/>
                <wp:docPr id="433" name="Graphic 4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B5E563" id="Graphic 433" o:spid="_x0000_s1026" style="position:absolute;margin-left:36.75pt;margin-top:16.3pt;width:537.75pt;height:.75pt;z-index:-155883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pCpj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8997076" w14:textId="77777777" w:rsidR="00E121EC" w:rsidRDefault="00987506">
      <w:pPr>
        <w:pStyle w:val="Heading4"/>
      </w:pPr>
      <w:r>
        <w:t>Pt Refused Physician Delivered</w:t>
      </w:r>
      <w:r>
        <w:rPr>
          <w:spacing w:val="-9"/>
        </w:rPr>
        <w:t xml:space="preserve"> </w:t>
      </w:r>
      <w:r>
        <w:t xml:space="preserve">Advice </w:t>
      </w:r>
      <w:r>
        <w:rPr>
          <w:spacing w:val="-2"/>
        </w:rPr>
        <w:t>(Discharge)</w:t>
      </w:r>
    </w:p>
    <w:p w14:paraId="417C4405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28640" behindDoc="1" locked="0" layoutInCell="1" allowOverlap="1" wp14:anchorId="3C7E995B" wp14:editId="5FCE0190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434" name="Graphic 4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9435C6" id="Graphic 434" o:spid="_x0000_s1026" style="position:absolute;margin-left:36.75pt;margin-top:4.2pt;width:537.75pt;height:.75pt;z-index:-155878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74A55E5" w14:textId="77777777" w:rsidR="00E121EC" w:rsidRDefault="00987506">
      <w:pPr>
        <w:pStyle w:val="BodyText"/>
        <w:spacing w:before="17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refus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quit</w:t>
      </w:r>
      <w:r>
        <w:rPr>
          <w:spacing w:val="-2"/>
        </w:rPr>
        <w:t xml:space="preserve"> </w:t>
      </w:r>
      <w:r>
        <w:t>smoking</w:t>
      </w:r>
      <w:r>
        <w:rPr>
          <w:spacing w:val="-2"/>
        </w:rPr>
        <w:t xml:space="preserve"> </w:t>
      </w:r>
      <w:r>
        <w:t xml:space="preserve">at </w:t>
      </w:r>
      <w:r>
        <w:rPr>
          <w:spacing w:val="-2"/>
        </w:rPr>
        <w:t>discharge.</w:t>
      </w:r>
    </w:p>
    <w:p w14:paraId="59CE297A" w14:textId="77777777" w:rsidR="00E121EC" w:rsidRDefault="00E121EC">
      <w:pPr>
        <w:pStyle w:val="BodyText"/>
        <w:spacing w:before="5"/>
      </w:pPr>
    </w:p>
    <w:p w14:paraId="551A0DC1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vider</w:t>
      </w:r>
      <w:r>
        <w:rPr>
          <w:spacing w:val="-3"/>
        </w:rPr>
        <w:t xml:space="preserve"> </w:t>
      </w:r>
      <w:r>
        <w:t>recommende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 xml:space="preserve">quit </w:t>
      </w:r>
      <w:r>
        <w:lastRenderedPageBreak/>
        <w:t>smoking at discharge.</w:t>
      </w:r>
    </w:p>
    <w:p w14:paraId="638E762F" w14:textId="77777777" w:rsidR="00E121EC" w:rsidRDefault="00E121EC">
      <w:pPr>
        <w:pStyle w:val="BodyText"/>
        <w:spacing w:before="185"/>
      </w:pPr>
    </w:p>
    <w:p w14:paraId="6B58D771" w14:textId="77777777" w:rsidR="00E121EC" w:rsidRDefault="00987506">
      <w:pPr>
        <w:pStyle w:val="BodyText"/>
        <w:ind w:left="14"/>
      </w:pPr>
      <w:r>
        <w:rPr>
          <w:spacing w:val="-2"/>
        </w:rPr>
        <w:t>Exclusion:</w:t>
      </w:r>
    </w:p>
    <w:p w14:paraId="2C5FAEA5" w14:textId="488246CC" w:rsidR="00E121EC" w:rsidRDefault="00987506" w:rsidP="001B7A80">
      <w:pPr>
        <w:pStyle w:val="BodyText"/>
        <w:spacing w:before="183" w:line="242" w:lineRule="auto"/>
        <w:ind w:left="404" w:right="6772"/>
        <w:rPr>
          <w:sz w:val="20"/>
        </w:rPr>
      </w:pPr>
      <w:r>
        <w:rPr>
          <w:noProof/>
          <w:position w:val="2"/>
        </w:rPr>
        <w:drawing>
          <wp:inline distT="0" distB="0" distL="0" distR="0" wp14:anchorId="7D1ED26B" wp14:editId="227B3C4C">
            <wp:extent cx="38100" cy="38099"/>
            <wp:effectExtent l="0" t="0" r="0" b="0"/>
            <wp:docPr id="435" name="Image 43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" name="Image 435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</w:t>
      </w:r>
      <w:r>
        <w:rPr>
          <w:spacing w:val="-6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procedur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 xml:space="preserve">post-procedure. </w:t>
      </w:r>
      <w:r>
        <w:rPr>
          <w:noProof/>
          <w:position w:val="2"/>
        </w:rPr>
        <w:drawing>
          <wp:inline distT="0" distB="0" distL="0" distR="0" wp14:anchorId="6CC4F8F6" wp14:editId="5B8FEEE6">
            <wp:extent cx="38100" cy="38099"/>
            <wp:effectExtent l="0" t="0" r="0" b="0"/>
            <wp:docPr id="436" name="Image 43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" name="Image 436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</w:rPr>
        <w:t xml:space="preserve"> </w:t>
      </w:r>
      <w:r>
        <w:t>Current smokers of non-tobacco products.</w:t>
      </w:r>
    </w:p>
    <w:p w14:paraId="6DBBB1BA" w14:textId="77777777" w:rsidR="00E121EC" w:rsidRDefault="00987506">
      <w:pPr>
        <w:pStyle w:val="BodyText"/>
        <w:spacing w:before="91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729152" behindDoc="1" locked="0" layoutInCell="1" allowOverlap="1" wp14:anchorId="3BCCDF5F" wp14:editId="3DA215FB">
                <wp:simplePos x="0" y="0"/>
                <wp:positionH relativeFrom="page">
                  <wp:posOffset>466725</wp:posOffset>
                </wp:positionH>
                <wp:positionV relativeFrom="paragraph">
                  <wp:posOffset>219556</wp:posOffset>
                </wp:positionV>
                <wp:extent cx="6829425" cy="9525"/>
                <wp:effectExtent l="0" t="0" r="0" b="0"/>
                <wp:wrapTopAndBottom/>
                <wp:docPr id="437" name="Graphic 4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DD40B1" id="Graphic 437" o:spid="_x0000_s1026" style="position:absolute;margin-left:36.75pt;margin-top:17.3pt;width:537.75pt;height:.75pt;z-index:-155873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pOa339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49E18D7" w14:textId="77777777" w:rsidR="00E121EC" w:rsidRDefault="00987506">
      <w:pPr>
        <w:pStyle w:val="Heading3"/>
        <w:spacing w:before="62"/>
      </w:pPr>
      <w:r>
        <w:t xml:space="preserve">Pharmacotherapy </w:t>
      </w:r>
      <w:r>
        <w:rPr>
          <w:spacing w:val="-2"/>
        </w:rPr>
        <w:t>(Discharge)</w:t>
      </w:r>
    </w:p>
    <w:p w14:paraId="502BDC14" w14:textId="77777777" w:rsidR="00E121EC" w:rsidRDefault="00987506">
      <w:pPr>
        <w:pStyle w:val="BodyText"/>
        <w:spacing w:before="11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29664" behindDoc="1" locked="0" layoutInCell="1" allowOverlap="1" wp14:anchorId="0E320931" wp14:editId="30974976">
                <wp:simplePos x="0" y="0"/>
                <wp:positionH relativeFrom="page">
                  <wp:posOffset>466725</wp:posOffset>
                </wp:positionH>
                <wp:positionV relativeFrom="paragraph">
                  <wp:posOffset>58754</wp:posOffset>
                </wp:positionV>
                <wp:extent cx="6829425" cy="9525"/>
                <wp:effectExtent l="0" t="0" r="0" b="0"/>
                <wp:wrapTopAndBottom/>
                <wp:docPr id="438" name="Graphic 4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99D710" id="Graphic 438" o:spid="_x0000_s1026" style="position:absolute;margin-left:36.75pt;margin-top:4.65pt;width:537.75pt;height:.75pt;z-index:-155868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0NbPN4AAAAI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DA6BB4A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vider</w:t>
      </w:r>
      <w:r>
        <w:rPr>
          <w:spacing w:val="-3"/>
        </w:rPr>
        <w:t xml:space="preserve"> </w:t>
      </w:r>
      <w:r>
        <w:t>recommended</w:t>
      </w:r>
      <w:r>
        <w:rPr>
          <w:spacing w:val="-3"/>
        </w:rPr>
        <w:t xml:space="preserve"> </w:t>
      </w:r>
      <w:r>
        <w:t>pharmacotherapy</w:t>
      </w:r>
      <w:r>
        <w:rPr>
          <w:spacing w:val="-3"/>
        </w:rPr>
        <w:t xml:space="preserve"> </w:t>
      </w:r>
      <w:r>
        <w:t xml:space="preserve">at </w:t>
      </w:r>
      <w:r>
        <w:rPr>
          <w:spacing w:val="-2"/>
        </w:rPr>
        <w:t>discharge.</w:t>
      </w:r>
    </w:p>
    <w:p w14:paraId="406BDF6C" w14:textId="77777777" w:rsidR="00E121EC" w:rsidRDefault="00E121EC">
      <w:pPr>
        <w:pStyle w:val="BodyText"/>
        <w:spacing w:before="5"/>
      </w:pPr>
    </w:p>
    <w:p w14:paraId="05670E66" w14:textId="77777777" w:rsidR="00E121EC" w:rsidRDefault="00987506">
      <w:pPr>
        <w:pStyle w:val="BodyText"/>
        <w:spacing w:line="487" w:lineRule="auto"/>
        <w:ind w:left="14" w:right="3269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urrent</w:t>
      </w:r>
      <w:r>
        <w:rPr>
          <w:spacing w:val="-4"/>
        </w:rPr>
        <w:t xml:space="preserve"> </w:t>
      </w:r>
      <w:r>
        <w:t>smokers</w:t>
      </w:r>
      <w:r>
        <w:rPr>
          <w:spacing w:val="-4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had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lective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 xml:space="preserve">procedure. </w:t>
      </w:r>
      <w:r>
        <w:rPr>
          <w:spacing w:val="-2"/>
        </w:rPr>
        <w:t>Exclusion:</w:t>
      </w:r>
    </w:p>
    <w:p w14:paraId="5DA02290" w14:textId="77777777" w:rsidR="00E121EC" w:rsidRDefault="00987506">
      <w:pPr>
        <w:pStyle w:val="BodyText"/>
        <w:spacing w:line="177" w:lineRule="exact"/>
        <w:ind w:left="404"/>
      </w:pPr>
      <w:r>
        <w:rPr>
          <w:noProof/>
          <w:position w:val="2"/>
        </w:rPr>
        <w:drawing>
          <wp:inline distT="0" distB="0" distL="0" distR="0" wp14:anchorId="36E9F13C" wp14:editId="47D85B92">
            <wp:extent cx="38100" cy="38099"/>
            <wp:effectExtent l="0" t="0" r="0" b="0"/>
            <wp:docPr id="439" name="Image 43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Image 439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 during procedure or post-procedure.</w:t>
      </w:r>
    </w:p>
    <w:p w14:paraId="635AE167" w14:textId="77777777" w:rsidR="00E121EC" w:rsidRDefault="00987506">
      <w:pPr>
        <w:pStyle w:val="BodyText"/>
        <w:spacing w:before="3"/>
        <w:ind w:left="404"/>
      </w:pPr>
      <w:r>
        <w:rPr>
          <w:noProof/>
          <w:position w:val="2"/>
        </w:rPr>
        <w:drawing>
          <wp:inline distT="0" distB="0" distL="0" distR="0" wp14:anchorId="523DC289" wp14:editId="265CDB16">
            <wp:extent cx="38100" cy="38099"/>
            <wp:effectExtent l="0" t="0" r="0" b="0"/>
            <wp:docPr id="440" name="Image 44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" name="Image 440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Current smokers of non-tobacco products.</w:t>
      </w:r>
    </w:p>
    <w:p w14:paraId="30860642" w14:textId="77777777" w:rsidR="00E121EC" w:rsidRDefault="00987506">
      <w:pPr>
        <w:pStyle w:val="BodyText"/>
        <w:spacing w:before="1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30176" behindDoc="1" locked="0" layoutInCell="1" allowOverlap="1" wp14:anchorId="534DA240" wp14:editId="6456411F">
                <wp:simplePos x="0" y="0"/>
                <wp:positionH relativeFrom="page">
                  <wp:posOffset>466725</wp:posOffset>
                </wp:positionH>
                <wp:positionV relativeFrom="paragraph">
                  <wp:posOffset>118712</wp:posOffset>
                </wp:positionV>
                <wp:extent cx="6829425" cy="9525"/>
                <wp:effectExtent l="0" t="0" r="0" b="0"/>
                <wp:wrapTopAndBottom/>
                <wp:docPr id="441" name="Graphic 4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3E6427" id="Graphic 441" o:spid="_x0000_s1026" style="position:absolute;margin-left:36.75pt;margin-top:9.35pt;width:537.75pt;height:.75pt;z-index:-155863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0AAE3A7" w14:textId="77777777" w:rsidR="00E121EC" w:rsidRDefault="00987506">
      <w:pPr>
        <w:pStyle w:val="Heading4"/>
      </w:pPr>
      <w:r>
        <w:t xml:space="preserve">Pt Refused Pharmacotherapy </w:t>
      </w:r>
      <w:r>
        <w:rPr>
          <w:spacing w:val="-2"/>
        </w:rPr>
        <w:t>(Discharge)</w:t>
      </w:r>
    </w:p>
    <w:p w14:paraId="56EC30B1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30688" behindDoc="1" locked="0" layoutInCell="1" allowOverlap="1" wp14:anchorId="5C0D343A" wp14:editId="0199797A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442" name="Graphic 4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26B037" id="Graphic 442" o:spid="_x0000_s1026" style="position:absolute;margin-left:36.75pt;margin-top:4.2pt;width:537.75pt;height:.75pt;z-index:-155857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E14EAE4" w14:textId="77777777" w:rsidR="00E121EC" w:rsidRDefault="00987506">
      <w:pPr>
        <w:pStyle w:val="BodyText"/>
        <w:spacing w:before="176"/>
        <w:ind w:left="14"/>
      </w:pPr>
      <w:r>
        <w:t>Numerator:</w:t>
      </w:r>
      <w:r>
        <w:rPr>
          <w:spacing w:val="-4"/>
        </w:rPr>
        <w:t xml:space="preserve"> </w:t>
      </w:r>
      <w:r>
        <w:t xml:space="preserve">The number of current smokers who had an elective carotid procedure the patient refused pharmacotherapy at </w:t>
      </w:r>
      <w:r>
        <w:rPr>
          <w:spacing w:val="-2"/>
        </w:rPr>
        <w:t>discharge.</w:t>
      </w:r>
    </w:p>
    <w:p w14:paraId="4383F895" w14:textId="77777777" w:rsidR="00E121EC" w:rsidRDefault="00E121EC">
      <w:pPr>
        <w:pStyle w:val="BodyText"/>
        <w:spacing w:before="6"/>
      </w:pPr>
    </w:p>
    <w:p w14:paraId="38E4381B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moker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lective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vider</w:t>
      </w:r>
      <w:r>
        <w:rPr>
          <w:spacing w:val="-3"/>
        </w:rPr>
        <w:t xml:space="preserve"> </w:t>
      </w:r>
      <w:r>
        <w:t>recommended</w:t>
      </w:r>
      <w:r>
        <w:rPr>
          <w:spacing w:val="-3"/>
        </w:rPr>
        <w:t xml:space="preserve"> </w:t>
      </w:r>
      <w:r>
        <w:t>pharmacotherapy at discharge.</w:t>
      </w:r>
    </w:p>
    <w:p w14:paraId="264944B1" w14:textId="77777777" w:rsidR="00E121EC" w:rsidRDefault="00E121EC">
      <w:pPr>
        <w:pStyle w:val="BodyText"/>
        <w:spacing w:before="5"/>
      </w:pPr>
    </w:p>
    <w:p w14:paraId="63DD0ED1" w14:textId="77777777" w:rsidR="00E121EC" w:rsidRDefault="00987506">
      <w:pPr>
        <w:pStyle w:val="BodyText"/>
        <w:ind w:left="14"/>
      </w:pPr>
      <w:r>
        <w:rPr>
          <w:spacing w:val="-2"/>
        </w:rPr>
        <w:t>Exclusion:</w:t>
      </w:r>
    </w:p>
    <w:p w14:paraId="328E63EF" w14:textId="77777777" w:rsidR="00E121EC" w:rsidRDefault="00987506">
      <w:pPr>
        <w:pStyle w:val="BodyText"/>
        <w:spacing w:before="183"/>
        <w:ind w:left="404"/>
      </w:pPr>
      <w:r>
        <w:rPr>
          <w:noProof/>
          <w:position w:val="2"/>
        </w:rPr>
        <w:drawing>
          <wp:inline distT="0" distB="0" distL="0" distR="0" wp14:anchorId="77D60014" wp14:editId="67CDF966">
            <wp:extent cx="38100" cy="38099"/>
            <wp:effectExtent l="0" t="0" r="0" b="0"/>
            <wp:docPr id="443" name="Image 44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" name="Image 443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 during procedure or post-procedure.</w:t>
      </w:r>
    </w:p>
    <w:p w14:paraId="60BC81E8" w14:textId="77777777" w:rsidR="00E121EC" w:rsidRDefault="00987506">
      <w:pPr>
        <w:pStyle w:val="BodyText"/>
        <w:spacing w:before="82"/>
        <w:ind w:left="404"/>
      </w:pPr>
      <w:r>
        <w:rPr>
          <w:noProof/>
          <w:position w:val="2"/>
        </w:rPr>
        <w:drawing>
          <wp:inline distT="0" distB="0" distL="0" distR="0" wp14:anchorId="63E5A647" wp14:editId="7C28E508">
            <wp:extent cx="38100" cy="38099"/>
            <wp:effectExtent l="0" t="0" r="0" b="0"/>
            <wp:docPr id="444" name="Image 44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" name="Image 444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Current smokers of non-tobacco products.</w:t>
      </w:r>
    </w:p>
    <w:p w14:paraId="3AD080E4" w14:textId="77777777" w:rsidR="00E121EC" w:rsidRDefault="00987506">
      <w:pPr>
        <w:pStyle w:val="BodyText"/>
        <w:spacing w:before="2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31200" behindDoc="1" locked="0" layoutInCell="1" allowOverlap="1" wp14:anchorId="47E74BAF" wp14:editId="0F4F4215">
                <wp:simplePos x="0" y="0"/>
                <wp:positionH relativeFrom="page">
                  <wp:posOffset>466725</wp:posOffset>
                </wp:positionH>
                <wp:positionV relativeFrom="paragraph">
                  <wp:posOffset>118777</wp:posOffset>
                </wp:positionV>
                <wp:extent cx="6829425" cy="9525"/>
                <wp:effectExtent l="0" t="0" r="0" b="0"/>
                <wp:wrapTopAndBottom/>
                <wp:docPr id="445" name="Graphic 4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C33D50" id="Graphic 445" o:spid="_x0000_s1026" style="position:absolute;margin-left:36.75pt;margin-top:9.35pt;width:537.75pt;height:.75pt;z-index:-155852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BED7BF9" w14:textId="77777777" w:rsidR="00E121EC" w:rsidRDefault="00987506">
      <w:pPr>
        <w:pStyle w:val="Heading3"/>
        <w:spacing w:before="62"/>
      </w:pPr>
      <w:r>
        <w:t xml:space="preserve">Referral to Smoking Counseling Services </w:t>
      </w:r>
      <w:r>
        <w:rPr>
          <w:spacing w:val="-2"/>
        </w:rPr>
        <w:t>(Discharge)</w:t>
      </w:r>
    </w:p>
    <w:p w14:paraId="10B9F4CC" w14:textId="77777777" w:rsidR="00E121EC" w:rsidRDefault="00987506">
      <w:pPr>
        <w:pStyle w:val="BodyText"/>
        <w:spacing w:before="11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31712" behindDoc="1" locked="0" layoutInCell="1" allowOverlap="1" wp14:anchorId="6EA6DA5F" wp14:editId="121457F0">
                <wp:simplePos x="0" y="0"/>
                <wp:positionH relativeFrom="page">
                  <wp:posOffset>466725</wp:posOffset>
                </wp:positionH>
                <wp:positionV relativeFrom="paragraph">
                  <wp:posOffset>58754</wp:posOffset>
                </wp:positionV>
                <wp:extent cx="6829425" cy="9525"/>
                <wp:effectExtent l="0" t="0" r="0" b="0"/>
                <wp:wrapTopAndBottom/>
                <wp:docPr id="446" name="Graphic 4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2393E8" id="Graphic 446" o:spid="_x0000_s1026" style="position:absolute;margin-left:36.75pt;margin-top:4.65pt;width:537.75pt;height:.75pt;z-index:-155847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0NbPN4AAAAI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8F0FAF8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vider</w:t>
      </w:r>
      <w:r>
        <w:rPr>
          <w:spacing w:val="-2"/>
        </w:rPr>
        <w:t xml:space="preserve"> </w:t>
      </w:r>
      <w:r>
        <w:t>referr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moking counseling service at discharge.</w:t>
      </w:r>
    </w:p>
    <w:p w14:paraId="5FD8D329" w14:textId="77777777" w:rsidR="00E121EC" w:rsidRDefault="00E121EC">
      <w:pPr>
        <w:pStyle w:val="BodyText"/>
        <w:spacing w:before="5"/>
      </w:pPr>
    </w:p>
    <w:p w14:paraId="1C29A849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number of current smokers who had an elective carotid </w:t>
      </w:r>
      <w:r>
        <w:rPr>
          <w:spacing w:val="-2"/>
        </w:rPr>
        <w:t>procedure.</w:t>
      </w:r>
    </w:p>
    <w:p w14:paraId="0529AA93" w14:textId="77777777" w:rsidR="00E121EC" w:rsidRDefault="00E121EC">
      <w:pPr>
        <w:pStyle w:val="BodyText"/>
        <w:spacing w:before="186"/>
      </w:pPr>
    </w:p>
    <w:p w14:paraId="2A8189C4" w14:textId="77777777" w:rsidR="00E121EC" w:rsidRDefault="00987506">
      <w:pPr>
        <w:pStyle w:val="BodyText"/>
        <w:ind w:left="14"/>
      </w:pPr>
      <w:r>
        <w:rPr>
          <w:spacing w:val="-2"/>
        </w:rPr>
        <w:t>Exclusion:</w:t>
      </w:r>
    </w:p>
    <w:p w14:paraId="76DFDBBA" w14:textId="6E5A7016" w:rsidR="00E121EC" w:rsidRDefault="00987506" w:rsidP="001B7A80">
      <w:pPr>
        <w:pStyle w:val="BodyText"/>
        <w:spacing w:before="183" w:line="242" w:lineRule="auto"/>
        <w:ind w:left="404" w:right="6772"/>
        <w:rPr>
          <w:sz w:val="20"/>
        </w:rPr>
      </w:pPr>
      <w:r>
        <w:rPr>
          <w:noProof/>
          <w:position w:val="2"/>
        </w:rPr>
        <w:drawing>
          <wp:inline distT="0" distB="0" distL="0" distR="0" wp14:anchorId="317E5B8B" wp14:editId="578AB6AA">
            <wp:extent cx="38100" cy="38099"/>
            <wp:effectExtent l="0" t="0" r="0" b="0"/>
            <wp:docPr id="447" name="Image 44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" name="Image 447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</w:t>
      </w:r>
      <w:r>
        <w:rPr>
          <w:spacing w:val="-6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procedur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 xml:space="preserve">post-procedure. </w:t>
      </w:r>
      <w:r>
        <w:rPr>
          <w:noProof/>
          <w:position w:val="2"/>
        </w:rPr>
        <w:drawing>
          <wp:inline distT="0" distB="0" distL="0" distR="0" wp14:anchorId="7F8E896C" wp14:editId="1A3AE322">
            <wp:extent cx="38100" cy="38099"/>
            <wp:effectExtent l="0" t="0" r="0" b="0"/>
            <wp:docPr id="448" name="Image 44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Image 448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</w:rPr>
        <w:t xml:space="preserve"> </w:t>
      </w:r>
      <w:r>
        <w:t>Current smokers of non-tobacco products.</w:t>
      </w:r>
    </w:p>
    <w:p w14:paraId="04FD56E0" w14:textId="77777777" w:rsidR="00E121EC" w:rsidRDefault="00987506">
      <w:pPr>
        <w:pStyle w:val="BodyText"/>
        <w:spacing w:before="91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732224" behindDoc="1" locked="0" layoutInCell="1" allowOverlap="1" wp14:anchorId="60283C3B" wp14:editId="029B9C12">
                <wp:simplePos x="0" y="0"/>
                <wp:positionH relativeFrom="page">
                  <wp:posOffset>466725</wp:posOffset>
                </wp:positionH>
                <wp:positionV relativeFrom="paragraph">
                  <wp:posOffset>219634</wp:posOffset>
                </wp:positionV>
                <wp:extent cx="6829425" cy="9525"/>
                <wp:effectExtent l="0" t="0" r="0" b="0"/>
                <wp:wrapTopAndBottom/>
                <wp:docPr id="449" name="Graphic 4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A0C031" id="Graphic 449" o:spid="_x0000_s1026" style="position:absolute;margin-left:36.75pt;margin-top:17.3pt;width:537.75pt;height:.75pt;z-index:-155842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pOa339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5FA7CDC" w14:textId="77777777" w:rsidR="00E121EC" w:rsidRDefault="00987506">
      <w:pPr>
        <w:pStyle w:val="Heading4"/>
      </w:pPr>
      <w:r>
        <w:t xml:space="preserve">Pt Refused Referral to Smoking Counseling Services </w:t>
      </w:r>
      <w:r>
        <w:rPr>
          <w:spacing w:val="-2"/>
        </w:rPr>
        <w:t>(Discharge)</w:t>
      </w:r>
    </w:p>
    <w:p w14:paraId="7594C136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32736" behindDoc="1" locked="0" layoutInCell="1" allowOverlap="1" wp14:anchorId="26BF22F3" wp14:editId="0DAC97E7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450" name="Graphic 4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C0F566" id="Graphic 450" o:spid="_x0000_s1026" style="position:absolute;margin-left:36.75pt;margin-top:4.2pt;width:537.75pt;height:.75pt;z-index:-155837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6C524C8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refus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ferra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moking counseling service at discharge.</w:t>
      </w:r>
    </w:p>
    <w:p w14:paraId="342109B6" w14:textId="77777777" w:rsidR="00E121EC" w:rsidRDefault="00E121EC">
      <w:pPr>
        <w:pStyle w:val="BodyText"/>
        <w:spacing w:before="5"/>
      </w:pPr>
    </w:p>
    <w:p w14:paraId="76DCB233" w14:textId="1E8AE485" w:rsidR="00E121EC" w:rsidRDefault="00987506" w:rsidP="001B7A80">
      <w:pPr>
        <w:pStyle w:val="BodyText"/>
        <w:spacing w:line="242" w:lineRule="auto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smokers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ive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vider</w:t>
      </w:r>
      <w:r>
        <w:rPr>
          <w:spacing w:val="-2"/>
        </w:rPr>
        <w:t xml:space="preserve"> </w:t>
      </w:r>
      <w:r>
        <w:t>referr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moking counseling service at discharge.</w:t>
      </w:r>
    </w:p>
    <w:p w14:paraId="0BAD3376" w14:textId="77777777" w:rsidR="00E121EC" w:rsidRDefault="00E121EC">
      <w:pPr>
        <w:pStyle w:val="BodyText"/>
        <w:spacing w:before="8"/>
      </w:pPr>
    </w:p>
    <w:p w14:paraId="0E9BDCC2" w14:textId="77777777" w:rsidR="00E121EC" w:rsidRDefault="00987506">
      <w:pPr>
        <w:pStyle w:val="BodyText"/>
        <w:ind w:left="14"/>
      </w:pPr>
      <w:r>
        <w:rPr>
          <w:spacing w:val="-2"/>
        </w:rPr>
        <w:t>Exclusion:</w:t>
      </w:r>
    </w:p>
    <w:p w14:paraId="0C70BC5F" w14:textId="77777777" w:rsidR="00E121EC" w:rsidRDefault="00987506">
      <w:pPr>
        <w:pStyle w:val="BodyText"/>
        <w:spacing w:before="183" w:line="242" w:lineRule="auto"/>
        <w:ind w:left="404" w:right="6772"/>
      </w:pPr>
      <w:r>
        <w:rPr>
          <w:noProof/>
          <w:position w:val="2"/>
        </w:rPr>
        <w:drawing>
          <wp:inline distT="0" distB="0" distL="0" distR="0" wp14:anchorId="314C384F" wp14:editId="5418FBCD">
            <wp:extent cx="38100" cy="38099"/>
            <wp:effectExtent l="0" t="0" r="0" b="0"/>
            <wp:docPr id="451" name="Image 45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Image 451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Death</w:t>
      </w:r>
      <w:r>
        <w:rPr>
          <w:spacing w:val="-6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procedur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 xml:space="preserve">post-procedure. </w:t>
      </w:r>
      <w:r>
        <w:rPr>
          <w:noProof/>
          <w:position w:val="2"/>
        </w:rPr>
        <w:drawing>
          <wp:inline distT="0" distB="0" distL="0" distR="0" wp14:anchorId="5D80BDCA" wp14:editId="2EFDD1D0">
            <wp:extent cx="38100" cy="38099"/>
            <wp:effectExtent l="0" t="0" r="0" b="0"/>
            <wp:docPr id="452" name="Image 45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Image 452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</w:rPr>
        <w:t xml:space="preserve"> </w:t>
      </w:r>
      <w:r>
        <w:t>Current smokers of non-tobacco products.</w:t>
      </w:r>
    </w:p>
    <w:p w14:paraId="5BF73D56" w14:textId="77777777" w:rsidR="00E121EC" w:rsidRDefault="00E121EC">
      <w:pPr>
        <w:pStyle w:val="BodyText"/>
        <w:spacing w:line="242" w:lineRule="auto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36F8E841" w14:textId="77777777" w:rsidR="00E121EC" w:rsidRDefault="00E121EC">
      <w:pPr>
        <w:pStyle w:val="BodyText"/>
        <w:spacing w:before="51"/>
        <w:rPr>
          <w:sz w:val="20"/>
        </w:rPr>
      </w:pPr>
    </w:p>
    <w:p w14:paraId="05F2E18E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A66F3D3" wp14:editId="3AA4C8A2">
                <wp:extent cx="6829425" cy="9525"/>
                <wp:effectExtent l="0" t="0" r="0" b="0"/>
                <wp:docPr id="453" name="Group 4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54" name="Graphic 454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AC7213" id="Group 453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3NUfD3QCAAD2BQAADgAAAAAAAAAA&#10;AAAAAAAuAgAAZHJzL2Uyb0RvYy54bWxQSwECLQAUAAYACAAAACEAgSSTn9sAAAAEAQAADwAAAAAA&#10;AAAAAAAAAADOBAAAZHJzL2Rvd25yZXYueG1sUEsFBgAAAAAEAAQA8wAAANYFAAAAAA==&#10;">
                <v:shape id="Graphic 454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1C3B331" w14:textId="77777777" w:rsidR="00E121EC" w:rsidRDefault="00987506">
      <w:pPr>
        <w:pStyle w:val="Heading1"/>
      </w:pPr>
      <w:r>
        <w:t xml:space="preserve">Statin (X </w:t>
      </w:r>
      <w:r>
        <w:rPr>
          <w:spacing w:val="-2"/>
        </w:rPr>
        <w:t>Procedure)</w:t>
      </w:r>
    </w:p>
    <w:p w14:paraId="5BBE37E4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33760" behindDoc="1" locked="0" layoutInCell="1" allowOverlap="1" wp14:anchorId="5EB1C6AA" wp14:editId="651F6376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55" name="Graphic 4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2682C5" id="Graphic 455" o:spid="_x0000_s1026" style="position:absolute;margin-left:36.75pt;margin-top:4.35pt;width:537.75pt;height:2.25pt;z-index:-155827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B72FE8B" w14:textId="77777777" w:rsidR="00E121EC" w:rsidRDefault="00987506">
      <w:pPr>
        <w:pStyle w:val="BodyText"/>
        <w:spacing w:before="206" w:line="242" w:lineRule="auto"/>
        <w:ind w:left="14" w:right="947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containing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taking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tatin</w:t>
      </w:r>
      <w:r>
        <w:rPr>
          <w:spacing w:val="-3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30</w:t>
      </w:r>
      <w:r>
        <w:rPr>
          <w:spacing w:val="-3"/>
        </w:rPr>
        <w:t xml:space="preserve"> </w:t>
      </w:r>
      <w:r>
        <w:t>days</w:t>
      </w:r>
      <w:r>
        <w:rPr>
          <w:spacing w:val="-3"/>
        </w:rPr>
        <w:t xml:space="preserve"> </w:t>
      </w:r>
      <w:r>
        <w:t>of hospital admission.</w:t>
      </w:r>
    </w:p>
    <w:p w14:paraId="759BF6BB" w14:textId="77777777" w:rsidR="00E121EC" w:rsidRDefault="00E121EC">
      <w:pPr>
        <w:pStyle w:val="BodyText"/>
        <w:spacing w:before="5"/>
      </w:pPr>
    </w:p>
    <w:p w14:paraId="7B5554C6" w14:textId="77777777" w:rsidR="00E121EC" w:rsidRDefault="00987506">
      <w:pPr>
        <w:pStyle w:val="BodyText"/>
        <w:spacing w:line="487" w:lineRule="auto"/>
        <w:ind w:left="14" w:right="5157"/>
      </w:pPr>
      <w:r>
        <w:t>Denominator:</w:t>
      </w:r>
      <w:r>
        <w:rPr>
          <w:spacing w:val="-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umber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ischarges</w:t>
      </w:r>
      <w:r>
        <w:rPr>
          <w:spacing w:val="-6"/>
        </w:rPr>
        <w:t xml:space="preserve"> </w:t>
      </w:r>
      <w:r>
        <w:t>containing</w:t>
      </w:r>
      <w:r>
        <w:rPr>
          <w:spacing w:val="-6"/>
        </w:rPr>
        <w:t xml:space="preserve"> </w:t>
      </w:r>
      <w:r>
        <w:t>X</w:t>
      </w:r>
      <w:r>
        <w:rPr>
          <w:spacing w:val="-6"/>
        </w:rPr>
        <w:t xml:space="preserve"> </w:t>
      </w:r>
      <w:r>
        <w:t>procedure. Exclusion: A contraindication to a statin.</w:t>
      </w:r>
    </w:p>
    <w:p w14:paraId="5A60025E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037A1CE" wp14:editId="7146F994">
                <wp:extent cx="6829425" cy="9525"/>
                <wp:effectExtent l="0" t="0" r="0" b="0"/>
                <wp:docPr id="456" name="Group 4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57" name="Graphic 457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74DD0D5" id="Group 456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LaA2SN1AgAA9gUAAA4AAAAAAAAA&#10;AAAAAAAALgIAAGRycy9lMm9Eb2MueG1sUEsBAi0AFAAGAAgAAAAhAIEkk5/bAAAABAEAAA8AAAAA&#10;AAAAAAAAAAAAzwQAAGRycy9kb3ducmV2LnhtbFBLBQYAAAAABAAEAPMAAADXBQAAAAA=&#10;">
                <v:shape id="Graphic 457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047B7ED" w14:textId="77777777" w:rsidR="00E121EC" w:rsidRDefault="00987506">
      <w:pPr>
        <w:pStyle w:val="Heading1"/>
      </w:pPr>
      <w:r>
        <w:t xml:space="preserve">Statin </w:t>
      </w:r>
      <w:r>
        <w:rPr>
          <w:spacing w:val="-2"/>
        </w:rPr>
        <w:t>(admission)</w:t>
      </w:r>
    </w:p>
    <w:p w14:paraId="4A67C887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34784" behindDoc="1" locked="0" layoutInCell="1" allowOverlap="1" wp14:anchorId="4AE1A73D" wp14:editId="4DD9BCC8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58" name="Graphic 4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1E19DA" id="Graphic 458" o:spid="_x0000_s1026" style="position:absolute;margin-left:36.75pt;margin-top:4.35pt;width:537.75pt;height:2.25pt;z-index:-155816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A84BD2F" w14:textId="77777777" w:rsidR="00E121EC" w:rsidRDefault="00987506">
      <w:pPr>
        <w:pStyle w:val="BodyText"/>
        <w:spacing w:before="206" w:line="487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aking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tatin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ospital</w:t>
      </w:r>
      <w:r>
        <w:rPr>
          <w:spacing w:val="-2"/>
        </w:rPr>
        <w:t xml:space="preserve"> </w:t>
      </w:r>
      <w:r>
        <w:t>admission. Denominator: The total number or discharges with a carotid procedure.</w:t>
      </w:r>
    </w:p>
    <w:p w14:paraId="215A7B42" w14:textId="77777777" w:rsidR="00E121EC" w:rsidRDefault="00987506">
      <w:pPr>
        <w:pStyle w:val="BodyText"/>
        <w:spacing w:line="207" w:lineRule="exact"/>
        <w:ind w:left="14"/>
      </w:pPr>
      <w:r>
        <w:t>Exclusion: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 xml:space="preserve">contraindication to </w:t>
      </w:r>
      <w:r>
        <w:rPr>
          <w:spacing w:val="-2"/>
        </w:rPr>
        <w:t>statins.</w:t>
      </w:r>
    </w:p>
    <w:p w14:paraId="11CCBCD4" w14:textId="77777777" w:rsidR="00E121EC" w:rsidRDefault="00E121EC">
      <w:pPr>
        <w:pStyle w:val="BodyText"/>
        <w:spacing w:before="51"/>
        <w:rPr>
          <w:sz w:val="20"/>
        </w:rPr>
      </w:pPr>
    </w:p>
    <w:p w14:paraId="7674CEAE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52C1488" wp14:editId="771C7102">
                <wp:extent cx="6829425" cy="9525"/>
                <wp:effectExtent l="0" t="0" r="0" b="0"/>
                <wp:docPr id="459" name="Group 4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60" name="Graphic 460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BA98BDD" id="Group 459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aFVzenQCAAD2BQAADgAAAAAAAAAA&#10;AAAAAAAuAgAAZHJzL2Uyb0RvYy54bWxQSwECLQAUAAYACAAAACEAgSSTn9sAAAAEAQAADwAAAAAA&#10;AAAAAAAAAADOBAAAZHJzL2Rvd25yZXYueG1sUEsFBgAAAAAEAAQA8wAAANYFAAAAAA==&#10;">
                <v:shape id="Graphic 460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A29D5DB" w14:textId="77777777" w:rsidR="00E121EC" w:rsidRDefault="00987506">
      <w:pPr>
        <w:pStyle w:val="Heading1"/>
      </w:pPr>
      <w:r>
        <w:t xml:space="preserve">Statin </w:t>
      </w:r>
      <w:r>
        <w:rPr>
          <w:spacing w:val="-2"/>
        </w:rPr>
        <w:t>(discharge)</w:t>
      </w:r>
    </w:p>
    <w:p w14:paraId="31FE1B16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35808" behindDoc="1" locked="0" layoutInCell="1" allowOverlap="1" wp14:anchorId="19283E22" wp14:editId="37E4611D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61" name="Graphic 4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8D1048" id="Graphic 461" o:spid="_x0000_s1026" style="position:absolute;margin-left:36.75pt;margin-top:4.35pt;width:537.75pt;height:2.25pt;z-index:-155806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C61DD73" w14:textId="77777777" w:rsidR="00E121EC" w:rsidRDefault="00987506">
      <w:pPr>
        <w:pStyle w:val="BodyText"/>
        <w:spacing w:before="206" w:line="487" w:lineRule="auto"/>
        <w:ind w:left="14" w:right="947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harge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tatin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ordered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ontinued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discharge. Denominator: The total number or discharges with a carotid procedure.</w:t>
      </w:r>
    </w:p>
    <w:p w14:paraId="51798966" w14:textId="77777777" w:rsidR="00E121EC" w:rsidRDefault="00987506">
      <w:pPr>
        <w:pStyle w:val="BodyText"/>
        <w:spacing w:line="207" w:lineRule="exact"/>
        <w:ind w:left="14"/>
      </w:pPr>
      <w:r>
        <w:t>Exclusion: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 xml:space="preserve">contraindication to </w:t>
      </w:r>
      <w:r>
        <w:rPr>
          <w:spacing w:val="-2"/>
        </w:rPr>
        <w:t>statins.</w:t>
      </w:r>
    </w:p>
    <w:p w14:paraId="0DF06C3E" w14:textId="77777777" w:rsidR="00E121EC" w:rsidRDefault="00E121EC">
      <w:pPr>
        <w:pStyle w:val="BodyText"/>
        <w:spacing w:before="51"/>
        <w:rPr>
          <w:sz w:val="20"/>
        </w:rPr>
      </w:pPr>
    </w:p>
    <w:p w14:paraId="5B753C3F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F6E694E" wp14:editId="59CAB205">
                <wp:extent cx="6829425" cy="9525"/>
                <wp:effectExtent l="0" t="0" r="0" b="0"/>
                <wp:docPr id="462" name="Group 4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63" name="Graphic 463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01564B" id="Group 462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AIAtVZ1AgAA9gUAAA4AAAAAAAAA&#10;AAAAAAAALgIAAGRycy9lMm9Eb2MueG1sUEsBAi0AFAAGAAgAAAAhAIEkk5/bAAAABAEAAA8AAAAA&#10;AAAAAAAAAAAAzwQAAGRycy9kb3ducmV2LnhtbFBLBQYAAAAABAAEAPMAAADXBQAAAAA=&#10;">
                <v:shape id="Graphic 463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B951FCB" w14:textId="77777777" w:rsidR="00E121EC" w:rsidRDefault="00987506">
      <w:pPr>
        <w:pStyle w:val="Heading1"/>
      </w:pPr>
      <w:r>
        <w:t xml:space="preserve">Statins (Follow-up </w:t>
      </w:r>
      <w:r>
        <w:rPr>
          <w:spacing w:val="-2"/>
        </w:rPr>
        <w:t>report)</w:t>
      </w:r>
    </w:p>
    <w:p w14:paraId="62F17F98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36832" behindDoc="1" locked="0" layoutInCell="1" allowOverlap="1" wp14:anchorId="501C5E1B" wp14:editId="6B53080C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64" name="Graphic 4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0CF072" id="Graphic 464" o:spid="_x0000_s1026" style="position:absolute;margin-left:36.75pt;margin-top:4.35pt;width:537.75pt;height:2.25pt;z-index:-155796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5B8C3AE" w14:textId="77777777" w:rsidR="00E121EC" w:rsidRDefault="00987506">
      <w:pPr>
        <w:pStyle w:val="BodyText"/>
        <w:spacing w:before="206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carotid</w:t>
      </w:r>
      <w:r>
        <w:rPr>
          <w:spacing w:val="-1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rPr>
          <w:spacing w:val="-2"/>
        </w:rPr>
        <w:t>statins.</w:t>
      </w:r>
    </w:p>
    <w:p w14:paraId="7C37E5C4" w14:textId="77777777" w:rsidR="00E121EC" w:rsidRDefault="00E121EC">
      <w:pPr>
        <w:pStyle w:val="BodyText"/>
        <w:spacing w:before="6"/>
      </w:pPr>
    </w:p>
    <w:p w14:paraId="07767E34" w14:textId="77777777" w:rsidR="00E121EC" w:rsidRDefault="00987506">
      <w:pPr>
        <w:pStyle w:val="BodyText"/>
        <w:spacing w:line="487" w:lineRule="auto"/>
        <w:ind w:left="14" w:right="1847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mpleted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>follow-up</w:t>
      </w:r>
      <w:r>
        <w:rPr>
          <w:spacing w:val="-4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either</w:t>
      </w:r>
      <w:r>
        <w:rPr>
          <w:spacing w:val="-7"/>
        </w:rPr>
        <w:t xml:space="preserve"> </w:t>
      </w:r>
      <w:r>
        <w:t>Ye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statins. Exclusion: A contraindication to Statins.</w:t>
      </w:r>
    </w:p>
    <w:p w14:paraId="60972C5C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B68B72F" wp14:editId="2B48659C">
                <wp:extent cx="6829425" cy="9525"/>
                <wp:effectExtent l="0" t="0" r="0" b="0"/>
                <wp:docPr id="465" name="Group 4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66" name="Graphic 46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047C4D" id="Group 46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Lz//yN1AgAA9gUAAA4AAAAAAAAA&#10;AAAAAAAALgIAAGRycy9lMm9Eb2MueG1sUEsBAi0AFAAGAAgAAAAhAIEkk5/bAAAABAEAAA8AAAAA&#10;AAAAAAAAAAAAzwQAAGRycy9kb3ducmV2LnhtbFBLBQYAAAAABAAEAPMAAADXBQAAAAA=&#10;">
                <v:shape id="Graphic 46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28D9CF1" w14:textId="77777777" w:rsidR="00E121EC" w:rsidRDefault="00987506">
      <w:pPr>
        <w:pStyle w:val="Heading1"/>
      </w:pPr>
      <w:r>
        <w:t xml:space="preserve">Statins Compliance (Follow-up </w:t>
      </w:r>
      <w:r>
        <w:rPr>
          <w:spacing w:val="-2"/>
        </w:rPr>
        <w:t>report)</w:t>
      </w:r>
    </w:p>
    <w:p w14:paraId="2DCA8306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37856" behindDoc="1" locked="0" layoutInCell="1" allowOverlap="1" wp14:anchorId="136EDBEE" wp14:editId="1EF7ED2A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67" name="Graphic 4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F7C823" id="Graphic 467" o:spid="_x0000_s1026" style="position:absolute;margin-left:36.75pt;margin-top:4.35pt;width:537.75pt;height:2.25pt;z-index:-155786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D113CDE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statin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discharge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 xml:space="preserve">a </w:t>
      </w:r>
      <w:r>
        <w:rPr>
          <w:spacing w:val="-2"/>
        </w:rPr>
        <w:t>statin.</w:t>
      </w:r>
    </w:p>
    <w:p w14:paraId="2958F9A0" w14:textId="77777777" w:rsidR="00E121EC" w:rsidRDefault="00E121EC">
      <w:pPr>
        <w:pStyle w:val="BodyText"/>
        <w:spacing w:before="5"/>
      </w:pPr>
    </w:p>
    <w:p w14:paraId="556D34F5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either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statin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was discharged on a statin.</w:t>
      </w:r>
    </w:p>
    <w:p w14:paraId="59957FEE" w14:textId="77777777" w:rsidR="00E121EC" w:rsidRDefault="00E121EC">
      <w:pPr>
        <w:pStyle w:val="BodyText"/>
        <w:spacing w:before="5"/>
      </w:pPr>
    </w:p>
    <w:p w14:paraId="5759C100" w14:textId="77777777" w:rsidR="00E121EC" w:rsidRDefault="00987506">
      <w:pPr>
        <w:pStyle w:val="BodyText"/>
        <w:ind w:left="14"/>
      </w:pPr>
      <w:r>
        <w:t>Exclusion: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 xml:space="preserve">contraindication to </w:t>
      </w:r>
      <w:r>
        <w:rPr>
          <w:spacing w:val="-2"/>
        </w:rPr>
        <w:t>Statins.</w:t>
      </w:r>
    </w:p>
    <w:p w14:paraId="2F87A1D4" w14:textId="77777777" w:rsidR="00E121EC" w:rsidRDefault="00E121EC">
      <w:pPr>
        <w:pStyle w:val="BodyText"/>
        <w:spacing w:before="51"/>
        <w:rPr>
          <w:sz w:val="20"/>
        </w:rPr>
      </w:pPr>
    </w:p>
    <w:p w14:paraId="01581DA8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8522479" wp14:editId="724E02FB">
                <wp:extent cx="6829425" cy="9525"/>
                <wp:effectExtent l="0" t="0" r="0" b="0"/>
                <wp:docPr id="468" name="Group 4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69" name="Graphic 469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6763996" id="Group 468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H7/ILx1AgAA9gUAAA4AAAAAAAAA&#10;AAAAAAAALgIAAGRycy9lMm9Eb2MueG1sUEsBAi0AFAAGAAgAAAAhAIEkk5/bAAAABAEAAA8AAAAA&#10;AAAAAAAAAAAAzwQAAGRycy9kb3ducmV2LnhtbFBLBQYAAAAABAAEAPMAAADXBQAAAAA=&#10;">
                <v:shape id="Graphic 469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C766F21" w14:textId="77777777" w:rsidR="00E121EC" w:rsidRDefault="00987506">
      <w:pPr>
        <w:pStyle w:val="Heading1"/>
      </w:pPr>
      <w:r>
        <w:t xml:space="preserve">Stent Diameter (mean, </w:t>
      </w:r>
      <w:r>
        <w:rPr>
          <w:spacing w:val="-2"/>
        </w:rPr>
        <w:t>stdev)</w:t>
      </w:r>
    </w:p>
    <w:p w14:paraId="56920833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38880" behindDoc="1" locked="0" layoutInCell="1" allowOverlap="1" wp14:anchorId="35D54CE6" wp14:editId="52F3D4D1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70" name="Graphic 4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7DC308" id="Graphic 470" o:spid="_x0000_s1026" style="position:absolute;margin-left:36.75pt;margin-top:4.35pt;width:537.75pt;height:2.25pt;z-index:-155776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B516F3F" w14:textId="77777777" w:rsidR="00E121EC" w:rsidRDefault="00987506">
      <w:pPr>
        <w:pStyle w:val="BodyText"/>
        <w:spacing w:before="206" w:line="487" w:lineRule="auto"/>
        <w:ind w:left="14" w:right="2292"/>
      </w:pPr>
      <w:r>
        <w:t>Mean</w:t>
      </w:r>
      <w:r>
        <w:rPr>
          <w:spacing w:val="-3"/>
        </w:rPr>
        <w:t xml:space="preserve"> </w:t>
      </w:r>
      <w:r>
        <w:t>(average)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tandard</w:t>
      </w:r>
      <w:r>
        <w:rPr>
          <w:spacing w:val="-3"/>
        </w:rPr>
        <w:t xml:space="preserve"> </w:t>
      </w:r>
      <w:r>
        <w:t>devi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ent</w:t>
      </w:r>
      <w:r>
        <w:rPr>
          <w:spacing w:val="-3"/>
        </w:rPr>
        <w:t xml:space="preserve"> </w:t>
      </w:r>
      <w:r>
        <w:t>Diameter</w:t>
      </w:r>
      <w:r>
        <w:rPr>
          <w:spacing w:val="-3"/>
        </w:rPr>
        <w:t xml:space="preserve"> </w:t>
      </w:r>
      <w:r>
        <w:t>implanted</w:t>
      </w:r>
      <w:r>
        <w:rPr>
          <w:spacing w:val="-3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 xml:space="preserve">procedure. </w:t>
      </w:r>
      <w:r>
        <w:rPr>
          <w:spacing w:val="-2"/>
        </w:rPr>
        <w:t>Exclusions:</w:t>
      </w:r>
    </w:p>
    <w:p w14:paraId="3E259675" w14:textId="77777777" w:rsidR="00E121EC" w:rsidRDefault="00987506">
      <w:pPr>
        <w:pStyle w:val="BodyText"/>
        <w:spacing w:line="177" w:lineRule="exact"/>
        <w:ind w:left="404"/>
      </w:pPr>
      <w:r>
        <w:rPr>
          <w:noProof/>
          <w:position w:val="2"/>
        </w:rPr>
        <w:drawing>
          <wp:inline distT="0" distB="0" distL="0" distR="0" wp14:anchorId="6F3837C8" wp14:editId="5AC0D609">
            <wp:extent cx="38100" cy="38099"/>
            <wp:effectExtent l="0" t="0" r="0" b="0"/>
            <wp:docPr id="471" name="Image 47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" name="Image 471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CAS procedures where the Stent Diameter is not documented.</w:t>
      </w:r>
    </w:p>
    <w:p w14:paraId="4309E6C9" w14:textId="77777777" w:rsidR="00E121EC" w:rsidRDefault="00987506">
      <w:pPr>
        <w:pStyle w:val="BodyText"/>
        <w:spacing w:before="3"/>
        <w:ind w:left="404"/>
      </w:pPr>
      <w:r>
        <w:rPr>
          <w:noProof/>
          <w:position w:val="2"/>
        </w:rPr>
        <w:drawing>
          <wp:inline distT="0" distB="0" distL="0" distR="0" wp14:anchorId="32E00424" wp14:editId="570BAFFE">
            <wp:extent cx="38100" cy="38099"/>
            <wp:effectExtent l="0" t="0" r="0" b="0"/>
            <wp:docPr id="472" name="Image 47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" name="Image 472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CAS procedures performed for distinct lesions.</w:t>
      </w:r>
    </w:p>
    <w:p w14:paraId="6DE79684" w14:textId="77777777" w:rsidR="00E121EC" w:rsidRDefault="00E121EC">
      <w:pPr>
        <w:pStyle w:val="BodyText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68863C90" w14:textId="77777777" w:rsidR="00E121EC" w:rsidRDefault="00E121EC">
      <w:pPr>
        <w:pStyle w:val="BodyText"/>
        <w:spacing w:before="51"/>
        <w:rPr>
          <w:sz w:val="20"/>
        </w:rPr>
      </w:pPr>
    </w:p>
    <w:p w14:paraId="00CE4ED6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66B9815" wp14:editId="18B664A7">
                <wp:extent cx="6829425" cy="9525"/>
                <wp:effectExtent l="0" t="0" r="0" b="0"/>
                <wp:docPr id="473" name="Group 4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74" name="Graphic 474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A4DE4C9" id="Group 473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D5eksZ1AgAA9gUAAA4AAAAAAAAA&#10;AAAAAAAALgIAAGRycy9lMm9Eb2MueG1sUEsBAi0AFAAGAAgAAAAhAIEkk5/bAAAABAEAAA8AAAAA&#10;AAAAAAAAAAAAzwQAAGRycy9kb3ducmV2LnhtbFBLBQYAAAAABAAEAPMAAADXBQAAAAA=&#10;">
                <v:shape id="Graphic 474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5B31826" w14:textId="77777777" w:rsidR="00E121EC" w:rsidRDefault="00987506">
      <w:pPr>
        <w:pStyle w:val="Heading1"/>
      </w:pPr>
      <w:r>
        <w:t xml:space="preserve">Stent </w:t>
      </w:r>
      <w:r>
        <w:rPr>
          <w:spacing w:val="-2"/>
        </w:rPr>
        <w:t>Implanted</w:t>
      </w:r>
    </w:p>
    <w:p w14:paraId="42B22A52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39904" behindDoc="1" locked="0" layoutInCell="1" allowOverlap="1" wp14:anchorId="28401A6F" wp14:editId="3E42DDE7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75" name="Graphic 4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40F8E1" id="Graphic 475" o:spid="_x0000_s1026" style="position:absolute;margin-left:36.75pt;margin-top:4.35pt;width:537.75pt;height:2.25pt;z-index:-155765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80E59D2" w14:textId="77777777" w:rsidR="00E121EC" w:rsidRDefault="00987506">
      <w:pPr>
        <w:pStyle w:val="BodyText"/>
        <w:spacing w:before="206" w:line="487" w:lineRule="auto"/>
        <w:ind w:left="14" w:right="3896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tent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implanted. Denominator: The total number of CAS procedures.</w:t>
      </w:r>
    </w:p>
    <w:p w14:paraId="6998B98F" w14:textId="1D8DFBDE" w:rsidR="00E121EC" w:rsidRDefault="001B7A80">
      <w:pPr>
        <w:pStyle w:val="BodyText"/>
        <w:spacing w:line="207" w:lineRule="exact"/>
        <w:ind w:left="14"/>
      </w:pPr>
      <w:r>
        <w:t xml:space="preserve">Note: </w:t>
      </w:r>
      <w:r w:rsidR="00987506">
        <w:t>Carotid</w:t>
      </w:r>
      <w:r w:rsidR="00987506">
        <w:rPr>
          <w:spacing w:val="-2"/>
        </w:rPr>
        <w:t xml:space="preserve"> </w:t>
      </w:r>
      <w:r w:rsidR="00987506">
        <w:t xml:space="preserve">stenting procedures performed for distinct lesions are excluded from the numerator and </w:t>
      </w:r>
      <w:r w:rsidR="00987506">
        <w:rPr>
          <w:spacing w:val="-2"/>
        </w:rPr>
        <w:t>denominator.</w:t>
      </w:r>
    </w:p>
    <w:p w14:paraId="405BE3E3" w14:textId="77777777" w:rsidR="00E121EC" w:rsidRDefault="00E121EC">
      <w:pPr>
        <w:pStyle w:val="BodyText"/>
        <w:spacing w:before="51"/>
        <w:rPr>
          <w:sz w:val="20"/>
        </w:rPr>
      </w:pPr>
    </w:p>
    <w:p w14:paraId="20425921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647CEFF" wp14:editId="2BDCCB94">
                <wp:extent cx="6829425" cy="9525"/>
                <wp:effectExtent l="0" t="0" r="0" b="0"/>
                <wp:docPr id="476" name="Group 4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77" name="Graphic 477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B97A80" id="Group 476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FQLVOp1AgAA9gUAAA4AAAAAAAAA&#10;AAAAAAAALgIAAGRycy9lMm9Eb2MueG1sUEsBAi0AFAAGAAgAAAAhAIEkk5/bAAAABAEAAA8AAAAA&#10;AAAAAAAAAAAAzwQAAGRycy9kb3ducmV2LnhtbFBLBQYAAAAABAAEAPMAAADXBQAAAAA=&#10;">
                <v:shape id="Graphic 477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C61FC6A" w14:textId="77777777" w:rsidR="00E121EC" w:rsidRDefault="00987506">
      <w:pPr>
        <w:pStyle w:val="Heading1"/>
      </w:pPr>
      <w:r>
        <w:t xml:space="preserve">Stent Length (mean, </w:t>
      </w:r>
      <w:r>
        <w:rPr>
          <w:spacing w:val="-2"/>
        </w:rPr>
        <w:t>stdev)</w:t>
      </w:r>
    </w:p>
    <w:p w14:paraId="461D358A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40928" behindDoc="1" locked="0" layoutInCell="1" allowOverlap="1" wp14:anchorId="507AB66B" wp14:editId="0EB515E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78" name="Graphic 4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E1C776" id="Graphic 478" o:spid="_x0000_s1026" style="position:absolute;margin-left:36.75pt;margin-top:4.35pt;width:537.75pt;height:2.25pt;z-index:-155755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99BD076" w14:textId="77777777" w:rsidR="00E121EC" w:rsidRDefault="00987506">
      <w:pPr>
        <w:pStyle w:val="BodyText"/>
        <w:spacing w:before="206" w:line="487" w:lineRule="auto"/>
        <w:ind w:left="14" w:right="1847"/>
      </w:pPr>
      <w:r>
        <w:t>Mean</w:t>
      </w:r>
      <w:r>
        <w:rPr>
          <w:spacing w:val="-3"/>
        </w:rPr>
        <w:t xml:space="preserve"> </w:t>
      </w:r>
      <w:r>
        <w:t>(average)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tandard</w:t>
      </w:r>
      <w:r>
        <w:rPr>
          <w:spacing w:val="-3"/>
        </w:rPr>
        <w:t xml:space="preserve"> </w:t>
      </w:r>
      <w:r>
        <w:t>devi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ength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ent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implanted</w:t>
      </w:r>
      <w:r>
        <w:rPr>
          <w:spacing w:val="-3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 xml:space="preserve">procedure. </w:t>
      </w:r>
      <w:r>
        <w:rPr>
          <w:spacing w:val="-2"/>
        </w:rPr>
        <w:t>Exclusions:</w:t>
      </w:r>
    </w:p>
    <w:p w14:paraId="19993D33" w14:textId="77777777" w:rsidR="00E121EC" w:rsidRDefault="00987506">
      <w:pPr>
        <w:pStyle w:val="BodyText"/>
        <w:spacing w:line="177" w:lineRule="exact"/>
        <w:ind w:left="404"/>
      </w:pPr>
      <w:r>
        <w:rPr>
          <w:noProof/>
          <w:position w:val="2"/>
        </w:rPr>
        <w:drawing>
          <wp:inline distT="0" distB="0" distL="0" distR="0" wp14:anchorId="54169330" wp14:editId="011988D6">
            <wp:extent cx="38100" cy="38099"/>
            <wp:effectExtent l="0" t="0" r="0" b="0"/>
            <wp:docPr id="479" name="Image 47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Image 479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CAS procedures where the length of the stent was not documented.</w:t>
      </w:r>
    </w:p>
    <w:p w14:paraId="26CD8A72" w14:textId="77777777" w:rsidR="00E121EC" w:rsidRDefault="00987506">
      <w:pPr>
        <w:pStyle w:val="BodyText"/>
        <w:spacing w:before="3"/>
        <w:ind w:left="404"/>
      </w:pPr>
      <w:r>
        <w:rPr>
          <w:noProof/>
          <w:position w:val="2"/>
        </w:rPr>
        <w:drawing>
          <wp:inline distT="0" distB="0" distL="0" distR="0" wp14:anchorId="4BA3188A" wp14:editId="4AF132B6">
            <wp:extent cx="38100" cy="38099"/>
            <wp:effectExtent l="0" t="0" r="0" b="0"/>
            <wp:docPr id="480" name="Image 48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Image 480"/>
                    <pic:cNvPicPr/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CAS procedures performed for distinct lesions.</w:t>
      </w:r>
    </w:p>
    <w:p w14:paraId="10D3B1E3" w14:textId="77777777" w:rsidR="00E121EC" w:rsidRDefault="00E121EC">
      <w:pPr>
        <w:pStyle w:val="BodyText"/>
        <w:spacing w:before="51"/>
        <w:rPr>
          <w:sz w:val="20"/>
        </w:rPr>
      </w:pPr>
    </w:p>
    <w:p w14:paraId="245C022C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233477C" wp14:editId="244A31F2">
                <wp:extent cx="6829425" cy="9525"/>
                <wp:effectExtent l="0" t="0" r="0" b="0"/>
                <wp:docPr id="481" name="Group 4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82" name="Graphic 48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9443298" id="Group 48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HaI6+p1AgAA9gUAAA4AAAAAAAAA&#10;AAAAAAAALgIAAGRycy9lMm9Eb2MueG1sUEsBAi0AFAAGAAgAAAAhAIEkk5/bAAAABAEAAA8AAAAA&#10;AAAAAAAAAAAAzwQAAGRycy9kb3ducmV2LnhtbFBLBQYAAAAABAAEAPMAAADXBQAAAAA=&#10;">
                <v:shape id="Graphic 48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8CC0801" w14:textId="77777777" w:rsidR="00E121EC" w:rsidRDefault="00987506">
      <w:pPr>
        <w:pStyle w:val="Heading1"/>
      </w:pPr>
      <w:r>
        <w:t xml:space="preserve">Stroke at 30 Days </w:t>
      </w:r>
      <w:r>
        <w:rPr>
          <w:spacing w:val="-2"/>
        </w:rPr>
        <w:t>(CAS)</w:t>
      </w:r>
    </w:p>
    <w:p w14:paraId="465C0D24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41952" behindDoc="1" locked="0" layoutInCell="1" allowOverlap="1" wp14:anchorId="4D6AD8D8" wp14:editId="170DBEB2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83" name="Graphic 4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2FC391" id="Graphic 483" o:spid="_x0000_s1026" style="position:absolute;margin-left:36.75pt;margin-top:4.35pt;width:537.75pt;height:2.25pt;z-index:-155745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033D895" w14:textId="6B042E64" w:rsidR="00E121EC" w:rsidRDefault="00987506" w:rsidP="001B7A80">
      <w:pPr>
        <w:pStyle w:val="BodyText"/>
        <w:spacing w:before="206" w:line="487" w:lineRule="auto"/>
        <w:ind w:left="14"/>
        <w:rPr>
          <w:sz w:val="20"/>
        </w:rPr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end</w:t>
      </w:r>
      <w:r>
        <w:rPr>
          <w:spacing w:val="-2"/>
        </w:rPr>
        <w:t xml:space="preserve"> </w:t>
      </w:r>
      <w:r>
        <w:t>date. Denominator: The number of 30-Day CAS follow-up forms.</w:t>
      </w:r>
    </w:p>
    <w:p w14:paraId="50088E11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5597F8B" wp14:editId="557EB8E8">
                <wp:extent cx="6829425" cy="9525"/>
                <wp:effectExtent l="0" t="0" r="0" b="0"/>
                <wp:docPr id="484" name="Group 4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85" name="Graphic 48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608C17" id="Group 48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uxMKHnQCAAD2BQAADgAAAAAAAAAA&#10;AAAAAAAuAgAAZHJzL2Uyb0RvYy54bWxQSwECLQAUAAYACAAAACEAgSSTn9sAAAAEAQAADwAAAAAA&#10;AAAAAAAAAADOBAAAZHJzL2Rvd25yZXYueG1sUEsFBgAAAAAEAAQA8wAAANYFAAAAAA==&#10;">
                <v:shape id="Graphic 48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33EF605" w14:textId="77777777" w:rsidR="00E121EC" w:rsidRDefault="00987506">
      <w:pPr>
        <w:pStyle w:val="Heading1"/>
      </w:pPr>
      <w:r>
        <w:t xml:space="preserve">Stroke at 30 Days </w:t>
      </w:r>
      <w:r>
        <w:rPr>
          <w:spacing w:val="-2"/>
        </w:rPr>
        <w:t>(CEA)</w:t>
      </w:r>
    </w:p>
    <w:p w14:paraId="51710178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42976" behindDoc="1" locked="0" layoutInCell="1" allowOverlap="1" wp14:anchorId="79888C12" wp14:editId="06728F0C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86" name="Graphic 4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5C5A8" id="Graphic 486" o:spid="_x0000_s1026" style="position:absolute;margin-left:36.75pt;margin-top:4.35pt;width:537.75pt;height:2.25pt;z-index:-155735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AEF3060" w14:textId="1A749BC1" w:rsidR="00E121EC" w:rsidRDefault="00987506" w:rsidP="001B7A80">
      <w:pPr>
        <w:pStyle w:val="BodyText"/>
        <w:spacing w:before="206" w:line="487" w:lineRule="auto"/>
        <w:ind w:left="14"/>
        <w:rPr>
          <w:sz w:val="20"/>
        </w:rPr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end</w:t>
      </w:r>
      <w:r>
        <w:rPr>
          <w:spacing w:val="-2"/>
        </w:rPr>
        <w:t xml:space="preserve"> </w:t>
      </w:r>
      <w:r>
        <w:t>date. Denominator: The number of 30-Day CEA follow-up forms.</w:t>
      </w:r>
    </w:p>
    <w:p w14:paraId="051FAC58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3E66040" wp14:editId="68076D7C">
                <wp:extent cx="6829425" cy="9525"/>
                <wp:effectExtent l="0" t="0" r="0" b="0"/>
                <wp:docPr id="487" name="Group 4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88" name="Graphic 48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7662ED" id="Group 48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Ap3fgB1AgAA9gUAAA4AAAAAAAAA&#10;AAAAAAAALgIAAGRycy9lMm9Eb2MueG1sUEsBAi0AFAAGAAgAAAAhAIEkk5/bAAAABAEAAA8AAAAA&#10;AAAAAAAAAAAAzwQAAGRycy9kb3ducmV2LnhtbFBLBQYAAAAABAAEAPMAAADXBQAAAAA=&#10;">
                <v:shape id="Graphic 48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B235ACD" w14:textId="77777777" w:rsidR="00E121EC" w:rsidRDefault="00987506">
      <w:pPr>
        <w:pStyle w:val="Heading1"/>
      </w:pPr>
      <w:r>
        <w:t xml:space="preserve">Surgical Procedure </w:t>
      </w:r>
      <w:r>
        <w:rPr>
          <w:spacing w:val="-2"/>
        </w:rPr>
        <w:t>Terminated</w:t>
      </w:r>
    </w:p>
    <w:p w14:paraId="065F321C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44000" behindDoc="1" locked="0" layoutInCell="1" allowOverlap="1" wp14:anchorId="0000202B" wp14:editId="1FDEB73D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89" name="Graphic 4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CE4D0B" id="Graphic 489" o:spid="_x0000_s1026" style="position:absolute;margin-left:36.75pt;margin-top:4.35pt;width:537.75pt;height:2.25pt;z-index:-155724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D12022A" w14:textId="77777777" w:rsidR="00E121EC" w:rsidRDefault="00987506">
      <w:pPr>
        <w:pStyle w:val="BodyText"/>
        <w:spacing w:before="206" w:line="487" w:lineRule="auto"/>
        <w:ind w:left="14" w:right="3269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rgical</w:t>
      </w:r>
      <w:r>
        <w:rPr>
          <w:spacing w:val="-4"/>
        </w:rPr>
        <w:t xml:space="preserve"> </w:t>
      </w:r>
      <w:r>
        <w:t>procedure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terminated. Denominator: The total number of CEA procedures.</w:t>
      </w:r>
    </w:p>
    <w:p w14:paraId="0FEAD559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E2859AE" wp14:editId="2D054A85">
                <wp:extent cx="6829425" cy="9525"/>
                <wp:effectExtent l="0" t="0" r="0" b="0"/>
                <wp:docPr id="490" name="Group 4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91" name="Graphic 491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F55A60" id="Group 490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O0Y66J1AgAA9gUAAA4AAAAAAAAA&#10;AAAAAAAALgIAAGRycy9lMm9Eb2MueG1sUEsBAi0AFAAGAAgAAAAhAIEkk5/bAAAABAEAAA8AAAAA&#10;AAAAAAAAAAAAzwQAAGRycy9kb3ducmV2LnhtbFBLBQYAAAAABAAEAPMAAADXBQAAAAA=&#10;">
                <v:shape id="Graphic 491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F0770CD" w14:textId="77777777" w:rsidR="00E121EC" w:rsidRDefault="00987506">
      <w:pPr>
        <w:pStyle w:val="Heading1"/>
      </w:pPr>
      <w:r>
        <w:t xml:space="preserve">Symptomatic </w:t>
      </w:r>
      <w:r>
        <w:rPr>
          <w:spacing w:val="-2"/>
        </w:rPr>
        <w:t>(CAS)</w:t>
      </w:r>
    </w:p>
    <w:p w14:paraId="1B7F4E87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45024" behindDoc="1" locked="0" layoutInCell="1" allowOverlap="1" wp14:anchorId="3F088FC8" wp14:editId="4680BFBA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92" name="Graphic 4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85A9E8" id="Graphic 492" o:spid="_x0000_s1026" style="position:absolute;margin-left:36.75pt;margin-top:4.35pt;width:537.75pt;height:2.25pt;z-index:-155714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DF453A7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symptomatic</w:t>
      </w:r>
      <w:r>
        <w:rPr>
          <w:spacing w:val="-3"/>
        </w:rPr>
        <w:t xml:space="preserve"> </w:t>
      </w:r>
      <w:r>
        <w:t>prio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. Denominator: The total number of CAS procedures.</w:t>
      </w:r>
    </w:p>
    <w:p w14:paraId="213A19DE" w14:textId="26BB57C2" w:rsidR="00E121EC" w:rsidRDefault="00987506">
      <w:pPr>
        <w:pStyle w:val="BodyText"/>
        <w:spacing w:line="242" w:lineRule="auto"/>
        <w:ind w:left="14"/>
      </w:pPr>
      <w:r>
        <w:t>Note:</w:t>
      </w:r>
      <w:r>
        <w:rPr>
          <w:spacing w:val="-5"/>
        </w:rPr>
        <w:t xml:space="preserve"> </w:t>
      </w:r>
      <w:r>
        <w:t>Symptomatic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defined</w:t>
      </w:r>
      <w:r>
        <w:rPr>
          <w:spacing w:val="-5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Yes</w:t>
      </w:r>
      <w:r>
        <w:rPr>
          <w:spacing w:val="-5"/>
        </w:rPr>
        <w:t xml:space="preserve"> </w:t>
      </w:r>
      <w:r>
        <w:t>entered</w:t>
      </w:r>
      <w:r>
        <w:rPr>
          <w:spacing w:val="-5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arget</w:t>
      </w:r>
      <w:r>
        <w:rPr>
          <w:spacing w:val="-5"/>
        </w:rPr>
        <w:t xml:space="preserve"> </w:t>
      </w:r>
      <w:r>
        <w:t>Lesion</w:t>
      </w:r>
      <w:r>
        <w:rPr>
          <w:spacing w:val="-5"/>
        </w:rPr>
        <w:t xml:space="preserve"> </w:t>
      </w:r>
      <w:r>
        <w:t>Symptomatic</w:t>
      </w:r>
      <w:r>
        <w:rPr>
          <w:spacing w:val="-5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6</w:t>
      </w:r>
      <w:r>
        <w:rPr>
          <w:spacing w:val="-5"/>
        </w:rPr>
        <w:t xml:space="preserve"> </w:t>
      </w:r>
      <w:r>
        <w:t>months</w:t>
      </w:r>
      <w:r w:rsidR="001B7A80">
        <w:t>.</w:t>
      </w:r>
    </w:p>
    <w:p w14:paraId="7150C327" w14:textId="77777777" w:rsidR="00E121EC" w:rsidRDefault="00E121EC">
      <w:pPr>
        <w:pStyle w:val="BodyText"/>
        <w:spacing w:before="51"/>
        <w:rPr>
          <w:sz w:val="20"/>
        </w:rPr>
      </w:pPr>
    </w:p>
    <w:p w14:paraId="425BB2D1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44814C4" wp14:editId="6C518701">
                <wp:extent cx="6829425" cy="9525"/>
                <wp:effectExtent l="0" t="0" r="0" b="0"/>
                <wp:docPr id="493" name="Group 4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94" name="Graphic 494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E38C363" id="Group 493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U+eh13QCAAD2BQAADgAAAAAAAAAA&#10;AAAAAAAuAgAAZHJzL2Uyb0RvYy54bWxQSwECLQAUAAYACAAAACEAgSSTn9sAAAAEAQAADwAAAAAA&#10;AAAAAAAAAADOBAAAZHJzL2Rvd25yZXYueG1sUEsFBgAAAAAEAAQA8wAAANYFAAAAAA==&#10;">
                <v:shape id="Graphic 494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2E7DB4F" w14:textId="77777777" w:rsidR="00E121EC" w:rsidRDefault="00987506">
      <w:pPr>
        <w:pStyle w:val="Heading1"/>
      </w:pPr>
      <w:r>
        <w:t xml:space="preserve">Symptomatic </w:t>
      </w:r>
      <w:r>
        <w:rPr>
          <w:spacing w:val="-2"/>
        </w:rPr>
        <w:t>(CEA)</w:t>
      </w:r>
    </w:p>
    <w:p w14:paraId="23D5484F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46048" behindDoc="1" locked="0" layoutInCell="1" allowOverlap="1" wp14:anchorId="0EB52F79" wp14:editId="57EADD0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95" name="Graphic 4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895F66" id="Graphic 495" o:spid="_x0000_s1026" style="position:absolute;margin-left:36.75pt;margin-top:4.35pt;width:537.75pt;height:2.25pt;z-index:-155704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843B3AC" w14:textId="77777777" w:rsidR="00E121EC" w:rsidRDefault="00987506">
      <w:pPr>
        <w:pStyle w:val="BodyText"/>
        <w:spacing w:before="206" w:line="487" w:lineRule="auto"/>
        <w:ind w:left="14" w:right="3269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tient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symptomatic</w:t>
      </w:r>
      <w:r>
        <w:rPr>
          <w:spacing w:val="-4"/>
        </w:rPr>
        <w:t xml:space="preserve"> </w:t>
      </w:r>
      <w:r>
        <w:t>befor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cedure. Denominator: The total number of CEA procedures.</w:t>
      </w:r>
    </w:p>
    <w:p w14:paraId="6850B76E" w14:textId="52B10B7A" w:rsidR="00E121EC" w:rsidRDefault="00987506">
      <w:pPr>
        <w:pStyle w:val="BodyText"/>
        <w:spacing w:line="207" w:lineRule="exact"/>
        <w:ind w:left="14"/>
      </w:pPr>
      <w:r>
        <w:t>Note:</w:t>
      </w:r>
      <w:r>
        <w:rPr>
          <w:spacing w:val="-3"/>
        </w:rPr>
        <w:t xml:space="preserve"> </w:t>
      </w:r>
      <w:r>
        <w:t>Symptomatic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efined</w:t>
      </w:r>
      <w:r>
        <w:rPr>
          <w:spacing w:val="-2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entered</w:t>
      </w:r>
      <w:r>
        <w:rPr>
          <w:spacing w:val="-2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arget</w:t>
      </w:r>
      <w:r>
        <w:rPr>
          <w:spacing w:val="-2"/>
        </w:rPr>
        <w:t xml:space="preserve"> </w:t>
      </w:r>
      <w:r>
        <w:t>Lesion</w:t>
      </w:r>
      <w:r>
        <w:rPr>
          <w:spacing w:val="-2"/>
        </w:rPr>
        <w:t xml:space="preserve"> </w:t>
      </w:r>
      <w:r>
        <w:t>Symptomatic</w:t>
      </w:r>
      <w:r>
        <w:rPr>
          <w:spacing w:val="-3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6</w:t>
      </w:r>
      <w:r>
        <w:rPr>
          <w:spacing w:val="-2"/>
        </w:rPr>
        <w:t xml:space="preserve"> </w:t>
      </w:r>
      <w:r>
        <w:t>months</w:t>
      </w:r>
      <w:r>
        <w:rPr>
          <w:spacing w:val="-2"/>
        </w:rPr>
        <w:t xml:space="preserve"> </w:t>
      </w:r>
      <w:r w:rsidR="001B7A80">
        <w:t>.</w:t>
      </w:r>
    </w:p>
    <w:p w14:paraId="7B99F104" w14:textId="77777777" w:rsidR="00E121EC" w:rsidRDefault="00E121EC">
      <w:pPr>
        <w:pStyle w:val="BodyText"/>
        <w:spacing w:line="207" w:lineRule="exact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5BC02288" w14:textId="77777777" w:rsidR="00E121EC" w:rsidRDefault="00E121EC">
      <w:pPr>
        <w:pStyle w:val="BodyText"/>
        <w:spacing w:before="51"/>
        <w:rPr>
          <w:sz w:val="20"/>
        </w:rPr>
      </w:pPr>
    </w:p>
    <w:p w14:paraId="74F9B3D0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2ECFA7" wp14:editId="66E11FA5">
                <wp:extent cx="6829425" cy="9525"/>
                <wp:effectExtent l="0" t="0" r="0" b="0"/>
                <wp:docPr id="496" name="Group 4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497" name="Graphic 497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DDDE362" id="Group 496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DmyZ/t1AgAA9gUAAA4AAAAAAAAA&#10;AAAAAAAALgIAAGRycy9lMm9Eb2MueG1sUEsBAi0AFAAGAAgAAAAhAIEkk5/bAAAABAEAAA8AAAAA&#10;AAAAAAAAAAAAzwQAAGRycy9kb3ducmV2LnhtbFBLBQYAAAAABAAEAPMAAADXBQAAAAA=&#10;">
                <v:shape id="Graphic 497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A742ECC" w14:textId="77777777" w:rsidR="00E121EC" w:rsidRDefault="00987506">
      <w:pPr>
        <w:pStyle w:val="Heading1"/>
      </w:pPr>
      <w:r>
        <w:rPr>
          <w:spacing w:val="-4"/>
        </w:rPr>
        <w:t>TCAR</w:t>
      </w:r>
    </w:p>
    <w:p w14:paraId="463401E1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47072" behindDoc="1" locked="0" layoutInCell="1" allowOverlap="1" wp14:anchorId="6587DEF2" wp14:editId="2880DA3C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498" name="Graphic 4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66F81F" id="Graphic 498" o:spid="_x0000_s1026" style="position:absolute;margin-left:36.75pt;margin-top:4.35pt;width:537.75pt;height:2.25pt;z-index:-155694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B6AA690" w14:textId="6D12323E" w:rsidR="00E121EC" w:rsidRDefault="00987506" w:rsidP="001B7A80">
      <w:pPr>
        <w:pStyle w:val="BodyText"/>
        <w:spacing w:before="206" w:line="487" w:lineRule="auto"/>
        <w:ind w:left="14" w:right="5157"/>
        <w:rPr>
          <w:sz w:val="20"/>
        </w:rPr>
      </w:pPr>
      <w:r>
        <w:t>Numerator:</w:t>
      </w:r>
      <w:r>
        <w:rPr>
          <w:spacing w:val="-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AS</w:t>
      </w:r>
      <w:r>
        <w:rPr>
          <w:spacing w:val="-5"/>
        </w:rPr>
        <w:t xml:space="preserve"> </w:t>
      </w:r>
      <w:r>
        <w:t>procedure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were</w:t>
      </w:r>
      <w:r>
        <w:rPr>
          <w:spacing w:val="-9"/>
        </w:rPr>
        <w:t xml:space="preserve"> </w:t>
      </w:r>
      <w:r>
        <w:t>TCARs. Denominator: The total number of CAS procedures.</w:t>
      </w:r>
    </w:p>
    <w:p w14:paraId="5584B927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240EDFC" wp14:editId="3FF6D39C">
                <wp:extent cx="6829425" cy="9525"/>
                <wp:effectExtent l="0" t="0" r="0" b="0"/>
                <wp:docPr id="499" name="Group 4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00" name="Graphic 500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7A2496" id="Group 499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">
                <v:shape id="Graphic 500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FBFFB03" w14:textId="77777777" w:rsidR="00E121EC" w:rsidRDefault="00987506">
      <w:pPr>
        <w:pStyle w:val="Heading1"/>
      </w:pPr>
      <w:r>
        <w:t>TIA</w:t>
      </w:r>
      <w:r>
        <w:rPr>
          <w:spacing w:val="-12"/>
        </w:rPr>
        <w:t xml:space="preserve"> </w:t>
      </w:r>
      <w:r>
        <w:t xml:space="preserve">/ Stroke (M&amp;M </w:t>
      </w:r>
      <w:r>
        <w:rPr>
          <w:spacing w:val="-2"/>
        </w:rPr>
        <w:t>report)</w:t>
      </w:r>
    </w:p>
    <w:p w14:paraId="630D86DE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48096" behindDoc="1" locked="0" layoutInCell="1" allowOverlap="1" wp14:anchorId="7B20D345" wp14:editId="355608D6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01" name="Graphic 5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1D3F92" id="Graphic 501" o:spid="_x0000_s1026" style="position:absolute;margin-left:36.75pt;margin-top:4.35pt;width:537.75pt;height:2.25pt;z-index:-155683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8FBD841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schar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rotid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trok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new</w:t>
      </w:r>
      <w:r>
        <w:rPr>
          <w:spacing w:val="-6"/>
        </w:rPr>
        <w:t xml:space="preserve"> </w:t>
      </w:r>
      <w:r>
        <w:t>TIA</w:t>
      </w:r>
      <w:r>
        <w:rPr>
          <w:spacing w:val="-12"/>
        </w:rPr>
        <w:t xml:space="preserve"> </w:t>
      </w:r>
      <w:r>
        <w:t>occurred</w:t>
      </w:r>
      <w:r>
        <w:rPr>
          <w:spacing w:val="-2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fter the procedure and before discharge.</w:t>
      </w:r>
    </w:p>
    <w:p w14:paraId="10A3F4C8" w14:textId="77777777" w:rsidR="00E121EC" w:rsidRDefault="00E121EC">
      <w:pPr>
        <w:pStyle w:val="BodyText"/>
        <w:spacing w:before="5"/>
      </w:pPr>
    </w:p>
    <w:p w14:paraId="7CF254D9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discharges with a carotid </w:t>
      </w:r>
      <w:r>
        <w:rPr>
          <w:spacing w:val="-2"/>
        </w:rPr>
        <w:t>procedure.</w:t>
      </w:r>
    </w:p>
    <w:p w14:paraId="6BF0A0C1" w14:textId="77777777" w:rsidR="00E121EC" w:rsidRDefault="00E121EC">
      <w:pPr>
        <w:pStyle w:val="BodyText"/>
        <w:spacing w:before="51"/>
        <w:rPr>
          <w:sz w:val="20"/>
        </w:rPr>
      </w:pPr>
    </w:p>
    <w:p w14:paraId="0953F8FD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09DBC81" wp14:editId="7E5574A1">
                <wp:extent cx="6829425" cy="9525"/>
                <wp:effectExtent l="0" t="0" r="0" b="0"/>
                <wp:docPr id="502" name="Group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03" name="Graphic 503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59CF222" id="Group 502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CqejB11AgAA9gUAAA4AAAAAAAAA&#10;AAAAAAAALgIAAGRycy9lMm9Eb2MueG1sUEsBAi0AFAAGAAgAAAAhAIEkk5/bAAAABAEAAA8AAAAA&#10;AAAAAAAAAAAAzwQAAGRycy9kb3ducmV2LnhtbFBLBQYAAAAABAAEAPMAAADXBQAAAAA=&#10;">
                <v:shape id="Graphic 503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7583B289" w14:textId="77777777" w:rsidR="00E121EC" w:rsidRDefault="00987506">
      <w:pPr>
        <w:pStyle w:val="Heading1"/>
      </w:pPr>
      <w:r>
        <w:t>Target</w:t>
      </w:r>
      <w:r>
        <w:rPr>
          <w:spacing w:val="-14"/>
        </w:rPr>
        <w:t xml:space="preserve"> </w:t>
      </w:r>
      <w:r>
        <w:t>Carotid</w:t>
      </w:r>
      <w:r>
        <w:rPr>
          <w:spacing w:val="-13"/>
        </w:rPr>
        <w:t xml:space="preserve"> </w:t>
      </w:r>
      <w:r>
        <w:t>Vessel</w:t>
      </w:r>
      <w:r>
        <w:rPr>
          <w:spacing w:val="-13"/>
        </w:rPr>
        <w:t xml:space="preserve"> </w:t>
      </w:r>
      <w:r>
        <w:rPr>
          <w:spacing w:val="-2"/>
        </w:rPr>
        <w:t>(Left)</w:t>
      </w:r>
    </w:p>
    <w:p w14:paraId="58652D8D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49120" behindDoc="1" locked="0" layoutInCell="1" allowOverlap="1" wp14:anchorId="2F68478A" wp14:editId="4E8D4722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04" name="Graphic 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C6689A" id="Graphic 504" o:spid="_x0000_s1026" style="position:absolute;margin-left:36.75pt;margin-top:4.35pt;width:537.75pt;height:2.25pt;z-index:-155673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C9156C2" w14:textId="77777777" w:rsidR="00E121EC" w:rsidRDefault="00987506">
      <w:pPr>
        <w:pStyle w:val="BodyText"/>
        <w:spacing w:before="206" w:line="487" w:lineRule="auto"/>
        <w:ind w:left="14" w:right="947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performe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essel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's</w:t>
      </w:r>
      <w:r>
        <w:rPr>
          <w:spacing w:val="-3"/>
        </w:rPr>
        <w:t xml:space="preserve"> </w:t>
      </w:r>
      <w:r>
        <w:t>left</w:t>
      </w:r>
      <w:r>
        <w:rPr>
          <w:spacing w:val="-3"/>
        </w:rPr>
        <w:t xml:space="preserve"> </w:t>
      </w:r>
      <w:r>
        <w:t>side. Denominator: The total number of X procedures.</w:t>
      </w:r>
    </w:p>
    <w:p w14:paraId="0E9BA737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CEEC091" wp14:editId="0E5E2CA8">
                <wp:extent cx="6829425" cy="9525"/>
                <wp:effectExtent l="0" t="0" r="0" b="0"/>
                <wp:docPr id="505" name="Group 5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06" name="Graphic 506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5278654" id="Group 505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JRhxmh1AgAA9gUAAA4AAAAAAAAA&#10;AAAAAAAALgIAAGRycy9lMm9Eb2MueG1sUEsBAi0AFAAGAAgAAAAhAIEkk5/bAAAABAEAAA8AAAAA&#10;AAAAAAAAAAAAzwQAAGRycy9kb3ducmV2LnhtbFBLBQYAAAAABAAEAPMAAADXBQAAAAA=&#10;">
                <v:shape id="Graphic 506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46AA90C" w14:textId="77777777" w:rsidR="00E121EC" w:rsidRDefault="00987506">
      <w:pPr>
        <w:pStyle w:val="Heading1"/>
      </w:pPr>
      <w:r>
        <w:t>Target</w:t>
      </w:r>
      <w:r>
        <w:rPr>
          <w:spacing w:val="-14"/>
        </w:rPr>
        <w:t xml:space="preserve"> </w:t>
      </w:r>
      <w:r>
        <w:t>Carotid</w:t>
      </w:r>
      <w:r>
        <w:rPr>
          <w:spacing w:val="-13"/>
        </w:rPr>
        <w:t xml:space="preserve"> </w:t>
      </w:r>
      <w:r>
        <w:t>Vessel</w:t>
      </w:r>
      <w:r>
        <w:rPr>
          <w:spacing w:val="-13"/>
        </w:rPr>
        <w:t xml:space="preserve"> </w:t>
      </w:r>
      <w:r>
        <w:rPr>
          <w:spacing w:val="-2"/>
        </w:rPr>
        <w:t>(Right)</w:t>
      </w:r>
    </w:p>
    <w:p w14:paraId="0AE3F074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50144" behindDoc="1" locked="0" layoutInCell="1" allowOverlap="1" wp14:anchorId="4DE3E26D" wp14:editId="3A724EAF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07" name="Graphic 5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E58365" id="Graphic 507" o:spid="_x0000_s1026" style="position:absolute;margin-left:36.75pt;margin-top:4.35pt;width:537.75pt;height:2.25pt;z-index:-155663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58C435E" w14:textId="77777777" w:rsidR="00E121EC" w:rsidRDefault="00987506">
      <w:pPr>
        <w:pStyle w:val="BodyText"/>
        <w:spacing w:before="206" w:line="487" w:lineRule="auto"/>
        <w:ind w:left="14" w:right="947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performe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essel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's</w:t>
      </w:r>
      <w:r>
        <w:rPr>
          <w:spacing w:val="-3"/>
        </w:rPr>
        <w:t xml:space="preserve"> </w:t>
      </w:r>
      <w:r>
        <w:t>right</w:t>
      </w:r>
      <w:r>
        <w:rPr>
          <w:spacing w:val="-3"/>
        </w:rPr>
        <w:t xml:space="preserve"> </w:t>
      </w:r>
      <w:r>
        <w:t>side. Denominator: The total number of X procedures.</w:t>
      </w:r>
    </w:p>
    <w:p w14:paraId="4E96A19A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E41564E" wp14:editId="3B98DA29">
                <wp:extent cx="6829425" cy="9525"/>
                <wp:effectExtent l="0" t="0" r="0" b="0"/>
                <wp:docPr id="508" name="Group 5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09" name="Graphic 509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EC6E5D" id="Group 508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FZhGfd1AgAA9gUAAA4AAAAAAAAA&#10;AAAAAAAALgIAAGRycy9lMm9Eb2MueG1sUEsBAi0AFAAGAAgAAAAhAIEkk5/bAAAABAEAAA8AAAAA&#10;AAAAAAAAAAAAzwQAAGRycy9kb3ducmV2LnhtbFBLBQYAAAAABAAEAPMAAADXBQAAAAA=&#10;">
                <v:shape id="Graphic 509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3C279A0" w14:textId="77777777" w:rsidR="00E121EC" w:rsidRDefault="00987506">
      <w:pPr>
        <w:pStyle w:val="Heading1"/>
      </w:pPr>
      <w:r>
        <w:t>Target</w:t>
      </w:r>
      <w:r>
        <w:rPr>
          <w:spacing w:val="-8"/>
        </w:rPr>
        <w:t xml:space="preserve"> </w:t>
      </w:r>
      <w:r>
        <w:t>Lesion</w:t>
      </w:r>
      <w:r>
        <w:rPr>
          <w:spacing w:val="-8"/>
        </w:rPr>
        <w:t xml:space="preserve"> </w:t>
      </w:r>
      <w:r>
        <w:t>Location</w:t>
      </w:r>
      <w:r>
        <w:rPr>
          <w:spacing w:val="-7"/>
        </w:rPr>
        <w:t xml:space="preserve"> </w:t>
      </w:r>
      <w:r>
        <w:rPr>
          <w:spacing w:val="-2"/>
        </w:rPr>
        <w:t>(Bifurcation)</w:t>
      </w:r>
    </w:p>
    <w:p w14:paraId="56C09915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51168" behindDoc="1" locked="0" layoutInCell="1" allowOverlap="1" wp14:anchorId="71F618FB" wp14:editId="092936F8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10" name="Graphic 5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40DDF1" id="Graphic 510" o:spid="_x0000_s1026" style="position:absolute;margin-left:36.75pt;margin-top:4.35pt;width:537.75pt;height:2.25pt;z-index:-15565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5BDB00B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AS</w:t>
      </w:r>
      <w:r>
        <w:rPr>
          <w:spacing w:val="-5"/>
        </w:rPr>
        <w:t xml:space="preserve"> </w:t>
      </w:r>
      <w:r>
        <w:t>procedures</w:t>
      </w:r>
      <w:r>
        <w:rPr>
          <w:spacing w:val="-5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arget</w:t>
      </w:r>
      <w:r>
        <w:rPr>
          <w:spacing w:val="-5"/>
        </w:rPr>
        <w:t xml:space="preserve"> </w:t>
      </w:r>
      <w:r>
        <w:t>Lesion</w:t>
      </w:r>
      <w:r>
        <w:rPr>
          <w:spacing w:val="-5"/>
        </w:rPr>
        <w:t xml:space="preserve"> </w:t>
      </w:r>
      <w:r>
        <w:t>involve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arotid</w:t>
      </w:r>
      <w:r>
        <w:rPr>
          <w:spacing w:val="-5"/>
        </w:rPr>
        <w:t xml:space="preserve"> </w:t>
      </w:r>
      <w:r>
        <w:t>bifurcation. Denominator: The total number of CAS procedures.</w:t>
      </w:r>
    </w:p>
    <w:p w14:paraId="491761AC" w14:textId="22DFB769" w:rsidR="00E121EC" w:rsidRDefault="001B7A80">
      <w:pPr>
        <w:pStyle w:val="BodyText"/>
        <w:spacing w:line="207" w:lineRule="exact"/>
        <w:ind w:left="14"/>
      </w:pPr>
      <w:r>
        <w:t xml:space="preserve">Note: </w:t>
      </w:r>
      <w:r w:rsidR="00987506">
        <w:t>Carotid</w:t>
      </w:r>
      <w:r w:rsidR="00987506">
        <w:rPr>
          <w:spacing w:val="-2"/>
        </w:rPr>
        <w:t xml:space="preserve"> </w:t>
      </w:r>
      <w:r w:rsidR="00987506">
        <w:t xml:space="preserve">stenting procedures performed for distinct lesions are excluded from the numerator and </w:t>
      </w:r>
      <w:r w:rsidR="00987506">
        <w:rPr>
          <w:spacing w:val="-2"/>
        </w:rPr>
        <w:t>denominator.</w:t>
      </w:r>
    </w:p>
    <w:p w14:paraId="3B7A2C90" w14:textId="77777777" w:rsidR="00E121EC" w:rsidRDefault="00E121EC">
      <w:pPr>
        <w:pStyle w:val="BodyText"/>
        <w:spacing w:before="51"/>
        <w:rPr>
          <w:sz w:val="20"/>
        </w:rPr>
      </w:pPr>
    </w:p>
    <w:p w14:paraId="590C6475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D2E7D39" wp14:editId="4B869EDE">
                <wp:extent cx="6829425" cy="9525"/>
                <wp:effectExtent l="0" t="0" r="0" b="0"/>
                <wp:docPr id="511" name="Group 5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12" name="Graphic 51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2510CE" id="Group 51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ifUdQ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MJqJ9R1AgAA9gUAAA4AAAAAAAAA&#10;AAAAAAAALgIAAGRycy9lMm9Eb2MueG1sUEsBAi0AFAAGAAgAAAAhAIEkk5/bAAAABAEAAA8AAAAA&#10;AAAAAAAAAAAAzwQAAGRycy9kb3ducmV2LnhtbFBLBQYAAAAABAAEAPMAAADXBQAAAAA=&#10;">
                <v:shape id="Graphic 51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4B76B5AB" w14:textId="77777777" w:rsidR="00E121EC" w:rsidRDefault="00987506">
      <w:pPr>
        <w:pStyle w:val="Heading1"/>
      </w:pPr>
      <w:r>
        <w:t>Target</w:t>
      </w:r>
      <w:r>
        <w:rPr>
          <w:spacing w:val="-8"/>
        </w:rPr>
        <w:t xml:space="preserve"> </w:t>
      </w:r>
      <w:r>
        <w:t>Lesion</w:t>
      </w:r>
      <w:r>
        <w:rPr>
          <w:spacing w:val="-6"/>
        </w:rPr>
        <w:t xml:space="preserve"> </w:t>
      </w:r>
      <w:r>
        <w:t>Location</w:t>
      </w:r>
      <w:r>
        <w:rPr>
          <w:spacing w:val="-6"/>
        </w:rPr>
        <w:t xml:space="preserve"> </w:t>
      </w:r>
      <w:r>
        <w:t>(Isolated</w:t>
      </w:r>
      <w:r>
        <w:rPr>
          <w:spacing w:val="-5"/>
        </w:rPr>
        <w:t xml:space="preserve"> </w:t>
      </w:r>
      <w:r>
        <w:rPr>
          <w:spacing w:val="-4"/>
        </w:rPr>
        <w:t>CCA)</w:t>
      </w:r>
    </w:p>
    <w:p w14:paraId="242440CE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52192" behindDoc="1" locked="0" layoutInCell="1" allowOverlap="1" wp14:anchorId="0689761B" wp14:editId="628499E9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13" name="Graphic 5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522B15" id="Graphic 513" o:spid="_x0000_s1026" style="position:absolute;margin-left:36.75pt;margin-top:4.35pt;width:537.75pt;height:2.25pt;z-index:-15564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DD6F6F4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40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arget</w:t>
      </w:r>
      <w:r>
        <w:rPr>
          <w:spacing w:val="-3"/>
        </w:rPr>
        <w:t xml:space="preserve"> </w:t>
      </w:r>
      <w:r>
        <w:t>Lesion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isolat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mon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arter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oes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extend</w:t>
      </w:r>
      <w:r>
        <w:rPr>
          <w:spacing w:val="-3"/>
        </w:rPr>
        <w:t xml:space="preserve"> </w:t>
      </w:r>
      <w:r>
        <w:t>to or involve the carotid bifurcation.</w:t>
      </w:r>
    </w:p>
    <w:p w14:paraId="5ACCB97E" w14:textId="77777777" w:rsidR="00E121EC" w:rsidRDefault="00E121EC">
      <w:pPr>
        <w:pStyle w:val="BodyText"/>
        <w:spacing w:before="5"/>
      </w:pPr>
    </w:p>
    <w:p w14:paraId="7AF50238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CAS </w:t>
      </w:r>
      <w:r>
        <w:rPr>
          <w:spacing w:val="-2"/>
        </w:rPr>
        <w:t>procedures.</w:t>
      </w:r>
    </w:p>
    <w:p w14:paraId="24630A51" w14:textId="77777777" w:rsidR="00E121EC" w:rsidRDefault="00E121EC">
      <w:pPr>
        <w:pStyle w:val="BodyText"/>
        <w:spacing w:before="6"/>
      </w:pPr>
    </w:p>
    <w:p w14:paraId="068F9587" w14:textId="2571D45E" w:rsidR="00E121EC" w:rsidRDefault="001B7A80">
      <w:pPr>
        <w:pStyle w:val="BodyText"/>
        <w:ind w:left="14"/>
      </w:pPr>
      <w:r>
        <w:t xml:space="preserve">Note: </w:t>
      </w:r>
      <w:r w:rsidR="00987506">
        <w:t>Carotid</w:t>
      </w:r>
      <w:r w:rsidR="00987506">
        <w:rPr>
          <w:spacing w:val="-2"/>
        </w:rPr>
        <w:t xml:space="preserve"> </w:t>
      </w:r>
      <w:r w:rsidR="00987506">
        <w:t xml:space="preserve">stenting procedures performed for distinct lesions are excluded from the numerator and </w:t>
      </w:r>
      <w:r w:rsidR="00987506">
        <w:rPr>
          <w:spacing w:val="-2"/>
        </w:rPr>
        <w:t>denominator.</w:t>
      </w:r>
    </w:p>
    <w:p w14:paraId="2D28077B" w14:textId="77777777" w:rsidR="00E121EC" w:rsidRDefault="00E121EC">
      <w:pPr>
        <w:pStyle w:val="BodyText"/>
        <w:spacing w:before="51"/>
        <w:rPr>
          <w:sz w:val="20"/>
        </w:rPr>
      </w:pPr>
    </w:p>
    <w:p w14:paraId="73B3BD91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4117104" wp14:editId="7C29531B">
                <wp:extent cx="6829425" cy="9525"/>
                <wp:effectExtent l="0" t="0" r="0" b="0"/>
                <wp:docPr id="514" name="Group 5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15" name="Graphic 51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49242B" id="Group 51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A/xxiB1AgAA9gUAAA4AAAAAAAAA&#10;AAAAAAAALgIAAGRycy9lMm9Eb2MueG1sUEsBAi0AFAAGAAgAAAAhAIEkk5/bAAAABAEAAA8AAAAA&#10;AAAAAAAAAAAAzwQAAGRycy9kb3ducmV2LnhtbFBLBQYAAAAABAAEAPMAAADXBQAAAAA=&#10;">
                <v:shape id="Graphic 51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17C533E" w14:textId="77777777" w:rsidR="00E121EC" w:rsidRDefault="00987506">
      <w:pPr>
        <w:pStyle w:val="Heading1"/>
      </w:pPr>
      <w:r>
        <w:t>Target</w:t>
      </w:r>
      <w:r>
        <w:rPr>
          <w:spacing w:val="-8"/>
        </w:rPr>
        <w:t xml:space="preserve"> </w:t>
      </w:r>
      <w:r>
        <w:t>Lesion</w:t>
      </w:r>
      <w:r>
        <w:rPr>
          <w:spacing w:val="-6"/>
        </w:rPr>
        <w:t xml:space="preserve"> </w:t>
      </w:r>
      <w:r>
        <w:t>Location</w:t>
      </w:r>
      <w:r>
        <w:rPr>
          <w:spacing w:val="-6"/>
        </w:rPr>
        <w:t xml:space="preserve"> </w:t>
      </w:r>
      <w:r>
        <w:t>(Isolated</w:t>
      </w:r>
      <w:r>
        <w:rPr>
          <w:spacing w:val="-5"/>
        </w:rPr>
        <w:t xml:space="preserve"> </w:t>
      </w:r>
      <w:r>
        <w:rPr>
          <w:spacing w:val="-4"/>
        </w:rPr>
        <w:t>ICA)</w:t>
      </w:r>
    </w:p>
    <w:p w14:paraId="29925D32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53216" behindDoc="1" locked="0" layoutInCell="1" allowOverlap="1" wp14:anchorId="58663CE6" wp14:editId="653B3AC3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16" name="Graphic 5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CAFA8C" id="Graphic 516" o:spid="_x0000_s1026" style="position:absolute;margin-left:36.75pt;margin-top:4.35pt;width:537.75pt;height:2.25pt;z-index:-15563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F0E21AD" w14:textId="77777777" w:rsidR="00E121EC" w:rsidRDefault="00987506">
      <w:pPr>
        <w:pStyle w:val="BodyText"/>
        <w:spacing w:before="206" w:line="242" w:lineRule="auto"/>
        <w:ind w:left="14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40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arget</w:t>
      </w:r>
      <w:r>
        <w:rPr>
          <w:spacing w:val="-3"/>
        </w:rPr>
        <w:t xml:space="preserve"> </w:t>
      </w:r>
      <w:r>
        <w:t>Lesion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isolat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ternal</w:t>
      </w:r>
      <w:r>
        <w:rPr>
          <w:spacing w:val="-3"/>
        </w:rPr>
        <w:t xml:space="preserve"> </w:t>
      </w:r>
      <w:r>
        <w:t>carotid</w:t>
      </w:r>
      <w:r>
        <w:rPr>
          <w:spacing w:val="-3"/>
        </w:rPr>
        <w:t xml:space="preserve"> </w:t>
      </w:r>
      <w:r>
        <w:t>arter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oes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exten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or involve the carotid bifurcation.</w:t>
      </w:r>
    </w:p>
    <w:p w14:paraId="0C2ED3E0" w14:textId="77777777" w:rsidR="00E121EC" w:rsidRDefault="00E121EC">
      <w:pPr>
        <w:pStyle w:val="BodyText"/>
        <w:spacing w:before="5"/>
      </w:pPr>
    </w:p>
    <w:p w14:paraId="7B82ECBF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CAS </w:t>
      </w:r>
      <w:r>
        <w:rPr>
          <w:spacing w:val="-2"/>
        </w:rPr>
        <w:t>procedures.</w:t>
      </w:r>
    </w:p>
    <w:p w14:paraId="68C15A50" w14:textId="77777777" w:rsidR="00E121EC" w:rsidRDefault="00E121EC">
      <w:pPr>
        <w:pStyle w:val="BodyText"/>
        <w:spacing w:before="6"/>
      </w:pPr>
    </w:p>
    <w:p w14:paraId="5CB2A3E0" w14:textId="2F59FF5F" w:rsidR="00E121EC" w:rsidRDefault="001B7A80">
      <w:pPr>
        <w:pStyle w:val="BodyText"/>
        <w:ind w:left="14"/>
      </w:pPr>
      <w:r>
        <w:t xml:space="preserve">Note: </w:t>
      </w:r>
      <w:r w:rsidR="00987506">
        <w:t>Carotid</w:t>
      </w:r>
      <w:r w:rsidR="00987506">
        <w:rPr>
          <w:spacing w:val="-2"/>
        </w:rPr>
        <w:t xml:space="preserve"> </w:t>
      </w:r>
      <w:r w:rsidR="00987506">
        <w:t xml:space="preserve">stenting procedures performed for distinct lesions are excluded from the numerator and </w:t>
      </w:r>
      <w:r w:rsidR="00987506">
        <w:rPr>
          <w:spacing w:val="-2"/>
        </w:rPr>
        <w:t>denominator.</w:t>
      </w:r>
    </w:p>
    <w:p w14:paraId="27727DE3" w14:textId="77777777" w:rsidR="00E121EC" w:rsidRDefault="00E121EC">
      <w:pPr>
        <w:pStyle w:val="BodyText"/>
        <w:spacing w:before="51"/>
        <w:rPr>
          <w:sz w:val="20"/>
        </w:rPr>
      </w:pPr>
    </w:p>
    <w:p w14:paraId="6E54291B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C4A4AAB" wp14:editId="391F5751">
                <wp:extent cx="6829425" cy="9525"/>
                <wp:effectExtent l="0" t="0" r="0" b="0"/>
                <wp:docPr id="517" name="Group 5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18" name="Graphic 51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310CFCF" id="Group 51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L6Vsj51AgAA9gUAAA4AAAAAAAAA&#10;AAAAAAAALgIAAGRycy9lMm9Eb2MueG1sUEsBAi0AFAAGAAgAAAAhAIEkk5/bAAAABAEAAA8AAAAA&#10;AAAAAAAAAAAAzwQAAGRycy9kb3ducmV2LnhtbFBLBQYAAAAABAAEAPMAAADXBQAAAAA=&#10;">
                <v:shape id="Graphic 51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2DB9E121" w14:textId="77777777" w:rsidR="00E121EC" w:rsidRDefault="00987506">
      <w:pPr>
        <w:pStyle w:val="Heading1"/>
      </w:pPr>
      <w:r>
        <w:t>Target</w:t>
      </w:r>
      <w:r>
        <w:rPr>
          <w:spacing w:val="-6"/>
        </w:rPr>
        <w:t xml:space="preserve"> </w:t>
      </w:r>
      <w:r>
        <w:t>Lesion</w:t>
      </w:r>
      <w:r>
        <w:rPr>
          <w:spacing w:val="-4"/>
        </w:rPr>
        <w:t xml:space="preserve"> </w:t>
      </w:r>
      <w:r>
        <w:t>Symptomatic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past</w:t>
      </w:r>
      <w:r>
        <w:rPr>
          <w:spacing w:val="-4"/>
        </w:rPr>
        <w:t xml:space="preserve"> </w:t>
      </w:r>
      <w:r>
        <w:t>6</w:t>
      </w:r>
      <w:r>
        <w:rPr>
          <w:spacing w:val="-3"/>
        </w:rPr>
        <w:t xml:space="preserve"> </w:t>
      </w:r>
      <w:r>
        <w:rPr>
          <w:spacing w:val="-2"/>
        </w:rPr>
        <w:t>months</w:t>
      </w:r>
    </w:p>
    <w:p w14:paraId="4EFE6D41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54240" behindDoc="1" locked="0" layoutInCell="1" allowOverlap="1" wp14:anchorId="02658610" wp14:editId="0BD4B9CE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19" name="Graphic 5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29543A" id="Graphic 519" o:spid="_x0000_s1026" style="position:absolute;margin-left:36.75pt;margin-top:4.35pt;width:537.75pt;height:2.25pt;z-index:-15562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1B22E48" w14:textId="77777777" w:rsidR="00E121EC" w:rsidRDefault="00987506">
      <w:pPr>
        <w:pStyle w:val="BodyText"/>
        <w:spacing w:before="206" w:line="242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neurologic</w:t>
      </w:r>
      <w:r>
        <w:rPr>
          <w:spacing w:val="-2"/>
        </w:rPr>
        <w:t xml:space="preserve"> </w:t>
      </w:r>
      <w:r>
        <w:t>symptoms</w:t>
      </w:r>
      <w:r>
        <w:rPr>
          <w:spacing w:val="-2"/>
        </w:rPr>
        <w:t xml:space="preserve"> </w:t>
      </w:r>
      <w:r>
        <w:t>relat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arget</w:t>
      </w:r>
      <w:r>
        <w:rPr>
          <w:spacing w:val="-2"/>
        </w:rPr>
        <w:t xml:space="preserve"> </w:t>
      </w:r>
      <w:r>
        <w:t>lesion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six</w:t>
      </w:r>
      <w:r>
        <w:rPr>
          <w:spacing w:val="-2"/>
        </w:rPr>
        <w:t xml:space="preserve"> </w:t>
      </w:r>
      <w:r>
        <w:t>months before the procedure.</w:t>
      </w:r>
    </w:p>
    <w:p w14:paraId="7BA6478F" w14:textId="77777777" w:rsidR="00E121EC" w:rsidRDefault="00E121EC">
      <w:pPr>
        <w:pStyle w:val="BodyText"/>
        <w:spacing w:before="5"/>
      </w:pPr>
    </w:p>
    <w:p w14:paraId="35143D20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 xml:space="preserve">The total number of X </w:t>
      </w:r>
      <w:r>
        <w:rPr>
          <w:spacing w:val="-2"/>
        </w:rPr>
        <w:t>procedures.</w:t>
      </w:r>
    </w:p>
    <w:p w14:paraId="2C9423B4" w14:textId="77777777" w:rsidR="00E121EC" w:rsidRDefault="00E121EC">
      <w:pPr>
        <w:pStyle w:val="BodyText"/>
        <w:spacing w:before="51"/>
        <w:rPr>
          <w:sz w:val="20"/>
        </w:rPr>
      </w:pPr>
    </w:p>
    <w:p w14:paraId="4A2A6C1C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AE8CAD5" wp14:editId="4FBA4AA6">
                <wp:extent cx="6829425" cy="9525"/>
                <wp:effectExtent l="0" t="0" r="0" b="0"/>
                <wp:docPr id="520" name="Group 5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21" name="Graphic 521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1F851A" id="Group 520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apVdQ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LtxqlV1AgAA9gUAAA4AAAAAAAAA&#10;AAAAAAAALgIAAGRycy9lMm9Eb2MueG1sUEsBAi0AFAAGAAgAAAAhAIEkk5/bAAAABAEAAA8AAAAA&#10;AAAAAAAAAAAAzwQAAGRycy9kb3ducmV2LnhtbFBLBQYAAAAABAAEAPMAAADXBQAAAAA=&#10;">
                <v:shape id="Graphic 521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8823F18" w14:textId="77777777" w:rsidR="00E121EC" w:rsidRDefault="00987506">
      <w:pPr>
        <w:pStyle w:val="Heading1"/>
      </w:pPr>
      <w:r>
        <w:t>Total</w:t>
      </w:r>
      <w:r>
        <w:rPr>
          <w:spacing w:val="-14"/>
        </w:rPr>
        <w:t xml:space="preserve"> </w:t>
      </w:r>
      <w:r>
        <w:t>CAS</w:t>
      </w:r>
      <w:r>
        <w:rPr>
          <w:spacing w:val="-11"/>
        </w:rPr>
        <w:t xml:space="preserve"> </w:t>
      </w:r>
      <w:r>
        <w:t>w/follow-</w:t>
      </w:r>
      <w:r>
        <w:rPr>
          <w:spacing w:val="-5"/>
        </w:rPr>
        <w:t>up</w:t>
      </w:r>
    </w:p>
    <w:p w14:paraId="17BB5C27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55264" behindDoc="1" locked="0" layoutInCell="1" allowOverlap="1" wp14:anchorId="38CEA7FC" wp14:editId="6B0F34AD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22" name="Graphic 5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9E0E66" id="Graphic 522" o:spid="_x0000_s1026" style="position:absolute;margin-left:36.75pt;margin-top:4.35pt;width:537.75pt;height:2.25pt;z-index:-15561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9CB153E" w14:textId="77777777" w:rsidR="00E121EC" w:rsidRDefault="00987506">
      <w:pPr>
        <w:pStyle w:val="BodyText"/>
        <w:spacing w:before="206" w:line="487" w:lineRule="auto"/>
        <w:ind w:left="14" w:right="5157"/>
      </w:pPr>
      <w:r>
        <w:t>Numerator: The number of completed CAS follow-up forms. Denomin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>follow-up</w:t>
      </w:r>
      <w:r>
        <w:rPr>
          <w:spacing w:val="-4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due.</w:t>
      </w:r>
    </w:p>
    <w:p w14:paraId="4EFAB387" w14:textId="77777777" w:rsidR="00E121EC" w:rsidRDefault="00987506">
      <w:pPr>
        <w:pStyle w:val="BodyText"/>
        <w:spacing w:before="10"/>
        <w:rPr>
          <w:sz w:val="13"/>
        </w:rPr>
      </w:pPr>
      <w:r>
        <w:rPr>
          <w:noProof/>
          <w:sz w:val="13"/>
        </w:rPr>
        <mc:AlternateContent>
          <mc:Choice Requires="wps">
            <w:drawing>
              <wp:anchor distT="0" distB="0" distL="0" distR="0" simplePos="0" relativeHeight="487755776" behindDoc="1" locked="0" layoutInCell="1" allowOverlap="1" wp14:anchorId="4164D1A6" wp14:editId="53CBB06F">
                <wp:simplePos x="0" y="0"/>
                <wp:positionH relativeFrom="page">
                  <wp:posOffset>466725</wp:posOffset>
                </wp:positionH>
                <wp:positionV relativeFrom="paragraph">
                  <wp:posOffset>116618</wp:posOffset>
                </wp:positionV>
                <wp:extent cx="6829425" cy="9525"/>
                <wp:effectExtent l="0" t="0" r="0" b="0"/>
                <wp:wrapTopAndBottom/>
                <wp:docPr id="523" name="Graphic 5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F50C9B" id="Graphic 523" o:spid="_x0000_s1026" style="position:absolute;margin-left:36.75pt;margin-top:9.2pt;width:537.75pt;height:.75pt;z-index:-155607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jbIf5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2C6313E" w14:textId="77777777" w:rsidR="00E121EC" w:rsidRDefault="00987506">
      <w:pPr>
        <w:pStyle w:val="Heading3"/>
        <w:spacing w:before="62"/>
      </w:pPr>
      <w:r>
        <w:t xml:space="preserve">Neuro Deficit since Discharge </w:t>
      </w:r>
      <w:r>
        <w:rPr>
          <w:spacing w:val="-2"/>
        </w:rPr>
        <w:t>(CAS)</w:t>
      </w:r>
    </w:p>
    <w:p w14:paraId="085BB9EB" w14:textId="77777777" w:rsidR="00E121EC" w:rsidRDefault="00987506">
      <w:pPr>
        <w:pStyle w:val="BodyText"/>
        <w:spacing w:before="11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56288" behindDoc="1" locked="0" layoutInCell="1" allowOverlap="1" wp14:anchorId="483C7814" wp14:editId="52D7645E">
                <wp:simplePos x="0" y="0"/>
                <wp:positionH relativeFrom="page">
                  <wp:posOffset>466725</wp:posOffset>
                </wp:positionH>
                <wp:positionV relativeFrom="paragraph">
                  <wp:posOffset>58754</wp:posOffset>
                </wp:positionV>
                <wp:extent cx="6829425" cy="9525"/>
                <wp:effectExtent l="0" t="0" r="0" b="0"/>
                <wp:wrapTopAndBottom/>
                <wp:docPr id="524" name="Graphic 5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E340CE" id="Graphic 524" o:spid="_x0000_s1026" style="position:absolute;margin-left:36.75pt;margin-top:4.65pt;width:537.75pt;height:.75pt;z-index:-15560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0NbPN4AAAAI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1F82E29" w14:textId="77777777" w:rsidR="00E121EC" w:rsidRDefault="00987506">
      <w:pPr>
        <w:pStyle w:val="BodyText"/>
        <w:spacing w:before="176"/>
        <w:ind w:left="14"/>
      </w:pPr>
      <w:r>
        <w:t>Numerator: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CAS</w:t>
      </w:r>
      <w:r>
        <w:rPr>
          <w:spacing w:val="-1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Neurologic</w:t>
      </w:r>
      <w:r>
        <w:rPr>
          <w:spacing w:val="-1"/>
        </w:rPr>
        <w:t xml:space="preserve"> </w:t>
      </w:r>
      <w:r>
        <w:t>Deficit</w:t>
      </w:r>
      <w:r>
        <w:rPr>
          <w:spacing w:val="-1"/>
        </w:rPr>
        <w:t xml:space="preserve"> </w:t>
      </w:r>
      <w:r>
        <w:t>Occurred</w:t>
      </w:r>
      <w:r>
        <w:rPr>
          <w:spacing w:val="-1"/>
        </w:rPr>
        <w:t xml:space="preserve"> </w:t>
      </w:r>
      <w:r>
        <w:t>Since</w:t>
      </w:r>
      <w:r>
        <w:rPr>
          <w:spacing w:val="-1"/>
        </w:rPr>
        <w:t xml:space="preserve"> </w:t>
      </w:r>
      <w:r>
        <w:rPr>
          <w:spacing w:val="-2"/>
        </w:rPr>
        <w:t>Discharge.</w:t>
      </w:r>
    </w:p>
    <w:p w14:paraId="690FB7CB" w14:textId="77777777" w:rsidR="00E121EC" w:rsidRDefault="00E121EC">
      <w:pPr>
        <w:pStyle w:val="BodyText"/>
        <w:spacing w:before="6"/>
      </w:pPr>
    </w:p>
    <w:p w14:paraId="1B0AE0A8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either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Neurologic</w:t>
      </w:r>
      <w:r>
        <w:rPr>
          <w:spacing w:val="-3"/>
        </w:rPr>
        <w:t xml:space="preserve"> </w:t>
      </w:r>
      <w:r>
        <w:t>Deficit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 xml:space="preserve">Since </w:t>
      </w:r>
      <w:r>
        <w:rPr>
          <w:spacing w:val="-2"/>
        </w:rPr>
        <w:t>Discharge.</w:t>
      </w:r>
    </w:p>
    <w:p w14:paraId="0B5954D1" w14:textId="77777777" w:rsidR="00E121EC" w:rsidRDefault="00987506">
      <w:pPr>
        <w:pStyle w:val="BodyText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56800" behindDoc="1" locked="0" layoutInCell="1" allowOverlap="1" wp14:anchorId="2C324078" wp14:editId="1EDFF8AA">
                <wp:simplePos x="0" y="0"/>
                <wp:positionH relativeFrom="page">
                  <wp:posOffset>466725</wp:posOffset>
                </wp:positionH>
                <wp:positionV relativeFrom="paragraph">
                  <wp:posOffset>118065</wp:posOffset>
                </wp:positionV>
                <wp:extent cx="6829425" cy="9525"/>
                <wp:effectExtent l="0" t="0" r="0" b="0"/>
                <wp:wrapTopAndBottom/>
                <wp:docPr id="525" name="Graphic 5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19EF8A" id="Graphic 525" o:spid="_x0000_s1026" style="position:absolute;margin-left:36.75pt;margin-top:9.3pt;width:537.75pt;height:.75pt;z-index:-15559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GDojbXfAAAACQEAAA8AAAAAAAAAAAAAAAAAegQAAGRycy9kb3ducmV2&#10;LnhtbFBLBQYAAAAABAAEAPMAAACGBQAAAAA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D1789D9" w14:textId="77777777" w:rsidR="00E121EC" w:rsidRDefault="00987506">
      <w:pPr>
        <w:pStyle w:val="Heading4"/>
      </w:pPr>
      <w:r>
        <w:t xml:space="preserve">Deficit &lt; 24 hours, Resolved </w:t>
      </w:r>
      <w:r>
        <w:rPr>
          <w:spacing w:val="-2"/>
        </w:rPr>
        <w:t>(CAS)</w:t>
      </w:r>
    </w:p>
    <w:p w14:paraId="0B104551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57312" behindDoc="1" locked="0" layoutInCell="1" allowOverlap="1" wp14:anchorId="115346A9" wp14:editId="42CA7E03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526" name="Graphic 5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7D5F82" id="Graphic 526" o:spid="_x0000_s1026" style="position:absolute;margin-left:36.75pt;margin-top:4.2pt;width:537.75pt;height:.75pt;z-index:-15559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A3FF518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where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Neurologic</w:t>
      </w:r>
      <w:r>
        <w:rPr>
          <w:spacing w:val="-3"/>
        </w:rPr>
        <w:t xml:space="preserve"> </w:t>
      </w:r>
      <w:r>
        <w:t>Deficit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Since</w:t>
      </w:r>
      <w:r>
        <w:rPr>
          <w:spacing w:val="-3"/>
        </w:rPr>
        <w:t xml:space="preserve"> </w:t>
      </w:r>
      <w:r>
        <w:t>Discharge</w:t>
      </w:r>
      <w:r>
        <w:rPr>
          <w:spacing w:val="-3"/>
        </w:rPr>
        <w:t xml:space="preserve"> </w:t>
      </w:r>
      <w:r>
        <w:t>and "Deficit occurred and resolved w/in 24 hours" is selected.</w:t>
      </w:r>
    </w:p>
    <w:p w14:paraId="52AA43D4" w14:textId="77777777" w:rsidR="00E121EC" w:rsidRDefault="00E121EC">
      <w:pPr>
        <w:pStyle w:val="BodyText"/>
        <w:spacing w:before="5"/>
      </w:pPr>
    </w:p>
    <w:p w14:paraId="68F8F900" w14:textId="77777777" w:rsidR="00E121EC" w:rsidRDefault="00987506">
      <w:pPr>
        <w:pStyle w:val="BodyText"/>
        <w:ind w:left="14"/>
      </w:pPr>
      <w:r>
        <w:t>Denominator: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CAS</w:t>
      </w:r>
      <w:r>
        <w:rPr>
          <w:spacing w:val="-1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Neurologic</w:t>
      </w:r>
      <w:r>
        <w:rPr>
          <w:spacing w:val="-1"/>
        </w:rPr>
        <w:t xml:space="preserve"> </w:t>
      </w:r>
      <w:r>
        <w:t>Deficit</w:t>
      </w:r>
      <w:r>
        <w:rPr>
          <w:spacing w:val="-1"/>
        </w:rPr>
        <w:t xml:space="preserve"> </w:t>
      </w:r>
      <w:r>
        <w:t>Occurred</w:t>
      </w:r>
      <w:r>
        <w:rPr>
          <w:spacing w:val="-1"/>
        </w:rPr>
        <w:t xml:space="preserve"> </w:t>
      </w:r>
      <w:r>
        <w:t>Since</w:t>
      </w:r>
      <w:r>
        <w:rPr>
          <w:spacing w:val="-1"/>
        </w:rPr>
        <w:t xml:space="preserve"> </w:t>
      </w:r>
      <w:r>
        <w:rPr>
          <w:spacing w:val="-2"/>
        </w:rPr>
        <w:t>Discharge.</w:t>
      </w:r>
    </w:p>
    <w:p w14:paraId="32755ECD" w14:textId="77777777" w:rsidR="00E121EC" w:rsidRDefault="00987506">
      <w:pPr>
        <w:pStyle w:val="BodyText"/>
        <w:spacing w:before="1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57824" behindDoc="1" locked="0" layoutInCell="1" allowOverlap="1" wp14:anchorId="6D5110E7" wp14:editId="5A0269A0">
                <wp:simplePos x="0" y="0"/>
                <wp:positionH relativeFrom="page">
                  <wp:posOffset>466725</wp:posOffset>
                </wp:positionH>
                <wp:positionV relativeFrom="paragraph">
                  <wp:posOffset>118700</wp:posOffset>
                </wp:positionV>
                <wp:extent cx="6829425" cy="9525"/>
                <wp:effectExtent l="0" t="0" r="0" b="0"/>
                <wp:wrapTopAndBottom/>
                <wp:docPr id="527" name="Graphic 5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6AEE68" id="Graphic 527" o:spid="_x0000_s1026" style="position:absolute;margin-left:36.75pt;margin-top:9.35pt;width:537.75pt;height:.75pt;z-index:-155586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BC2A43B" w14:textId="77777777" w:rsidR="00E121EC" w:rsidRDefault="00987506">
      <w:pPr>
        <w:pStyle w:val="Heading4"/>
      </w:pPr>
      <w:r>
        <w:t xml:space="preserve">Deficit &gt; 24 hours, Resolved </w:t>
      </w:r>
      <w:r>
        <w:rPr>
          <w:spacing w:val="-2"/>
        </w:rPr>
        <w:t>(CAS)</w:t>
      </w:r>
    </w:p>
    <w:p w14:paraId="55234965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58336" behindDoc="1" locked="0" layoutInCell="1" allowOverlap="1" wp14:anchorId="299AF4C5" wp14:editId="38ACF4A5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528" name="Graphic 5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3BFB26" id="Graphic 528" o:spid="_x0000_s1026" style="position:absolute;margin-left:36.75pt;margin-top:4.2pt;width:537.75pt;height:.75pt;z-index:-15558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5C378FD" w14:textId="7AE0537E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where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Neurologic</w:t>
      </w:r>
      <w:r>
        <w:rPr>
          <w:spacing w:val="-3"/>
        </w:rPr>
        <w:t xml:space="preserve"> </w:t>
      </w:r>
      <w:r>
        <w:t>Deficit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Since</w:t>
      </w:r>
      <w:r>
        <w:rPr>
          <w:spacing w:val="-3"/>
        </w:rPr>
        <w:t xml:space="preserve"> </w:t>
      </w:r>
      <w:r>
        <w:t>Discharge</w:t>
      </w:r>
      <w:r>
        <w:rPr>
          <w:spacing w:val="-3"/>
        </w:rPr>
        <w:t xml:space="preserve"> </w:t>
      </w:r>
      <w:r>
        <w:t xml:space="preserve">and "Deficit occurred and duration was greater than 24 </w:t>
      </w:r>
      <w:r w:rsidR="00AF3B91">
        <w:t>hours but</w:t>
      </w:r>
      <w:r>
        <w:t xml:space="preserve"> completely resolved" is selected.</w:t>
      </w:r>
    </w:p>
    <w:p w14:paraId="77055ED1" w14:textId="77777777" w:rsidR="00E121EC" w:rsidRDefault="00E121EC">
      <w:pPr>
        <w:pStyle w:val="BodyText"/>
        <w:spacing w:before="5"/>
      </w:pPr>
    </w:p>
    <w:p w14:paraId="2413811F" w14:textId="77777777" w:rsidR="00E121EC" w:rsidRDefault="00987506">
      <w:pPr>
        <w:pStyle w:val="BodyText"/>
        <w:ind w:left="14"/>
      </w:pPr>
      <w:r>
        <w:t>Denominator: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CAS</w:t>
      </w:r>
      <w:r>
        <w:rPr>
          <w:spacing w:val="-1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Neurologic</w:t>
      </w:r>
      <w:r>
        <w:rPr>
          <w:spacing w:val="-1"/>
        </w:rPr>
        <w:t xml:space="preserve"> </w:t>
      </w:r>
      <w:r>
        <w:t>Deficit</w:t>
      </w:r>
      <w:r>
        <w:rPr>
          <w:spacing w:val="-1"/>
        </w:rPr>
        <w:t xml:space="preserve"> </w:t>
      </w:r>
      <w:r>
        <w:t>Occurred</w:t>
      </w:r>
      <w:r>
        <w:rPr>
          <w:spacing w:val="-1"/>
        </w:rPr>
        <w:t xml:space="preserve"> </w:t>
      </w:r>
      <w:r>
        <w:t>Since</w:t>
      </w:r>
      <w:r>
        <w:rPr>
          <w:spacing w:val="-1"/>
        </w:rPr>
        <w:t xml:space="preserve"> </w:t>
      </w:r>
      <w:r>
        <w:rPr>
          <w:spacing w:val="-2"/>
        </w:rPr>
        <w:t>Discharge.</w:t>
      </w:r>
    </w:p>
    <w:p w14:paraId="1B4D4C38" w14:textId="77777777" w:rsidR="00E121EC" w:rsidRDefault="00987506">
      <w:pPr>
        <w:pStyle w:val="BodyText"/>
        <w:spacing w:before="1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58848" behindDoc="1" locked="0" layoutInCell="1" allowOverlap="1" wp14:anchorId="5E3237EE" wp14:editId="47988512">
                <wp:simplePos x="0" y="0"/>
                <wp:positionH relativeFrom="page">
                  <wp:posOffset>466725</wp:posOffset>
                </wp:positionH>
                <wp:positionV relativeFrom="paragraph">
                  <wp:posOffset>118700</wp:posOffset>
                </wp:positionV>
                <wp:extent cx="6829425" cy="9525"/>
                <wp:effectExtent l="0" t="0" r="0" b="0"/>
                <wp:wrapTopAndBottom/>
                <wp:docPr id="529" name="Graphic 5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1FE0B3" id="Graphic 529" o:spid="_x0000_s1026" style="position:absolute;margin-left:36.75pt;margin-top:9.35pt;width:537.75pt;height:.75pt;z-index:-155576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F71BE88" w14:textId="77777777" w:rsidR="00E121EC" w:rsidRDefault="00987506">
      <w:pPr>
        <w:pStyle w:val="Heading4"/>
      </w:pPr>
      <w:r>
        <w:t xml:space="preserve">Deficit &gt; 24 hours, Not Resolved </w:t>
      </w:r>
      <w:r>
        <w:rPr>
          <w:spacing w:val="-2"/>
        </w:rPr>
        <w:t>(CAS)</w:t>
      </w:r>
    </w:p>
    <w:p w14:paraId="49A75E78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59360" behindDoc="1" locked="0" layoutInCell="1" allowOverlap="1" wp14:anchorId="4135D4B0" wp14:editId="492D32E9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530" name="Graphic 5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8ECB2D" id="Graphic 530" o:spid="_x0000_s1026" style="position:absolute;margin-left:36.75pt;margin-top:4.2pt;width:537.75pt;height:.75pt;z-index:-155571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4DFED33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AS</w:t>
      </w:r>
      <w:r>
        <w:rPr>
          <w:spacing w:val="-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where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Neurologic</w:t>
      </w:r>
      <w:r>
        <w:rPr>
          <w:spacing w:val="-3"/>
        </w:rPr>
        <w:t xml:space="preserve"> </w:t>
      </w:r>
      <w:r>
        <w:t>Deficit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Since</w:t>
      </w:r>
      <w:r>
        <w:rPr>
          <w:spacing w:val="-3"/>
        </w:rPr>
        <w:t xml:space="preserve"> </w:t>
      </w:r>
      <w:r>
        <w:t>Discharge</w:t>
      </w:r>
      <w:r>
        <w:rPr>
          <w:spacing w:val="-3"/>
        </w:rPr>
        <w:t xml:space="preserve"> </w:t>
      </w:r>
      <w:r>
        <w:t>and "Persistent deficit occurred, lasted greater than 24 hours, and did not completely resolve" is selected.</w:t>
      </w:r>
    </w:p>
    <w:p w14:paraId="0D9B7B92" w14:textId="77777777" w:rsidR="00E121EC" w:rsidRDefault="00E121EC">
      <w:pPr>
        <w:pStyle w:val="BodyText"/>
        <w:spacing w:before="5"/>
      </w:pPr>
    </w:p>
    <w:p w14:paraId="20E052CD" w14:textId="77777777" w:rsidR="00E121EC" w:rsidRDefault="00987506">
      <w:pPr>
        <w:pStyle w:val="BodyText"/>
        <w:spacing w:line="242" w:lineRule="auto"/>
        <w:ind w:left="14" w:right="138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mpleted</w:t>
      </w:r>
      <w:r>
        <w:rPr>
          <w:spacing w:val="-4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>follow-up</w:t>
      </w:r>
      <w:r>
        <w:rPr>
          <w:spacing w:val="-4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where</w:t>
      </w:r>
      <w:r>
        <w:rPr>
          <w:spacing w:val="-7"/>
        </w:rPr>
        <w:t xml:space="preserve"> </w:t>
      </w:r>
      <w:r>
        <w:t>Yes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Neurologic</w:t>
      </w:r>
      <w:r>
        <w:rPr>
          <w:spacing w:val="-4"/>
        </w:rPr>
        <w:t xml:space="preserve"> </w:t>
      </w:r>
      <w:r>
        <w:t>Deficit</w:t>
      </w:r>
      <w:r>
        <w:rPr>
          <w:spacing w:val="-4"/>
        </w:rPr>
        <w:t xml:space="preserve"> </w:t>
      </w:r>
      <w:r>
        <w:t>Occurred</w:t>
      </w:r>
      <w:r>
        <w:rPr>
          <w:spacing w:val="-4"/>
        </w:rPr>
        <w:t xml:space="preserve"> </w:t>
      </w:r>
      <w:r>
        <w:t xml:space="preserve">Since </w:t>
      </w:r>
      <w:r>
        <w:rPr>
          <w:spacing w:val="-2"/>
        </w:rPr>
        <w:t>Discharge.</w:t>
      </w:r>
    </w:p>
    <w:p w14:paraId="58D5563E" w14:textId="77777777" w:rsidR="00E121EC" w:rsidRDefault="00987506">
      <w:pPr>
        <w:pStyle w:val="BodyText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59872" behindDoc="1" locked="0" layoutInCell="1" allowOverlap="1" wp14:anchorId="6606FFB7" wp14:editId="358CFEFA">
                <wp:simplePos x="0" y="0"/>
                <wp:positionH relativeFrom="page">
                  <wp:posOffset>466725</wp:posOffset>
                </wp:positionH>
                <wp:positionV relativeFrom="paragraph">
                  <wp:posOffset>117988</wp:posOffset>
                </wp:positionV>
                <wp:extent cx="6829425" cy="9525"/>
                <wp:effectExtent l="0" t="0" r="0" b="0"/>
                <wp:wrapTopAndBottom/>
                <wp:docPr id="531" name="Graphic 5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1BADF9" id="Graphic 531" o:spid="_x0000_s1026" style="position:absolute;margin-left:36.75pt;margin-top:9.3pt;width:537.75pt;height:.75pt;z-index:-155566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GDojbXfAAAACQEAAA8AAAAAAAAAAAAAAAAAegQAAGRycy9kb3ducmV2&#10;LnhtbFBLBQYAAAAABAAEAPMAAACGBQAAAAA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B5A6537" w14:textId="77777777" w:rsidR="00E121EC" w:rsidRDefault="00987506">
      <w:pPr>
        <w:pStyle w:val="Heading2"/>
        <w:spacing w:before="62"/>
      </w:pPr>
      <w:r>
        <w:t xml:space="preserve">MI </w:t>
      </w:r>
      <w:r>
        <w:rPr>
          <w:spacing w:val="-2"/>
        </w:rPr>
        <w:t>(CAS)</w:t>
      </w:r>
    </w:p>
    <w:p w14:paraId="25E9968B" w14:textId="77777777" w:rsidR="00E121EC" w:rsidRDefault="00987506">
      <w:pPr>
        <w:pStyle w:val="BodyText"/>
        <w:spacing w:before="11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60384" behindDoc="1" locked="0" layoutInCell="1" allowOverlap="1" wp14:anchorId="7D1E7B15" wp14:editId="1564D2A9">
                <wp:simplePos x="0" y="0"/>
                <wp:positionH relativeFrom="page">
                  <wp:posOffset>466725</wp:posOffset>
                </wp:positionH>
                <wp:positionV relativeFrom="paragraph">
                  <wp:posOffset>58754</wp:posOffset>
                </wp:positionV>
                <wp:extent cx="6829425" cy="9525"/>
                <wp:effectExtent l="0" t="0" r="0" b="0"/>
                <wp:wrapTopAndBottom/>
                <wp:docPr id="532" name="Graphic 5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FFEC26" id="Graphic 532" o:spid="_x0000_s1026" style="position:absolute;margin-left:36.75pt;margin-top:4.65pt;width:537.75pt;height:.75pt;z-index:-15556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0NbPN4AAAAI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D4128BE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readmitt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ospital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yocardial</w:t>
      </w:r>
      <w:r>
        <w:rPr>
          <w:spacing w:val="-2"/>
        </w:rPr>
        <w:t xml:space="preserve"> </w:t>
      </w:r>
      <w:r>
        <w:t>infarction post procedure.</w:t>
      </w:r>
    </w:p>
    <w:p w14:paraId="17C4B720" w14:textId="77777777" w:rsidR="00E121EC" w:rsidRDefault="00E121EC">
      <w:pPr>
        <w:pStyle w:val="BodyText"/>
        <w:spacing w:before="5"/>
      </w:pPr>
    </w:p>
    <w:p w14:paraId="70B1FFA5" w14:textId="77777777" w:rsidR="00E121EC" w:rsidRDefault="00987506">
      <w:pPr>
        <w:pStyle w:val="BodyText"/>
        <w:spacing w:line="487" w:lineRule="auto"/>
        <w:ind w:left="14" w:right="2292"/>
      </w:pPr>
      <w:r>
        <w:t>Denomin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mpleted</w:t>
      </w:r>
      <w:r>
        <w:rPr>
          <w:spacing w:val="-4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>follow-up</w:t>
      </w:r>
      <w:r>
        <w:rPr>
          <w:spacing w:val="-4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either</w:t>
      </w:r>
      <w:r>
        <w:rPr>
          <w:spacing w:val="-8"/>
        </w:rPr>
        <w:t xml:space="preserve"> </w:t>
      </w:r>
      <w:r>
        <w:t>Ye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MI. Note: MI includes Type 2 Myocardial Infarction, Type 1 NSTEMI or STEMI.</w:t>
      </w:r>
    </w:p>
    <w:p w14:paraId="77A93F8B" w14:textId="77777777" w:rsidR="00E121EC" w:rsidRDefault="00E121EC">
      <w:pPr>
        <w:pStyle w:val="BodyText"/>
        <w:spacing w:line="487" w:lineRule="auto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32F7B933" w14:textId="77777777" w:rsidR="00E121EC" w:rsidRDefault="00E121EC">
      <w:pPr>
        <w:pStyle w:val="BodyText"/>
        <w:spacing w:before="51"/>
        <w:rPr>
          <w:sz w:val="20"/>
        </w:rPr>
      </w:pPr>
    </w:p>
    <w:p w14:paraId="64889D30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7F264F3" wp14:editId="0917AA07">
                <wp:extent cx="6829425" cy="9525"/>
                <wp:effectExtent l="0" t="0" r="0" b="0"/>
                <wp:docPr id="533" name="Group 5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34" name="Graphic 534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7125376" id="Group 533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PRLJkR1AgAA9gUAAA4AAAAAAAAA&#10;AAAAAAAALgIAAGRycy9lMm9Eb2MueG1sUEsBAi0AFAAGAAgAAAAhAIEkk5/bAAAABAEAAA8AAAAA&#10;AAAAAAAAAAAAzwQAAGRycy9kb3ducmV2LnhtbFBLBQYAAAAABAAEAPMAAADXBQAAAAA=&#10;">
                <v:shape id="Graphic 534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8031519" w14:textId="77777777" w:rsidR="00E121EC" w:rsidRDefault="00987506">
      <w:pPr>
        <w:pStyle w:val="Heading1"/>
      </w:pPr>
      <w:r>
        <w:t>Total</w:t>
      </w:r>
      <w:r>
        <w:rPr>
          <w:spacing w:val="-15"/>
        </w:rPr>
        <w:t xml:space="preserve"> </w:t>
      </w:r>
      <w:r>
        <w:t>CEA</w:t>
      </w:r>
      <w:r>
        <w:rPr>
          <w:spacing w:val="-20"/>
        </w:rPr>
        <w:t xml:space="preserve"> </w:t>
      </w:r>
      <w:r>
        <w:t>w/follow-</w:t>
      </w:r>
      <w:r>
        <w:rPr>
          <w:spacing w:val="-5"/>
        </w:rPr>
        <w:t>up</w:t>
      </w:r>
    </w:p>
    <w:p w14:paraId="594D580A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61408" behindDoc="1" locked="0" layoutInCell="1" allowOverlap="1" wp14:anchorId="6BE289A9" wp14:editId="6CC7FE4B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35" name="Graphic 5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7E604B" id="Graphic 535" o:spid="_x0000_s1026" style="position:absolute;margin-left:36.75pt;margin-top:4.35pt;width:537.75pt;height:2.25pt;z-index:-155550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737706C" w14:textId="77777777" w:rsidR="00E121EC" w:rsidRDefault="00987506">
      <w:pPr>
        <w:pStyle w:val="BodyText"/>
        <w:spacing w:before="206" w:line="487" w:lineRule="auto"/>
        <w:ind w:left="14" w:right="5157"/>
      </w:pPr>
      <w:r>
        <w:t>Numerator: The number of completed CEA follow-up forms. Denominator:</w:t>
      </w:r>
      <w:r>
        <w:rPr>
          <w:spacing w:val="-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follow-up</w:t>
      </w:r>
      <w:r>
        <w:rPr>
          <w:spacing w:val="-4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due.</w:t>
      </w:r>
    </w:p>
    <w:p w14:paraId="74E08B37" w14:textId="77777777" w:rsidR="00E121EC" w:rsidRDefault="00987506">
      <w:pPr>
        <w:pStyle w:val="BodyText"/>
        <w:spacing w:before="10"/>
        <w:rPr>
          <w:sz w:val="13"/>
        </w:rPr>
      </w:pPr>
      <w:r>
        <w:rPr>
          <w:noProof/>
          <w:sz w:val="13"/>
        </w:rPr>
        <mc:AlternateContent>
          <mc:Choice Requires="wps">
            <w:drawing>
              <wp:anchor distT="0" distB="0" distL="0" distR="0" simplePos="0" relativeHeight="487761920" behindDoc="1" locked="0" layoutInCell="1" allowOverlap="1" wp14:anchorId="4F7384A6" wp14:editId="1DB4A275">
                <wp:simplePos x="0" y="0"/>
                <wp:positionH relativeFrom="page">
                  <wp:posOffset>466725</wp:posOffset>
                </wp:positionH>
                <wp:positionV relativeFrom="paragraph">
                  <wp:posOffset>116618</wp:posOffset>
                </wp:positionV>
                <wp:extent cx="6829425" cy="9525"/>
                <wp:effectExtent l="0" t="0" r="0" b="0"/>
                <wp:wrapTopAndBottom/>
                <wp:docPr id="536" name="Graphic 5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675B3B" id="Graphic 536" o:spid="_x0000_s1026" style="position:absolute;margin-left:36.75pt;margin-top:9.2pt;width:537.75pt;height:.75pt;z-index:-155545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jbIf5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549AEB8" w14:textId="77777777" w:rsidR="00E121EC" w:rsidRDefault="00987506">
      <w:pPr>
        <w:pStyle w:val="Heading3"/>
        <w:spacing w:before="62"/>
      </w:pPr>
      <w:r>
        <w:t xml:space="preserve">Additional Procedures </w:t>
      </w:r>
      <w:r>
        <w:rPr>
          <w:spacing w:val="-2"/>
        </w:rPr>
        <w:t>(CEA)</w:t>
      </w:r>
    </w:p>
    <w:p w14:paraId="56C0BEDB" w14:textId="77777777" w:rsidR="00E121EC" w:rsidRDefault="00987506">
      <w:pPr>
        <w:pStyle w:val="BodyText"/>
        <w:spacing w:before="11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62432" behindDoc="1" locked="0" layoutInCell="1" allowOverlap="1" wp14:anchorId="35C9274A" wp14:editId="00F511FC">
                <wp:simplePos x="0" y="0"/>
                <wp:positionH relativeFrom="page">
                  <wp:posOffset>466725</wp:posOffset>
                </wp:positionH>
                <wp:positionV relativeFrom="paragraph">
                  <wp:posOffset>58754</wp:posOffset>
                </wp:positionV>
                <wp:extent cx="6829425" cy="9525"/>
                <wp:effectExtent l="0" t="0" r="0" b="0"/>
                <wp:wrapTopAndBottom/>
                <wp:docPr id="537" name="Graphic 5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219BBC" id="Graphic 537" o:spid="_x0000_s1026" style="position:absolute;margin-left:36.75pt;margin-top:4.65pt;width:537.75pt;height:.75pt;z-index:-155540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0NbPN4AAAAI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B66B49F" w14:textId="77777777" w:rsidR="00E121EC" w:rsidRDefault="00987506">
      <w:pPr>
        <w:pStyle w:val="BodyText"/>
        <w:spacing w:before="176" w:line="487" w:lineRule="auto"/>
        <w:ind w:left="14" w:right="1847"/>
      </w:pPr>
      <w:r>
        <w:t>Numerator:</w:t>
      </w:r>
      <w:r>
        <w:rPr>
          <w:spacing w:val="-9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mpleted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follow-up</w:t>
      </w:r>
      <w:r>
        <w:rPr>
          <w:spacing w:val="-4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have</w:t>
      </w:r>
      <w:r>
        <w:rPr>
          <w:spacing w:val="-8"/>
        </w:rPr>
        <w:t xml:space="preserve"> </w:t>
      </w:r>
      <w:r>
        <w:t>Yes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Additional</w:t>
      </w:r>
      <w:r>
        <w:rPr>
          <w:spacing w:val="-4"/>
        </w:rPr>
        <w:t xml:space="preserve"> </w:t>
      </w:r>
      <w:r>
        <w:t>Procedures. Denominator: The number of completed CEA follow-up forms.</w:t>
      </w:r>
    </w:p>
    <w:p w14:paraId="6E2C022A" w14:textId="77777777" w:rsidR="00E121EC" w:rsidRDefault="00987506">
      <w:pPr>
        <w:pStyle w:val="BodyText"/>
        <w:spacing w:line="207" w:lineRule="exact"/>
        <w:ind w:left="14"/>
      </w:pPr>
      <w:r>
        <w:t>Note:</w:t>
      </w:r>
      <w:r>
        <w:rPr>
          <w:spacing w:val="-10"/>
        </w:rPr>
        <w:t xml:space="preserve"> </w:t>
      </w:r>
      <w:r>
        <w:t>Additional Procedures =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AS or CEA</w:t>
      </w:r>
      <w:r>
        <w:rPr>
          <w:spacing w:val="-10"/>
        </w:rPr>
        <w:t xml:space="preserve"> </w:t>
      </w:r>
      <w:r>
        <w:t xml:space="preserve">was performed, post-discharge, on the same vessel as the original </w:t>
      </w:r>
      <w:r>
        <w:rPr>
          <w:spacing w:val="-2"/>
        </w:rPr>
        <w:t>procedure.</w:t>
      </w:r>
    </w:p>
    <w:p w14:paraId="295BED43" w14:textId="77777777" w:rsidR="00E121EC" w:rsidRDefault="00987506">
      <w:pPr>
        <w:pStyle w:val="BodyText"/>
        <w:spacing w:before="2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62944" behindDoc="1" locked="0" layoutInCell="1" allowOverlap="1" wp14:anchorId="54BFAAB1" wp14:editId="58042057">
                <wp:simplePos x="0" y="0"/>
                <wp:positionH relativeFrom="page">
                  <wp:posOffset>466725</wp:posOffset>
                </wp:positionH>
                <wp:positionV relativeFrom="paragraph">
                  <wp:posOffset>118756</wp:posOffset>
                </wp:positionV>
                <wp:extent cx="6829425" cy="9525"/>
                <wp:effectExtent l="0" t="0" r="0" b="0"/>
                <wp:wrapTopAndBottom/>
                <wp:docPr id="538" name="Graphic 5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9DA800" id="Graphic 538" o:spid="_x0000_s1026" style="position:absolute;margin-left:36.75pt;margin-top:9.35pt;width:537.75pt;height:.75pt;z-index:-155535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6A9DB50" w14:textId="77777777" w:rsidR="00E121EC" w:rsidRDefault="00987506">
      <w:pPr>
        <w:pStyle w:val="Heading4"/>
      </w:pPr>
      <w:r>
        <w:t xml:space="preserve">CAS </w:t>
      </w:r>
      <w:r>
        <w:rPr>
          <w:spacing w:val="-2"/>
        </w:rPr>
        <w:t>(CEA)</w:t>
      </w:r>
    </w:p>
    <w:p w14:paraId="7D4F59D6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63456" behindDoc="1" locked="0" layoutInCell="1" allowOverlap="1" wp14:anchorId="31599F52" wp14:editId="5641CDFA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539" name="Graphic 5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8EA9CA" id="Graphic 539" o:spid="_x0000_s1026" style="position:absolute;margin-left:36.75pt;margin-top:4.2pt;width:537.75pt;height:.75pt;z-index:-155530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8365569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S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performed,</w:t>
      </w:r>
      <w:r>
        <w:rPr>
          <w:spacing w:val="-2"/>
        </w:rPr>
        <w:t xml:space="preserve"> </w:t>
      </w:r>
      <w:r>
        <w:t>post-discharge,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vessel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 original CEA.</w:t>
      </w:r>
    </w:p>
    <w:p w14:paraId="077781ED" w14:textId="77777777" w:rsidR="00E121EC" w:rsidRDefault="00E121EC">
      <w:pPr>
        <w:pStyle w:val="BodyText"/>
        <w:spacing w:before="5"/>
      </w:pPr>
    </w:p>
    <w:p w14:paraId="0EC02057" w14:textId="77777777" w:rsidR="00E121EC" w:rsidRDefault="00987506">
      <w:pPr>
        <w:pStyle w:val="BodyText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CEA</w:t>
      </w:r>
      <w:r>
        <w:rPr>
          <w:spacing w:val="-11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38"/>
        </w:rPr>
        <w:t xml:space="preserve"> </w:t>
      </w:r>
      <w:r>
        <w:t>Additional</w:t>
      </w:r>
      <w:r>
        <w:rPr>
          <w:spacing w:val="-1"/>
        </w:rPr>
        <w:t xml:space="preserve"> </w:t>
      </w:r>
      <w:r>
        <w:rPr>
          <w:spacing w:val="-2"/>
        </w:rPr>
        <w:t>Procedures.</w:t>
      </w:r>
    </w:p>
    <w:p w14:paraId="7BA568C4" w14:textId="77777777" w:rsidR="00E121EC" w:rsidRDefault="00E121EC">
      <w:pPr>
        <w:pStyle w:val="BodyText"/>
        <w:spacing w:before="6"/>
      </w:pPr>
    </w:p>
    <w:p w14:paraId="0EF6AA75" w14:textId="2A3C8442" w:rsidR="00E121EC" w:rsidRDefault="00987506" w:rsidP="001B7A80">
      <w:pPr>
        <w:pStyle w:val="BodyText"/>
        <w:ind w:left="14"/>
        <w:rPr>
          <w:sz w:val="20"/>
        </w:rPr>
      </w:pPr>
      <w:r>
        <w:t>Note:</w:t>
      </w:r>
      <w:r>
        <w:rPr>
          <w:spacing w:val="-10"/>
        </w:rPr>
        <w:t xml:space="preserve"> </w:t>
      </w:r>
      <w:r>
        <w:t>Additional Procedures =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AS or CEA</w:t>
      </w:r>
      <w:r>
        <w:rPr>
          <w:spacing w:val="-10"/>
        </w:rPr>
        <w:t xml:space="preserve"> </w:t>
      </w:r>
      <w:r>
        <w:t xml:space="preserve">was performed, post-discharge, on the same vessel as the original </w:t>
      </w:r>
      <w:r>
        <w:rPr>
          <w:spacing w:val="-2"/>
        </w:rPr>
        <w:t>procedure.</w:t>
      </w: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763968" behindDoc="1" locked="0" layoutInCell="1" allowOverlap="1" wp14:anchorId="3587CAB6" wp14:editId="35786842">
                <wp:simplePos x="0" y="0"/>
                <wp:positionH relativeFrom="page">
                  <wp:posOffset>466725</wp:posOffset>
                </wp:positionH>
                <wp:positionV relativeFrom="paragraph">
                  <wp:posOffset>252073</wp:posOffset>
                </wp:positionV>
                <wp:extent cx="6829425" cy="9525"/>
                <wp:effectExtent l="0" t="0" r="0" b="0"/>
                <wp:wrapTopAndBottom/>
                <wp:docPr id="540" name="Graphic 5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7A6344" id="Graphic 540" o:spid="_x0000_s1026" style="position:absolute;margin-left:36.75pt;margin-top:19.85pt;width:537.75pt;height:.75pt;z-index:-155525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q3rF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7F61463" w14:textId="77777777" w:rsidR="00E121EC" w:rsidRDefault="00987506">
      <w:pPr>
        <w:pStyle w:val="Heading4"/>
      </w:pPr>
      <w:r>
        <w:t>CEA</w:t>
      </w:r>
      <w:r>
        <w:rPr>
          <w:spacing w:val="-9"/>
        </w:rPr>
        <w:t xml:space="preserve"> </w:t>
      </w:r>
      <w:r>
        <w:rPr>
          <w:spacing w:val="-2"/>
        </w:rPr>
        <w:t>(CEA)</w:t>
      </w:r>
    </w:p>
    <w:p w14:paraId="2678D130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64480" behindDoc="1" locked="0" layoutInCell="1" allowOverlap="1" wp14:anchorId="67447208" wp14:editId="47D796BD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541" name="Graphic 5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3D491C" id="Graphic 541" o:spid="_x0000_s1026" style="position:absolute;margin-left:36.75pt;margin-top:4.2pt;width:537.75pt;height:.75pt;z-index:-155520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3FDF343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performed,</w:t>
      </w:r>
      <w:r>
        <w:rPr>
          <w:spacing w:val="-2"/>
        </w:rPr>
        <w:t xml:space="preserve"> </w:t>
      </w:r>
      <w:r>
        <w:t>post-discharge,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vessel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 original CEA.</w:t>
      </w:r>
    </w:p>
    <w:p w14:paraId="4069F621" w14:textId="77777777" w:rsidR="00E121EC" w:rsidRDefault="00E121EC">
      <w:pPr>
        <w:pStyle w:val="BodyText"/>
        <w:spacing w:before="5"/>
      </w:pPr>
    </w:p>
    <w:p w14:paraId="3C1430F2" w14:textId="77777777" w:rsidR="00E121EC" w:rsidRDefault="00987506">
      <w:pPr>
        <w:pStyle w:val="BodyText"/>
        <w:ind w:left="14"/>
      </w:pPr>
      <w:r>
        <w:t>Denominator: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EA</w:t>
      </w:r>
      <w:r>
        <w:rPr>
          <w:spacing w:val="-11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Yes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Additional</w:t>
      </w:r>
      <w:r>
        <w:rPr>
          <w:spacing w:val="-1"/>
        </w:rPr>
        <w:t xml:space="preserve"> </w:t>
      </w:r>
      <w:r>
        <w:rPr>
          <w:spacing w:val="-2"/>
        </w:rPr>
        <w:t>Procedures.</w:t>
      </w:r>
    </w:p>
    <w:p w14:paraId="6DA68F66" w14:textId="77777777" w:rsidR="00E121EC" w:rsidRDefault="00E121EC">
      <w:pPr>
        <w:pStyle w:val="BodyText"/>
        <w:spacing w:before="6"/>
      </w:pPr>
    </w:p>
    <w:p w14:paraId="29D833F1" w14:textId="77777777" w:rsidR="00E121EC" w:rsidRDefault="00987506">
      <w:pPr>
        <w:pStyle w:val="BodyText"/>
        <w:ind w:left="14"/>
      </w:pPr>
      <w:r>
        <w:t>Note:</w:t>
      </w:r>
      <w:r>
        <w:rPr>
          <w:spacing w:val="-10"/>
        </w:rPr>
        <w:t xml:space="preserve"> </w:t>
      </w:r>
      <w:r>
        <w:t>Additional Procedures =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AS or CEA</w:t>
      </w:r>
      <w:r>
        <w:rPr>
          <w:spacing w:val="-10"/>
        </w:rPr>
        <w:t xml:space="preserve"> </w:t>
      </w:r>
      <w:r>
        <w:t xml:space="preserve">was performed, post-discharge, on the same vessel as the original </w:t>
      </w:r>
      <w:r>
        <w:rPr>
          <w:spacing w:val="-2"/>
        </w:rPr>
        <w:t>procedure.</w:t>
      </w:r>
    </w:p>
    <w:p w14:paraId="664D7000" w14:textId="77777777" w:rsidR="00E121EC" w:rsidRDefault="00987506">
      <w:pPr>
        <w:pStyle w:val="BodyText"/>
        <w:spacing w:before="1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64992" behindDoc="1" locked="0" layoutInCell="1" allowOverlap="1" wp14:anchorId="34BEB7D6" wp14:editId="139F6B28">
                <wp:simplePos x="0" y="0"/>
                <wp:positionH relativeFrom="page">
                  <wp:posOffset>466725</wp:posOffset>
                </wp:positionH>
                <wp:positionV relativeFrom="paragraph">
                  <wp:posOffset>118723</wp:posOffset>
                </wp:positionV>
                <wp:extent cx="6829425" cy="9525"/>
                <wp:effectExtent l="0" t="0" r="0" b="0"/>
                <wp:wrapTopAndBottom/>
                <wp:docPr id="542" name="Graphic 5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429756" id="Graphic 542" o:spid="_x0000_s1026" style="position:absolute;margin-left:36.75pt;margin-top:9.35pt;width:537.75pt;height:.75pt;z-index:-155514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3CEACD5" w14:textId="77777777" w:rsidR="00E121EC" w:rsidRDefault="00987506">
      <w:pPr>
        <w:pStyle w:val="Heading3"/>
        <w:spacing w:before="62"/>
      </w:pPr>
      <w:r>
        <w:t xml:space="preserve">Neuro Deficit since Discharge </w:t>
      </w:r>
      <w:r>
        <w:rPr>
          <w:spacing w:val="-2"/>
        </w:rPr>
        <w:t>(CEA)</w:t>
      </w:r>
    </w:p>
    <w:p w14:paraId="6AC93261" w14:textId="77777777" w:rsidR="00E121EC" w:rsidRDefault="00987506">
      <w:pPr>
        <w:pStyle w:val="BodyText"/>
        <w:spacing w:before="11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65504" behindDoc="1" locked="0" layoutInCell="1" allowOverlap="1" wp14:anchorId="65DE8BE9" wp14:editId="25AA5432">
                <wp:simplePos x="0" y="0"/>
                <wp:positionH relativeFrom="page">
                  <wp:posOffset>466725</wp:posOffset>
                </wp:positionH>
                <wp:positionV relativeFrom="paragraph">
                  <wp:posOffset>58754</wp:posOffset>
                </wp:positionV>
                <wp:extent cx="6829425" cy="9525"/>
                <wp:effectExtent l="0" t="0" r="0" b="0"/>
                <wp:wrapTopAndBottom/>
                <wp:docPr id="543" name="Graphic 5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A1F7EC" id="Graphic 543" o:spid="_x0000_s1026" style="position:absolute;margin-left:36.75pt;margin-top:4.65pt;width:537.75pt;height:.75pt;z-index:-155509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0NbPN4AAAAI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39EAC9F" w14:textId="77777777" w:rsidR="00E121EC" w:rsidRDefault="00987506">
      <w:pPr>
        <w:pStyle w:val="BodyText"/>
        <w:spacing w:before="176"/>
        <w:ind w:left="14"/>
      </w:pPr>
      <w:r>
        <w:t>Numerator: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EA</w:t>
      </w:r>
      <w:r>
        <w:rPr>
          <w:spacing w:val="-10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Neurologic</w:t>
      </w:r>
      <w:r>
        <w:rPr>
          <w:spacing w:val="-1"/>
        </w:rPr>
        <w:t xml:space="preserve"> </w:t>
      </w:r>
      <w:r>
        <w:t>Deficit</w:t>
      </w:r>
      <w:r>
        <w:rPr>
          <w:spacing w:val="-1"/>
        </w:rPr>
        <w:t xml:space="preserve"> </w:t>
      </w:r>
      <w:r>
        <w:t>Occurred</w:t>
      </w:r>
      <w:r>
        <w:rPr>
          <w:spacing w:val="-1"/>
        </w:rPr>
        <w:t xml:space="preserve"> </w:t>
      </w:r>
      <w:r>
        <w:t>Since</w:t>
      </w:r>
      <w:r>
        <w:rPr>
          <w:spacing w:val="-1"/>
        </w:rPr>
        <w:t xml:space="preserve"> </w:t>
      </w:r>
      <w:r>
        <w:rPr>
          <w:spacing w:val="-2"/>
        </w:rPr>
        <w:t>Discharge.</w:t>
      </w:r>
    </w:p>
    <w:p w14:paraId="3951337E" w14:textId="77777777" w:rsidR="00E121EC" w:rsidRDefault="00E121EC">
      <w:pPr>
        <w:pStyle w:val="BodyText"/>
        <w:spacing w:before="6"/>
      </w:pPr>
    </w:p>
    <w:p w14:paraId="7B31398B" w14:textId="77777777" w:rsidR="00E121EC" w:rsidRDefault="00987506">
      <w:pPr>
        <w:pStyle w:val="BodyText"/>
        <w:spacing w:line="242" w:lineRule="auto"/>
        <w:ind w:left="14"/>
      </w:pPr>
      <w:r>
        <w:t>Denomin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either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Neurologic</w:t>
      </w:r>
      <w:r>
        <w:rPr>
          <w:spacing w:val="-3"/>
        </w:rPr>
        <w:t xml:space="preserve"> </w:t>
      </w:r>
      <w:r>
        <w:t>Deficit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 xml:space="preserve">Since </w:t>
      </w:r>
      <w:r>
        <w:rPr>
          <w:spacing w:val="-2"/>
        </w:rPr>
        <w:t>Discharge.</w:t>
      </w:r>
    </w:p>
    <w:p w14:paraId="2A79825B" w14:textId="77777777" w:rsidR="00E121EC" w:rsidRDefault="00987506">
      <w:pPr>
        <w:pStyle w:val="BodyText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66016" behindDoc="1" locked="0" layoutInCell="1" allowOverlap="1" wp14:anchorId="126CC0E2" wp14:editId="713052D9">
                <wp:simplePos x="0" y="0"/>
                <wp:positionH relativeFrom="page">
                  <wp:posOffset>466725</wp:posOffset>
                </wp:positionH>
                <wp:positionV relativeFrom="paragraph">
                  <wp:posOffset>118065</wp:posOffset>
                </wp:positionV>
                <wp:extent cx="6829425" cy="9525"/>
                <wp:effectExtent l="0" t="0" r="0" b="0"/>
                <wp:wrapTopAndBottom/>
                <wp:docPr id="544" name="Graphic 5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9B516F" id="Graphic 544" o:spid="_x0000_s1026" style="position:absolute;margin-left:36.75pt;margin-top:9.3pt;width:537.75pt;height:.75pt;z-index:-155504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GDojbXfAAAACQEAAA8AAAAAAAAAAAAAAAAAegQAAGRycy9kb3ducmV2&#10;LnhtbFBLBQYAAAAABAAEAPMAAACGBQAAAAA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28AB673" w14:textId="77777777" w:rsidR="00E121EC" w:rsidRDefault="00987506">
      <w:pPr>
        <w:pStyle w:val="Heading4"/>
      </w:pPr>
      <w:r>
        <w:t xml:space="preserve">Deficit &lt; 24 hours, Resolved </w:t>
      </w:r>
      <w:r>
        <w:rPr>
          <w:spacing w:val="-2"/>
        </w:rPr>
        <w:t>(CEA)</w:t>
      </w:r>
    </w:p>
    <w:p w14:paraId="6E862800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66528" behindDoc="1" locked="0" layoutInCell="1" allowOverlap="1" wp14:anchorId="65E74A3D" wp14:editId="7517E64A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545" name="Graphic 5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99B3D0" id="Graphic 545" o:spid="_x0000_s1026" style="position:absolute;margin-left:36.75pt;margin-top:4.2pt;width:537.75pt;height:.75pt;z-index:-15549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BB97A1E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where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Neurologic</w:t>
      </w:r>
      <w:r>
        <w:rPr>
          <w:spacing w:val="-3"/>
        </w:rPr>
        <w:t xml:space="preserve"> </w:t>
      </w:r>
      <w:r>
        <w:t>Deficit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Since</w:t>
      </w:r>
      <w:r>
        <w:rPr>
          <w:spacing w:val="-3"/>
        </w:rPr>
        <w:t xml:space="preserve"> </w:t>
      </w:r>
      <w:r>
        <w:t>Discharge</w:t>
      </w:r>
      <w:r>
        <w:rPr>
          <w:spacing w:val="-3"/>
        </w:rPr>
        <w:t xml:space="preserve"> </w:t>
      </w:r>
      <w:r>
        <w:t>and "Deficit occurred and resolved w/in 24 hours" is selected.</w:t>
      </w:r>
    </w:p>
    <w:p w14:paraId="058E9CF4" w14:textId="77777777" w:rsidR="00E121EC" w:rsidRDefault="00E121EC">
      <w:pPr>
        <w:pStyle w:val="BodyText"/>
        <w:spacing w:before="5"/>
      </w:pPr>
    </w:p>
    <w:p w14:paraId="4B27FE21" w14:textId="77777777" w:rsidR="00E121EC" w:rsidRDefault="00987506">
      <w:pPr>
        <w:pStyle w:val="BodyText"/>
        <w:ind w:left="14"/>
      </w:pPr>
      <w:r>
        <w:t>Denominator: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EA</w:t>
      </w:r>
      <w:r>
        <w:rPr>
          <w:spacing w:val="-10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Neurologic</w:t>
      </w:r>
      <w:r>
        <w:rPr>
          <w:spacing w:val="-1"/>
        </w:rPr>
        <w:t xml:space="preserve"> </w:t>
      </w:r>
      <w:r>
        <w:t>Deficit</w:t>
      </w:r>
      <w:r>
        <w:rPr>
          <w:spacing w:val="-1"/>
        </w:rPr>
        <w:t xml:space="preserve"> </w:t>
      </w:r>
      <w:r>
        <w:t>Occurred</w:t>
      </w:r>
      <w:r>
        <w:rPr>
          <w:spacing w:val="-1"/>
        </w:rPr>
        <w:t xml:space="preserve"> </w:t>
      </w:r>
      <w:r>
        <w:t>Since</w:t>
      </w:r>
      <w:r>
        <w:rPr>
          <w:spacing w:val="-1"/>
        </w:rPr>
        <w:t xml:space="preserve"> </w:t>
      </w:r>
      <w:r>
        <w:rPr>
          <w:spacing w:val="-2"/>
        </w:rPr>
        <w:t>Discharge.</w:t>
      </w:r>
    </w:p>
    <w:p w14:paraId="584D0863" w14:textId="77777777" w:rsidR="00E121EC" w:rsidRDefault="00987506">
      <w:pPr>
        <w:pStyle w:val="BodyText"/>
        <w:spacing w:before="1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67040" behindDoc="1" locked="0" layoutInCell="1" allowOverlap="1" wp14:anchorId="30EAA6CF" wp14:editId="350E2BD7">
                <wp:simplePos x="0" y="0"/>
                <wp:positionH relativeFrom="page">
                  <wp:posOffset>466725</wp:posOffset>
                </wp:positionH>
                <wp:positionV relativeFrom="paragraph">
                  <wp:posOffset>118700</wp:posOffset>
                </wp:positionV>
                <wp:extent cx="6829425" cy="9525"/>
                <wp:effectExtent l="0" t="0" r="0" b="0"/>
                <wp:wrapTopAndBottom/>
                <wp:docPr id="546" name="Graphic 5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38BB82" id="Graphic 546" o:spid="_x0000_s1026" style="position:absolute;margin-left:36.75pt;margin-top:9.35pt;width:537.75pt;height:.75pt;z-index:-15549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E4793FC" w14:textId="77777777" w:rsidR="00E121EC" w:rsidRDefault="00987506">
      <w:pPr>
        <w:pStyle w:val="Heading4"/>
      </w:pPr>
      <w:r>
        <w:t xml:space="preserve">Deficit &gt; 24 hours, Resolved </w:t>
      </w:r>
      <w:r>
        <w:rPr>
          <w:spacing w:val="-2"/>
        </w:rPr>
        <w:t>(CEA)</w:t>
      </w:r>
    </w:p>
    <w:p w14:paraId="3B04F21B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67552" behindDoc="1" locked="0" layoutInCell="1" allowOverlap="1" wp14:anchorId="7BB4AC5F" wp14:editId="5D45AD79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547" name="Graphic 5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855513" id="Graphic 547" o:spid="_x0000_s1026" style="position:absolute;margin-left:36.75pt;margin-top:4.2pt;width:537.75pt;height:.75pt;z-index:-155489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7C8BB31" w14:textId="33C665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Neurologic</w:t>
      </w:r>
      <w:r>
        <w:rPr>
          <w:spacing w:val="-3"/>
        </w:rPr>
        <w:t xml:space="preserve"> </w:t>
      </w:r>
      <w:r>
        <w:t>Deficit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Since</w:t>
      </w:r>
      <w:r>
        <w:rPr>
          <w:spacing w:val="-3"/>
        </w:rPr>
        <w:t xml:space="preserve"> </w:t>
      </w:r>
      <w:r>
        <w:t>Discharg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"Deficit occurred and duration was greater than 24 </w:t>
      </w:r>
      <w:r w:rsidR="00AF3B91">
        <w:t>hours but</w:t>
      </w:r>
      <w:r>
        <w:t xml:space="preserve"> completely resolved" is selected.</w:t>
      </w:r>
    </w:p>
    <w:p w14:paraId="7AC22847" w14:textId="77777777" w:rsidR="00E121EC" w:rsidRDefault="00E121EC">
      <w:pPr>
        <w:pStyle w:val="BodyText"/>
        <w:spacing w:before="5"/>
      </w:pPr>
    </w:p>
    <w:p w14:paraId="05903810" w14:textId="77777777" w:rsidR="00E121EC" w:rsidRDefault="00987506">
      <w:pPr>
        <w:pStyle w:val="BodyText"/>
        <w:ind w:left="14"/>
      </w:pPr>
      <w:r>
        <w:t>Denominator: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EA</w:t>
      </w:r>
      <w:r>
        <w:rPr>
          <w:spacing w:val="-10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Neurologic</w:t>
      </w:r>
      <w:r>
        <w:rPr>
          <w:spacing w:val="-1"/>
        </w:rPr>
        <w:t xml:space="preserve"> </w:t>
      </w:r>
      <w:r>
        <w:t>Deficit</w:t>
      </w:r>
      <w:r>
        <w:rPr>
          <w:spacing w:val="-1"/>
        </w:rPr>
        <w:t xml:space="preserve"> </w:t>
      </w:r>
      <w:r>
        <w:t>Occurred</w:t>
      </w:r>
      <w:r>
        <w:rPr>
          <w:spacing w:val="-1"/>
        </w:rPr>
        <w:t xml:space="preserve"> </w:t>
      </w:r>
      <w:r>
        <w:t>Since</w:t>
      </w:r>
      <w:r>
        <w:rPr>
          <w:spacing w:val="-1"/>
        </w:rPr>
        <w:t xml:space="preserve"> </w:t>
      </w:r>
      <w:r>
        <w:rPr>
          <w:spacing w:val="-2"/>
        </w:rPr>
        <w:t>Discharge.</w:t>
      </w:r>
    </w:p>
    <w:p w14:paraId="08C3727E" w14:textId="77777777" w:rsidR="00E121EC" w:rsidRDefault="00987506">
      <w:pPr>
        <w:pStyle w:val="BodyText"/>
        <w:spacing w:before="1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68064" behindDoc="1" locked="0" layoutInCell="1" allowOverlap="1" wp14:anchorId="551CE9A0" wp14:editId="513B83D4">
                <wp:simplePos x="0" y="0"/>
                <wp:positionH relativeFrom="page">
                  <wp:posOffset>466725</wp:posOffset>
                </wp:positionH>
                <wp:positionV relativeFrom="paragraph">
                  <wp:posOffset>118700</wp:posOffset>
                </wp:positionV>
                <wp:extent cx="6829425" cy="9525"/>
                <wp:effectExtent l="0" t="0" r="0" b="0"/>
                <wp:wrapTopAndBottom/>
                <wp:docPr id="548" name="Graphic 5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CB637A" id="Graphic 548" o:spid="_x0000_s1026" style="position:absolute;margin-left:36.75pt;margin-top:9.35pt;width:537.75pt;height:.75pt;z-index:-155484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D0BF37C" w14:textId="77777777" w:rsidR="00E121EC" w:rsidRDefault="00987506">
      <w:pPr>
        <w:pStyle w:val="Heading4"/>
      </w:pPr>
      <w:r>
        <w:t xml:space="preserve">Deficit &gt; 24 hours, Not Resolved </w:t>
      </w:r>
      <w:r>
        <w:rPr>
          <w:spacing w:val="-2"/>
        </w:rPr>
        <w:t>(CEA)</w:t>
      </w:r>
    </w:p>
    <w:p w14:paraId="5E88C039" w14:textId="77777777" w:rsidR="00E121EC" w:rsidRDefault="00987506">
      <w:pPr>
        <w:pStyle w:val="BodyText"/>
        <w:spacing w:before="2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68576" behindDoc="1" locked="0" layoutInCell="1" allowOverlap="1" wp14:anchorId="733D3AA6" wp14:editId="0EFFDBF5">
                <wp:simplePos x="0" y="0"/>
                <wp:positionH relativeFrom="page">
                  <wp:posOffset>466725</wp:posOffset>
                </wp:positionH>
                <wp:positionV relativeFrom="paragraph">
                  <wp:posOffset>53354</wp:posOffset>
                </wp:positionV>
                <wp:extent cx="6829425" cy="9525"/>
                <wp:effectExtent l="0" t="0" r="0" b="0"/>
                <wp:wrapTopAndBottom/>
                <wp:docPr id="549" name="Graphic 5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774997" id="Graphic 549" o:spid="_x0000_s1026" style="position:absolute;margin-left:36.75pt;margin-top:4.2pt;width:537.75pt;height:.75pt;z-index:-155479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DmEps43QAAAAc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F43454A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where</w:t>
      </w:r>
      <w:r>
        <w:rPr>
          <w:spacing w:val="-7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Neurologic</w:t>
      </w:r>
      <w:r>
        <w:rPr>
          <w:spacing w:val="-3"/>
        </w:rPr>
        <w:t xml:space="preserve"> </w:t>
      </w:r>
      <w:r>
        <w:t>Deficit</w:t>
      </w:r>
      <w:r>
        <w:rPr>
          <w:spacing w:val="-3"/>
        </w:rPr>
        <w:t xml:space="preserve"> </w:t>
      </w:r>
      <w:r>
        <w:t>Occurred</w:t>
      </w:r>
      <w:r>
        <w:rPr>
          <w:spacing w:val="-3"/>
        </w:rPr>
        <w:t xml:space="preserve"> </w:t>
      </w:r>
      <w:r>
        <w:t>Since</w:t>
      </w:r>
      <w:r>
        <w:rPr>
          <w:spacing w:val="-3"/>
        </w:rPr>
        <w:t xml:space="preserve"> </w:t>
      </w:r>
      <w:r>
        <w:t>Discharge</w:t>
      </w:r>
      <w:r>
        <w:rPr>
          <w:spacing w:val="-3"/>
        </w:rPr>
        <w:t xml:space="preserve"> </w:t>
      </w:r>
      <w:r>
        <w:t>and "Persistent deficit occurred, lasted greater than 24 hours, and did not completely resolve" is selected.</w:t>
      </w:r>
    </w:p>
    <w:p w14:paraId="12C60805" w14:textId="77777777" w:rsidR="00E121EC" w:rsidRDefault="00E121EC">
      <w:pPr>
        <w:pStyle w:val="BodyText"/>
        <w:spacing w:line="242" w:lineRule="auto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522E5D04" w14:textId="77777777" w:rsidR="00E121EC" w:rsidRDefault="00E121EC">
      <w:pPr>
        <w:pStyle w:val="BodyText"/>
        <w:spacing w:before="85"/>
      </w:pPr>
    </w:p>
    <w:p w14:paraId="57B33AF1" w14:textId="77777777" w:rsidR="00E121EC" w:rsidRDefault="00987506">
      <w:pPr>
        <w:pStyle w:val="BodyText"/>
        <w:ind w:left="14"/>
      </w:pPr>
      <w:r>
        <w:t>Denominator: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EA</w:t>
      </w:r>
      <w:r>
        <w:rPr>
          <w:spacing w:val="-10"/>
        </w:rPr>
        <w:t xml:space="preserve"> </w:t>
      </w:r>
      <w:r>
        <w:t>follow-up</w:t>
      </w:r>
      <w:r>
        <w:rPr>
          <w:spacing w:val="-1"/>
        </w:rPr>
        <w:t xml:space="preserve"> </w:t>
      </w:r>
      <w:r>
        <w:t>forms</w:t>
      </w:r>
      <w:r>
        <w:rPr>
          <w:spacing w:val="-1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Neurologic</w:t>
      </w:r>
      <w:r>
        <w:rPr>
          <w:spacing w:val="-1"/>
        </w:rPr>
        <w:t xml:space="preserve"> </w:t>
      </w:r>
      <w:r>
        <w:t>Deficit</w:t>
      </w:r>
      <w:r>
        <w:rPr>
          <w:spacing w:val="-1"/>
        </w:rPr>
        <w:t xml:space="preserve"> </w:t>
      </w:r>
      <w:r>
        <w:t>Occurred</w:t>
      </w:r>
      <w:r>
        <w:rPr>
          <w:spacing w:val="-1"/>
        </w:rPr>
        <w:t xml:space="preserve"> </w:t>
      </w:r>
      <w:r>
        <w:t>Since</w:t>
      </w:r>
      <w:r>
        <w:rPr>
          <w:spacing w:val="-1"/>
        </w:rPr>
        <w:t xml:space="preserve"> </w:t>
      </w:r>
      <w:r>
        <w:rPr>
          <w:spacing w:val="-2"/>
        </w:rPr>
        <w:t>Discharge.</w:t>
      </w:r>
    </w:p>
    <w:p w14:paraId="11E91D40" w14:textId="77777777" w:rsidR="00E121EC" w:rsidRDefault="00987506">
      <w:pPr>
        <w:pStyle w:val="BodyText"/>
        <w:spacing w:before="2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0" distR="0" simplePos="0" relativeHeight="487769088" behindDoc="1" locked="0" layoutInCell="1" allowOverlap="1" wp14:anchorId="08A5FDFB" wp14:editId="630D2D98">
                <wp:simplePos x="0" y="0"/>
                <wp:positionH relativeFrom="page">
                  <wp:posOffset>466725</wp:posOffset>
                </wp:positionH>
                <wp:positionV relativeFrom="paragraph">
                  <wp:posOffset>118779</wp:posOffset>
                </wp:positionV>
                <wp:extent cx="6829425" cy="9525"/>
                <wp:effectExtent l="0" t="0" r="0" b="0"/>
                <wp:wrapTopAndBottom/>
                <wp:docPr id="550" name="Graphic 5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275385" id="Graphic 550" o:spid="_x0000_s1026" style="position:absolute;margin-left:36.75pt;margin-top:9.35pt;width:537.75pt;height:.75pt;z-index:-155473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1nkrlt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713D0BB" w14:textId="77777777" w:rsidR="00E121EC" w:rsidRDefault="00987506">
      <w:pPr>
        <w:pStyle w:val="Heading2"/>
        <w:spacing w:before="62"/>
      </w:pPr>
      <w:r>
        <w:t xml:space="preserve">MI </w:t>
      </w:r>
      <w:r>
        <w:rPr>
          <w:spacing w:val="-2"/>
        </w:rPr>
        <w:t>(CEA)</w:t>
      </w:r>
    </w:p>
    <w:p w14:paraId="0E3B5D6B" w14:textId="77777777" w:rsidR="00E121EC" w:rsidRDefault="00987506">
      <w:pPr>
        <w:pStyle w:val="BodyText"/>
        <w:spacing w:before="11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69600" behindDoc="1" locked="0" layoutInCell="1" allowOverlap="1" wp14:anchorId="0B9B0EE4" wp14:editId="5696FF2B">
                <wp:simplePos x="0" y="0"/>
                <wp:positionH relativeFrom="page">
                  <wp:posOffset>466725</wp:posOffset>
                </wp:positionH>
                <wp:positionV relativeFrom="paragraph">
                  <wp:posOffset>58754</wp:posOffset>
                </wp:positionV>
                <wp:extent cx="6829425" cy="9525"/>
                <wp:effectExtent l="0" t="0" r="0" b="0"/>
                <wp:wrapTopAndBottom/>
                <wp:docPr id="551" name="Graphic 5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7BD128" id="Graphic 551" o:spid="_x0000_s1026" style="position:absolute;margin-left:36.75pt;margin-top:4.65pt;width:537.75pt;height:.75pt;z-index:-155468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0NbPN4AAAAI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67B904A" w14:textId="77777777" w:rsidR="00E121EC" w:rsidRDefault="00987506">
      <w:pPr>
        <w:pStyle w:val="BodyText"/>
        <w:spacing w:before="176" w:line="242" w:lineRule="auto"/>
        <w:ind w:left="14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readmitt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ospital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yocardial</w:t>
      </w:r>
      <w:r>
        <w:rPr>
          <w:spacing w:val="-2"/>
        </w:rPr>
        <w:t xml:space="preserve"> </w:t>
      </w:r>
      <w:r>
        <w:t>infarction post procedure.</w:t>
      </w:r>
    </w:p>
    <w:p w14:paraId="1D5B2620" w14:textId="77777777" w:rsidR="00E121EC" w:rsidRDefault="00E121EC">
      <w:pPr>
        <w:pStyle w:val="BodyText"/>
        <w:spacing w:before="5"/>
      </w:pPr>
    </w:p>
    <w:p w14:paraId="4CD258CA" w14:textId="77777777" w:rsidR="00E121EC" w:rsidRDefault="00987506">
      <w:pPr>
        <w:pStyle w:val="BodyText"/>
        <w:spacing w:line="487" w:lineRule="auto"/>
        <w:ind w:left="14" w:right="2292"/>
      </w:pPr>
      <w:r>
        <w:t>Denomin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mpleted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follow-up</w:t>
      </w:r>
      <w:r>
        <w:rPr>
          <w:spacing w:val="-3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either</w:t>
      </w:r>
      <w:r>
        <w:rPr>
          <w:spacing w:val="-8"/>
        </w:rPr>
        <w:t xml:space="preserve"> </w:t>
      </w:r>
      <w:r>
        <w:t>Ye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MI. Note: MI includes Type 2 Myocardial Infarction, Type 1 NSTEMI or STEMI.</w:t>
      </w:r>
    </w:p>
    <w:p w14:paraId="3CA51BF1" w14:textId="77777777" w:rsidR="00E121EC" w:rsidRDefault="00987506">
      <w:pPr>
        <w:pStyle w:val="BodyText"/>
        <w:spacing w:before="10"/>
        <w:rPr>
          <w:sz w:val="13"/>
        </w:rPr>
      </w:pPr>
      <w:r>
        <w:rPr>
          <w:noProof/>
          <w:sz w:val="13"/>
        </w:rPr>
        <mc:AlternateContent>
          <mc:Choice Requires="wps">
            <w:drawing>
              <wp:anchor distT="0" distB="0" distL="0" distR="0" simplePos="0" relativeHeight="487770112" behindDoc="1" locked="0" layoutInCell="1" allowOverlap="1" wp14:anchorId="79C7F341" wp14:editId="06CBEE44">
                <wp:simplePos x="0" y="0"/>
                <wp:positionH relativeFrom="page">
                  <wp:posOffset>466725</wp:posOffset>
                </wp:positionH>
                <wp:positionV relativeFrom="paragraph">
                  <wp:posOffset>116563</wp:posOffset>
                </wp:positionV>
                <wp:extent cx="6829425" cy="9525"/>
                <wp:effectExtent l="0" t="0" r="0" b="0"/>
                <wp:wrapTopAndBottom/>
                <wp:docPr id="552" name="Graphic 5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F09F70" id="Graphic 552" o:spid="_x0000_s1026" style="position:absolute;margin-left:36.75pt;margin-top:9.2pt;width:537.75pt;height:.75pt;z-index:-155463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jbIf5d4AAAAJ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52DCF3C" w14:textId="77777777" w:rsidR="00E121EC" w:rsidRDefault="00987506">
      <w:pPr>
        <w:pStyle w:val="Heading3"/>
        <w:spacing w:before="62"/>
      </w:pPr>
      <w:r>
        <w:t xml:space="preserve">Cranial Nerve Injury </w:t>
      </w:r>
      <w:r>
        <w:rPr>
          <w:spacing w:val="-2"/>
        </w:rPr>
        <w:t>(CEA)</w:t>
      </w:r>
    </w:p>
    <w:p w14:paraId="6973ECBD" w14:textId="77777777" w:rsidR="00E121EC" w:rsidRDefault="00987506">
      <w:pPr>
        <w:pStyle w:val="BodyText"/>
        <w:spacing w:before="11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70624" behindDoc="1" locked="0" layoutInCell="1" allowOverlap="1" wp14:anchorId="58805EAC" wp14:editId="4FBCE09F">
                <wp:simplePos x="0" y="0"/>
                <wp:positionH relativeFrom="page">
                  <wp:posOffset>466725</wp:posOffset>
                </wp:positionH>
                <wp:positionV relativeFrom="paragraph">
                  <wp:posOffset>58754</wp:posOffset>
                </wp:positionV>
                <wp:extent cx="6829425" cy="9525"/>
                <wp:effectExtent l="0" t="0" r="0" b="0"/>
                <wp:wrapTopAndBottom/>
                <wp:docPr id="553" name="Graphic 5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8386A2" id="Graphic 553" o:spid="_x0000_s1026" style="position:absolute;margin-left:36.75pt;margin-top:4.65pt;width:537.75pt;height:.75pt;z-index:-155458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F4DF47D" w14:textId="77777777" w:rsidR="00E121EC" w:rsidRDefault="00987506">
      <w:pPr>
        <w:pStyle w:val="BodyText"/>
        <w:spacing w:before="176" w:line="487" w:lineRule="auto"/>
        <w:ind w:left="14" w:right="138"/>
      </w:pPr>
      <w:r>
        <w:t>Numerator: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follow-up</w:t>
      </w:r>
      <w:r>
        <w:rPr>
          <w:spacing w:val="-2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ranial</w:t>
      </w:r>
      <w:r>
        <w:rPr>
          <w:spacing w:val="-2"/>
        </w:rPr>
        <w:t xml:space="preserve"> </w:t>
      </w:r>
      <w:r>
        <w:t>nerve</w:t>
      </w:r>
      <w:r>
        <w:rPr>
          <w:spacing w:val="-2"/>
        </w:rPr>
        <w:t xml:space="preserve"> </w:t>
      </w:r>
      <w:r>
        <w:t>injury</w:t>
      </w:r>
      <w:r>
        <w:rPr>
          <w:spacing w:val="-2"/>
        </w:rPr>
        <w:t xml:space="preserve"> </w:t>
      </w:r>
      <w:r>
        <w:t>relat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EA. Denominator: The number of completed CEA</w:t>
      </w:r>
      <w:r>
        <w:rPr>
          <w:spacing w:val="-5"/>
        </w:rPr>
        <w:t xml:space="preserve"> </w:t>
      </w:r>
      <w:r>
        <w:t>follow-up forms where either Yes or No is entered for Cranial Nerve Injury.</w:t>
      </w:r>
    </w:p>
    <w:p w14:paraId="0CA9337C" w14:textId="77777777" w:rsidR="00E121EC" w:rsidRDefault="00987506">
      <w:pPr>
        <w:pStyle w:val="Heading4"/>
        <w:spacing w:before="48"/>
      </w:pPr>
      <w:r>
        <w:rPr>
          <w:noProof/>
        </w:rPr>
        <mc:AlternateContent>
          <mc:Choice Requires="wps">
            <w:drawing>
              <wp:anchor distT="0" distB="0" distL="0" distR="0" simplePos="0" relativeHeight="15912960" behindDoc="0" locked="0" layoutInCell="1" allowOverlap="1" wp14:anchorId="1C02226F" wp14:editId="18EFBAAB">
                <wp:simplePos x="0" y="0"/>
                <wp:positionH relativeFrom="page">
                  <wp:posOffset>466725</wp:posOffset>
                </wp:positionH>
                <wp:positionV relativeFrom="paragraph">
                  <wp:posOffset>-16731</wp:posOffset>
                </wp:positionV>
                <wp:extent cx="6829425" cy="9525"/>
                <wp:effectExtent l="0" t="0" r="0" b="0"/>
                <wp:wrapNone/>
                <wp:docPr id="554" name="Graphic 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A6CEF7" id="Graphic 554" o:spid="_x0000_s1026" style="position:absolute;margin-left:36.75pt;margin-top:-1.3pt;width:537.75pt;height:.75pt;z-index:159129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I+ZImvfAAAACQEAAA8AAAAAAAAAAAAAAAAAegQAAGRycy9kb3ducmV2&#10;LnhtbFBLBQYAAAAABAAEAPMAAACGBQAAAAA=&#10;" path="m6829424,9524l,9524,,,6829424,r,9524xe" fillcolor="black" stroked="f">
                <v:path arrowok="t"/>
                <w10:wrap anchorx="page"/>
              </v:shape>
            </w:pict>
          </mc:Fallback>
        </mc:AlternateContent>
      </w:r>
      <w:r>
        <w:t xml:space="preserve">Resolved </w:t>
      </w:r>
      <w:r>
        <w:rPr>
          <w:spacing w:val="-2"/>
        </w:rPr>
        <w:t>(CEA)</w:t>
      </w:r>
    </w:p>
    <w:p w14:paraId="5228C7E1" w14:textId="77777777" w:rsidR="00E121EC" w:rsidRDefault="00987506">
      <w:pPr>
        <w:pStyle w:val="BodyText"/>
        <w:spacing w:before="3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71136" behindDoc="1" locked="0" layoutInCell="1" allowOverlap="1" wp14:anchorId="3FD8EA65" wp14:editId="7FA4E7F9">
                <wp:simplePos x="0" y="0"/>
                <wp:positionH relativeFrom="page">
                  <wp:posOffset>466725</wp:posOffset>
                </wp:positionH>
                <wp:positionV relativeFrom="paragraph">
                  <wp:posOffset>53768</wp:posOffset>
                </wp:positionV>
                <wp:extent cx="6829425" cy="9525"/>
                <wp:effectExtent l="0" t="0" r="0" b="0"/>
                <wp:wrapTopAndBottom/>
                <wp:docPr id="555" name="Graphic 5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41FE8" id="Graphic 555" o:spid="_x0000_s1026" style="position:absolute;margin-left:36.75pt;margin-top:4.25pt;width:537.75pt;height:.75pt;z-index:-155453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A3bAM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188E68C" w14:textId="77777777" w:rsidR="00E121EC" w:rsidRDefault="00987506">
      <w:pPr>
        <w:pStyle w:val="BodyText"/>
        <w:spacing w:before="176" w:line="487" w:lineRule="auto"/>
        <w:ind w:left="14" w:right="1482"/>
      </w:pPr>
      <w:r>
        <w:t>Numerator: The number of completed CEA</w:t>
      </w:r>
      <w:r>
        <w:rPr>
          <w:spacing w:val="-1"/>
        </w:rPr>
        <w:t xml:space="preserve"> </w:t>
      </w:r>
      <w:r>
        <w:t>follow-up forms where the cranial nerve injury was resolved. Denominator: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CEA</w:t>
      </w:r>
      <w:r>
        <w:rPr>
          <w:spacing w:val="-12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ranial</w:t>
      </w:r>
      <w:r>
        <w:rPr>
          <w:spacing w:val="-3"/>
        </w:rPr>
        <w:t xml:space="preserve"> </w:t>
      </w:r>
      <w:r>
        <w:t>nerve</w:t>
      </w:r>
      <w:r>
        <w:rPr>
          <w:spacing w:val="-3"/>
        </w:rPr>
        <w:t xml:space="preserve"> </w:t>
      </w:r>
      <w:r>
        <w:t>injury</w:t>
      </w:r>
      <w:r>
        <w:rPr>
          <w:spacing w:val="-3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EA.</w:t>
      </w:r>
    </w:p>
    <w:p w14:paraId="7C013A3C" w14:textId="77777777" w:rsidR="00E121EC" w:rsidRDefault="00987506">
      <w:pPr>
        <w:pStyle w:val="Heading4"/>
        <w:spacing w:before="48"/>
      </w:pPr>
      <w:r>
        <w:rPr>
          <w:noProof/>
        </w:rPr>
        <mc:AlternateContent>
          <mc:Choice Requires="wps">
            <w:drawing>
              <wp:anchor distT="0" distB="0" distL="0" distR="0" simplePos="0" relativeHeight="15913472" behindDoc="0" locked="0" layoutInCell="1" allowOverlap="1" wp14:anchorId="74644001" wp14:editId="44F84CA4">
                <wp:simplePos x="0" y="0"/>
                <wp:positionH relativeFrom="page">
                  <wp:posOffset>466725</wp:posOffset>
                </wp:positionH>
                <wp:positionV relativeFrom="paragraph">
                  <wp:posOffset>-16731</wp:posOffset>
                </wp:positionV>
                <wp:extent cx="6829425" cy="9525"/>
                <wp:effectExtent l="0" t="0" r="0" b="0"/>
                <wp:wrapNone/>
                <wp:docPr id="556" name="Graphic 5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F1E1CB" id="Graphic 556" o:spid="_x0000_s1026" style="position:absolute;margin-left:36.75pt;margin-top:-1.3pt;width:537.75pt;height:.75pt;z-index:159134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" path="m6829424,9524l,9524,,,6829424,r,9524xe" fillcolor="black" stroked="f">
                <v:path arrowok="t"/>
                <w10:wrap anchorx="page"/>
              </v:shape>
            </w:pict>
          </mc:Fallback>
        </mc:AlternateContent>
      </w:r>
      <w:r>
        <w:t xml:space="preserve">Persistent </w:t>
      </w:r>
      <w:r>
        <w:rPr>
          <w:spacing w:val="-2"/>
        </w:rPr>
        <w:t>(CEA)</w:t>
      </w:r>
    </w:p>
    <w:p w14:paraId="56240489" w14:textId="77777777" w:rsidR="00E121EC" w:rsidRDefault="00987506">
      <w:pPr>
        <w:pStyle w:val="BodyText"/>
        <w:spacing w:before="3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71648" behindDoc="1" locked="0" layoutInCell="1" allowOverlap="1" wp14:anchorId="04A1072C" wp14:editId="309CE36D">
                <wp:simplePos x="0" y="0"/>
                <wp:positionH relativeFrom="page">
                  <wp:posOffset>466725</wp:posOffset>
                </wp:positionH>
                <wp:positionV relativeFrom="paragraph">
                  <wp:posOffset>53768</wp:posOffset>
                </wp:positionV>
                <wp:extent cx="6829425" cy="9525"/>
                <wp:effectExtent l="0" t="0" r="0" b="0"/>
                <wp:wrapTopAndBottom/>
                <wp:docPr id="557" name="Graphic 5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9525">
                              <a:moveTo>
                                <a:pt x="6829424" y="9524"/>
                              </a:moveTo>
                              <a:lnTo>
                                <a:pt x="0" y="952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95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4FF3C8" id="Graphic 557" o:spid="_x0000_s1026" style="position:absolute;margin-left:36.75pt;margin-top:4.25pt;width:537.75pt;height:.75pt;z-index:-155448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" path="m6829424,9524l,9524,,,6829424,r,952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ECEE100" w14:textId="77777777" w:rsidR="00E121EC" w:rsidRDefault="00987506">
      <w:pPr>
        <w:pStyle w:val="BodyText"/>
        <w:spacing w:before="176"/>
        <w:ind w:left="14"/>
      </w:pPr>
      <w:r>
        <w:t>Numerator:</w:t>
      </w:r>
      <w:r>
        <w:rPr>
          <w:spacing w:val="-4"/>
        </w:rPr>
        <w:t xml:space="preserve"> </w:t>
      </w:r>
      <w:r>
        <w:t>The number of completed CEA</w:t>
      </w:r>
      <w:r>
        <w:rPr>
          <w:spacing w:val="-10"/>
        </w:rPr>
        <w:t xml:space="preserve"> </w:t>
      </w:r>
      <w:r>
        <w:t xml:space="preserve">follow-up forms where the Cranial Nerve Injury was </w:t>
      </w:r>
      <w:r>
        <w:rPr>
          <w:spacing w:val="-2"/>
        </w:rPr>
        <w:t>persistent.</w:t>
      </w:r>
    </w:p>
    <w:p w14:paraId="219A7FB0" w14:textId="77777777" w:rsidR="00E121EC" w:rsidRDefault="00E121EC">
      <w:pPr>
        <w:pStyle w:val="BodyText"/>
        <w:spacing w:before="6"/>
      </w:pPr>
    </w:p>
    <w:p w14:paraId="3F214FBD" w14:textId="77777777" w:rsidR="00E121EC" w:rsidRDefault="00987506">
      <w:pPr>
        <w:pStyle w:val="BodyText"/>
        <w:ind w:left="14"/>
      </w:pPr>
      <w:r>
        <w:t>Denominator:</w:t>
      </w:r>
      <w:r>
        <w:rPr>
          <w:spacing w:val="-4"/>
        </w:rPr>
        <w:t xml:space="preserve"> </w:t>
      </w:r>
      <w:r>
        <w:t>The number of completed CEA</w:t>
      </w:r>
      <w:r>
        <w:rPr>
          <w:spacing w:val="-10"/>
        </w:rPr>
        <w:t xml:space="preserve"> </w:t>
      </w:r>
      <w:r>
        <w:t xml:space="preserve">follow-up forms where the patient had a cranial nerve injury related to the </w:t>
      </w:r>
      <w:r>
        <w:rPr>
          <w:spacing w:val="-4"/>
        </w:rPr>
        <w:t>CEA.</w:t>
      </w:r>
    </w:p>
    <w:p w14:paraId="30225725" w14:textId="77777777" w:rsidR="00E121EC" w:rsidRDefault="00E121EC">
      <w:pPr>
        <w:pStyle w:val="BodyText"/>
        <w:spacing w:before="51"/>
        <w:rPr>
          <w:sz w:val="20"/>
        </w:rPr>
      </w:pPr>
    </w:p>
    <w:p w14:paraId="30760048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DCD882B" wp14:editId="20ED9C9C">
                <wp:extent cx="6829425" cy="9525"/>
                <wp:effectExtent l="0" t="0" r="0" b="0"/>
                <wp:docPr id="558" name="Group 5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59" name="Graphic 559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F9A81F" id="Group 558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CK1tdt1AgAA9gUAAA4AAAAAAAAA&#10;AAAAAAAALgIAAGRycy9lMm9Eb2MueG1sUEsBAi0AFAAGAAgAAAAhAIEkk5/bAAAABAEAAA8AAAAA&#10;AAAAAAAAAAAAzwQAAGRycy9kb3ducmV2LnhtbFBLBQYAAAAABAAEAPMAAADXBQAAAAA=&#10;">
                <v:shape id="Graphic 559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9F59BD4" w14:textId="77777777" w:rsidR="00E121EC" w:rsidRDefault="00987506">
      <w:pPr>
        <w:pStyle w:val="Heading1"/>
      </w:pPr>
      <w:r>
        <w:t>Transient</w:t>
      </w:r>
      <w:r>
        <w:rPr>
          <w:spacing w:val="-9"/>
        </w:rPr>
        <w:t xml:space="preserve"> </w:t>
      </w:r>
      <w:r>
        <w:t>Monocular</w:t>
      </w:r>
      <w:r>
        <w:rPr>
          <w:spacing w:val="-8"/>
        </w:rPr>
        <w:t xml:space="preserve"> </w:t>
      </w:r>
      <w:r>
        <w:rPr>
          <w:spacing w:val="-2"/>
        </w:rPr>
        <w:t>Blindness</w:t>
      </w:r>
    </w:p>
    <w:p w14:paraId="1E67ED68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73696" behindDoc="1" locked="0" layoutInCell="1" allowOverlap="1" wp14:anchorId="569DCEFB" wp14:editId="7F1A69DE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60" name="Graphic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301F9C" id="Graphic 560" o:spid="_x0000_s1026" style="position:absolute;margin-left:36.75pt;margin-top:4.35pt;width:537.75pt;height:2.25pt;z-index:-155427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140B7D02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where</w:t>
      </w:r>
      <w:r>
        <w:rPr>
          <w:spacing w:val="-8"/>
        </w:rPr>
        <w:t xml:space="preserve"> </w:t>
      </w:r>
      <w:r>
        <w:t>Transient</w:t>
      </w:r>
      <w:r>
        <w:rPr>
          <w:spacing w:val="-4"/>
        </w:rPr>
        <w:t xml:space="preserve"> </w:t>
      </w:r>
      <w:r>
        <w:t>Monocular</w:t>
      </w:r>
      <w:r>
        <w:rPr>
          <w:spacing w:val="-4"/>
        </w:rPr>
        <w:t xml:space="preserve"> </w:t>
      </w:r>
      <w:r>
        <w:t>Blindness</w:t>
      </w:r>
      <w:r>
        <w:rPr>
          <w:spacing w:val="-4"/>
        </w:rPr>
        <w:t xml:space="preserve"> </w:t>
      </w:r>
      <w:r>
        <w:t>occurred</w:t>
      </w:r>
      <w:r>
        <w:rPr>
          <w:spacing w:val="-4"/>
        </w:rPr>
        <w:t xml:space="preserve"> </w:t>
      </w:r>
      <w:r>
        <w:t>pre</w:t>
      </w:r>
      <w:r>
        <w:rPr>
          <w:spacing w:val="-4"/>
        </w:rPr>
        <w:t xml:space="preserve"> </w:t>
      </w:r>
      <w:r>
        <w:t>procedure. Denominator: The total number of CAS procedures.</w:t>
      </w:r>
    </w:p>
    <w:p w14:paraId="4CFB8F47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35C5F10" wp14:editId="79B7B490">
                <wp:extent cx="6829425" cy="9525"/>
                <wp:effectExtent l="0" t="0" r="0" b="0"/>
                <wp:docPr id="561" name="Group 5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62" name="Graphic 562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253FDB" id="Group 561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FQ1BjF1AgAA9gUAAA4AAAAAAAAA&#10;AAAAAAAALgIAAGRycy9lMm9Eb2MueG1sUEsBAi0AFAAGAAgAAAAhAIEkk5/bAAAABAEAAA8AAAAA&#10;AAAAAAAAAAAAzwQAAGRycy9kb3ducmV2LnhtbFBLBQYAAAAABAAEAPMAAADXBQAAAAA=&#10;">
                <v:shape id="Graphic 562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9B46B4F" w14:textId="77777777" w:rsidR="00E121EC" w:rsidRDefault="00987506">
      <w:pPr>
        <w:pStyle w:val="Heading1"/>
      </w:pPr>
      <w:r>
        <w:t>Typ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arotid</w:t>
      </w:r>
      <w:r>
        <w:rPr>
          <w:spacing w:val="-6"/>
        </w:rPr>
        <w:t xml:space="preserve"> </w:t>
      </w:r>
      <w:r>
        <w:t>Procedure</w:t>
      </w:r>
      <w:r>
        <w:rPr>
          <w:spacing w:val="-5"/>
        </w:rPr>
        <w:t xml:space="preserve"> </w:t>
      </w:r>
      <w:r>
        <w:rPr>
          <w:spacing w:val="-2"/>
        </w:rPr>
        <w:t>(Conventional)</w:t>
      </w:r>
    </w:p>
    <w:p w14:paraId="4985B1B5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74720" behindDoc="1" locked="0" layoutInCell="1" allowOverlap="1" wp14:anchorId="1796EAA8" wp14:editId="13B4E9B4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63" name="Graphic 5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230CA4" id="Graphic 563" o:spid="_x0000_s1026" style="position:absolute;margin-left:36.75pt;margin-top:4.35pt;width:537.75pt;height:2.25pt;z-index:-155417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8FF37D5" w14:textId="77777777" w:rsidR="00E121EC" w:rsidRDefault="00987506">
      <w:pPr>
        <w:pStyle w:val="BodyText"/>
        <w:spacing w:before="206" w:line="487" w:lineRule="auto"/>
        <w:ind w:left="14" w:right="1847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"conventional"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yp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>Procedure. Denominator: The total number of CEA procedures.</w:t>
      </w:r>
    </w:p>
    <w:p w14:paraId="57DEA49F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E765A7C" wp14:editId="3D7A1473">
                <wp:extent cx="6829425" cy="9525"/>
                <wp:effectExtent l="0" t="0" r="0" b="0"/>
                <wp:docPr id="564" name="Group 5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65" name="Graphic 565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8A43ED5" id="Group 564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Jmu58V1AgAA9gUAAA4AAAAAAAAA&#10;AAAAAAAALgIAAGRycy9lMm9Eb2MueG1sUEsBAi0AFAAGAAgAAAAhAIEkk5/bAAAABAEAAA8AAAAA&#10;AAAAAAAAAAAAzwQAAGRycy9kb3ducmV2LnhtbFBLBQYAAAAABAAEAPMAAADXBQAAAAA=&#10;">
                <v:shape id="Graphic 565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135E5D1A" w14:textId="77777777" w:rsidR="00E121EC" w:rsidRDefault="00987506">
      <w:pPr>
        <w:pStyle w:val="Heading1"/>
      </w:pPr>
      <w:r>
        <w:t>Typ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arotid</w:t>
      </w:r>
      <w:r>
        <w:rPr>
          <w:spacing w:val="-6"/>
        </w:rPr>
        <w:t xml:space="preserve"> </w:t>
      </w:r>
      <w:r>
        <w:t>Procedure</w:t>
      </w:r>
      <w:r>
        <w:rPr>
          <w:spacing w:val="-5"/>
        </w:rPr>
        <w:t xml:space="preserve"> </w:t>
      </w:r>
      <w:r>
        <w:rPr>
          <w:spacing w:val="-2"/>
        </w:rPr>
        <w:t>(Eversion)</w:t>
      </w:r>
    </w:p>
    <w:p w14:paraId="26267328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75744" behindDoc="1" locked="0" layoutInCell="1" allowOverlap="1" wp14:anchorId="0F6F4B9C" wp14:editId="3BB44C41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66" name="Graphic 5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57630B" id="Graphic 566" o:spid="_x0000_s1026" style="position:absolute;margin-left:36.75pt;margin-top:4.35pt;width:537.75pt;height:2.25pt;z-index:-155407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C1C8EAA" w14:textId="77777777" w:rsidR="00E121EC" w:rsidRDefault="00987506">
      <w:pPr>
        <w:pStyle w:val="BodyText"/>
        <w:spacing w:before="206" w:line="487" w:lineRule="auto"/>
        <w:ind w:left="14" w:right="947"/>
      </w:pPr>
      <w:r>
        <w:t>Numerator: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A</w:t>
      </w:r>
      <w:r>
        <w:rPr>
          <w:spacing w:val="-1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"eversion</w:t>
      </w:r>
      <w:r>
        <w:rPr>
          <w:spacing w:val="-4"/>
        </w:rPr>
        <w:t xml:space="preserve"> </w:t>
      </w:r>
      <w:r>
        <w:t>technique"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yp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rotid</w:t>
      </w:r>
      <w:r>
        <w:rPr>
          <w:spacing w:val="-4"/>
        </w:rPr>
        <w:t xml:space="preserve"> </w:t>
      </w:r>
      <w:r>
        <w:t>Procedure. Denominator: The total number of CEA procedures.</w:t>
      </w:r>
    </w:p>
    <w:p w14:paraId="7F11B33C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EDE3661" wp14:editId="7DD8D5C4">
                <wp:extent cx="6829425" cy="9525"/>
                <wp:effectExtent l="0" t="0" r="0" b="0"/>
                <wp:docPr id="567" name="Group 5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68" name="Graphic 568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406F51" id="Group 567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CjKk9t1AgAA9gUAAA4AAAAAAAAA&#10;AAAAAAAALgIAAGRycy9lMm9Eb2MueG1sUEsBAi0AFAAGAAgAAAAhAIEkk5/bAAAABAEAAA8AAAAA&#10;AAAAAAAAAAAAzwQAAGRycy9kb3ducmV2LnhtbFBLBQYAAAAABAAEAPMAAADXBQAAAAA=&#10;">
                <v:shape id="Graphic 568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651608F8" w14:textId="77777777" w:rsidR="00E121EC" w:rsidRDefault="00987506">
      <w:pPr>
        <w:pStyle w:val="Heading1"/>
      </w:pPr>
      <w:r>
        <w:t>Vascular</w:t>
      </w:r>
      <w:r>
        <w:rPr>
          <w:spacing w:val="-20"/>
        </w:rPr>
        <w:t xml:space="preserve"> </w:t>
      </w:r>
      <w:r>
        <w:t>Access</w:t>
      </w:r>
      <w:r>
        <w:rPr>
          <w:spacing w:val="-9"/>
        </w:rPr>
        <w:t xml:space="preserve"> </w:t>
      </w:r>
      <w:r>
        <w:rPr>
          <w:spacing w:val="-2"/>
        </w:rPr>
        <w:t>Complications</w:t>
      </w:r>
    </w:p>
    <w:p w14:paraId="1962FBD2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76768" behindDoc="1" locked="0" layoutInCell="1" allowOverlap="1" wp14:anchorId="028DB8B1" wp14:editId="11F314C7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69" name="Graphic 5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557356" id="Graphic 569" o:spid="_x0000_s1026" style="position:absolute;margin-left:36.75pt;margin-top:4.35pt;width:537.75pt;height:2.25pt;z-index:-155397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5636615" w14:textId="77777777" w:rsidR="00E121EC" w:rsidRDefault="00987506">
      <w:pPr>
        <w:pStyle w:val="BodyText"/>
        <w:spacing w:before="206" w:line="487" w:lineRule="auto"/>
        <w:ind w:left="14" w:right="3269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S</w:t>
      </w:r>
      <w:r>
        <w:rPr>
          <w:spacing w:val="-4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vascular</w:t>
      </w:r>
      <w:r>
        <w:rPr>
          <w:spacing w:val="-4"/>
        </w:rPr>
        <w:t xml:space="preserve"> </w:t>
      </w:r>
      <w:r>
        <w:t>access</w:t>
      </w:r>
      <w:r>
        <w:rPr>
          <w:spacing w:val="-4"/>
        </w:rPr>
        <w:t xml:space="preserve"> </w:t>
      </w:r>
      <w:r>
        <w:t>complication</w:t>
      </w:r>
      <w:r>
        <w:rPr>
          <w:spacing w:val="-4"/>
        </w:rPr>
        <w:t xml:space="preserve"> </w:t>
      </w:r>
      <w:r>
        <w:t>occurred. Denominator: The total number of discharges with a CAS procedure.</w:t>
      </w:r>
    </w:p>
    <w:p w14:paraId="514FEF59" w14:textId="77777777" w:rsidR="00E121EC" w:rsidRDefault="00E121EC">
      <w:pPr>
        <w:pStyle w:val="BodyText"/>
        <w:spacing w:line="487" w:lineRule="auto"/>
        <w:sectPr w:rsidR="00E121EC">
          <w:pgSz w:w="12240" w:h="15840"/>
          <w:pgMar w:top="460" w:right="720" w:bottom="440" w:left="720" w:header="269" w:footer="260" w:gutter="0"/>
          <w:cols w:space="720"/>
        </w:sectPr>
      </w:pPr>
    </w:p>
    <w:p w14:paraId="029DFA42" w14:textId="77777777" w:rsidR="00E121EC" w:rsidRDefault="00E121EC">
      <w:pPr>
        <w:pStyle w:val="BodyText"/>
        <w:spacing w:before="51"/>
        <w:rPr>
          <w:sz w:val="20"/>
        </w:rPr>
      </w:pPr>
    </w:p>
    <w:p w14:paraId="0196700D" w14:textId="77777777" w:rsidR="00E121EC" w:rsidRDefault="00987506">
      <w:pPr>
        <w:pStyle w:val="BodyText"/>
        <w:spacing w:line="20" w:lineRule="exact"/>
        <w:ind w:left="15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570CBCC" wp14:editId="43470FC0">
                <wp:extent cx="6829425" cy="9525"/>
                <wp:effectExtent l="0" t="0" r="0" b="0"/>
                <wp:docPr id="570" name="Group 5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29425" cy="9525"/>
                          <a:chOff x="0" y="0"/>
                          <a:chExt cx="6829425" cy="9525"/>
                        </a:xfrm>
                      </wpg:grpSpPr>
                      <wps:wsp>
                        <wps:cNvPr id="571" name="Graphic 571"/>
                        <wps:cNvSpPr/>
                        <wps:spPr>
                          <a:xfrm>
                            <a:off x="0" y="0"/>
                            <a:ext cx="68294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9425" h="9525">
                                <a:moveTo>
                                  <a:pt x="6829424" y="9524"/>
                                </a:moveTo>
                                <a:lnTo>
                                  <a:pt x="0" y="9524"/>
                                </a:lnTo>
                                <a:lnTo>
                                  <a:pt x="0" y="0"/>
                                </a:lnTo>
                                <a:lnTo>
                                  <a:pt x="6829424" y="0"/>
                                </a:lnTo>
                                <a:lnTo>
                                  <a:pt x="6829424" y="95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4AE9A8" id="Group 570" o:spid="_x0000_s1026" style="width:537.75pt;height:.75pt;mso-position-horizontal-relative:char;mso-position-vertical-relative:line" coordsize="68294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">
                <v:shape id="Graphic 571" o:spid="_x0000_s1027" style="position:absolute;width:68294;height:95;visibility:visible;mso-wrap-style:square;v-text-anchor:top" coordsize="68294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" path="m6829424,9524l,9524,,,6829424,r,9524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03554D70" w14:textId="77777777" w:rsidR="00E121EC" w:rsidRDefault="00987506">
      <w:pPr>
        <w:pStyle w:val="Heading1"/>
      </w:pPr>
      <w:r>
        <w:t>Vascular</w:t>
      </w:r>
      <w:r>
        <w:rPr>
          <w:spacing w:val="-9"/>
        </w:rPr>
        <w:t xml:space="preserve"> </w:t>
      </w:r>
      <w:r>
        <w:t>Closure</w:t>
      </w:r>
      <w:r>
        <w:rPr>
          <w:spacing w:val="-8"/>
        </w:rPr>
        <w:t xml:space="preserve"> </w:t>
      </w:r>
      <w:r>
        <w:rPr>
          <w:spacing w:val="-4"/>
        </w:rPr>
        <w:t>Type</w:t>
      </w:r>
    </w:p>
    <w:p w14:paraId="7A887A53" w14:textId="77777777" w:rsidR="00E121EC" w:rsidRDefault="00987506">
      <w:pPr>
        <w:pStyle w:val="BodyText"/>
        <w:spacing w:before="5"/>
        <w:rPr>
          <w:b/>
          <w:sz w:val="5"/>
        </w:rPr>
      </w:pPr>
      <w:r>
        <w:rPr>
          <w:b/>
          <w:noProof/>
          <w:sz w:val="5"/>
        </w:rPr>
        <mc:AlternateContent>
          <mc:Choice Requires="wps">
            <w:drawing>
              <wp:anchor distT="0" distB="0" distL="0" distR="0" simplePos="0" relativeHeight="487777792" behindDoc="1" locked="0" layoutInCell="1" allowOverlap="1" wp14:anchorId="18340CE6" wp14:editId="1FDF865C">
                <wp:simplePos x="0" y="0"/>
                <wp:positionH relativeFrom="page">
                  <wp:posOffset>466725</wp:posOffset>
                </wp:positionH>
                <wp:positionV relativeFrom="paragraph">
                  <wp:posOffset>55263</wp:posOffset>
                </wp:positionV>
                <wp:extent cx="6829425" cy="28575"/>
                <wp:effectExtent l="0" t="0" r="0" b="0"/>
                <wp:wrapTopAndBottom/>
                <wp:docPr id="572" name="Graphic 5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29425" cy="285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29425" h="28575">
                              <a:moveTo>
                                <a:pt x="6829424" y="28574"/>
                              </a:moveTo>
                              <a:lnTo>
                                <a:pt x="0" y="28574"/>
                              </a:lnTo>
                              <a:lnTo>
                                <a:pt x="0" y="0"/>
                              </a:lnTo>
                              <a:lnTo>
                                <a:pt x="6829424" y="0"/>
                              </a:lnTo>
                              <a:lnTo>
                                <a:pt x="6829424" y="285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52030F" id="Graphic 572" o:spid="_x0000_s1026" style="position:absolute;margin-left:36.75pt;margin-top:4.35pt;width:537.75pt;height:2.25pt;z-index:-155386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29425,28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" path="m6829424,28574l,28574,,,6829424,r,2857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0C9BB85" w14:textId="77777777" w:rsidR="00E121EC" w:rsidRDefault="00987506">
      <w:pPr>
        <w:pStyle w:val="BodyText"/>
        <w:spacing w:before="206" w:line="487" w:lineRule="auto"/>
        <w:ind w:left="14" w:right="3269"/>
      </w:pPr>
      <w:r>
        <w:t>Numerator: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AS</w:t>
      </w:r>
      <w:r>
        <w:rPr>
          <w:spacing w:val="-5"/>
        </w:rPr>
        <w:t xml:space="preserve"> </w:t>
      </w:r>
      <w:r>
        <w:t>procedures</w:t>
      </w:r>
      <w:r>
        <w:rPr>
          <w:spacing w:val="-5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X</w:t>
      </w:r>
      <w:r>
        <w:rPr>
          <w:spacing w:val="-5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Vascular</w:t>
      </w:r>
      <w:r>
        <w:rPr>
          <w:spacing w:val="-5"/>
        </w:rPr>
        <w:t xml:space="preserve"> </w:t>
      </w:r>
      <w:r>
        <w:t>Closure</w:t>
      </w:r>
      <w:r>
        <w:rPr>
          <w:spacing w:val="-8"/>
        </w:rPr>
        <w:t xml:space="preserve"> </w:t>
      </w:r>
      <w:r>
        <w:t>Type. Denominator: The total number of CAS procedures.</w:t>
      </w:r>
    </w:p>
    <w:sectPr w:rsidR="00E121EC">
      <w:pgSz w:w="12240" w:h="15840"/>
      <w:pgMar w:top="460" w:right="720" w:bottom="440" w:left="720" w:header="269" w:footer="2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29B101" w14:textId="77777777" w:rsidR="009270FA" w:rsidRDefault="009270FA">
      <w:r>
        <w:separator/>
      </w:r>
    </w:p>
  </w:endnote>
  <w:endnote w:type="continuationSeparator" w:id="0">
    <w:p w14:paraId="4BF29DBA" w14:textId="77777777" w:rsidR="009270FA" w:rsidRDefault="009270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EBF7E" w14:textId="77777777" w:rsidR="00E121EC" w:rsidRDefault="00987506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6465024" behindDoc="1" locked="0" layoutInCell="1" allowOverlap="1" wp14:anchorId="2280BF41" wp14:editId="4035E51A">
              <wp:simplePos x="0" y="0"/>
              <wp:positionH relativeFrom="page">
                <wp:posOffset>311298</wp:posOffset>
              </wp:positionH>
              <wp:positionV relativeFrom="page">
                <wp:posOffset>9753756</wp:posOffset>
              </wp:positionV>
              <wp:extent cx="2393950" cy="13906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39395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80398D4" w14:textId="0FE8EEBD" w:rsidR="00E121EC" w:rsidRDefault="00E121EC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80BF41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24.5pt;margin-top:768pt;width:188.5pt;height:10.95pt;z-index:-168514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" filled="f" stroked="f">
              <v:textbox inset="0,0,0,0">
                <w:txbxContent>
                  <w:p w14:paraId="280398D4" w14:textId="0FE8EEBD" w:rsidR="00E121EC" w:rsidRDefault="00E121EC">
                    <w:pPr>
                      <w:spacing w:before="14"/>
                      <w:ind w:left="20"/>
                      <w:rPr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486465536" behindDoc="1" locked="0" layoutInCell="1" allowOverlap="1" wp14:anchorId="6EA2E1AC" wp14:editId="79B86B68">
              <wp:simplePos x="0" y="0"/>
              <wp:positionH relativeFrom="page">
                <wp:posOffset>7068393</wp:posOffset>
              </wp:positionH>
              <wp:positionV relativeFrom="page">
                <wp:posOffset>9753756</wp:posOffset>
              </wp:positionV>
              <wp:extent cx="393065" cy="139065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9306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25A72D2" w14:textId="77777777" w:rsidR="00E121EC" w:rsidRDefault="00987506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pacing w:val="-2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spacing w:val="-2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spacing w:val="-2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spacing w:val="-2"/>
                              <w:sz w:val="16"/>
                            </w:rPr>
                            <w:t>100</w:t>
                          </w:r>
                          <w:r>
                            <w:rPr>
                              <w:spacing w:val="-2"/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spacing w:val="-2"/>
                              <w:sz w:val="16"/>
                            </w:rPr>
                            <w:t>/</w:t>
                          </w:r>
                          <w:r>
                            <w:rPr>
                              <w:spacing w:val="-2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spacing w:val="-2"/>
                              <w:sz w:val="16"/>
                            </w:rPr>
                            <w:instrText xml:space="preserve"> NUMPAGES </w:instrText>
                          </w:r>
                          <w:r>
                            <w:rPr>
                              <w:spacing w:val="-2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spacing w:val="-2"/>
                              <w:sz w:val="16"/>
                            </w:rPr>
                            <w:t>134</w:t>
                          </w:r>
                          <w:r>
                            <w:rPr>
                              <w:spacing w:val="-2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EA2E1AC" id="Textbox 4" o:spid="_x0000_s1027" type="#_x0000_t202" style="position:absolute;margin-left:556.55pt;margin-top:768pt;width:30.95pt;height:10.95pt;z-index:-168509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" filled="f" stroked="f">
              <v:textbox inset="0,0,0,0">
                <w:txbxContent>
                  <w:p w14:paraId="125A72D2" w14:textId="77777777" w:rsidR="00E121EC" w:rsidRDefault="00987506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pacing w:val="-2"/>
                        <w:sz w:val="16"/>
                      </w:rPr>
                      <w:fldChar w:fldCharType="begin"/>
                    </w:r>
                    <w:r>
                      <w:rPr>
                        <w:spacing w:val="-2"/>
                        <w:sz w:val="16"/>
                      </w:rPr>
                      <w:instrText xml:space="preserve"> PAGE </w:instrText>
                    </w:r>
                    <w:r>
                      <w:rPr>
                        <w:spacing w:val="-2"/>
                        <w:sz w:val="16"/>
                      </w:rPr>
                      <w:fldChar w:fldCharType="separate"/>
                    </w:r>
                    <w:r>
                      <w:rPr>
                        <w:spacing w:val="-2"/>
                        <w:sz w:val="16"/>
                      </w:rPr>
                      <w:t>100</w:t>
                    </w:r>
                    <w:r>
                      <w:rPr>
                        <w:spacing w:val="-2"/>
                        <w:sz w:val="16"/>
                      </w:rPr>
                      <w:fldChar w:fldCharType="end"/>
                    </w:r>
                    <w:r>
                      <w:rPr>
                        <w:spacing w:val="-2"/>
                        <w:sz w:val="16"/>
                      </w:rPr>
                      <w:t>/</w:t>
                    </w:r>
                    <w:r>
                      <w:rPr>
                        <w:spacing w:val="-2"/>
                        <w:sz w:val="16"/>
                      </w:rPr>
                      <w:fldChar w:fldCharType="begin"/>
                    </w:r>
                    <w:r>
                      <w:rPr>
                        <w:spacing w:val="-2"/>
                        <w:sz w:val="16"/>
                      </w:rPr>
                      <w:instrText xml:space="preserve"> NUMPAGES </w:instrText>
                    </w:r>
                    <w:r>
                      <w:rPr>
                        <w:spacing w:val="-2"/>
                        <w:sz w:val="16"/>
                      </w:rPr>
                      <w:fldChar w:fldCharType="separate"/>
                    </w:r>
                    <w:r>
                      <w:rPr>
                        <w:spacing w:val="-2"/>
                        <w:sz w:val="16"/>
                      </w:rPr>
                      <w:t>134</w:t>
                    </w:r>
                    <w:r>
                      <w:rPr>
                        <w:spacing w:val="-2"/>
                        <w:sz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9F9447" w14:textId="77777777" w:rsidR="009270FA" w:rsidRDefault="009270FA">
      <w:r>
        <w:separator/>
      </w:r>
    </w:p>
  </w:footnote>
  <w:footnote w:type="continuationSeparator" w:id="0">
    <w:p w14:paraId="0B2ECE78" w14:textId="77777777" w:rsidR="009270FA" w:rsidRDefault="009270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0FB6F" w14:textId="278F5C0C" w:rsidR="00E121EC" w:rsidRDefault="00E121EC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500D7B3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Image 166" o:spid="_x0000_i1025" type="#_x0000_t75" style="width:5.95pt;height:5.95pt;visibility:visible;mso-wrap-style:square" o:bullet="t">
        <v:imagedata r:id="rId1" o:title=""/>
        <o:lock v:ext="edit" aspectratio="f"/>
      </v:shape>
    </w:pict>
  </w:numPicBullet>
  <w:numPicBullet w:numPicBulletId="1">
    <w:pict>
      <v:shape id="Image 285" o:spid="_x0000_i1026" type="#_x0000_t75" style="width:5.95pt;height:5.95pt;visibility:visible;mso-wrap-style:square" o:bullet="t">
        <v:imagedata r:id="rId2" o:title=""/>
        <o:lock v:ext="edit" aspectratio="f"/>
      </v:shape>
    </w:pict>
  </w:numPicBullet>
  <w:abstractNum w:abstractNumId="0" w15:restartNumberingAfterBreak="0">
    <w:nsid w:val="0468266A"/>
    <w:multiLevelType w:val="hybridMultilevel"/>
    <w:tmpl w:val="32F44C94"/>
    <w:lvl w:ilvl="0" w:tplc="06E85186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" w15:restartNumberingAfterBreak="0">
    <w:nsid w:val="0F183D77"/>
    <w:multiLevelType w:val="hybridMultilevel"/>
    <w:tmpl w:val="5D12E8C6"/>
    <w:lvl w:ilvl="0" w:tplc="33D2867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7E0E7E9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10"/>
        <w:szCs w:val="1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1766F"/>
    <w:multiLevelType w:val="hybridMultilevel"/>
    <w:tmpl w:val="B40CA3CA"/>
    <w:lvl w:ilvl="0" w:tplc="0684384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DF651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E3AD1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A0ABB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8E85CA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7A8481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7DA7B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D876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30A34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61D37BE"/>
    <w:multiLevelType w:val="hybridMultilevel"/>
    <w:tmpl w:val="67E6734C"/>
    <w:lvl w:ilvl="0" w:tplc="8B222682">
      <w:start w:val="1"/>
      <w:numFmt w:val="decimal"/>
      <w:lvlText w:val="%1."/>
      <w:lvlJc w:val="left"/>
      <w:pPr>
        <w:ind w:left="615" w:hanging="20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ABD0DFE6">
      <w:numFmt w:val="bullet"/>
      <w:lvlText w:val="•"/>
      <w:lvlJc w:val="left"/>
      <w:pPr>
        <w:ind w:left="1638" w:hanging="201"/>
      </w:pPr>
      <w:rPr>
        <w:rFonts w:hint="default"/>
        <w:lang w:val="en-US" w:eastAsia="en-US" w:bidi="ar-SA"/>
      </w:rPr>
    </w:lvl>
    <w:lvl w:ilvl="2" w:tplc="25E2D908">
      <w:numFmt w:val="bullet"/>
      <w:lvlText w:val="•"/>
      <w:lvlJc w:val="left"/>
      <w:pPr>
        <w:ind w:left="2656" w:hanging="201"/>
      </w:pPr>
      <w:rPr>
        <w:rFonts w:hint="default"/>
        <w:lang w:val="en-US" w:eastAsia="en-US" w:bidi="ar-SA"/>
      </w:rPr>
    </w:lvl>
    <w:lvl w:ilvl="3" w:tplc="C78CCF80">
      <w:numFmt w:val="bullet"/>
      <w:lvlText w:val="•"/>
      <w:lvlJc w:val="left"/>
      <w:pPr>
        <w:ind w:left="3674" w:hanging="201"/>
      </w:pPr>
      <w:rPr>
        <w:rFonts w:hint="default"/>
        <w:lang w:val="en-US" w:eastAsia="en-US" w:bidi="ar-SA"/>
      </w:rPr>
    </w:lvl>
    <w:lvl w:ilvl="4" w:tplc="1AE899BA">
      <w:numFmt w:val="bullet"/>
      <w:lvlText w:val="•"/>
      <w:lvlJc w:val="left"/>
      <w:pPr>
        <w:ind w:left="4692" w:hanging="201"/>
      </w:pPr>
      <w:rPr>
        <w:rFonts w:hint="default"/>
        <w:lang w:val="en-US" w:eastAsia="en-US" w:bidi="ar-SA"/>
      </w:rPr>
    </w:lvl>
    <w:lvl w:ilvl="5" w:tplc="1730D552">
      <w:numFmt w:val="bullet"/>
      <w:lvlText w:val="•"/>
      <w:lvlJc w:val="left"/>
      <w:pPr>
        <w:ind w:left="5710" w:hanging="201"/>
      </w:pPr>
      <w:rPr>
        <w:rFonts w:hint="default"/>
        <w:lang w:val="en-US" w:eastAsia="en-US" w:bidi="ar-SA"/>
      </w:rPr>
    </w:lvl>
    <w:lvl w:ilvl="6" w:tplc="53382134">
      <w:numFmt w:val="bullet"/>
      <w:lvlText w:val="•"/>
      <w:lvlJc w:val="left"/>
      <w:pPr>
        <w:ind w:left="6728" w:hanging="201"/>
      </w:pPr>
      <w:rPr>
        <w:rFonts w:hint="default"/>
        <w:lang w:val="en-US" w:eastAsia="en-US" w:bidi="ar-SA"/>
      </w:rPr>
    </w:lvl>
    <w:lvl w:ilvl="7" w:tplc="1A3E2888">
      <w:numFmt w:val="bullet"/>
      <w:lvlText w:val="•"/>
      <w:lvlJc w:val="left"/>
      <w:pPr>
        <w:ind w:left="7746" w:hanging="201"/>
      </w:pPr>
      <w:rPr>
        <w:rFonts w:hint="default"/>
        <w:lang w:val="en-US" w:eastAsia="en-US" w:bidi="ar-SA"/>
      </w:rPr>
    </w:lvl>
    <w:lvl w:ilvl="8" w:tplc="720E23AE">
      <w:numFmt w:val="bullet"/>
      <w:lvlText w:val="•"/>
      <w:lvlJc w:val="left"/>
      <w:pPr>
        <w:ind w:left="8764" w:hanging="201"/>
      </w:pPr>
      <w:rPr>
        <w:rFonts w:hint="default"/>
        <w:lang w:val="en-US" w:eastAsia="en-US" w:bidi="ar-SA"/>
      </w:rPr>
    </w:lvl>
  </w:abstractNum>
  <w:abstractNum w:abstractNumId="4" w15:restartNumberingAfterBreak="0">
    <w:nsid w:val="3C35710F"/>
    <w:multiLevelType w:val="hybridMultilevel"/>
    <w:tmpl w:val="320AF31A"/>
    <w:lvl w:ilvl="0" w:tplc="04090001">
      <w:start w:val="1"/>
      <w:numFmt w:val="bullet"/>
      <w:lvlText w:val=""/>
      <w:lvlJc w:val="left"/>
      <w:pPr>
        <w:ind w:left="11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4" w:hanging="360"/>
      </w:pPr>
      <w:rPr>
        <w:rFonts w:ascii="Wingdings" w:hAnsi="Wingdings" w:hint="default"/>
      </w:rPr>
    </w:lvl>
  </w:abstractNum>
  <w:abstractNum w:abstractNumId="5" w15:restartNumberingAfterBreak="0">
    <w:nsid w:val="541A326C"/>
    <w:multiLevelType w:val="hybridMultilevel"/>
    <w:tmpl w:val="0D1C6576"/>
    <w:lvl w:ilvl="0" w:tplc="06E85186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AE00C4"/>
    <w:multiLevelType w:val="hybridMultilevel"/>
    <w:tmpl w:val="5DDAD81A"/>
    <w:lvl w:ilvl="0" w:tplc="D53864EC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13013073">
    <w:abstractNumId w:val="3"/>
  </w:num>
  <w:num w:numId="2" w16cid:durableId="957882204">
    <w:abstractNumId w:val="4"/>
  </w:num>
  <w:num w:numId="3" w16cid:durableId="841121109">
    <w:abstractNumId w:val="0"/>
  </w:num>
  <w:num w:numId="4" w16cid:durableId="1368531831">
    <w:abstractNumId w:val="5"/>
  </w:num>
  <w:num w:numId="5" w16cid:durableId="696394996">
    <w:abstractNumId w:val="2"/>
  </w:num>
  <w:num w:numId="6" w16cid:durableId="157116162">
    <w:abstractNumId w:val="6"/>
  </w:num>
  <w:num w:numId="7" w16cid:durableId="13684056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2MLU0sjAwN7c0s7BQ0lEKTi0uzszPAykwrAUAlD4oBCwAAAA="/>
  </w:docVars>
  <w:rsids>
    <w:rsidRoot w:val="00E121EC"/>
    <w:rsid w:val="000554DE"/>
    <w:rsid w:val="001B7A80"/>
    <w:rsid w:val="0027472F"/>
    <w:rsid w:val="003C49C4"/>
    <w:rsid w:val="0059014C"/>
    <w:rsid w:val="00731EF7"/>
    <w:rsid w:val="009270FA"/>
    <w:rsid w:val="00987506"/>
    <w:rsid w:val="00A43435"/>
    <w:rsid w:val="00AF3B91"/>
    <w:rsid w:val="00BE6935"/>
    <w:rsid w:val="00E121EC"/>
    <w:rsid w:val="00F42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B4267A"/>
  <w15:docId w15:val="{CA837CD9-22B1-42E1-ADB9-B6D5382EF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58"/>
      <w:ind w:left="14"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uiPriority w:val="9"/>
    <w:unhideWhenUsed/>
    <w:qFormat/>
    <w:pPr>
      <w:spacing w:before="61"/>
      <w:ind w:left="14"/>
      <w:outlineLvl w:val="1"/>
    </w:pPr>
    <w:rPr>
      <w:b/>
      <w:bCs/>
      <w:sz w:val="27"/>
      <w:szCs w:val="27"/>
    </w:rPr>
  </w:style>
  <w:style w:type="paragraph" w:styleId="Heading3">
    <w:name w:val="heading 3"/>
    <w:basedOn w:val="Normal"/>
    <w:uiPriority w:val="9"/>
    <w:unhideWhenUsed/>
    <w:qFormat/>
    <w:pPr>
      <w:spacing w:before="61"/>
      <w:ind w:left="14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uiPriority w:val="9"/>
    <w:unhideWhenUsed/>
    <w:qFormat/>
    <w:pPr>
      <w:spacing w:before="60"/>
      <w:ind w:left="14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ind w:left="14"/>
      <w:outlineLvl w:val="4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ind w:left="14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3"/>
      <w:ind w:left="614" w:hanging="20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31E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1EF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31E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1EF7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image" Target="media/image54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0.png"/><Relationship Id="rId11" Type="http://schemas.openxmlformats.org/officeDocument/2006/relationships/hyperlink" Target="https://users.bmc2.org/node/2695473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2.png"/><Relationship Id="rId19" Type="http://schemas.openxmlformats.org/officeDocument/2006/relationships/image" Target="media/image10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8" Type="http://schemas.openxmlformats.org/officeDocument/2006/relationships/image" Target="media/image4.png"/><Relationship Id="rId51" Type="http://schemas.openxmlformats.org/officeDocument/2006/relationships/image" Target="media/image42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hyperlink" Target="https://bmc2.org/node/130839" TargetMode="External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footer" Target="footer1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3" Type="http://schemas.openxmlformats.org/officeDocument/2006/relationships/image" Target="media/image6.png"/><Relationship Id="rId18" Type="http://schemas.openxmlformats.org/officeDocument/2006/relationships/hyperlink" Target="https://bmc2.org/node/131092" TargetMode="External"/><Relationship Id="rId39" Type="http://schemas.openxmlformats.org/officeDocument/2006/relationships/image" Target="media/image3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9</Pages>
  <Words>8508</Words>
  <Characters>48498</Characters>
  <Application>Microsoft Office Word</Application>
  <DocSecurity>0</DocSecurity>
  <Lines>404</Lines>
  <Paragraphs>113</Paragraphs>
  <ScaleCrop>false</ScaleCrop>
  <Company/>
  <LinksUpToDate>false</LinksUpToDate>
  <CharactersWithSpaces>56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leckenstein, Rebecca</cp:lastModifiedBy>
  <cp:revision>2</cp:revision>
  <dcterms:created xsi:type="dcterms:W3CDTF">2026-05-27T19:15:00Z</dcterms:created>
  <dcterms:modified xsi:type="dcterms:W3CDTF">2026-05-27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6-24T00:00:00Z</vt:filetime>
  </property>
  <property fmtid="{D5CDD505-2E9C-101B-9397-08002B2CF9AE}" pid="3" name="Creator">
    <vt:lpwstr>Mozilla/5.0 (Windows NT 10.0; Win64; x64) AppleWebKit/537.36 (KHTML, like Gecko) Chrome/121.0.0.0 Safari/537.36</vt:lpwstr>
  </property>
  <property fmtid="{D5CDD505-2E9C-101B-9397-08002B2CF9AE}" pid="4" name="LastSaved">
    <vt:filetime>2025-06-24T00:00:00Z</vt:filetime>
  </property>
  <property fmtid="{D5CDD505-2E9C-101B-9397-08002B2CF9AE}" pid="5" name="Producer">
    <vt:lpwstr>Skia/PDF m121</vt:lpwstr>
  </property>
</Properties>
</file>